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588A2E" w14:textId="77777777" w:rsidR="001D4AFA" w:rsidRPr="001D4AFA" w:rsidRDefault="001D4AFA" w:rsidP="001D4AFA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2"/>
          <w:szCs w:val="22"/>
        </w:rPr>
      </w:pPr>
      <w:proofErr w:type="spellStart"/>
      <w:r w:rsidRPr="00132E26">
        <w:rPr>
          <w:rStyle w:val="gd15mcfcktb"/>
          <w:rFonts w:ascii="Lucida Console" w:hAnsi="Lucida Console"/>
          <w:color w:val="0000FF"/>
          <w:sz w:val="22"/>
          <w:szCs w:val="22"/>
          <w:highlight w:val="yellow"/>
        </w:rPr>
        <w:t>KhavrSVR_Micro_modeltune_Fe_RS_Landsat</w:t>
      </w:r>
      <w:proofErr w:type="spellEnd"/>
    </w:p>
    <w:p w14:paraId="5FB9C6FF" w14:textId="77777777" w:rsidR="001D4AFA" w:rsidRPr="001D4AFA" w:rsidRDefault="001D4AFA" w:rsidP="001D4AFA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</w:p>
    <w:p w14:paraId="6AED70C0" w14:textId="77777777" w:rsidR="00F654A1" w:rsidRPr="00F654A1" w:rsidRDefault="00F654A1" w:rsidP="00F654A1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F654A1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Parameter tuning of ‘</w:t>
      </w:r>
      <w:proofErr w:type="spellStart"/>
      <w:r w:rsidRPr="00F654A1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svm</w:t>
      </w:r>
      <w:proofErr w:type="spellEnd"/>
      <w:r w:rsidRPr="00F654A1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’:</w:t>
      </w:r>
    </w:p>
    <w:p w14:paraId="320B719C" w14:textId="77777777" w:rsidR="00F654A1" w:rsidRPr="00F654A1" w:rsidRDefault="00F654A1" w:rsidP="00F654A1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</w:p>
    <w:p w14:paraId="7C122AE3" w14:textId="77777777" w:rsidR="00F654A1" w:rsidRPr="00F654A1" w:rsidRDefault="00F654A1" w:rsidP="00F654A1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F654A1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- sampling method: 10-fold cross validation </w:t>
      </w:r>
    </w:p>
    <w:p w14:paraId="60042FAA" w14:textId="77777777" w:rsidR="00F654A1" w:rsidRPr="00F654A1" w:rsidRDefault="00F654A1" w:rsidP="00F654A1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</w:p>
    <w:p w14:paraId="1BA56780" w14:textId="77777777" w:rsidR="00F654A1" w:rsidRPr="00F654A1" w:rsidRDefault="00F654A1" w:rsidP="00F654A1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F654A1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- best parameters:</w:t>
      </w:r>
    </w:p>
    <w:p w14:paraId="33804BB4" w14:textId="77777777" w:rsidR="00F654A1" w:rsidRPr="00F654A1" w:rsidRDefault="00F654A1" w:rsidP="00F654A1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F654A1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gamma cost</w:t>
      </w:r>
    </w:p>
    <w:p w14:paraId="5BE506B0" w14:textId="77777777" w:rsidR="00F654A1" w:rsidRPr="00F654A1" w:rsidRDefault="00F654A1" w:rsidP="00F654A1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F654A1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 0.25    2</w:t>
      </w:r>
    </w:p>
    <w:p w14:paraId="7C3E8705" w14:textId="77777777" w:rsidR="00F654A1" w:rsidRPr="00F654A1" w:rsidRDefault="00F654A1" w:rsidP="00F654A1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</w:p>
    <w:p w14:paraId="05CEB90A" w14:textId="77777777" w:rsidR="00F654A1" w:rsidRPr="00F654A1" w:rsidRDefault="00F654A1" w:rsidP="00F654A1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F654A1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- best performance: 0.4074986 </w:t>
      </w:r>
    </w:p>
    <w:p w14:paraId="669D6F99" w14:textId="77777777" w:rsidR="00F654A1" w:rsidRDefault="00F654A1" w:rsidP="00F654A1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8"/>
          <w:szCs w:val="28"/>
          <w:bdr w:val="none" w:sz="0" w:space="0" w:color="auto" w:frame="1"/>
        </w:rPr>
      </w:pPr>
    </w:p>
    <w:p w14:paraId="017F2785" w14:textId="77777777" w:rsidR="001D4AFA" w:rsidRPr="001D4AFA" w:rsidRDefault="001D4AFA" w:rsidP="00021139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2"/>
          <w:szCs w:val="22"/>
        </w:rPr>
      </w:pPr>
    </w:p>
    <w:p w14:paraId="22B2E2E6" w14:textId="77777777" w:rsidR="00F654A1" w:rsidRPr="00F654A1" w:rsidRDefault="00F654A1" w:rsidP="00F654A1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2"/>
          <w:szCs w:val="22"/>
        </w:rPr>
      </w:pPr>
      <w:proofErr w:type="spellStart"/>
      <w:r w:rsidRPr="00F654A1">
        <w:rPr>
          <w:rStyle w:val="gd15mcfcktb"/>
          <w:rFonts w:ascii="Lucida Console" w:hAnsi="Lucida Console"/>
          <w:color w:val="0000FF"/>
          <w:sz w:val="22"/>
          <w:szCs w:val="22"/>
        </w:rPr>
        <w:t>KhavrSVR_Micro_Fe_RS_Landsat</w:t>
      </w:r>
      <w:proofErr w:type="spellEnd"/>
    </w:p>
    <w:p w14:paraId="43B74362" w14:textId="77777777" w:rsidR="00F654A1" w:rsidRPr="00F654A1" w:rsidRDefault="00F654A1" w:rsidP="00F654A1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</w:p>
    <w:p w14:paraId="68A0D86C" w14:textId="77777777" w:rsidR="00F654A1" w:rsidRPr="00F654A1" w:rsidRDefault="00F654A1" w:rsidP="00F654A1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F654A1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Call:</w:t>
      </w:r>
    </w:p>
    <w:p w14:paraId="7D9B8E8F" w14:textId="77777777" w:rsidR="00F654A1" w:rsidRPr="00F654A1" w:rsidRDefault="00F654A1" w:rsidP="00F654A1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proofErr w:type="spellStart"/>
      <w:proofErr w:type="gramStart"/>
      <w:r w:rsidRPr="00F654A1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svm</w:t>
      </w:r>
      <w:proofErr w:type="spellEnd"/>
      <w:r w:rsidRPr="00F654A1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(</w:t>
      </w:r>
      <w:proofErr w:type="gramEnd"/>
      <w:r w:rsidRPr="00F654A1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formula = Fe ~ b2_reflectance + b3_reflectance + b4_reflectance + b5_reflectance + b6_reflectance + b7_reflectance + </w:t>
      </w:r>
    </w:p>
    <w:p w14:paraId="53B8F04B" w14:textId="77777777" w:rsidR="00F654A1" w:rsidRPr="00F654A1" w:rsidRDefault="00F654A1" w:rsidP="00F654A1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F654A1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   </w:t>
      </w:r>
      <w:proofErr w:type="spellStart"/>
      <w:r w:rsidRPr="00F654A1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ci_mean_kh</w:t>
      </w:r>
      <w:proofErr w:type="spellEnd"/>
      <w:r w:rsidRPr="00F654A1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+ </w:t>
      </w:r>
      <w:proofErr w:type="spellStart"/>
      <w:r w:rsidRPr="00F654A1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gndvi_mean_kh</w:t>
      </w:r>
      <w:proofErr w:type="spellEnd"/>
      <w:r w:rsidRPr="00F654A1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+ </w:t>
      </w:r>
      <w:proofErr w:type="spellStart"/>
      <w:r w:rsidRPr="00F654A1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ndvi_mean_kh</w:t>
      </w:r>
      <w:proofErr w:type="spellEnd"/>
      <w:r w:rsidRPr="00F654A1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+ </w:t>
      </w:r>
      <w:proofErr w:type="spellStart"/>
      <w:r w:rsidRPr="00F654A1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satind_mean_kh</w:t>
      </w:r>
      <w:proofErr w:type="spellEnd"/>
      <w:r w:rsidRPr="00F654A1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+ </w:t>
      </w:r>
      <w:proofErr w:type="spellStart"/>
      <w:r w:rsidRPr="00F654A1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sgsi_mean_kh</w:t>
      </w:r>
      <w:proofErr w:type="spellEnd"/>
      <w:r w:rsidRPr="00F654A1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, data = </w:t>
      </w:r>
      <w:proofErr w:type="spellStart"/>
      <w:r w:rsidRPr="00F654A1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SVR_Micro_Scenario_models_</w:t>
      </w:r>
      <w:proofErr w:type="gramStart"/>
      <w:r w:rsidRPr="00F654A1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dataset</w:t>
      </w:r>
      <w:proofErr w:type="spellEnd"/>
      <w:r w:rsidRPr="00F654A1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[</w:t>
      </w:r>
      <w:proofErr w:type="spellStart"/>
      <w:proofErr w:type="gramEnd"/>
      <w:r w:rsidRPr="00F654A1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Training_SVR_Micro_scenario</w:t>
      </w:r>
      <w:proofErr w:type="spellEnd"/>
      <w:r w:rsidRPr="00F654A1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, </w:t>
      </w:r>
    </w:p>
    <w:p w14:paraId="78E76042" w14:textId="77777777" w:rsidR="00F654A1" w:rsidRPr="00F654A1" w:rsidRDefault="00F654A1" w:rsidP="00F654A1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F654A1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   ], kernel = "radial", cost = 2, gamma = 0.25)</w:t>
      </w:r>
    </w:p>
    <w:p w14:paraId="5F64BD35" w14:textId="77777777" w:rsidR="00F654A1" w:rsidRPr="00F654A1" w:rsidRDefault="00F654A1" w:rsidP="00F654A1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</w:p>
    <w:p w14:paraId="36BB9690" w14:textId="77777777" w:rsidR="00F654A1" w:rsidRPr="00F654A1" w:rsidRDefault="00F654A1" w:rsidP="00F654A1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</w:p>
    <w:p w14:paraId="558BD2E6" w14:textId="77777777" w:rsidR="00F654A1" w:rsidRPr="00F654A1" w:rsidRDefault="00F654A1" w:rsidP="00F654A1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F654A1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Parameters:</w:t>
      </w:r>
    </w:p>
    <w:p w14:paraId="7026B16C" w14:textId="77777777" w:rsidR="00F654A1" w:rsidRPr="00F654A1" w:rsidRDefault="00F654A1" w:rsidP="00F654A1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F654A1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  SVM-Type:  eps-regression </w:t>
      </w:r>
    </w:p>
    <w:p w14:paraId="17715D58" w14:textId="77777777" w:rsidR="00F654A1" w:rsidRPr="00F654A1" w:rsidRDefault="00F654A1" w:rsidP="00F654A1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F654A1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SVM-Kernel:  radial </w:t>
      </w:r>
    </w:p>
    <w:p w14:paraId="7316BC07" w14:textId="77777777" w:rsidR="00F654A1" w:rsidRPr="00F654A1" w:rsidRDefault="00F654A1" w:rsidP="00F654A1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F654A1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      cost:  2 </w:t>
      </w:r>
    </w:p>
    <w:p w14:paraId="4A384830" w14:textId="77777777" w:rsidR="00F654A1" w:rsidRPr="00F654A1" w:rsidRDefault="00F654A1" w:rsidP="00F654A1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F654A1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     gamma:  0.25 </w:t>
      </w:r>
    </w:p>
    <w:p w14:paraId="6BB4C673" w14:textId="4B765B86" w:rsidR="00F654A1" w:rsidRPr="00F654A1" w:rsidRDefault="00F654A1" w:rsidP="00F654A1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F654A1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   epsilon:  0.1 </w:t>
      </w:r>
    </w:p>
    <w:p w14:paraId="112E0F4F" w14:textId="77777777" w:rsidR="00F654A1" w:rsidRPr="00F654A1" w:rsidRDefault="00F654A1" w:rsidP="00F654A1">
      <w:pPr>
        <w:pStyle w:val="HTMLncedenBiimlendirilmi"/>
        <w:shd w:val="clear" w:color="auto" w:fill="FFFFFF"/>
        <w:wordWrap w:val="0"/>
        <w:rPr>
          <w:rFonts w:ascii="Lucida Console" w:hAnsi="Lucida Console"/>
          <w:color w:val="404040"/>
          <w:sz w:val="22"/>
          <w:szCs w:val="22"/>
        </w:rPr>
      </w:pPr>
      <w:r w:rsidRPr="00F654A1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Number of Support Vectors:  43</w:t>
      </w:r>
    </w:p>
    <w:p w14:paraId="3B8DA90E" w14:textId="77777777" w:rsidR="001D4AFA" w:rsidRPr="00F654A1" w:rsidRDefault="001D4AFA" w:rsidP="001D4AFA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</w:p>
    <w:p w14:paraId="2AF3ABCA" w14:textId="77777777" w:rsidR="00F654A1" w:rsidRPr="00F654A1" w:rsidRDefault="00F654A1" w:rsidP="00F654A1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2"/>
          <w:szCs w:val="22"/>
        </w:rPr>
      </w:pPr>
      <w:r w:rsidRPr="00F654A1">
        <w:rPr>
          <w:rStyle w:val="gd15mcfckub"/>
          <w:rFonts w:ascii="Lucida Console" w:hAnsi="Lucida Console"/>
          <w:color w:val="0000FF"/>
          <w:sz w:val="22"/>
          <w:szCs w:val="22"/>
        </w:rPr>
        <w:t xml:space="preserve">&gt; </w:t>
      </w:r>
      <w:proofErr w:type="gramStart"/>
      <w:r w:rsidRPr="00F654A1">
        <w:rPr>
          <w:rStyle w:val="gd15mcfcktb"/>
          <w:rFonts w:ascii="Lucida Console" w:hAnsi="Lucida Console"/>
          <w:color w:val="0000FF"/>
          <w:sz w:val="22"/>
          <w:szCs w:val="22"/>
        </w:rPr>
        <w:t>goof(</w:t>
      </w:r>
      <w:proofErr w:type="gramEnd"/>
      <w:r w:rsidRPr="00F654A1">
        <w:rPr>
          <w:rStyle w:val="gd15mcfcktb"/>
          <w:rFonts w:ascii="Lucida Console" w:hAnsi="Lucida Console"/>
          <w:color w:val="0000FF"/>
          <w:sz w:val="22"/>
          <w:szCs w:val="22"/>
        </w:rPr>
        <w:t xml:space="preserve">observed = SVR_Micro_Scenario_models_dataset$Fe[Training_SVR_Micro_scenario], predicted = </w:t>
      </w:r>
      <w:proofErr w:type="spellStart"/>
      <w:r w:rsidRPr="00F654A1">
        <w:rPr>
          <w:rStyle w:val="gd15mcfcktb"/>
          <w:rFonts w:ascii="Lucida Console" w:hAnsi="Lucida Console"/>
          <w:color w:val="0000FF"/>
          <w:sz w:val="22"/>
          <w:szCs w:val="22"/>
        </w:rPr>
        <w:t>KhavrSVR_Micro_Fe_RS_Landsat_Internal</w:t>
      </w:r>
      <w:proofErr w:type="spellEnd"/>
      <w:r w:rsidRPr="00F654A1">
        <w:rPr>
          <w:rStyle w:val="gd15mcfcktb"/>
          <w:rFonts w:ascii="Lucida Console" w:hAnsi="Lucida Console"/>
          <w:color w:val="0000FF"/>
          <w:sz w:val="22"/>
          <w:szCs w:val="22"/>
        </w:rPr>
        <w:t xml:space="preserve"> ,  plot.it = TRUE)</w:t>
      </w:r>
    </w:p>
    <w:p w14:paraId="611237ED" w14:textId="77777777" w:rsidR="00F654A1" w:rsidRPr="00F654A1" w:rsidRDefault="00F654A1" w:rsidP="00F654A1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F654A1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        R2 concordance       MSE      RMSE        bias</w:t>
      </w:r>
    </w:p>
    <w:p w14:paraId="12F86D3F" w14:textId="77777777" w:rsidR="00F654A1" w:rsidRPr="00F654A1" w:rsidRDefault="00F654A1" w:rsidP="00F654A1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F654A1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1 0.4604804   0.5778389 0.2268684 0.4763071 -0.06350114</w:t>
      </w:r>
    </w:p>
    <w:p w14:paraId="5C15A9AE" w14:textId="18E073FD" w:rsidR="00F654A1" w:rsidRPr="00F654A1" w:rsidRDefault="00F654A1" w:rsidP="00F654A1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2"/>
          <w:szCs w:val="22"/>
        </w:rPr>
      </w:pPr>
      <w:r w:rsidRPr="00F654A1">
        <w:rPr>
          <w:rStyle w:val="gd15mcfckub"/>
          <w:rFonts w:ascii="Lucida Console" w:hAnsi="Lucida Console"/>
          <w:color w:val="0000FF"/>
          <w:sz w:val="22"/>
          <w:szCs w:val="22"/>
        </w:rPr>
        <w:t xml:space="preserve">&gt; </w:t>
      </w:r>
      <w:r w:rsidRPr="00F654A1">
        <w:rPr>
          <w:rStyle w:val="gd15mcfcktb"/>
          <w:rFonts w:ascii="Lucida Console" w:hAnsi="Lucida Console"/>
          <w:color w:val="0000FF"/>
          <w:sz w:val="22"/>
          <w:szCs w:val="22"/>
        </w:rPr>
        <w:t xml:space="preserve"># </w:t>
      </w:r>
      <w:proofErr w:type="spellStart"/>
      <w:r w:rsidRPr="00F654A1">
        <w:rPr>
          <w:rStyle w:val="gd15mcfcktb"/>
          <w:rFonts w:ascii="Lucida Console" w:hAnsi="Lucida Console"/>
          <w:color w:val="0000FF"/>
          <w:sz w:val="22"/>
          <w:szCs w:val="22"/>
        </w:rPr>
        <w:t>externalvalidation</w:t>
      </w:r>
      <w:proofErr w:type="spellEnd"/>
    </w:p>
    <w:p w14:paraId="461B5F3D" w14:textId="77777777" w:rsidR="00F654A1" w:rsidRPr="00F654A1" w:rsidRDefault="00F654A1" w:rsidP="00F654A1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2"/>
          <w:szCs w:val="22"/>
        </w:rPr>
      </w:pPr>
      <w:r w:rsidRPr="00F654A1">
        <w:rPr>
          <w:rStyle w:val="gd15mcfckub"/>
          <w:rFonts w:ascii="Lucida Console" w:hAnsi="Lucida Console"/>
          <w:color w:val="0000FF"/>
          <w:sz w:val="22"/>
          <w:szCs w:val="22"/>
        </w:rPr>
        <w:t xml:space="preserve">&gt; </w:t>
      </w:r>
      <w:proofErr w:type="gramStart"/>
      <w:r w:rsidRPr="00F654A1">
        <w:rPr>
          <w:rStyle w:val="gd15mcfcktb"/>
          <w:rFonts w:ascii="Lucida Console" w:hAnsi="Lucida Console"/>
          <w:color w:val="0000FF"/>
          <w:sz w:val="22"/>
          <w:szCs w:val="22"/>
        </w:rPr>
        <w:t>goof(</w:t>
      </w:r>
      <w:proofErr w:type="gramEnd"/>
      <w:r w:rsidRPr="00F654A1">
        <w:rPr>
          <w:rStyle w:val="gd15mcfcktb"/>
          <w:rFonts w:ascii="Lucida Console" w:hAnsi="Lucida Console"/>
          <w:color w:val="0000FF"/>
          <w:sz w:val="22"/>
          <w:szCs w:val="22"/>
        </w:rPr>
        <w:t xml:space="preserve">observed =  SVR_Micro_Scenario_models_dataset$Fe[-Training_SVR_Micro_scenario], predicted = </w:t>
      </w:r>
      <w:proofErr w:type="spellStart"/>
      <w:r w:rsidRPr="00F654A1">
        <w:rPr>
          <w:rStyle w:val="gd15mcfcktb"/>
          <w:rFonts w:ascii="Lucida Console" w:hAnsi="Lucida Console"/>
          <w:color w:val="0000FF"/>
          <w:sz w:val="22"/>
          <w:szCs w:val="22"/>
        </w:rPr>
        <w:t>KhavrSVR_Micro_Fe_RS_Landsat_External</w:t>
      </w:r>
      <w:proofErr w:type="spellEnd"/>
      <w:r w:rsidRPr="00F654A1">
        <w:rPr>
          <w:rStyle w:val="gd15mcfcktb"/>
          <w:rFonts w:ascii="Lucida Console" w:hAnsi="Lucida Console"/>
          <w:color w:val="0000FF"/>
          <w:sz w:val="22"/>
          <w:szCs w:val="22"/>
        </w:rPr>
        <w:t xml:space="preserve"> ,  plot.it = TRUE)</w:t>
      </w:r>
    </w:p>
    <w:p w14:paraId="232177A3" w14:textId="77777777" w:rsidR="00F654A1" w:rsidRPr="00F654A1" w:rsidRDefault="00F654A1" w:rsidP="00F654A1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F654A1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        R2 concordance       MSE      RMSE       bias</w:t>
      </w:r>
    </w:p>
    <w:p w14:paraId="55F75ED6" w14:textId="77777777" w:rsidR="00F654A1" w:rsidRPr="00F654A1" w:rsidRDefault="00F654A1" w:rsidP="00F654A1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F654A1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1 0.1073793    0.346217 0.4337594 0.6586041 -0.3057648</w:t>
      </w:r>
    </w:p>
    <w:p w14:paraId="0DFE218B" w14:textId="77777777" w:rsidR="00F654A1" w:rsidRPr="00F654A1" w:rsidRDefault="00F654A1" w:rsidP="00F654A1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2"/>
          <w:szCs w:val="22"/>
        </w:rPr>
      </w:pPr>
      <w:r w:rsidRPr="00F654A1">
        <w:rPr>
          <w:rStyle w:val="gd15mcfckub"/>
          <w:rFonts w:ascii="Lucida Console" w:hAnsi="Lucida Console"/>
          <w:color w:val="0000FF"/>
          <w:sz w:val="22"/>
          <w:szCs w:val="22"/>
        </w:rPr>
        <w:t xml:space="preserve">&gt; </w:t>
      </w:r>
      <w:r w:rsidRPr="00F654A1">
        <w:rPr>
          <w:rStyle w:val="gd15mcfcktb"/>
          <w:rFonts w:ascii="Lucida Console" w:hAnsi="Lucida Console"/>
          <w:color w:val="0000FF"/>
          <w:sz w:val="22"/>
          <w:szCs w:val="22"/>
        </w:rPr>
        <w:t>#training</w:t>
      </w:r>
    </w:p>
    <w:p w14:paraId="69599741" w14:textId="77777777" w:rsidR="00F654A1" w:rsidRPr="00F654A1" w:rsidRDefault="00F654A1" w:rsidP="00F654A1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2"/>
          <w:szCs w:val="22"/>
        </w:rPr>
      </w:pPr>
      <w:r w:rsidRPr="00F654A1">
        <w:rPr>
          <w:rStyle w:val="gd15mcfckub"/>
          <w:rFonts w:ascii="Lucida Console" w:hAnsi="Lucida Console"/>
          <w:color w:val="0000FF"/>
          <w:sz w:val="22"/>
          <w:szCs w:val="22"/>
        </w:rPr>
        <w:t xml:space="preserve">&gt; </w:t>
      </w:r>
      <w:proofErr w:type="spellStart"/>
      <w:proofErr w:type="gramStart"/>
      <w:r w:rsidRPr="00F654A1">
        <w:rPr>
          <w:rStyle w:val="gd15mcfcktb"/>
          <w:rFonts w:ascii="Lucida Console" w:hAnsi="Lucida Console"/>
          <w:color w:val="0000FF"/>
          <w:sz w:val="22"/>
          <w:szCs w:val="22"/>
        </w:rPr>
        <w:t>nrmse</w:t>
      </w:r>
      <w:proofErr w:type="spellEnd"/>
      <w:r w:rsidRPr="00F654A1">
        <w:rPr>
          <w:rStyle w:val="gd15mcfcktb"/>
          <w:rFonts w:ascii="Lucida Console" w:hAnsi="Lucida Console"/>
          <w:color w:val="0000FF"/>
          <w:sz w:val="22"/>
          <w:szCs w:val="22"/>
        </w:rPr>
        <w:t>(</w:t>
      </w:r>
      <w:proofErr w:type="spellStart"/>
      <w:proofErr w:type="gramEnd"/>
      <w:r w:rsidRPr="00F654A1">
        <w:rPr>
          <w:rStyle w:val="gd15mcfcktb"/>
          <w:rFonts w:ascii="Lucida Console" w:hAnsi="Lucida Console"/>
          <w:color w:val="0000FF"/>
          <w:sz w:val="22"/>
          <w:szCs w:val="22"/>
        </w:rPr>
        <w:t>KhavrSVR_Micro_Fe_RS_Landsat_Internal</w:t>
      </w:r>
      <w:proofErr w:type="spellEnd"/>
      <w:r w:rsidRPr="00F654A1">
        <w:rPr>
          <w:rStyle w:val="gd15mcfcktb"/>
          <w:rFonts w:ascii="Lucida Console" w:hAnsi="Lucida Console"/>
          <w:color w:val="0000FF"/>
          <w:sz w:val="22"/>
          <w:szCs w:val="22"/>
        </w:rPr>
        <w:t>, SVR_Micro_Scenario_models_dataset$Fe[Training_SVR_Micro_scenario])</w:t>
      </w:r>
    </w:p>
    <w:p w14:paraId="2D0C7693" w14:textId="77777777" w:rsidR="00F654A1" w:rsidRPr="00F654A1" w:rsidRDefault="00F654A1" w:rsidP="00F654A1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F654A1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[1] 72.7</w:t>
      </w:r>
    </w:p>
    <w:p w14:paraId="522DB6B3" w14:textId="77777777" w:rsidR="00F654A1" w:rsidRPr="00F654A1" w:rsidRDefault="00F654A1" w:rsidP="00F654A1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2"/>
          <w:szCs w:val="22"/>
        </w:rPr>
      </w:pPr>
      <w:r w:rsidRPr="00F654A1">
        <w:rPr>
          <w:rStyle w:val="gd15mcfckub"/>
          <w:rFonts w:ascii="Lucida Console" w:hAnsi="Lucida Console"/>
          <w:color w:val="0000FF"/>
          <w:sz w:val="22"/>
          <w:szCs w:val="22"/>
        </w:rPr>
        <w:t xml:space="preserve">&gt; </w:t>
      </w:r>
      <w:proofErr w:type="gramStart"/>
      <w:r w:rsidRPr="00F654A1">
        <w:rPr>
          <w:rStyle w:val="gd15mcfcktb"/>
          <w:rFonts w:ascii="Lucida Console" w:hAnsi="Lucida Console"/>
          <w:color w:val="0000FF"/>
          <w:sz w:val="22"/>
          <w:szCs w:val="22"/>
        </w:rPr>
        <w:t>MAPE(</w:t>
      </w:r>
      <w:proofErr w:type="spellStart"/>
      <w:proofErr w:type="gramEnd"/>
      <w:r w:rsidRPr="00F654A1">
        <w:rPr>
          <w:rStyle w:val="gd15mcfcktb"/>
          <w:rFonts w:ascii="Lucida Console" w:hAnsi="Lucida Console"/>
          <w:color w:val="0000FF"/>
          <w:sz w:val="22"/>
          <w:szCs w:val="22"/>
        </w:rPr>
        <w:t>KhavrSVR_Micro_Fe_RS_Landsat_Internal</w:t>
      </w:r>
      <w:proofErr w:type="spellEnd"/>
      <w:r w:rsidRPr="00F654A1">
        <w:rPr>
          <w:rStyle w:val="gd15mcfcktb"/>
          <w:rFonts w:ascii="Lucida Console" w:hAnsi="Lucida Console"/>
          <w:color w:val="0000FF"/>
          <w:sz w:val="22"/>
          <w:szCs w:val="22"/>
        </w:rPr>
        <w:t>, SVR_Micro_Scenario_models_dataset$Fe[Training_SVR_Micro_scenario])</w:t>
      </w:r>
    </w:p>
    <w:p w14:paraId="3EC6CDF0" w14:textId="77777777" w:rsidR="00F654A1" w:rsidRPr="00F654A1" w:rsidRDefault="00F654A1" w:rsidP="00F654A1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F654A1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[1] 0.1370713</w:t>
      </w:r>
    </w:p>
    <w:p w14:paraId="6BD75304" w14:textId="77777777" w:rsidR="00F654A1" w:rsidRPr="00F654A1" w:rsidRDefault="00F654A1" w:rsidP="00F654A1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2"/>
          <w:szCs w:val="22"/>
        </w:rPr>
      </w:pPr>
      <w:r w:rsidRPr="00F654A1">
        <w:rPr>
          <w:rStyle w:val="gd15mcfckub"/>
          <w:rFonts w:ascii="Lucida Console" w:hAnsi="Lucida Console"/>
          <w:color w:val="0000FF"/>
          <w:sz w:val="22"/>
          <w:szCs w:val="22"/>
        </w:rPr>
        <w:t xml:space="preserve">&gt; </w:t>
      </w:r>
      <w:r w:rsidRPr="00F654A1">
        <w:rPr>
          <w:rStyle w:val="gd15mcfcktb"/>
          <w:rFonts w:ascii="Lucida Console" w:hAnsi="Lucida Console"/>
          <w:color w:val="0000FF"/>
          <w:sz w:val="22"/>
          <w:szCs w:val="22"/>
        </w:rPr>
        <w:t>##testing</w:t>
      </w:r>
    </w:p>
    <w:p w14:paraId="3E98B0B2" w14:textId="77777777" w:rsidR="00F654A1" w:rsidRPr="00F654A1" w:rsidRDefault="00F654A1" w:rsidP="00F654A1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2"/>
          <w:szCs w:val="22"/>
        </w:rPr>
      </w:pPr>
      <w:r w:rsidRPr="00F654A1">
        <w:rPr>
          <w:rStyle w:val="gd15mcfckub"/>
          <w:rFonts w:ascii="Lucida Console" w:hAnsi="Lucida Console"/>
          <w:color w:val="0000FF"/>
          <w:sz w:val="22"/>
          <w:szCs w:val="22"/>
        </w:rPr>
        <w:t xml:space="preserve">&gt; </w:t>
      </w:r>
      <w:proofErr w:type="spellStart"/>
      <w:proofErr w:type="gramStart"/>
      <w:r w:rsidRPr="00F654A1">
        <w:rPr>
          <w:rStyle w:val="gd15mcfcktb"/>
          <w:rFonts w:ascii="Lucida Console" w:hAnsi="Lucida Console"/>
          <w:color w:val="0000FF"/>
          <w:sz w:val="22"/>
          <w:szCs w:val="22"/>
        </w:rPr>
        <w:t>nrmse</w:t>
      </w:r>
      <w:proofErr w:type="spellEnd"/>
      <w:r w:rsidRPr="00F654A1">
        <w:rPr>
          <w:rStyle w:val="gd15mcfcktb"/>
          <w:rFonts w:ascii="Lucida Console" w:hAnsi="Lucida Console"/>
          <w:color w:val="0000FF"/>
          <w:sz w:val="22"/>
          <w:szCs w:val="22"/>
        </w:rPr>
        <w:t>(</w:t>
      </w:r>
      <w:proofErr w:type="spellStart"/>
      <w:proofErr w:type="gramEnd"/>
      <w:r w:rsidRPr="00F654A1">
        <w:rPr>
          <w:rStyle w:val="gd15mcfcktb"/>
          <w:rFonts w:ascii="Lucida Console" w:hAnsi="Lucida Console"/>
          <w:color w:val="0000FF"/>
          <w:sz w:val="22"/>
          <w:szCs w:val="22"/>
        </w:rPr>
        <w:t>KhavrSVR_Micro_Fe_RS_Landsat_External</w:t>
      </w:r>
      <w:proofErr w:type="spellEnd"/>
      <w:r w:rsidRPr="00F654A1">
        <w:rPr>
          <w:rStyle w:val="gd15mcfcktb"/>
          <w:rFonts w:ascii="Lucida Console" w:hAnsi="Lucida Console"/>
          <w:color w:val="0000FF"/>
          <w:sz w:val="22"/>
          <w:szCs w:val="22"/>
        </w:rPr>
        <w:t>, SVR_Micro_Scenario_models_dataset$Fe[-Training_SVR_Micro_scenario])</w:t>
      </w:r>
    </w:p>
    <w:p w14:paraId="02BF7A67" w14:textId="77777777" w:rsidR="00F654A1" w:rsidRPr="00F654A1" w:rsidRDefault="00F654A1" w:rsidP="00F654A1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F654A1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[1] 92.2</w:t>
      </w:r>
    </w:p>
    <w:p w14:paraId="06C77DD0" w14:textId="77777777" w:rsidR="00F654A1" w:rsidRPr="00F654A1" w:rsidRDefault="00F654A1" w:rsidP="00F654A1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2"/>
          <w:szCs w:val="22"/>
        </w:rPr>
      </w:pPr>
      <w:r w:rsidRPr="00F654A1">
        <w:rPr>
          <w:rStyle w:val="gd15mcfckub"/>
          <w:rFonts w:ascii="Lucida Console" w:hAnsi="Lucida Console"/>
          <w:color w:val="0000FF"/>
          <w:sz w:val="22"/>
          <w:szCs w:val="22"/>
        </w:rPr>
        <w:t xml:space="preserve">&gt; </w:t>
      </w:r>
      <w:proofErr w:type="gramStart"/>
      <w:r w:rsidRPr="00F654A1">
        <w:rPr>
          <w:rStyle w:val="gd15mcfcktb"/>
          <w:rFonts w:ascii="Lucida Console" w:hAnsi="Lucida Console"/>
          <w:color w:val="0000FF"/>
          <w:sz w:val="22"/>
          <w:szCs w:val="22"/>
        </w:rPr>
        <w:t>MAPE(</w:t>
      </w:r>
      <w:proofErr w:type="spellStart"/>
      <w:proofErr w:type="gramEnd"/>
      <w:r w:rsidRPr="00F654A1">
        <w:rPr>
          <w:rStyle w:val="gd15mcfcktb"/>
          <w:rFonts w:ascii="Lucida Console" w:hAnsi="Lucida Console"/>
          <w:color w:val="0000FF"/>
          <w:sz w:val="22"/>
          <w:szCs w:val="22"/>
        </w:rPr>
        <w:t>KhavrSVR_Micro_Fe_RS_Landsat_External</w:t>
      </w:r>
      <w:proofErr w:type="spellEnd"/>
      <w:r w:rsidRPr="00F654A1">
        <w:rPr>
          <w:rStyle w:val="gd15mcfcktb"/>
          <w:rFonts w:ascii="Lucida Console" w:hAnsi="Lucida Console"/>
          <w:color w:val="0000FF"/>
          <w:sz w:val="22"/>
          <w:szCs w:val="22"/>
        </w:rPr>
        <w:t>, SVR_Micro_Scenario_models_dataset$Fe[-Training_SVR_Micro_scenario])</w:t>
      </w:r>
    </w:p>
    <w:p w14:paraId="2E32577A" w14:textId="77777777" w:rsidR="00F654A1" w:rsidRPr="00F654A1" w:rsidRDefault="00F654A1" w:rsidP="00F654A1">
      <w:pPr>
        <w:pStyle w:val="HTMLncedenBiimlendirilmi"/>
        <w:shd w:val="clear" w:color="auto" w:fill="FFFFFF"/>
        <w:wordWrap w:val="0"/>
        <w:rPr>
          <w:rFonts w:ascii="Lucida Console" w:hAnsi="Lucida Console"/>
          <w:color w:val="404040"/>
          <w:sz w:val="22"/>
          <w:szCs w:val="22"/>
        </w:rPr>
      </w:pPr>
      <w:r w:rsidRPr="00F654A1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[1] 0.1702222</w:t>
      </w:r>
    </w:p>
    <w:p w14:paraId="4A6ABB12" w14:textId="7D0E46E5" w:rsidR="00021139" w:rsidRDefault="00021139" w:rsidP="001D4AFA">
      <w:pPr>
        <w:pStyle w:val="HTMLncedenBiimlendirilmi"/>
        <w:shd w:val="clear" w:color="auto" w:fill="FFFFFF"/>
        <w:wordWrap w:val="0"/>
        <w:rPr>
          <w:sz w:val="22"/>
          <w:szCs w:val="22"/>
        </w:rPr>
      </w:pPr>
    </w:p>
    <w:p w14:paraId="27C2BE59" w14:textId="75CE5FBD" w:rsidR="00364A42" w:rsidRDefault="00364A42" w:rsidP="001D4AFA">
      <w:pPr>
        <w:pStyle w:val="HTMLncedenBiimlendirilmi"/>
        <w:shd w:val="clear" w:color="auto" w:fill="FFFFFF"/>
        <w:wordWrap w:val="0"/>
        <w:rPr>
          <w:sz w:val="22"/>
          <w:szCs w:val="22"/>
        </w:rPr>
      </w:pPr>
    </w:p>
    <w:p w14:paraId="093BC3A9" w14:textId="77777777" w:rsidR="00F654A1" w:rsidRDefault="00F654A1" w:rsidP="001D4AFA">
      <w:pPr>
        <w:pStyle w:val="HTMLncedenBiimlendirilmi"/>
        <w:shd w:val="clear" w:color="auto" w:fill="FFFFFF"/>
        <w:wordWrap w:val="0"/>
        <w:rPr>
          <w:sz w:val="22"/>
          <w:szCs w:val="22"/>
        </w:rPr>
      </w:pPr>
    </w:p>
    <w:p w14:paraId="128E7994" w14:textId="7EDAE79F" w:rsidR="00364A42" w:rsidRDefault="00364A42" w:rsidP="001D4AFA">
      <w:pPr>
        <w:pStyle w:val="HTMLncedenBiimlendirilmi"/>
        <w:shd w:val="clear" w:color="auto" w:fill="FFFFFF"/>
        <w:wordWrap w:val="0"/>
        <w:rPr>
          <w:sz w:val="22"/>
          <w:szCs w:val="22"/>
        </w:rPr>
      </w:pPr>
    </w:p>
    <w:p w14:paraId="2DA8F211" w14:textId="77777777" w:rsidR="00132E26" w:rsidRDefault="00132E26" w:rsidP="00364A42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2"/>
          <w:szCs w:val="22"/>
        </w:rPr>
      </w:pPr>
    </w:p>
    <w:p w14:paraId="643A4D15" w14:textId="306BABC2" w:rsidR="00364A42" w:rsidRPr="00364A42" w:rsidRDefault="00364A42" w:rsidP="00364A42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2"/>
          <w:szCs w:val="22"/>
        </w:rPr>
      </w:pPr>
      <w:proofErr w:type="spellStart"/>
      <w:r w:rsidRPr="00132E26">
        <w:rPr>
          <w:rStyle w:val="gd15mcfcktb"/>
          <w:rFonts w:ascii="Lucida Console" w:hAnsi="Lucida Console"/>
          <w:color w:val="0000FF"/>
          <w:sz w:val="22"/>
          <w:szCs w:val="22"/>
          <w:highlight w:val="yellow"/>
        </w:rPr>
        <w:lastRenderedPageBreak/>
        <w:t>KhavrSVR_Micro_modeltune_Fe_RS_Sentinel</w:t>
      </w:r>
      <w:proofErr w:type="spellEnd"/>
    </w:p>
    <w:p w14:paraId="2BABFB8B" w14:textId="77777777" w:rsidR="00364A42" w:rsidRPr="00364A42" w:rsidRDefault="00364A42" w:rsidP="00364A42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</w:p>
    <w:p w14:paraId="26356CCC" w14:textId="77777777" w:rsidR="002354AC" w:rsidRPr="002354AC" w:rsidRDefault="002354AC" w:rsidP="002354AC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2354AC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Parameter tuning of ‘</w:t>
      </w:r>
      <w:proofErr w:type="spellStart"/>
      <w:r w:rsidRPr="002354AC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svm</w:t>
      </w:r>
      <w:proofErr w:type="spellEnd"/>
      <w:r w:rsidRPr="002354AC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’:</w:t>
      </w:r>
    </w:p>
    <w:p w14:paraId="6A9BA4CD" w14:textId="77777777" w:rsidR="002354AC" w:rsidRPr="002354AC" w:rsidRDefault="002354AC" w:rsidP="002354AC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</w:p>
    <w:p w14:paraId="700E37E1" w14:textId="77777777" w:rsidR="002354AC" w:rsidRPr="002354AC" w:rsidRDefault="002354AC" w:rsidP="002354AC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2354AC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- sampling method: 10-fold cross validation </w:t>
      </w:r>
    </w:p>
    <w:p w14:paraId="6C82AE5E" w14:textId="77777777" w:rsidR="002354AC" w:rsidRPr="002354AC" w:rsidRDefault="002354AC" w:rsidP="002354AC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</w:p>
    <w:p w14:paraId="6C684142" w14:textId="77777777" w:rsidR="002354AC" w:rsidRPr="002354AC" w:rsidRDefault="002354AC" w:rsidP="002354AC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2354AC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- best parameters:</w:t>
      </w:r>
    </w:p>
    <w:p w14:paraId="769C7D94" w14:textId="77777777" w:rsidR="002354AC" w:rsidRPr="002354AC" w:rsidRDefault="002354AC" w:rsidP="002354AC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2354AC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gamma cost</w:t>
      </w:r>
    </w:p>
    <w:p w14:paraId="6C8A99AA" w14:textId="77777777" w:rsidR="002354AC" w:rsidRPr="002354AC" w:rsidRDefault="002354AC" w:rsidP="002354AC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2354AC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 0.25 0.25</w:t>
      </w:r>
    </w:p>
    <w:p w14:paraId="1C35F530" w14:textId="77777777" w:rsidR="002354AC" w:rsidRPr="002354AC" w:rsidRDefault="002354AC" w:rsidP="002354AC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</w:p>
    <w:p w14:paraId="5D0BF19A" w14:textId="77777777" w:rsidR="002354AC" w:rsidRPr="002354AC" w:rsidRDefault="002354AC" w:rsidP="002354AC">
      <w:pPr>
        <w:pStyle w:val="HTMLncedenBiimlendirilmi"/>
        <w:shd w:val="clear" w:color="auto" w:fill="FFFFFF"/>
        <w:wordWrap w:val="0"/>
        <w:rPr>
          <w:rFonts w:ascii="Lucida Console" w:hAnsi="Lucida Console"/>
          <w:color w:val="404040"/>
          <w:sz w:val="22"/>
          <w:szCs w:val="22"/>
        </w:rPr>
      </w:pPr>
      <w:r w:rsidRPr="002354AC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- best performance: 0.4320681 </w:t>
      </w:r>
    </w:p>
    <w:p w14:paraId="2EF4BC31" w14:textId="77777777" w:rsidR="00364A42" w:rsidRPr="002354AC" w:rsidRDefault="00364A42" w:rsidP="001D4AFA">
      <w:pPr>
        <w:pStyle w:val="HTMLncedenBiimlendirilmi"/>
        <w:shd w:val="clear" w:color="auto" w:fill="FFFFFF"/>
        <w:wordWrap w:val="0"/>
        <w:rPr>
          <w:sz w:val="22"/>
          <w:szCs w:val="22"/>
        </w:rPr>
      </w:pPr>
    </w:p>
    <w:p w14:paraId="16D92416" w14:textId="77777777" w:rsidR="002354AC" w:rsidRPr="002354AC" w:rsidRDefault="002354AC" w:rsidP="002354AC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2"/>
          <w:szCs w:val="22"/>
        </w:rPr>
      </w:pPr>
      <w:proofErr w:type="spellStart"/>
      <w:r w:rsidRPr="002354AC">
        <w:rPr>
          <w:rStyle w:val="gd15mcfcktb"/>
          <w:rFonts w:ascii="Lucida Console" w:hAnsi="Lucida Console"/>
          <w:color w:val="0000FF"/>
          <w:sz w:val="22"/>
          <w:szCs w:val="22"/>
        </w:rPr>
        <w:t>KhavrSVR_Micro_Fe_RS_Sentinel</w:t>
      </w:r>
      <w:proofErr w:type="spellEnd"/>
    </w:p>
    <w:p w14:paraId="234A2D78" w14:textId="77777777" w:rsidR="002354AC" w:rsidRPr="002354AC" w:rsidRDefault="002354AC" w:rsidP="002354AC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</w:p>
    <w:p w14:paraId="6FBF2763" w14:textId="77777777" w:rsidR="002354AC" w:rsidRPr="002354AC" w:rsidRDefault="002354AC" w:rsidP="002354AC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2354AC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Call:</w:t>
      </w:r>
    </w:p>
    <w:p w14:paraId="1356F628" w14:textId="77777777" w:rsidR="002354AC" w:rsidRPr="002354AC" w:rsidRDefault="002354AC" w:rsidP="002354AC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proofErr w:type="spellStart"/>
      <w:proofErr w:type="gramStart"/>
      <w:r w:rsidRPr="002354AC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svm</w:t>
      </w:r>
      <w:proofErr w:type="spellEnd"/>
      <w:r w:rsidRPr="002354AC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(</w:t>
      </w:r>
      <w:proofErr w:type="gramEnd"/>
      <w:r w:rsidRPr="002354AC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formula = Fe ~ Sen_B02_30m_aoi + Sen_B03_Mean_30m_aoi + Sen_B04_Mean_30m_aoi + Sen_B05_Mean_30m_aoi + Sen_B06_Mean_30m_aoi + </w:t>
      </w:r>
    </w:p>
    <w:p w14:paraId="0A2E134F" w14:textId="77777777" w:rsidR="002354AC" w:rsidRPr="002354AC" w:rsidRDefault="002354AC" w:rsidP="002354AC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2354AC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   Sen_B07_Mean_30m_aoi + Sen_B08_Mean_30m_aoi + Sen_B08A_Mean_30m_aoi + Sen_B11_Mean_30m_aoi + Sen_B12_Mean_30m_aoi + </w:t>
      </w:r>
    </w:p>
    <w:p w14:paraId="24A768B6" w14:textId="77777777" w:rsidR="002354AC" w:rsidRPr="002354AC" w:rsidRDefault="002354AC" w:rsidP="002354AC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2354AC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   </w:t>
      </w:r>
      <w:proofErr w:type="spellStart"/>
      <w:r w:rsidRPr="002354AC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ClayInd_Mean_Sentinel_khavr</w:t>
      </w:r>
      <w:proofErr w:type="spellEnd"/>
      <w:r w:rsidRPr="002354AC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+ </w:t>
      </w:r>
      <w:proofErr w:type="spellStart"/>
      <w:r w:rsidRPr="002354AC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GNDVI_Mean_Sentinel_khavr</w:t>
      </w:r>
      <w:proofErr w:type="spellEnd"/>
      <w:r w:rsidRPr="002354AC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+ MSAVI2_Mean_Sentinel_khavr + </w:t>
      </w:r>
      <w:proofErr w:type="spellStart"/>
      <w:r w:rsidRPr="002354AC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NDVI_Mean_Sentinel_khavr</w:t>
      </w:r>
      <w:proofErr w:type="spellEnd"/>
      <w:r w:rsidRPr="002354AC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+ </w:t>
      </w:r>
    </w:p>
    <w:p w14:paraId="4568CBA2" w14:textId="77777777" w:rsidR="002354AC" w:rsidRPr="002354AC" w:rsidRDefault="002354AC" w:rsidP="002354AC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2354AC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   </w:t>
      </w:r>
      <w:proofErr w:type="spellStart"/>
      <w:r w:rsidRPr="002354AC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Saturation_Mean_Sentinel_khavr</w:t>
      </w:r>
      <w:proofErr w:type="spellEnd"/>
      <w:r w:rsidRPr="002354AC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+ </w:t>
      </w:r>
      <w:proofErr w:type="spellStart"/>
      <w:r w:rsidRPr="002354AC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SGSI_Mean_Sentinel_khavr</w:t>
      </w:r>
      <w:proofErr w:type="spellEnd"/>
      <w:r w:rsidRPr="002354AC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, data = </w:t>
      </w:r>
      <w:proofErr w:type="spellStart"/>
      <w:r w:rsidRPr="002354AC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SVR_Micro_Scenario_models_</w:t>
      </w:r>
      <w:proofErr w:type="gramStart"/>
      <w:r w:rsidRPr="002354AC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dataset</w:t>
      </w:r>
      <w:proofErr w:type="spellEnd"/>
      <w:r w:rsidRPr="002354AC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[</w:t>
      </w:r>
      <w:proofErr w:type="spellStart"/>
      <w:proofErr w:type="gramEnd"/>
      <w:r w:rsidRPr="002354AC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Training_SVR_Micro_scenario</w:t>
      </w:r>
      <w:proofErr w:type="spellEnd"/>
      <w:r w:rsidRPr="002354AC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, </w:t>
      </w:r>
    </w:p>
    <w:p w14:paraId="6058E48F" w14:textId="77777777" w:rsidR="002354AC" w:rsidRPr="002354AC" w:rsidRDefault="002354AC" w:rsidP="002354AC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2354AC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   ], kernel = "radial", cost = 0.25, gamma = 0.25)</w:t>
      </w:r>
    </w:p>
    <w:p w14:paraId="4D453291" w14:textId="77777777" w:rsidR="002354AC" w:rsidRPr="002354AC" w:rsidRDefault="002354AC" w:rsidP="002354AC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</w:p>
    <w:p w14:paraId="72B1BEBD" w14:textId="77777777" w:rsidR="002354AC" w:rsidRPr="002354AC" w:rsidRDefault="002354AC" w:rsidP="002354AC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</w:p>
    <w:p w14:paraId="27EF3F3D" w14:textId="77777777" w:rsidR="002354AC" w:rsidRPr="002354AC" w:rsidRDefault="002354AC" w:rsidP="002354AC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2354AC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Parameters:</w:t>
      </w:r>
    </w:p>
    <w:p w14:paraId="2059D443" w14:textId="77777777" w:rsidR="002354AC" w:rsidRPr="002354AC" w:rsidRDefault="002354AC" w:rsidP="002354AC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2354AC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  SVM-Type:  eps-regression </w:t>
      </w:r>
    </w:p>
    <w:p w14:paraId="3130E4A9" w14:textId="77777777" w:rsidR="002354AC" w:rsidRPr="002354AC" w:rsidRDefault="002354AC" w:rsidP="002354AC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2354AC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SVM-Kernel:  radial </w:t>
      </w:r>
    </w:p>
    <w:p w14:paraId="3BC0E476" w14:textId="77777777" w:rsidR="002354AC" w:rsidRPr="002354AC" w:rsidRDefault="002354AC" w:rsidP="002354AC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2354AC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      cost:  0.25 </w:t>
      </w:r>
    </w:p>
    <w:p w14:paraId="72095E21" w14:textId="77777777" w:rsidR="002354AC" w:rsidRPr="002354AC" w:rsidRDefault="002354AC" w:rsidP="002354AC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2354AC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     gamma:  0.25 </w:t>
      </w:r>
    </w:p>
    <w:p w14:paraId="6C6CFAF7" w14:textId="77777777" w:rsidR="002354AC" w:rsidRPr="002354AC" w:rsidRDefault="002354AC" w:rsidP="002354AC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2354AC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   epsilon:  0.1 </w:t>
      </w:r>
    </w:p>
    <w:p w14:paraId="2BE4D3FC" w14:textId="77777777" w:rsidR="002354AC" w:rsidRPr="002354AC" w:rsidRDefault="002354AC" w:rsidP="002354AC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</w:p>
    <w:p w14:paraId="04A546F0" w14:textId="77777777" w:rsidR="002354AC" w:rsidRPr="002354AC" w:rsidRDefault="002354AC" w:rsidP="002354AC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</w:p>
    <w:p w14:paraId="539F173D" w14:textId="77777777" w:rsidR="002354AC" w:rsidRPr="002354AC" w:rsidRDefault="002354AC" w:rsidP="002354AC">
      <w:pPr>
        <w:pStyle w:val="HTMLncedenBiimlendirilmi"/>
        <w:shd w:val="clear" w:color="auto" w:fill="FFFFFF"/>
        <w:wordWrap w:val="0"/>
        <w:rPr>
          <w:rFonts w:ascii="Lucida Console" w:hAnsi="Lucida Console"/>
          <w:color w:val="404040"/>
          <w:sz w:val="22"/>
          <w:szCs w:val="22"/>
        </w:rPr>
      </w:pPr>
      <w:r w:rsidRPr="002354AC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Number of Support Vectors:  45</w:t>
      </w:r>
    </w:p>
    <w:p w14:paraId="154253A9" w14:textId="1A6CF717" w:rsidR="007E22C7" w:rsidRDefault="007E22C7" w:rsidP="001D4AFA">
      <w:pPr>
        <w:pStyle w:val="HTMLncedenBiimlendirilmi"/>
        <w:shd w:val="clear" w:color="auto" w:fill="FFFFFF"/>
        <w:wordWrap w:val="0"/>
        <w:rPr>
          <w:sz w:val="22"/>
          <w:szCs w:val="22"/>
        </w:rPr>
      </w:pPr>
    </w:p>
    <w:p w14:paraId="491B2240" w14:textId="77777777" w:rsidR="002354AC" w:rsidRPr="002354AC" w:rsidRDefault="002354AC" w:rsidP="002354AC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2"/>
          <w:szCs w:val="22"/>
        </w:rPr>
      </w:pPr>
      <w:proofErr w:type="gramStart"/>
      <w:r w:rsidRPr="002354AC">
        <w:rPr>
          <w:rStyle w:val="gd15mcfcktb"/>
          <w:rFonts w:ascii="Lucida Console" w:hAnsi="Lucida Console"/>
          <w:color w:val="0000FF"/>
          <w:sz w:val="22"/>
          <w:szCs w:val="22"/>
        </w:rPr>
        <w:t>goof(</w:t>
      </w:r>
      <w:proofErr w:type="gramEnd"/>
      <w:r w:rsidRPr="002354AC">
        <w:rPr>
          <w:rStyle w:val="gd15mcfcktb"/>
          <w:rFonts w:ascii="Lucida Console" w:hAnsi="Lucida Console"/>
          <w:color w:val="0000FF"/>
          <w:sz w:val="22"/>
          <w:szCs w:val="22"/>
        </w:rPr>
        <w:t xml:space="preserve">observed = SVR_Micro_Scenario_models_dataset$Fe[Training_SVR_Micro_scenario], predicted = </w:t>
      </w:r>
      <w:proofErr w:type="spellStart"/>
      <w:r w:rsidRPr="002354AC">
        <w:rPr>
          <w:rStyle w:val="gd15mcfcktb"/>
          <w:rFonts w:ascii="Lucida Console" w:hAnsi="Lucida Console"/>
          <w:color w:val="0000FF"/>
          <w:sz w:val="22"/>
          <w:szCs w:val="22"/>
        </w:rPr>
        <w:t>KhavrSVR_Micro_Fe_RS_Sentinel_Internal</w:t>
      </w:r>
      <w:proofErr w:type="spellEnd"/>
      <w:r w:rsidRPr="002354AC">
        <w:rPr>
          <w:rStyle w:val="gd15mcfcktb"/>
          <w:rFonts w:ascii="Lucida Console" w:hAnsi="Lucida Console"/>
          <w:color w:val="0000FF"/>
          <w:sz w:val="22"/>
          <w:szCs w:val="22"/>
        </w:rPr>
        <w:t xml:space="preserve"> ,  plot.it = TRUE)</w:t>
      </w:r>
    </w:p>
    <w:p w14:paraId="30FDC71E" w14:textId="77777777" w:rsidR="002354AC" w:rsidRPr="002354AC" w:rsidRDefault="002354AC" w:rsidP="002354AC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2354AC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        R2 concordance       MSE      RMSE        bias</w:t>
      </w:r>
    </w:p>
    <w:p w14:paraId="12CCA9E2" w14:textId="77777777" w:rsidR="002354AC" w:rsidRPr="002354AC" w:rsidRDefault="002354AC" w:rsidP="002354AC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2354AC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1 0.2043979   0.2390644 0.3345514 0.5784042 -0.04575273</w:t>
      </w:r>
    </w:p>
    <w:p w14:paraId="509E10BA" w14:textId="77777777" w:rsidR="002354AC" w:rsidRPr="002354AC" w:rsidRDefault="002354AC" w:rsidP="002354AC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2"/>
          <w:szCs w:val="22"/>
        </w:rPr>
      </w:pPr>
      <w:r w:rsidRPr="002354AC">
        <w:rPr>
          <w:rStyle w:val="gd15mcfckub"/>
          <w:rFonts w:ascii="Lucida Console" w:hAnsi="Lucida Console"/>
          <w:color w:val="0000FF"/>
          <w:sz w:val="22"/>
          <w:szCs w:val="22"/>
        </w:rPr>
        <w:t xml:space="preserve">&gt; </w:t>
      </w:r>
      <w:r w:rsidRPr="002354AC">
        <w:rPr>
          <w:rStyle w:val="gd15mcfcktb"/>
          <w:rFonts w:ascii="Lucida Console" w:hAnsi="Lucida Console"/>
          <w:color w:val="0000FF"/>
          <w:sz w:val="22"/>
          <w:szCs w:val="22"/>
        </w:rPr>
        <w:t xml:space="preserve"># </w:t>
      </w:r>
      <w:proofErr w:type="spellStart"/>
      <w:r w:rsidRPr="002354AC">
        <w:rPr>
          <w:rStyle w:val="gd15mcfcktb"/>
          <w:rFonts w:ascii="Lucida Console" w:hAnsi="Lucida Console"/>
          <w:color w:val="0000FF"/>
          <w:sz w:val="22"/>
          <w:szCs w:val="22"/>
        </w:rPr>
        <w:t>externalvalidation</w:t>
      </w:r>
      <w:proofErr w:type="spellEnd"/>
    </w:p>
    <w:p w14:paraId="7350C6EA" w14:textId="77777777" w:rsidR="002354AC" w:rsidRPr="002354AC" w:rsidRDefault="002354AC" w:rsidP="002354AC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2"/>
          <w:szCs w:val="22"/>
        </w:rPr>
      </w:pPr>
      <w:r w:rsidRPr="002354AC">
        <w:rPr>
          <w:rStyle w:val="gd15mcfckub"/>
          <w:rFonts w:ascii="Lucida Console" w:hAnsi="Lucida Console"/>
          <w:color w:val="0000FF"/>
          <w:sz w:val="22"/>
          <w:szCs w:val="22"/>
        </w:rPr>
        <w:t xml:space="preserve">&gt; </w:t>
      </w:r>
      <w:proofErr w:type="gramStart"/>
      <w:r w:rsidRPr="002354AC">
        <w:rPr>
          <w:rStyle w:val="gd15mcfcktb"/>
          <w:rFonts w:ascii="Lucida Console" w:hAnsi="Lucida Console"/>
          <w:color w:val="0000FF"/>
          <w:sz w:val="22"/>
          <w:szCs w:val="22"/>
        </w:rPr>
        <w:t>goof(</w:t>
      </w:r>
      <w:proofErr w:type="gramEnd"/>
      <w:r w:rsidRPr="002354AC">
        <w:rPr>
          <w:rStyle w:val="gd15mcfcktb"/>
          <w:rFonts w:ascii="Lucida Console" w:hAnsi="Lucida Console"/>
          <w:color w:val="0000FF"/>
          <w:sz w:val="22"/>
          <w:szCs w:val="22"/>
        </w:rPr>
        <w:t xml:space="preserve">observed =  SVR_Micro_Scenario_models_dataset$Fe[-Training_SVR_Micro_scenario], predicted = </w:t>
      </w:r>
      <w:proofErr w:type="spellStart"/>
      <w:r w:rsidRPr="002354AC">
        <w:rPr>
          <w:rStyle w:val="gd15mcfcktb"/>
          <w:rFonts w:ascii="Lucida Console" w:hAnsi="Lucida Console"/>
          <w:color w:val="0000FF"/>
          <w:sz w:val="22"/>
          <w:szCs w:val="22"/>
        </w:rPr>
        <w:t>KhavrSVR_Micro_Fe_RS_Sentinel_External</w:t>
      </w:r>
      <w:proofErr w:type="spellEnd"/>
      <w:r w:rsidRPr="002354AC">
        <w:rPr>
          <w:rStyle w:val="gd15mcfcktb"/>
          <w:rFonts w:ascii="Lucida Console" w:hAnsi="Lucida Console"/>
          <w:color w:val="0000FF"/>
          <w:sz w:val="22"/>
          <w:szCs w:val="22"/>
        </w:rPr>
        <w:t>,  plot.it = TRUE)</w:t>
      </w:r>
    </w:p>
    <w:p w14:paraId="7CEC0341" w14:textId="77777777" w:rsidR="002354AC" w:rsidRPr="002354AC" w:rsidRDefault="002354AC" w:rsidP="002354AC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2354AC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         R2 concordance       MSE      RMSE       bias</w:t>
      </w:r>
    </w:p>
    <w:p w14:paraId="0545C562" w14:textId="77777777" w:rsidR="002354AC" w:rsidRPr="002354AC" w:rsidRDefault="002354AC" w:rsidP="002354AC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2354AC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1 0.02039921   0.1308987 0.4760265 0.6899467 -0.2320976</w:t>
      </w:r>
    </w:p>
    <w:p w14:paraId="60B20250" w14:textId="77777777" w:rsidR="002354AC" w:rsidRPr="002354AC" w:rsidRDefault="002354AC" w:rsidP="002354AC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2"/>
          <w:szCs w:val="22"/>
        </w:rPr>
      </w:pPr>
      <w:r w:rsidRPr="002354AC">
        <w:rPr>
          <w:rStyle w:val="gd15mcfckub"/>
          <w:rFonts w:ascii="Lucida Console" w:hAnsi="Lucida Console"/>
          <w:color w:val="0000FF"/>
          <w:sz w:val="22"/>
          <w:szCs w:val="22"/>
        </w:rPr>
        <w:t xml:space="preserve">&gt; </w:t>
      </w:r>
      <w:r w:rsidRPr="002354AC">
        <w:rPr>
          <w:rStyle w:val="gd15mcfcktb"/>
          <w:rFonts w:ascii="Lucida Console" w:hAnsi="Lucida Console"/>
          <w:color w:val="0000FF"/>
          <w:sz w:val="22"/>
          <w:szCs w:val="22"/>
        </w:rPr>
        <w:t>#training</w:t>
      </w:r>
    </w:p>
    <w:p w14:paraId="280F9C5E" w14:textId="77777777" w:rsidR="002354AC" w:rsidRPr="002354AC" w:rsidRDefault="002354AC" w:rsidP="002354AC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2"/>
          <w:szCs w:val="22"/>
        </w:rPr>
      </w:pPr>
      <w:r w:rsidRPr="002354AC">
        <w:rPr>
          <w:rStyle w:val="gd15mcfckub"/>
          <w:rFonts w:ascii="Lucida Console" w:hAnsi="Lucida Console"/>
          <w:color w:val="0000FF"/>
          <w:sz w:val="22"/>
          <w:szCs w:val="22"/>
        </w:rPr>
        <w:t xml:space="preserve">&gt; </w:t>
      </w:r>
      <w:proofErr w:type="spellStart"/>
      <w:proofErr w:type="gramStart"/>
      <w:r w:rsidRPr="002354AC">
        <w:rPr>
          <w:rStyle w:val="gd15mcfcktb"/>
          <w:rFonts w:ascii="Lucida Console" w:hAnsi="Lucida Console"/>
          <w:color w:val="0000FF"/>
          <w:sz w:val="22"/>
          <w:szCs w:val="22"/>
        </w:rPr>
        <w:t>nrmse</w:t>
      </w:r>
      <w:proofErr w:type="spellEnd"/>
      <w:r w:rsidRPr="002354AC">
        <w:rPr>
          <w:rStyle w:val="gd15mcfcktb"/>
          <w:rFonts w:ascii="Lucida Console" w:hAnsi="Lucida Console"/>
          <w:color w:val="0000FF"/>
          <w:sz w:val="22"/>
          <w:szCs w:val="22"/>
        </w:rPr>
        <w:t>(</w:t>
      </w:r>
      <w:proofErr w:type="spellStart"/>
      <w:proofErr w:type="gramEnd"/>
      <w:r w:rsidRPr="002354AC">
        <w:rPr>
          <w:rStyle w:val="gd15mcfcktb"/>
          <w:rFonts w:ascii="Lucida Console" w:hAnsi="Lucida Console"/>
          <w:color w:val="0000FF"/>
          <w:sz w:val="22"/>
          <w:szCs w:val="22"/>
        </w:rPr>
        <w:t>KhavrSVR_Micro_Fe_RS_Sentinel_Internal</w:t>
      </w:r>
      <w:proofErr w:type="spellEnd"/>
      <w:r w:rsidRPr="002354AC">
        <w:rPr>
          <w:rStyle w:val="gd15mcfcktb"/>
          <w:rFonts w:ascii="Lucida Console" w:hAnsi="Lucida Console"/>
          <w:color w:val="0000FF"/>
          <w:sz w:val="22"/>
          <w:szCs w:val="22"/>
        </w:rPr>
        <w:t>, SVR_Micro_Scenario_models_dataset$Fe[Training_SVR_Micro_scenario])</w:t>
      </w:r>
    </w:p>
    <w:p w14:paraId="79EE8BCD" w14:textId="77777777" w:rsidR="002354AC" w:rsidRPr="002354AC" w:rsidRDefault="002354AC" w:rsidP="002354AC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2354AC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[1] 88.2</w:t>
      </w:r>
    </w:p>
    <w:p w14:paraId="4F762684" w14:textId="77777777" w:rsidR="002354AC" w:rsidRPr="002354AC" w:rsidRDefault="002354AC" w:rsidP="002354AC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2"/>
          <w:szCs w:val="22"/>
        </w:rPr>
      </w:pPr>
      <w:r w:rsidRPr="002354AC">
        <w:rPr>
          <w:rStyle w:val="gd15mcfckub"/>
          <w:rFonts w:ascii="Lucida Console" w:hAnsi="Lucida Console"/>
          <w:color w:val="0000FF"/>
          <w:sz w:val="22"/>
          <w:szCs w:val="22"/>
        </w:rPr>
        <w:t xml:space="preserve">&gt; </w:t>
      </w:r>
      <w:proofErr w:type="gramStart"/>
      <w:r w:rsidRPr="002354AC">
        <w:rPr>
          <w:rStyle w:val="gd15mcfcktb"/>
          <w:rFonts w:ascii="Lucida Console" w:hAnsi="Lucida Console"/>
          <w:color w:val="0000FF"/>
          <w:sz w:val="22"/>
          <w:szCs w:val="22"/>
        </w:rPr>
        <w:t>MAPE(</w:t>
      </w:r>
      <w:proofErr w:type="spellStart"/>
      <w:proofErr w:type="gramEnd"/>
      <w:r w:rsidRPr="002354AC">
        <w:rPr>
          <w:rStyle w:val="gd15mcfcktb"/>
          <w:rFonts w:ascii="Lucida Console" w:hAnsi="Lucida Console"/>
          <w:color w:val="0000FF"/>
          <w:sz w:val="22"/>
          <w:szCs w:val="22"/>
        </w:rPr>
        <w:t>KhavrSVR_Micro_Fe_RS_Sentinel_Internal</w:t>
      </w:r>
      <w:proofErr w:type="spellEnd"/>
      <w:r w:rsidRPr="002354AC">
        <w:rPr>
          <w:rStyle w:val="gd15mcfcktb"/>
          <w:rFonts w:ascii="Lucida Console" w:hAnsi="Lucida Console"/>
          <w:color w:val="0000FF"/>
          <w:sz w:val="22"/>
          <w:szCs w:val="22"/>
        </w:rPr>
        <w:t>, SVR_Micro_Scenario_models_dataset$Fe[Training_SVR_Micro_scenario])</w:t>
      </w:r>
    </w:p>
    <w:p w14:paraId="02B0774A" w14:textId="77777777" w:rsidR="002354AC" w:rsidRPr="002354AC" w:rsidRDefault="002354AC" w:rsidP="002354AC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2354AC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[1] 0.1997977</w:t>
      </w:r>
    </w:p>
    <w:p w14:paraId="46DD037C" w14:textId="77777777" w:rsidR="002354AC" w:rsidRPr="002354AC" w:rsidRDefault="002354AC" w:rsidP="002354AC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2"/>
          <w:szCs w:val="22"/>
        </w:rPr>
      </w:pPr>
      <w:r w:rsidRPr="002354AC">
        <w:rPr>
          <w:rStyle w:val="gd15mcfckub"/>
          <w:rFonts w:ascii="Lucida Console" w:hAnsi="Lucida Console"/>
          <w:color w:val="0000FF"/>
          <w:sz w:val="22"/>
          <w:szCs w:val="22"/>
        </w:rPr>
        <w:t xml:space="preserve">&gt; </w:t>
      </w:r>
      <w:r w:rsidRPr="002354AC">
        <w:rPr>
          <w:rStyle w:val="gd15mcfcktb"/>
          <w:rFonts w:ascii="Lucida Console" w:hAnsi="Lucida Console"/>
          <w:color w:val="0000FF"/>
          <w:sz w:val="22"/>
          <w:szCs w:val="22"/>
        </w:rPr>
        <w:t>##testing</w:t>
      </w:r>
    </w:p>
    <w:p w14:paraId="27DB8F55" w14:textId="77777777" w:rsidR="002354AC" w:rsidRPr="002354AC" w:rsidRDefault="002354AC" w:rsidP="002354AC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2"/>
          <w:szCs w:val="22"/>
        </w:rPr>
      </w:pPr>
      <w:r w:rsidRPr="002354AC">
        <w:rPr>
          <w:rStyle w:val="gd15mcfckub"/>
          <w:rFonts w:ascii="Lucida Console" w:hAnsi="Lucida Console"/>
          <w:color w:val="0000FF"/>
          <w:sz w:val="22"/>
          <w:szCs w:val="22"/>
        </w:rPr>
        <w:t xml:space="preserve">&gt; </w:t>
      </w:r>
      <w:proofErr w:type="spellStart"/>
      <w:proofErr w:type="gramStart"/>
      <w:r w:rsidRPr="002354AC">
        <w:rPr>
          <w:rStyle w:val="gd15mcfcktb"/>
          <w:rFonts w:ascii="Lucida Console" w:hAnsi="Lucida Console"/>
          <w:color w:val="0000FF"/>
          <w:sz w:val="22"/>
          <w:szCs w:val="22"/>
        </w:rPr>
        <w:t>nrmse</w:t>
      </w:r>
      <w:proofErr w:type="spellEnd"/>
      <w:r w:rsidRPr="002354AC">
        <w:rPr>
          <w:rStyle w:val="gd15mcfcktb"/>
          <w:rFonts w:ascii="Lucida Console" w:hAnsi="Lucida Console"/>
          <w:color w:val="0000FF"/>
          <w:sz w:val="22"/>
          <w:szCs w:val="22"/>
        </w:rPr>
        <w:t>(</w:t>
      </w:r>
      <w:proofErr w:type="spellStart"/>
      <w:proofErr w:type="gramEnd"/>
      <w:r w:rsidRPr="002354AC">
        <w:rPr>
          <w:rStyle w:val="gd15mcfcktb"/>
          <w:rFonts w:ascii="Lucida Console" w:hAnsi="Lucida Console"/>
          <w:color w:val="0000FF"/>
          <w:sz w:val="22"/>
          <w:szCs w:val="22"/>
        </w:rPr>
        <w:t>KhavrSVR_Micro_Fe_RS_Sentinel_External</w:t>
      </w:r>
      <w:proofErr w:type="spellEnd"/>
      <w:r w:rsidRPr="002354AC">
        <w:rPr>
          <w:rStyle w:val="gd15mcfcktb"/>
          <w:rFonts w:ascii="Lucida Console" w:hAnsi="Lucida Console"/>
          <w:color w:val="0000FF"/>
          <w:sz w:val="22"/>
          <w:szCs w:val="22"/>
        </w:rPr>
        <w:t>, SVR_Micro_Scenario_models_dataset$Fe[-Training_SVR_Micro_scenario])</w:t>
      </w:r>
    </w:p>
    <w:p w14:paraId="2D166DD9" w14:textId="77777777" w:rsidR="002354AC" w:rsidRPr="002354AC" w:rsidRDefault="002354AC" w:rsidP="002354AC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2354AC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[1] 96.6</w:t>
      </w:r>
    </w:p>
    <w:p w14:paraId="5080D9A0" w14:textId="77777777" w:rsidR="002354AC" w:rsidRPr="002354AC" w:rsidRDefault="002354AC" w:rsidP="002354AC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2"/>
          <w:szCs w:val="22"/>
        </w:rPr>
      </w:pPr>
      <w:r w:rsidRPr="002354AC">
        <w:rPr>
          <w:rStyle w:val="gd15mcfckub"/>
          <w:rFonts w:ascii="Lucida Console" w:hAnsi="Lucida Console"/>
          <w:color w:val="0000FF"/>
          <w:sz w:val="22"/>
          <w:szCs w:val="22"/>
        </w:rPr>
        <w:t xml:space="preserve">&gt; </w:t>
      </w:r>
      <w:proofErr w:type="gramStart"/>
      <w:r w:rsidRPr="002354AC">
        <w:rPr>
          <w:rStyle w:val="gd15mcfcktb"/>
          <w:rFonts w:ascii="Lucida Console" w:hAnsi="Lucida Console"/>
          <w:color w:val="0000FF"/>
          <w:sz w:val="22"/>
          <w:szCs w:val="22"/>
        </w:rPr>
        <w:t>MAPE(</w:t>
      </w:r>
      <w:proofErr w:type="spellStart"/>
      <w:proofErr w:type="gramEnd"/>
      <w:r w:rsidRPr="002354AC">
        <w:rPr>
          <w:rStyle w:val="gd15mcfcktb"/>
          <w:rFonts w:ascii="Lucida Console" w:hAnsi="Lucida Console"/>
          <w:color w:val="0000FF"/>
          <w:sz w:val="22"/>
          <w:szCs w:val="22"/>
        </w:rPr>
        <w:t>KhavrSVR_Micro_Fe_RS_Sentinel_External</w:t>
      </w:r>
      <w:proofErr w:type="spellEnd"/>
      <w:r w:rsidRPr="002354AC">
        <w:rPr>
          <w:rStyle w:val="gd15mcfcktb"/>
          <w:rFonts w:ascii="Lucida Console" w:hAnsi="Lucida Console"/>
          <w:color w:val="0000FF"/>
          <w:sz w:val="22"/>
          <w:szCs w:val="22"/>
        </w:rPr>
        <w:t>, SVR_Micro_Scenario_models_dataset$Fe[-Training_SVR_Micro_scenario])</w:t>
      </w:r>
    </w:p>
    <w:p w14:paraId="7A29A703" w14:textId="77777777" w:rsidR="002354AC" w:rsidRPr="002354AC" w:rsidRDefault="002354AC" w:rsidP="002354AC">
      <w:pPr>
        <w:pStyle w:val="HTMLncedenBiimlendirilmi"/>
        <w:shd w:val="clear" w:color="auto" w:fill="FFFFFF"/>
        <w:wordWrap w:val="0"/>
        <w:rPr>
          <w:rFonts w:ascii="Lucida Console" w:hAnsi="Lucida Console"/>
          <w:color w:val="404040"/>
          <w:sz w:val="22"/>
          <w:szCs w:val="22"/>
        </w:rPr>
      </w:pPr>
      <w:r w:rsidRPr="002354AC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[1] 0.2076656</w:t>
      </w:r>
    </w:p>
    <w:p w14:paraId="093031FF" w14:textId="48A3A5C4" w:rsidR="00674006" w:rsidRPr="00674006" w:rsidRDefault="00674006" w:rsidP="00674006">
      <w:pPr>
        <w:pStyle w:val="HTMLncedenBiimlendirilmi"/>
        <w:shd w:val="clear" w:color="auto" w:fill="FFFFFF"/>
        <w:wordWrap w:val="0"/>
        <w:rPr>
          <w:rFonts w:ascii="Lucida Console" w:hAnsi="Lucida Console"/>
          <w:color w:val="404040"/>
          <w:sz w:val="22"/>
          <w:szCs w:val="22"/>
        </w:rPr>
      </w:pPr>
    </w:p>
    <w:p w14:paraId="1A270238" w14:textId="77777777" w:rsidR="00944397" w:rsidRDefault="00944397" w:rsidP="00A66BCC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2"/>
          <w:szCs w:val="22"/>
        </w:rPr>
      </w:pPr>
    </w:p>
    <w:p w14:paraId="2E456298" w14:textId="2F34DDA0" w:rsidR="00A66BCC" w:rsidRPr="00A66BCC" w:rsidRDefault="00A66BCC" w:rsidP="00A66BCC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2"/>
          <w:szCs w:val="22"/>
        </w:rPr>
      </w:pPr>
      <w:proofErr w:type="spellStart"/>
      <w:r w:rsidRPr="00132E26">
        <w:rPr>
          <w:rStyle w:val="gd15mcfcktb"/>
          <w:rFonts w:ascii="Lucida Console" w:hAnsi="Lucida Console"/>
          <w:color w:val="0000FF"/>
          <w:sz w:val="22"/>
          <w:szCs w:val="22"/>
          <w:highlight w:val="yellow"/>
        </w:rPr>
        <w:lastRenderedPageBreak/>
        <w:t>KhavrSVR_Micro_modeltune_Fe_RS_Landsat_Sentinel</w:t>
      </w:r>
      <w:proofErr w:type="spellEnd"/>
    </w:p>
    <w:p w14:paraId="36E43F41" w14:textId="77777777" w:rsidR="00A66BCC" w:rsidRPr="00A66BCC" w:rsidRDefault="00A66BCC" w:rsidP="00A66BCC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</w:p>
    <w:p w14:paraId="2DE2E9E6" w14:textId="77777777" w:rsidR="00810F64" w:rsidRPr="00810F64" w:rsidRDefault="00810F64" w:rsidP="00810F64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810F64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Parameter tuning of ‘</w:t>
      </w:r>
      <w:proofErr w:type="spellStart"/>
      <w:r w:rsidRPr="00810F64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svm</w:t>
      </w:r>
      <w:proofErr w:type="spellEnd"/>
      <w:r w:rsidRPr="00810F64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’:</w:t>
      </w:r>
    </w:p>
    <w:p w14:paraId="7533DF9D" w14:textId="77777777" w:rsidR="00810F64" w:rsidRPr="00810F64" w:rsidRDefault="00810F64" w:rsidP="00810F64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</w:p>
    <w:p w14:paraId="621679AD" w14:textId="77777777" w:rsidR="00810F64" w:rsidRPr="00810F64" w:rsidRDefault="00810F64" w:rsidP="00810F64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810F64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- sampling method: 10-fold cross validation </w:t>
      </w:r>
    </w:p>
    <w:p w14:paraId="1346D491" w14:textId="77777777" w:rsidR="00810F64" w:rsidRPr="00810F64" w:rsidRDefault="00810F64" w:rsidP="00810F64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</w:p>
    <w:p w14:paraId="1F5575AD" w14:textId="77777777" w:rsidR="00810F64" w:rsidRPr="00810F64" w:rsidRDefault="00810F64" w:rsidP="00810F64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810F64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- best parameters:</w:t>
      </w:r>
    </w:p>
    <w:p w14:paraId="2C902DC3" w14:textId="77777777" w:rsidR="00810F64" w:rsidRPr="00810F64" w:rsidRDefault="00810F64" w:rsidP="00810F64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810F64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gamma cost</w:t>
      </w:r>
    </w:p>
    <w:p w14:paraId="3238695B" w14:textId="77777777" w:rsidR="00810F64" w:rsidRPr="00810F64" w:rsidRDefault="00810F64" w:rsidP="00810F64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810F64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 0.25 0.25</w:t>
      </w:r>
    </w:p>
    <w:p w14:paraId="392EA7E5" w14:textId="77777777" w:rsidR="00810F64" w:rsidRPr="00810F64" w:rsidRDefault="00810F64" w:rsidP="00810F64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</w:p>
    <w:p w14:paraId="4DEBBBE1" w14:textId="77777777" w:rsidR="00810F64" w:rsidRPr="00810F64" w:rsidRDefault="00810F64" w:rsidP="00810F64">
      <w:pPr>
        <w:pStyle w:val="HTMLncedenBiimlendirilmi"/>
        <w:shd w:val="clear" w:color="auto" w:fill="FFFFFF"/>
        <w:wordWrap w:val="0"/>
        <w:rPr>
          <w:rFonts w:ascii="Lucida Console" w:hAnsi="Lucida Console"/>
          <w:color w:val="404040"/>
          <w:sz w:val="22"/>
          <w:szCs w:val="22"/>
        </w:rPr>
      </w:pPr>
      <w:r w:rsidRPr="00810F64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- best performance: 0.4327445 </w:t>
      </w:r>
    </w:p>
    <w:p w14:paraId="242D861B" w14:textId="5D2A718C" w:rsidR="00674006" w:rsidRPr="00810F64" w:rsidRDefault="00674006" w:rsidP="001D4AFA">
      <w:pPr>
        <w:pStyle w:val="HTMLncedenBiimlendirilmi"/>
        <w:shd w:val="clear" w:color="auto" w:fill="FFFFFF"/>
        <w:wordWrap w:val="0"/>
        <w:rPr>
          <w:sz w:val="22"/>
          <w:szCs w:val="22"/>
        </w:rPr>
      </w:pPr>
    </w:p>
    <w:p w14:paraId="13866EFB" w14:textId="77777777" w:rsidR="00810F64" w:rsidRPr="00810F64" w:rsidRDefault="00810F64" w:rsidP="00810F64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2"/>
          <w:szCs w:val="22"/>
        </w:rPr>
      </w:pPr>
      <w:proofErr w:type="spellStart"/>
      <w:r w:rsidRPr="00810F64">
        <w:rPr>
          <w:rStyle w:val="gd15mcfcktb"/>
          <w:rFonts w:ascii="Lucida Console" w:hAnsi="Lucida Console"/>
          <w:color w:val="0000FF"/>
          <w:sz w:val="22"/>
          <w:szCs w:val="22"/>
        </w:rPr>
        <w:t>KhavrSVR_Micro_Fe_RS_Landsat_Sentinel</w:t>
      </w:r>
      <w:proofErr w:type="spellEnd"/>
    </w:p>
    <w:p w14:paraId="275C48FC" w14:textId="77777777" w:rsidR="00810F64" w:rsidRPr="00810F64" w:rsidRDefault="00810F64" w:rsidP="00810F64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</w:p>
    <w:p w14:paraId="1A68AF0F" w14:textId="77777777" w:rsidR="00810F64" w:rsidRPr="00810F64" w:rsidRDefault="00810F64" w:rsidP="00810F64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810F64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Call:</w:t>
      </w:r>
    </w:p>
    <w:p w14:paraId="3D109F2D" w14:textId="77777777" w:rsidR="00810F64" w:rsidRPr="00810F64" w:rsidRDefault="00810F64" w:rsidP="00810F64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proofErr w:type="spellStart"/>
      <w:proofErr w:type="gramStart"/>
      <w:r w:rsidRPr="00810F64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svm</w:t>
      </w:r>
      <w:proofErr w:type="spellEnd"/>
      <w:r w:rsidRPr="00810F64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(</w:t>
      </w:r>
      <w:proofErr w:type="gramEnd"/>
      <w:r w:rsidRPr="00810F64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formula = Fe ~ b2_reflectance + b3_reflectance + b4_reflectance + b5_reflectance + b6_reflectance + b7_reflectance + </w:t>
      </w:r>
    </w:p>
    <w:p w14:paraId="41B75B30" w14:textId="77777777" w:rsidR="00810F64" w:rsidRPr="00810F64" w:rsidRDefault="00810F64" w:rsidP="00810F64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810F64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   </w:t>
      </w:r>
      <w:proofErr w:type="spellStart"/>
      <w:r w:rsidRPr="00810F64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ci_mean_kh</w:t>
      </w:r>
      <w:proofErr w:type="spellEnd"/>
      <w:r w:rsidRPr="00810F64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+ </w:t>
      </w:r>
      <w:proofErr w:type="spellStart"/>
      <w:r w:rsidRPr="00810F64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gndvi_mean_kh</w:t>
      </w:r>
      <w:proofErr w:type="spellEnd"/>
      <w:r w:rsidRPr="00810F64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+ </w:t>
      </w:r>
      <w:proofErr w:type="spellStart"/>
      <w:r w:rsidRPr="00810F64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ndvi_mean_kh</w:t>
      </w:r>
      <w:proofErr w:type="spellEnd"/>
      <w:r w:rsidRPr="00810F64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+ </w:t>
      </w:r>
      <w:proofErr w:type="spellStart"/>
      <w:r w:rsidRPr="00810F64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satind_mean_kh</w:t>
      </w:r>
      <w:proofErr w:type="spellEnd"/>
      <w:r w:rsidRPr="00810F64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+ </w:t>
      </w:r>
      <w:proofErr w:type="spellStart"/>
      <w:r w:rsidRPr="00810F64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sgsi_mean_kh</w:t>
      </w:r>
      <w:proofErr w:type="spellEnd"/>
      <w:r w:rsidRPr="00810F64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+ Sen_B02_30m_aoi + Sen_B03_Mean_30m_aoi + </w:t>
      </w:r>
    </w:p>
    <w:p w14:paraId="3232121C" w14:textId="77777777" w:rsidR="00810F64" w:rsidRPr="00810F64" w:rsidRDefault="00810F64" w:rsidP="00810F64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810F64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   Sen_B04_Mean_30m_aoi + Sen_B05_Mean_30m_aoi + Sen_B06_Mean_30m_aoi + Sen_B07_Mean_30m_aoi + Sen_B08_Mean_30m_aoi + </w:t>
      </w:r>
    </w:p>
    <w:p w14:paraId="45ED9590" w14:textId="77777777" w:rsidR="00810F64" w:rsidRPr="00810F64" w:rsidRDefault="00810F64" w:rsidP="00810F64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810F64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   Sen_B08A_Mean_30m_aoi + Sen_B11_Mean_30m_aoi + Sen_B12_Mean_30m_aoi + </w:t>
      </w:r>
      <w:proofErr w:type="spellStart"/>
      <w:r w:rsidRPr="00810F64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ClayInd_Mean_Sentinel_khavr</w:t>
      </w:r>
      <w:proofErr w:type="spellEnd"/>
      <w:r w:rsidRPr="00810F64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+ </w:t>
      </w:r>
      <w:proofErr w:type="spellStart"/>
      <w:r w:rsidRPr="00810F64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GNDVI_Mean_Sentinel_khavr</w:t>
      </w:r>
      <w:proofErr w:type="spellEnd"/>
      <w:r w:rsidRPr="00810F64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+ </w:t>
      </w:r>
    </w:p>
    <w:p w14:paraId="468F838A" w14:textId="77777777" w:rsidR="00810F64" w:rsidRPr="00810F64" w:rsidRDefault="00810F64" w:rsidP="00810F64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810F64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   MSAVI2_Mean_Sentinel_khavr + </w:t>
      </w:r>
      <w:proofErr w:type="spellStart"/>
      <w:r w:rsidRPr="00810F64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NDVI_Mean_Sentinel_khavr</w:t>
      </w:r>
      <w:proofErr w:type="spellEnd"/>
      <w:r w:rsidRPr="00810F64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+ </w:t>
      </w:r>
      <w:proofErr w:type="spellStart"/>
      <w:r w:rsidRPr="00810F64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Saturation_Mean_Sentinel_khavr</w:t>
      </w:r>
      <w:proofErr w:type="spellEnd"/>
      <w:r w:rsidRPr="00810F64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+ </w:t>
      </w:r>
      <w:proofErr w:type="spellStart"/>
      <w:r w:rsidRPr="00810F64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SGSI_Mean_Sentinel_khavr</w:t>
      </w:r>
      <w:proofErr w:type="spellEnd"/>
      <w:r w:rsidRPr="00810F64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, </w:t>
      </w:r>
    </w:p>
    <w:p w14:paraId="0AB610E4" w14:textId="77777777" w:rsidR="00810F64" w:rsidRPr="00810F64" w:rsidRDefault="00810F64" w:rsidP="00810F64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810F64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   data = </w:t>
      </w:r>
      <w:proofErr w:type="spellStart"/>
      <w:r w:rsidRPr="00810F64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SVR_Micro_Scenario_models_</w:t>
      </w:r>
      <w:proofErr w:type="gramStart"/>
      <w:r w:rsidRPr="00810F64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dataset</w:t>
      </w:r>
      <w:proofErr w:type="spellEnd"/>
      <w:r w:rsidRPr="00810F64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[</w:t>
      </w:r>
      <w:proofErr w:type="spellStart"/>
      <w:proofErr w:type="gramEnd"/>
      <w:r w:rsidRPr="00810F64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Training_SVR_Micro_scenario</w:t>
      </w:r>
      <w:proofErr w:type="spellEnd"/>
      <w:r w:rsidRPr="00810F64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, ], kernel = "radial", cost = 0.25, gamma = 0.25)</w:t>
      </w:r>
    </w:p>
    <w:p w14:paraId="30C1EFEF" w14:textId="77777777" w:rsidR="00810F64" w:rsidRPr="00810F64" w:rsidRDefault="00810F64" w:rsidP="00810F64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</w:p>
    <w:p w14:paraId="1B1E7859" w14:textId="77777777" w:rsidR="00810F64" w:rsidRPr="00810F64" w:rsidRDefault="00810F64" w:rsidP="00810F64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810F64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Parameters:</w:t>
      </w:r>
    </w:p>
    <w:p w14:paraId="7AFB9D9C" w14:textId="77777777" w:rsidR="00810F64" w:rsidRPr="00810F64" w:rsidRDefault="00810F64" w:rsidP="00810F64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810F64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  SVM-Type:  eps-regression </w:t>
      </w:r>
    </w:p>
    <w:p w14:paraId="21DA5B1E" w14:textId="77777777" w:rsidR="00810F64" w:rsidRPr="00810F64" w:rsidRDefault="00810F64" w:rsidP="00810F64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810F64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SVM-Kernel:  radial </w:t>
      </w:r>
    </w:p>
    <w:p w14:paraId="50E641AC" w14:textId="77777777" w:rsidR="00810F64" w:rsidRPr="00810F64" w:rsidRDefault="00810F64" w:rsidP="00810F64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810F64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      cost:  0.25 </w:t>
      </w:r>
    </w:p>
    <w:p w14:paraId="2C725108" w14:textId="77777777" w:rsidR="00810F64" w:rsidRPr="00810F64" w:rsidRDefault="00810F64" w:rsidP="00810F64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810F64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     gamma:  0.25 </w:t>
      </w:r>
    </w:p>
    <w:p w14:paraId="4720AB8C" w14:textId="1623C191" w:rsidR="00810F64" w:rsidRPr="00810F64" w:rsidRDefault="00810F64" w:rsidP="00810F64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810F64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   epsilon:  0.1 </w:t>
      </w:r>
    </w:p>
    <w:p w14:paraId="4B620681" w14:textId="77777777" w:rsidR="00810F64" w:rsidRPr="00810F64" w:rsidRDefault="00810F64" w:rsidP="00810F64">
      <w:pPr>
        <w:pStyle w:val="HTMLncedenBiimlendirilmi"/>
        <w:shd w:val="clear" w:color="auto" w:fill="FFFFFF"/>
        <w:wordWrap w:val="0"/>
        <w:rPr>
          <w:rFonts w:ascii="Lucida Console" w:hAnsi="Lucida Console"/>
          <w:color w:val="404040"/>
          <w:sz w:val="22"/>
          <w:szCs w:val="22"/>
        </w:rPr>
      </w:pPr>
      <w:r w:rsidRPr="00810F64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Number of Support Vectors:  45</w:t>
      </w:r>
    </w:p>
    <w:p w14:paraId="4052FA5A" w14:textId="59DDEBCE" w:rsidR="00A66BCC" w:rsidRDefault="00A66BCC" w:rsidP="001D4AFA">
      <w:pPr>
        <w:pStyle w:val="HTMLncedenBiimlendirilmi"/>
        <w:shd w:val="clear" w:color="auto" w:fill="FFFFFF"/>
        <w:wordWrap w:val="0"/>
        <w:rPr>
          <w:sz w:val="22"/>
          <w:szCs w:val="22"/>
        </w:rPr>
      </w:pPr>
    </w:p>
    <w:p w14:paraId="40529189" w14:textId="77777777" w:rsidR="00EF0BBC" w:rsidRPr="00EF0BBC" w:rsidRDefault="00EF0BBC" w:rsidP="00EF0BBC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2"/>
          <w:szCs w:val="22"/>
        </w:rPr>
      </w:pPr>
      <w:proofErr w:type="gramStart"/>
      <w:r w:rsidRPr="00EF0BBC">
        <w:rPr>
          <w:rStyle w:val="gd15mcfcktb"/>
          <w:rFonts w:ascii="Lucida Console" w:hAnsi="Lucida Console"/>
          <w:color w:val="0000FF"/>
          <w:sz w:val="22"/>
          <w:szCs w:val="22"/>
        </w:rPr>
        <w:t>goof(</w:t>
      </w:r>
      <w:proofErr w:type="gramEnd"/>
      <w:r w:rsidRPr="00EF0BBC">
        <w:rPr>
          <w:rStyle w:val="gd15mcfcktb"/>
          <w:rFonts w:ascii="Lucida Console" w:hAnsi="Lucida Console"/>
          <w:color w:val="0000FF"/>
          <w:sz w:val="22"/>
          <w:szCs w:val="22"/>
        </w:rPr>
        <w:t xml:space="preserve">observed = SVR_Micro_Scenario_models_dataset$Fe[Training_SVR_Micro_scenario], predicted = </w:t>
      </w:r>
      <w:proofErr w:type="spellStart"/>
      <w:r w:rsidRPr="00EF0BBC">
        <w:rPr>
          <w:rStyle w:val="gd15mcfcktb"/>
          <w:rFonts w:ascii="Lucida Console" w:hAnsi="Lucida Console"/>
          <w:color w:val="0000FF"/>
          <w:sz w:val="22"/>
          <w:szCs w:val="22"/>
        </w:rPr>
        <w:t>KhavrSVR_Micro_Fe_RS_Landsat_Sentinel_Internal</w:t>
      </w:r>
      <w:proofErr w:type="spellEnd"/>
      <w:r w:rsidRPr="00EF0BBC">
        <w:rPr>
          <w:rStyle w:val="gd15mcfcktb"/>
          <w:rFonts w:ascii="Lucida Console" w:hAnsi="Lucida Console"/>
          <w:color w:val="0000FF"/>
          <w:sz w:val="22"/>
          <w:szCs w:val="22"/>
        </w:rPr>
        <w:t xml:space="preserve"> ,  plot.it = TRUE)</w:t>
      </w:r>
    </w:p>
    <w:p w14:paraId="3AA61641" w14:textId="77777777" w:rsidR="00EF0BBC" w:rsidRPr="00EF0BBC" w:rsidRDefault="00EF0BBC" w:rsidP="00EF0BBC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EF0BBC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        R2 concordance       MSE      RMSE        bias</w:t>
      </w:r>
    </w:p>
    <w:p w14:paraId="10B0898B" w14:textId="77777777" w:rsidR="00EF0BBC" w:rsidRPr="00EF0BBC" w:rsidRDefault="00EF0BBC" w:rsidP="00EF0BBC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EF0BBC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1 0.2795275   0.3092181 0.3029593 0.5504174 -0.04794993</w:t>
      </w:r>
    </w:p>
    <w:p w14:paraId="16A0C457" w14:textId="2407CDB0" w:rsidR="00EF0BBC" w:rsidRPr="00EF0BBC" w:rsidRDefault="00EF0BBC" w:rsidP="00EF0BBC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2"/>
          <w:szCs w:val="22"/>
        </w:rPr>
      </w:pPr>
      <w:r w:rsidRPr="00EF0BBC">
        <w:rPr>
          <w:rStyle w:val="gd15mcfckub"/>
          <w:rFonts w:ascii="Lucida Console" w:hAnsi="Lucida Console"/>
          <w:color w:val="0000FF"/>
          <w:sz w:val="22"/>
          <w:szCs w:val="22"/>
        </w:rPr>
        <w:t xml:space="preserve">&gt; </w:t>
      </w:r>
      <w:r w:rsidRPr="00EF0BBC">
        <w:rPr>
          <w:rStyle w:val="gd15mcfcktb"/>
          <w:rFonts w:ascii="Lucida Console" w:hAnsi="Lucida Console"/>
          <w:color w:val="0000FF"/>
          <w:sz w:val="22"/>
          <w:szCs w:val="22"/>
        </w:rPr>
        <w:t xml:space="preserve"># </w:t>
      </w:r>
      <w:proofErr w:type="spellStart"/>
      <w:r w:rsidRPr="00EF0BBC">
        <w:rPr>
          <w:rStyle w:val="gd15mcfcktb"/>
          <w:rFonts w:ascii="Lucida Console" w:hAnsi="Lucida Console"/>
          <w:color w:val="0000FF"/>
          <w:sz w:val="22"/>
          <w:szCs w:val="22"/>
        </w:rPr>
        <w:t>externalvalidation</w:t>
      </w:r>
      <w:proofErr w:type="spellEnd"/>
    </w:p>
    <w:p w14:paraId="3098F6A1" w14:textId="77777777" w:rsidR="00EF0BBC" w:rsidRPr="00EF0BBC" w:rsidRDefault="00EF0BBC" w:rsidP="00EF0BBC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2"/>
          <w:szCs w:val="22"/>
        </w:rPr>
      </w:pPr>
      <w:r w:rsidRPr="00EF0BBC">
        <w:rPr>
          <w:rStyle w:val="gd15mcfckub"/>
          <w:rFonts w:ascii="Lucida Console" w:hAnsi="Lucida Console"/>
          <w:color w:val="0000FF"/>
          <w:sz w:val="22"/>
          <w:szCs w:val="22"/>
        </w:rPr>
        <w:t xml:space="preserve">&gt; </w:t>
      </w:r>
      <w:proofErr w:type="gramStart"/>
      <w:r w:rsidRPr="00EF0BBC">
        <w:rPr>
          <w:rStyle w:val="gd15mcfcktb"/>
          <w:rFonts w:ascii="Lucida Console" w:hAnsi="Lucida Console"/>
          <w:color w:val="0000FF"/>
          <w:sz w:val="22"/>
          <w:szCs w:val="22"/>
        </w:rPr>
        <w:t>goof(</w:t>
      </w:r>
      <w:proofErr w:type="gramEnd"/>
      <w:r w:rsidRPr="00EF0BBC">
        <w:rPr>
          <w:rStyle w:val="gd15mcfcktb"/>
          <w:rFonts w:ascii="Lucida Console" w:hAnsi="Lucida Console"/>
          <w:color w:val="0000FF"/>
          <w:sz w:val="22"/>
          <w:szCs w:val="22"/>
        </w:rPr>
        <w:t xml:space="preserve">observed =  SVR_Micro_Scenario_models_dataset$Fe[-Training_SVR_Micro_scenario], predicted = </w:t>
      </w:r>
      <w:proofErr w:type="spellStart"/>
      <w:r w:rsidRPr="00EF0BBC">
        <w:rPr>
          <w:rStyle w:val="gd15mcfcktb"/>
          <w:rFonts w:ascii="Lucida Console" w:hAnsi="Lucida Console"/>
          <w:color w:val="0000FF"/>
          <w:sz w:val="22"/>
          <w:szCs w:val="22"/>
        </w:rPr>
        <w:t>KhavrSVR_Micro_Fe_RS_Landsat_Sentinel_External</w:t>
      </w:r>
      <w:proofErr w:type="spellEnd"/>
      <w:r w:rsidRPr="00EF0BBC">
        <w:rPr>
          <w:rStyle w:val="gd15mcfcktb"/>
          <w:rFonts w:ascii="Lucida Console" w:hAnsi="Lucida Console"/>
          <w:color w:val="0000FF"/>
          <w:sz w:val="22"/>
          <w:szCs w:val="22"/>
        </w:rPr>
        <w:t>,  plot.it = TRUE)</w:t>
      </w:r>
    </w:p>
    <w:p w14:paraId="773A3ABA" w14:textId="77777777" w:rsidR="00EF0BBC" w:rsidRPr="00EF0BBC" w:rsidRDefault="00EF0BBC" w:rsidP="00EF0BBC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EF0BBC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          R2 concordance       MSE      RMSE       bias</w:t>
      </w:r>
    </w:p>
    <w:p w14:paraId="0FEBF346" w14:textId="77777777" w:rsidR="00EF0BBC" w:rsidRPr="00EF0BBC" w:rsidRDefault="00EF0BBC" w:rsidP="00EF0BBC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EF0BBC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1 -0.01488493   0.1182591 0.4931724 0.7022623 -0.2653181</w:t>
      </w:r>
    </w:p>
    <w:p w14:paraId="69E08816" w14:textId="77777777" w:rsidR="00EF0BBC" w:rsidRPr="00EF0BBC" w:rsidRDefault="00EF0BBC" w:rsidP="00EF0BBC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2"/>
          <w:szCs w:val="22"/>
        </w:rPr>
      </w:pPr>
      <w:r w:rsidRPr="00EF0BBC">
        <w:rPr>
          <w:rStyle w:val="gd15mcfckub"/>
          <w:rFonts w:ascii="Lucida Console" w:hAnsi="Lucida Console"/>
          <w:color w:val="0000FF"/>
          <w:sz w:val="22"/>
          <w:szCs w:val="22"/>
        </w:rPr>
        <w:t xml:space="preserve">&gt; </w:t>
      </w:r>
      <w:r w:rsidRPr="00EF0BBC">
        <w:rPr>
          <w:rStyle w:val="gd15mcfcktb"/>
          <w:rFonts w:ascii="Lucida Console" w:hAnsi="Lucida Console"/>
          <w:color w:val="0000FF"/>
          <w:sz w:val="22"/>
          <w:szCs w:val="22"/>
        </w:rPr>
        <w:t>#training</w:t>
      </w:r>
    </w:p>
    <w:p w14:paraId="65D1B504" w14:textId="77777777" w:rsidR="00EF0BBC" w:rsidRPr="00EF0BBC" w:rsidRDefault="00EF0BBC" w:rsidP="00EF0BBC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2"/>
          <w:szCs w:val="22"/>
        </w:rPr>
      </w:pPr>
      <w:r w:rsidRPr="00EF0BBC">
        <w:rPr>
          <w:rStyle w:val="gd15mcfckub"/>
          <w:rFonts w:ascii="Lucida Console" w:hAnsi="Lucida Console"/>
          <w:color w:val="0000FF"/>
          <w:sz w:val="22"/>
          <w:szCs w:val="22"/>
        </w:rPr>
        <w:t xml:space="preserve">&gt; </w:t>
      </w:r>
      <w:proofErr w:type="spellStart"/>
      <w:proofErr w:type="gramStart"/>
      <w:r w:rsidRPr="00EF0BBC">
        <w:rPr>
          <w:rStyle w:val="gd15mcfcktb"/>
          <w:rFonts w:ascii="Lucida Console" w:hAnsi="Lucida Console"/>
          <w:color w:val="0000FF"/>
          <w:sz w:val="22"/>
          <w:szCs w:val="22"/>
        </w:rPr>
        <w:t>nrmse</w:t>
      </w:r>
      <w:proofErr w:type="spellEnd"/>
      <w:r w:rsidRPr="00EF0BBC">
        <w:rPr>
          <w:rStyle w:val="gd15mcfcktb"/>
          <w:rFonts w:ascii="Lucida Console" w:hAnsi="Lucida Console"/>
          <w:color w:val="0000FF"/>
          <w:sz w:val="22"/>
          <w:szCs w:val="22"/>
        </w:rPr>
        <w:t>(</w:t>
      </w:r>
      <w:proofErr w:type="spellStart"/>
      <w:proofErr w:type="gramEnd"/>
      <w:r w:rsidRPr="00EF0BBC">
        <w:rPr>
          <w:rStyle w:val="gd15mcfcktb"/>
          <w:rFonts w:ascii="Lucida Console" w:hAnsi="Lucida Console"/>
          <w:color w:val="0000FF"/>
          <w:sz w:val="22"/>
          <w:szCs w:val="22"/>
        </w:rPr>
        <w:t>KhavrSVR_Micro_Fe_RS_Landsat_Sentinel_Internal</w:t>
      </w:r>
      <w:proofErr w:type="spellEnd"/>
      <w:r w:rsidRPr="00EF0BBC">
        <w:rPr>
          <w:rStyle w:val="gd15mcfcktb"/>
          <w:rFonts w:ascii="Lucida Console" w:hAnsi="Lucida Console"/>
          <w:color w:val="0000FF"/>
          <w:sz w:val="22"/>
          <w:szCs w:val="22"/>
        </w:rPr>
        <w:t>, SVR_Micro_Scenario_models_dataset$Fe[Training_SVR_Micro_scenario])</w:t>
      </w:r>
    </w:p>
    <w:p w14:paraId="391A526A" w14:textId="77777777" w:rsidR="00EF0BBC" w:rsidRPr="00EF0BBC" w:rsidRDefault="00EF0BBC" w:rsidP="00EF0BBC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EF0BBC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[1] 84</w:t>
      </w:r>
    </w:p>
    <w:p w14:paraId="41D87EEE" w14:textId="77777777" w:rsidR="00EF0BBC" w:rsidRPr="00EF0BBC" w:rsidRDefault="00EF0BBC" w:rsidP="00EF0BBC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2"/>
          <w:szCs w:val="22"/>
        </w:rPr>
      </w:pPr>
      <w:r w:rsidRPr="00EF0BBC">
        <w:rPr>
          <w:rStyle w:val="gd15mcfckub"/>
          <w:rFonts w:ascii="Lucida Console" w:hAnsi="Lucida Console"/>
          <w:color w:val="0000FF"/>
          <w:sz w:val="22"/>
          <w:szCs w:val="22"/>
        </w:rPr>
        <w:t xml:space="preserve">&gt; </w:t>
      </w:r>
      <w:proofErr w:type="gramStart"/>
      <w:r w:rsidRPr="00EF0BBC">
        <w:rPr>
          <w:rStyle w:val="gd15mcfcktb"/>
          <w:rFonts w:ascii="Lucida Console" w:hAnsi="Lucida Console"/>
          <w:color w:val="0000FF"/>
          <w:sz w:val="22"/>
          <w:szCs w:val="22"/>
        </w:rPr>
        <w:t>MAPE(</w:t>
      </w:r>
      <w:proofErr w:type="spellStart"/>
      <w:proofErr w:type="gramEnd"/>
      <w:r w:rsidRPr="00EF0BBC">
        <w:rPr>
          <w:rStyle w:val="gd15mcfcktb"/>
          <w:rFonts w:ascii="Lucida Console" w:hAnsi="Lucida Console"/>
          <w:color w:val="0000FF"/>
          <w:sz w:val="22"/>
          <w:szCs w:val="22"/>
        </w:rPr>
        <w:t>KhavrSVR_Micro_Fe_RS_Landsat_Sentinel_Internal</w:t>
      </w:r>
      <w:proofErr w:type="spellEnd"/>
      <w:r w:rsidRPr="00EF0BBC">
        <w:rPr>
          <w:rStyle w:val="gd15mcfcktb"/>
          <w:rFonts w:ascii="Lucida Console" w:hAnsi="Lucida Console"/>
          <w:color w:val="0000FF"/>
          <w:sz w:val="22"/>
          <w:szCs w:val="22"/>
        </w:rPr>
        <w:t>, SVR_Micro_Scenario_models_dataset$Fe[Training_SVR_Micro_scenario])</w:t>
      </w:r>
    </w:p>
    <w:p w14:paraId="298A42CF" w14:textId="77777777" w:rsidR="00EF0BBC" w:rsidRPr="00EF0BBC" w:rsidRDefault="00EF0BBC" w:rsidP="00EF0BBC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EF0BBC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[1] 0.1880712</w:t>
      </w:r>
    </w:p>
    <w:p w14:paraId="3831CA94" w14:textId="77777777" w:rsidR="00EF0BBC" w:rsidRPr="00EF0BBC" w:rsidRDefault="00EF0BBC" w:rsidP="00EF0BBC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2"/>
          <w:szCs w:val="22"/>
        </w:rPr>
      </w:pPr>
      <w:r w:rsidRPr="00EF0BBC">
        <w:rPr>
          <w:rStyle w:val="gd15mcfckub"/>
          <w:rFonts w:ascii="Lucida Console" w:hAnsi="Lucida Console"/>
          <w:color w:val="0000FF"/>
          <w:sz w:val="22"/>
          <w:szCs w:val="22"/>
        </w:rPr>
        <w:t xml:space="preserve">&gt; </w:t>
      </w:r>
      <w:r w:rsidRPr="00EF0BBC">
        <w:rPr>
          <w:rStyle w:val="gd15mcfcktb"/>
          <w:rFonts w:ascii="Lucida Console" w:hAnsi="Lucida Console"/>
          <w:color w:val="0000FF"/>
          <w:sz w:val="22"/>
          <w:szCs w:val="22"/>
        </w:rPr>
        <w:t>##testing</w:t>
      </w:r>
    </w:p>
    <w:p w14:paraId="69355F43" w14:textId="77777777" w:rsidR="00EF0BBC" w:rsidRPr="00EF0BBC" w:rsidRDefault="00EF0BBC" w:rsidP="00EF0BBC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2"/>
          <w:szCs w:val="22"/>
        </w:rPr>
      </w:pPr>
      <w:r w:rsidRPr="00EF0BBC">
        <w:rPr>
          <w:rStyle w:val="gd15mcfckub"/>
          <w:rFonts w:ascii="Lucida Console" w:hAnsi="Lucida Console"/>
          <w:color w:val="0000FF"/>
          <w:sz w:val="22"/>
          <w:szCs w:val="22"/>
        </w:rPr>
        <w:t xml:space="preserve">&gt; </w:t>
      </w:r>
      <w:proofErr w:type="spellStart"/>
      <w:proofErr w:type="gramStart"/>
      <w:r w:rsidRPr="00EF0BBC">
        <w:rPr>
          <w:rStyle w:val="gd15mcfcktb"/>
          <w:rFonts w:ascii="Lucida Console" w:hAnsi="Lucida Console"/>
          <w:color w:val="0000FF"/>
          <w:sz w:val="22"/>
          <w:szCs w:val="22"/>
        </w:rPr>
        <w:t>nrmse</w:t>
      </w:r>
      <w:proofErr w:type="spellEnd"/>
      <w:r w:rsidRPr="00EF0BBC">
        <w:rPr>
          <w:rStyle w:val="gd15mcfcktb"/>
          <w:rFonts w:ascii="Lucida Console" w:hAnsi="Lucida Console"/>
          <w:color w:val="0000FF"/>
          <w:sz w:val="22"/>
          <w:szCs w:val="22"/>
        </w:rPr>
        <w:t>(</w:t>
      </w:r>
      <w:proofErr w:type="spellStart"/>
      <w:proofErr w:type="gramEnd"/>
      <w:r w:rsidRPr="00EF0BBC">
        <w:rPr>
          <w:rStyle w:val="gd15mcfcktb"/>
          <w:rFonts w:ascii="Lucida Console" w:hAnsi="Lucida Console"/>
          <w:color w:val="0000FF"/>
          <w:sz w:val="22"/>
          <w:szCs w:val="22"/>
        </w:rPr>
        <w:t>KhavrSVR_Micro_Fe_RS_Landsat_Sentinel_External</w:t>
      </w:r>
      <w:proofErr w:type="spellEnd"/>
      <w:r w:rsidRPr="00EF0BBC">
        <w:rPr>
          <w:rStyle w:val="gd15mcfcktb"/>
          <w:rFonts w:ascii="Lucida Console" w:hAnsi="Lucida Console"/>
          <w:color w:val="0000FF"/>
          <w:sz w:val="22"/>
          <w:szCs w:val="22"/>
        </w:rPr>
        <w:t>, SVR_Micro_Scenario_models_dataset$Fe[-Training_SVR_Micro_scenario])</w:t>
      </w:r>
    </w:p>
    <w:p w14:paraId="3F9482D4" w14:textId="77777777" w:rsidR="00EF0BBC" w:rsidRPr="00EF0BBC" w:rsidRDefault="00EF0BBC" w:rsidP="00EF0BBC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EF0BBC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[1] 98.3</w:t>
      </w:r>
    </w:p>
    <w:p w14:paraId="3F6BD1A9" w14:textId="77777777" w:rsidR="00EF0BBC" w:rsidRPr="00EF0BBC" w:rsidRDefault="00EF0BBC" w:rsidP="00EF0BBC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2"/>
          <w:szCs w:val="22"/>
        </w:rPr>
      </w:pPr>
      <w:r w:rsidRPr="00EF0BBC">
        <w:rPr>
          <w:rStyle w:val="gd15mcfckub"/>
          <w:rFonts w:ascii="Lucida Console" w:hAnsi="Lucida Console"/>
          <w:color w:val="0000FF"/>
          <w:sz w:val="22"/>
          <w:szCs w:val="22"/>
        </w:rPr>
        <w:t xml:space="preserve">&gt; </w:t>
      </w:r>
      <w:proofErr w:type="gramStart"/>
      <w:r w:rsidRPr="00EF0BBC">
        <w:rPr>
          <w:rStyle w:val="gd15mcfcktb"/>
          <w:rFonts w:ascii="Lucida Console" w:hAnsi="Lucida Console"/>
          <w:color w:val="0000FF"/>
          <w:sz w:val="22"/>
          <w:szCs w:val="22"/>
        </w:rPr>
        <w:t>MAPE(</w:t>
      </w:r>
      <w:proofErr w:type="spellStart"/>
      <w:proofErr w:type="gramEnd"/>
      <w:r w:rsidRPr="00EF0BBC">
        <w:rPr>
          <w:rStyle w:val="gd15mcfcktb"/>
          <w:rFonts w:ascii="Lucida Console" w:hAnsi="Lucida Console"/>
          <w:color w:val="0000FF"/>
          <w:sz w:val="22"/>
          <w:szCs w:val="22"/>
        </w:rPr>
        <w:t>KhavrSVR_Micro_Fe_RS_Landsat_Sentinel_External</w:t>
      </w:r>
      <w:proofErr w:type="spellEnd"/>
      <w:r w:rsidRPr="00EF0BBC">
        <w:rPr>
          <w:rStyle w:val="gd15mcfcktb"/>
          <w:rFonts w:ascii="Lucida Console" w:hAnsi="Lucida Console"/>
          <w:color w:val="0000FF"/>
          <w:sz w:val="22"/>
          <w:szCs w:val="22"/>
        </w:rPr>
        <w:t>, SVR_Micro_Scenario_models_dataset$Fe[-Training_SVR_Micro_scenario])</w:t>
      </w:r>
    </w:p>
    <w:p w14:paraId="265727A6" w14:textId="5A6A9301" w:rsidR="00EF0BBC" w:rsidRDefault="00EF0BBC" w:rsidP="00EF0BBC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EF0BBC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[1] 0.2107498</w:t>
      </w:r>
    </w:p>
    <w:p w14:paraId="459684CD" w14:textId="3A71747B" w:rsidR="00EF0BBC" w:rsidRDefault="00EF0BBC" w:rsidP="00EF0BBC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</w:p>
    <w:p w14:paraId="0E50CAE8" w14:textId="77777777" w:rsidR="00EF0BBC" w:rsidRPr="00EF0BBC" w:rsidRDefault="00EF0BBC" w:rsidP="00EF0BBC">
      <w:pPr>
        <w:pStyle w:val="HTMLncedenBiimlendirilmi"/>
        <w:shd w:val="clear" w:color="auto" w:fill="FFFFFF"/>
        <w:wordWrap w:val="0"/>
        <w:rPr>
          <w:rFonts w:ascii="Lucida Console" w:hAnsi="Lucida Console"/>
          <w:color w:val="404040"/>
          <w:sz w:val="22"/>
          <w:szCs w:val="22"/>
        </w:rPr>
      </w:pPr>
    </w:p>
    <w:p w14:paraId="6131994D" w14:textId="6603FAD7" w:rsidR="00EE0425" w:rsidRDefault="00EE0425" w:rsidP="005661D1">
      <w:pPr>
        <w:pStyle w:val="HTMLncedenBiimlendirilmi"/>
        <w:shd w:val="clear" w:color="auto" w:fill="FFFFFF"/>
        <w:wordWrap w:val="0"/>
        <w:rPr>
          <w:rFonts w:ascii="Lucida Console" w:hAnsi="Lucida Console"/>
          <w:color w:val="404040"/>
          <w:sz w:val="22"/>
          <w:szCs w:val="22"/>
        </w:rPr>
      </w:pPr>
    </w:p>
    <w:p w14:paraId="2078ACC0" w14:textId="77777777" w:rsidR="00B66A88" w:rsidRPr="00B66A88" w:rsidRDefault="00B66A88" w:rsidP="00B66A88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4"/>
          <w:szCs w:val="24"/>
        </w:rPr>
      </w:pPr>
      <w:proofErr w:type="spellStart"/>
      <w:r w:rsidRPr="00132E26">
        <w:rPr>
          <w:rStyle w:val="gd15mcfcktb"/>
          <w:rFonts w:ascii="Lucida Console" w:hAnsi="Lucida Console"/>
          <w:color w:val="0000FF"/>
          <w:sz w:val="24"/>
          <w:szCs w:val="24"/>
          <w:highlight w:val="yellow"/>
        </w:rPr>
        <w:t>KhavrSVR_Micro_modeltune_Fe_RS_Topographic</w:t>
      </w:r>
      <w:proofErr w:type="spellEnd"/>
    </w:p>
    <w:p w14:paraId="5087F500" w14:textId="77777777" w:rsidR="00B66A88" w:rsidRPr="00B66A88" w:rsidRDefault="00B66A88" w:rsidP="00B66A88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</w:p>
    <w:p w14:paraId="3A33A5B0" w14:textId="77777777" w:rsidR="00EF0BBC" w:rsidRPr="00EF0BBC" w:rsidRDefault="00EF0BBC" w:rsidP="00EF0BBC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EF0BBC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Parameter tuning of ‘</w:t>
      </w:r>
      <w:proofErr w:type="spellStart"/>
      <w:r w:rsidRPr="00EF0BBC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svm</w:t>
      </w:r>
      <w:proofErr w:type="spellEnd"/>
      <w:r w:rsidRPr="00EF0BBC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’:</w:t>
      </w:r>
    </w:p>
    <w:p w14:paraId="6A682CDF" w14:textId="77777777" w:rsidR="00EF0BBC" w:rsidRPr="00EF0BBC" w:rsidRDefault="00EF0BBC" w:rsidP="00EF0BBC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</w:p>
    <w:p w14:paraId="265FA30F" w14:textId="305CEE8C" w:rsidR="00EF0BBC" w:rsidRPr="00EF0BBC" w:rsidRDefault="00EF0BBC" w:rsidP="00EF0BBC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EF0BBC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- sampling method: 10-fold cross validation </w:t>
      </w:r>
    </w:p>
    <w:p w14:paraId="3DFF4F2A" w14:textId="77777777" w:rsidR="00EF0BBC" w:rsidRPr="00EF0BBC" w:rsidRDefault="00EF0BBC" w:rsidP="00EF0BBC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EF0BBC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- best parameters:</w:t>
      </w:r>
    </w:p>
    <w:p w14:paraId="068CDA80" w14:textId="77777777" w:rsidR="00EF0BBC" w:rsidRPr="00EF0BBC" w:rsidRDefault="00EF0BBC" w:rsidP="00EF0BBC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EF0BBC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</w:t>
      </w:r>
      <w:proofErr w:type="gramStart"/>
      <w:r w:rsidRPr="00EF0BBC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gamma  cost</w:t>
      </w:r>
      <w:proofErr w:type="gramEnd"/>
    </w:p>
    <w:p w14:paraId="7668EA00" w14:textId="40D5A1D5" w:rsidR="00EF0BBC" w:rsidRPr="00EF0BBC" w:rsidRDefault="00EF0BBC" w:rsidP="00EF0BBC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EF0BBC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 0.25 0.125</w:t>
      </w:r>
    </w:p>
    <w:p w14:paraId="31E60294" w14:textId="77777777" w:rsidR="00EF0BBC" w:rsidRPr="00EF0BBC" w:rsidRDefault="00EF0BBC" w:rsidP="00EF0BBC">
      <w:pPr>
        <w:pStyle w:val="HTMLncedenBiimlendirilmi"/>
        <w:shd w:val="clear" w:color="auto" w:fill="FFFFFF"/>
        <w:wordWrap w:val="0"/>
        <w:rPr>
          <w:rFonts w:ascii="Lucida Console" w:hAnsi="Lucida Console"/>
          <w:color w:val="404040"/>
          <w:sz w:val="22"/>
          <w:szCs w:val="22"/>
        </w:rPr>
      </w:pPr>
      <w:r w:rsidRPr="00EF0BBC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- best performance: 0.4583768 </w:t>
      </w:r>
    </w:p>
    <w:p w14:paraId="578CCAA5" w14:textId="0B431C15" w:rsidR="00B66A88" w:rsidRPr="009B5584" w:rsidRDefault="00B66A88" w:rsidP="00B66A88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0000FF"/>
          <w:sz w:val="24"/>
          <w:szCs w:val="24"/>
        </w:rPr>
      </w:pPr>
      <w:proofErr w:type="spellStart"/>
      <w:r w:rsidRPr="00B66A88">
        <w:rPr>
          <w:rStyle w:val="gd15mcfcktb"/>
          <w:rFonts w:ascii="Lucida Console" w:hAnsi="Lucida Console"/>
          <w:color w:val="0000FF"/>
          <w:sz w:val="24"/>
          <w:szCs w:val="24"/>
        </w:rPr>
        <w:t>KhavrSVR_Micro_Fe_RS_Topographic</w:t>
      </w:r>
      <w:proofErr w:type="spellEnd"/>
    </w:p>
    <w:p w14:paraId="4F46FFD2" w14:textId="77777777" w:rsidR="00B66A88" w:rsidRPr="00B66A88" w:rsidRDefault="00B66A88" w:rsidP="00B66A88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  <w:r w:rsidRPr="00B66A88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>Call:</w:t>
      </w:r>
    </w:p>
    <w:p w14:paraId="71D0F9FF" w14:textId="77777777" w:rsidR="00B66A88" w:rsidRPr="00B66A88" w:rsidRDefault="00B66A88" w:rsidP="00B66A88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  <w:proofErr w:type="spellStart"/>
      <w:proofErr w:type="gramStart"/>
      <w:r w:rsidRPr="00B66A88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>svm</w:t>
      </w:r>
      <w:proofErr w:type="spellEnd"/>
      <w:r w:rsidRPr="00B66A88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>(</w:t>
      </w:r>
      <w:proofErr w:type="gramEnd"/>
      <w:r w:rsidRPr="00B66A88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 xml:space="preserve">formula = Fe ~ b2_reflectance + b3_reflectance + b4_reflectance + b5_reflectance + b6_reflectance + b7_reflectance + </w:t>
      </w:r>
      <w:proofErr w:type="spellStart"/>
      <w:r w:rsidRPr="00B66A88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>ci_mean_kh</w:t>
      </w:r>
      <w:proofErr w:type="spellEnd"/>
      <w:r w:rsidRPr="00B66A88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 xml:space="preserve"> + </w:t>
      </w:r>
    </w:p>
    <w:p w14:paraId="79139C40" w14:textId="77777777" w:rsidR="00B66A88" w:rsidRPr="00B66A88" w:rsidRDefault="00B66A88" w:rsidP="00B66A88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  <w:r w:rsidRPr="00B66A88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 xml:space="preserve">    </w:t>
      </w:r>
      <w:proofErr w:type="spellStart"/>
      <w:r w:rsidRPr="00B66A88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>gndvi_mean_kh</w:t>
      </w:r>
      <w:proofErr w:type="spellEnd"/>
      <w:r w:rsidRPr="00B66A88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 xml:space="preserve"> + </w:t>
      </w:r>
      <w:proofErr w:type="spellStart"/>
      <w:r w:rsidRPr="00B66A88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>ndvi_mean_kh</w:t>
      </w:r>
      <w:proofErr w:type="spellEnd"/>
      <w:r w:rsidRPr="00B66A88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 xml:space="preserve"> + </w:t>
      </w:r>
      <w:proofErr w:type="spellStart"/>
      <w:r w:rsidRPr="00B66A88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>satind_mean_kh</w:t>
      </w:r>
      <w:proofErr w:type="spellEnd"/>
      <w:r w:rsidRPr="00B66A88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 xml:space="preserve"> + </w:t>
      </w:r>
      <w:proofErr w:type="spellStart"/>
      <w:r w:rsidRPr="00B66A88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>sgsi_mean_kh</w:t>
      </w:r>
      <w:proofErr w:type="spellEnd"/>
      <w:r w:rsidRPr="00B66A88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 xml:space="preserve"> + Sen_B02_30m_aoi + Sen_B03_Mean_30m_aoi + Sen_B04_Mean_30m_aoi + </w:t>
      </w:r>
    </w:p>
    <w:p w14:paraId="005E43C2" w14:textId="77777777" w:rsidR="00B66A88" w:rsidRPr="00B66A88" w:rsidRDefault="00B66A88" w:rsidP="00B66A88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  <w:r w:rsidRPr="00B66A88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 xml:space="preserve">    Sen_B05_Mean_30m_aoi + Sen_B06_Mean_30m_aoi + Sen_B07_Mean_30m_aoi + Sen_B08_Mean_30m_aoi + Sen_B08A_Mean_30m_aoi + Sen_B11_Mean_30m_aoi + </w:t>
      </w:r>
    </w:p>
    <w:p w14:paraId="3B5A0A5F" w14:textId="77777777" w:rsidR="00B66A88" w:rsidRPr="00B66A88" w:rsidRDefault="00B66A88" w:rsidP="00B66A88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  <w:r w:rsidRPr="00B66A88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 xml:space="preserve">    Sen_B12_Mean_30m_aoi + </w:t>
      </w:r>
      <w:proofErr w:type="spellStart"/>
      <w:r w:rsidRPr="00B66A88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>ClayInd_Mean_Sentinel_khavr</w:t>
      </w:r>
      <w:proofErr w:type="spellEnd"/>
      <w:r w:rsidRPr="00B66A88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 xml:space="preserve"> + </w:t>
      </w:r>
      <w:proofErr w:type="spellStart"/>
      <w:r w:rsidRPr="00B66A88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>GNDVI_Mean_Sentinel_khavr</w:t>
      </w:r>
      <w:proofErr w:type="spellEnd"/>
      <w:r w:rsidRPr="00B66A88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 xml:space="preserve"> + MSAVI2_Mean_Sentinel_khavr + </w:t>
      </w:r>
      <w:proofErr w:type="spellStart"/>
      <w:r w:rsidRPr="00B66A88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>NDVI_Mean_Sentinel_khavr</w:t>
      </w:r>
      <w:proofErr w:type="spellEnd"/>
      <w:r w:rsidRPr="00B66A88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 xml:space="preserve"> + </w:t>
      </w:r>
    </w:p>
    <w:p w14:paraId="084CAE64" w14:textId="77777777" w:rsidR="00B66A88" w:rsidRPr="00B66A88" w:rsidRDefault="00B66A88" w:rsidP="00B66A88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</w:pPr>
      <w:r w:rsidRPr="00B66A88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 xml:space="preserve">    </w:t>
      </w:r>
      <w:proofErr w:type="spellStart"/>
      <w:r w:rsidRPr="00B66A88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>Saturation_Mean_Sentinel_khavr</w:t>
      </w:r>
      <w:proofErr w:type="spellEnd"/>
      <w:r w:rsidRPr="00B66A88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 xml:space="preserve"> + </w:t>
      </w:r>
      <w:proofErr w:type="spellStart"/>
      <w:r w:rsidRPr="00B66A88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>SGSI_Mean_Sentinel_khavr</w:t>
      </w:r>
      <w:proofErr w:type="spellEnd"/>
      <w:r w:rsidRPr="00B66A88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 xml:space="preserve"> + </w:t>
      </w:r>
      <w:proofErr w:type="spellStart"/>
      <w:r w:rsidRPr="00B66A88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>FlowAcc_kh</w:t>
      </w:r>
      <w:proofErr w:type="spellEnd"/>
      <w:r w:rsidRPr="00B66A88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 xml:space="preserve"> + </w:t>
      </w:r>
      <w:proofErr w:type="spellStart"/>
      <w:r w:rsidRPr="00B66A88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>PlanCur_kh</w:t>
      </w:r>
      <w:proofErr w:type="spellEnd"/>
      <w:r w:rsidRPr="00B66A88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 xml:space="preserve"> + </w:t>
      </w:r>
      <w:proofErr w:type="spellStart"/>
      <w:r w:rsidRPr="00B66A88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>ProflCur_kh</w:t>
      </w:r>
      <w:proofErr w:type="spellEnd"/>
      <w:r w:rsidRPr="00B66A88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 xml:space="preserve"> + </w:t>
      </w:r>
      <w:proofErr w:type="spellStart"/>
      <w:r w:rsidRPr="00B66A88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>slope_kh</w:t>
      </w:r>
      <w:proofErr w:type="spellEnd"/>
      <w:r w:rsidRPr="00B66A88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 xml:space="preserve"> + </w:t>
      </w:r>
      <w:proofErr w:type="spellStart"/>
      <w:r w:rsidRPr="00B66A88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>spi_kh</w:t>
      </w:r>
      <w:proofErr w:type="spellEnd"/>
      <w:r w:rsidRPr="00B66A88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 xml:space="preserve"> + </w:t>
      </w:r>
    </w:p>
    <w:p w14:paraId="1464346A" w14:textId="5EAD7E5D" w:rsidR="00B16E9C" w:rsidRPr="00B16E9C" w:rsidRDefault="00B66A88" w:rsidP="00B16E9C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B66A88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 xml:space="preserve">    </w:t>
      </w:r>
      <w:proofErr w:type="spellStart"/>
      <w:r w:rsidRPr="00B66A88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>Twi_kh</w:t>
      </w:r>
      <w:proofErr w:type="spellEnd"/>
      <w:r w:rsidRPr="00B66A88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 xml:space="preserve"> + </w:t>
      </w:r>
      <w:proofErr w:type="spellStart"/>
      <w:r w:rsidRPr="00B66A88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>aoi_dem_clip_khavr</w:t>
      </w:r>
      <w:proofErr w:type="spellEnd"/>
      <w:r w:rsidRPr="00B66A88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 xml:space="preserve">, data = </w:t>
      </w:r>
      <w:proofErr w:type="spellStart"/>
      <w:r w:rsidRPr="00B66A88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>SVR_Micro_Scenario_models_</w:t>
      </w:r>
      <w:proofErr w:type="gramStart"/>
      <w:r w:rsidRPr="00B66A88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>dataset</w:t>
      </w:r>
      <w:proofErr w:type="spellEnd"/>
      <w:r w:rsidRPr="00B66A88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>[</w:t>
      </w:r>
      <w:proofErr w:type="spellStart"/>
      <w:proofErr w:type="gramEnd"/>
      <w:r w:rsidRPr="00B66A88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>Training_SVR_Micro_scenario</w:t>
      </w:r>
      <w:proofErr w:type="spellEnd"/>
      <w:r w:rsidRPr="00B66A88">
        <w:rPr>
          <w:rStyle w:val="gd15mcfceub"/>
          <w:rFonts w:ascii="Lucida Console" w:hAnsi="Lucida Console"/>
          <w:color w:val="404040"/>
          <w:sz w:val="24"/>
          <w:szCs w:val="24"/>
          <w:bdr w:val="none" w:sz="0" w:space="0" w:color="auto" w:frame="1"/>
        </w:rPr>
        <w:t xml:space="preserve">, ], </w:t>
      </w:r>
      <w:r w:rsidR="00B16E9C" w:rsidRPr="00B16E9C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kernel = "radial", cost = 0.125, gamma = 0.25)</w:t>
      </w:r>
    </w:p>
    <w:p w14:paraId="633B7AF5" w14:textId="77777777" w:rsidR="00B16E9C" w:rsidRPr="00B16E9C" w:rsidRDefault="00B16E9C" w:rsidP="00B16E9C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B16E9C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Parameters:</w:t>
      </w:r>
    </w:p>
    <w:p w14:paraId="7BE8E889" w14:textId="77777777" w:rsidR="00B16E9C" w:rsidRPr="00B16E9C" w:rsidRDefault="00B16E9C" w:rsidP="00B16E9C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B16E9C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  SVM-Type:  eps-regression </w:t>
      </w:r>
    </w:p>
    <w:p w14:paraId="312DC050" w14:textId="77777777" w:rsidR="00B16E9C" w:rsidRPr="00B16E9C" w:rsidRDefault="00B16E9C" w:rsidP="00B16E9C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B16E9C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SVM-Kernel:  radial </w:t>
      </w:r>
    </w:p>
    <w:p w14:paraId="4337904F" w14:textId="77777777" w:rsidR="00B16E9C" w:rsidRPr="00B16E9C" w:rsidRDefault="00B16E9C" w:rsidP="00B16E9C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B16E9C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      cost:  0.125 </w:t>
      </w:r>
    </w:p>
    <w:p w14:paraId="45A7F8F8" w14:textId="77777777" w:rsidR="00B16E9C" w:rsidRPr="00B16E9C" w:rsidRDefault="00B16E9C" w:rsidP="00B16E9C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B16E9C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     gamma:  0.25 </w:t>
      </w:r>
    </w:p>
    <w:p w14:paraId="0F8369D2" w14:textId="51116E00" w:rsidR="00B16E9C" w:rsidRPr="00B16E9C" w:rsidRDefault="00B16E9C" w:rsidP="00B16E9C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B16E9C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   epsilon:  0.1 </w:t>
      </w:r>
    </w:p>
    <w:p w14:paraId="3F7F4D18" w14:textId="77777777" w:rsidR="00B16E9C" w:rsidRPr="00B16E9C" w:rsidRDefault="00B16E9C" w:rsidP="00B16E9C">
      <w:pPr>
        <w:pStyle w:val="HTMLncedenBiimlendirilmi"/>
        <w:shd w:val="clear" w:color="auto" w:fill="FFFFFF"/>
        <w:wordWrap w:val="0"/>
        <w:rPr>
          <w:rFonts w:ascii="Lucida Console" w:hAnsi="Lucida Console"/>
          <w:color w:val="404040"/>
          <w:sz w:val="22"/>
          <w:szCs w:val="22"/>
        </w:rPr>
      </w:pPr>
      <w:r w:rsidRPr="00B16E9C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Number of Support Vectors:  45</w:t>
      </w:r>
    </w:p>
    <w:p w14:paraId="739F014F" w14:textId="77777777" w:rsidR="00B16E9C" w:rsidRPr="00B16E9C" w:rsidRDefault="00B16E9C" w:rsidP="00B16E9C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2"/>
          <w:szCs w:val="22"/>
        </w:rPr>
      </w:pPr>
      <w:proofErr w:type="gramStart"/>
      <w:r w:rsidRPr="00B16E9C">
        <w:rPr>
          <w:rStyle w:val="gd15mcfcktb"/>
          <w:rFonts w:ascii="Lucida Console" w:hAnsi="Lucida Console"/>
          <w:color w:val="0000FF"/>
          <w:sz w:val="22"/>
          <w:szCs w:val="22"/>
        </w:rPr>
        <w:t>goof(</w:t>
      </w:r>
      <w:proofErr w:type="gramEnd"/>
      <w:r w:rsidRPr="00B16E9C">
        <w:rPr>
          <w:rStyle w:val="gd15mcfcktb"/>
          <w:rFonts w:ascii="Lucida Console" w:hAnsi="Lucida Console"/>
          <w:color w:val="0000FF"/>
          <w:sz w:val="22"/>
          <w:szCs w:val="22"/>
        </w:rPr>
        <w:t xml:space="preserve">observed = SVR_Micro_Scenario_models_dataset$Fe[Training_SVR_Micro_scenario], predicted = </w:t>
      </w:r>
      <w:proofErr w:type="spellStart"/>
      <w:r w:rsidRPr="00B16E9C">
        <w:rPr>
          <w:rStyle w:val="gd15mcfcktb"/>
          <w:rFonts w:ascii="Lucida Console" w:hAnsi="Lucida Console"/>
          <w:color w:val="0000FF"/>
          <w:sz w:val="22"/>
          <w:szCs w:val="22"/>
        </w:rPr>
        <w:t>KhavrSVR_Micro_Fe_RS_Topographic_Internal</w:t>
      </w:r>
      <w:proofErr w:type="spellEnd"/>
      <w:r w:rsidRPr="00B16E9C">
        <w:rPr>
          <w:rStyle w:val="gd15mcfcktb"/>
          <w:rFonts w:ascii="Lucida Console" w:hAnsi="Lucida Console"/>
          <w:color w:val="0000FF"/>
          <w:sz w:val="22"/>
          <w:szCs w:val="22"/>
        </w:rPr>
        <w:t xml:space="preserve"> ,  plot.it = TRUE)</w:t>
      </w:r>
    </w:p>
    <w:p w14:paraId="36022105" w14:textId="77777777" w:rsidR="00B16E9C" w:rsidRPr="00B16E9C" w:rsidRDefault="00B16E9C" w:rsidP="00B16E9C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B16E9C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        R2 concordance       MSE     RMSE        bias</w:t>
      </w:r>
    </w:p>
    <w:p w14:paraId="0AB99742" w14:textId="77777777" w:rsidR="00B16E9C" w:rsidRPr="00B16E9C" w:rsidRDefault="00B16E9C" w:rsidP="00B16E9C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B16E9C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1 0.1761773   0.1845661 0.3464182 0.588573 -0.02839877</w:t>
      </w:r>
    </w:p>
    <w:p w14:paraId="67512DE7" w14:textId="0A245EFE" w:rsidR="00B16E9C" w:rsidRPr="00B16E9C" w:rsidRDefault="00B16E9C" w:rsidP="00B16E9C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2"/>
          <w:szCs w:val="22"/>
        </w:rPr>
      </w:pPr>
      <w:r w:rsidRPr="00B16E9C">
        <w:rPr>
          <w:rStyle w:val="gd15mcfckub"/>
          <w:rFonts w:ascii="Lucida Console" w:hAnsi="Lucida Console"/>
          <w:color w:val="0000FF"/>
          <w:sz w:val="22"/>
          <w:szCs w:val="22"/>
        </w:rPr>
        <w:t xml:space="preserve">&gt; </w:t>
      </w:r>
      <w:r w:rsidRPr="00B16E9C">
        <w:rPr>
          <w:rStyle w:val="gd15mcfcktb"/>
          <w:rFonts w:ascii="Lucida Console" w:hAnsi="Lucida Console"/>
          <w:color w:val="0000FF"/>
          <w:sz w:val="22"/>
          <w:szCs w:val="22"/>
        </w:rPr>
        <w:t xml:space="preserve"># </w:t>
      </w:r>
      <w:proofErr w:type="spellStart"/>
      <w:r w:rsidRPr="00B16E9C">
        <w:rPr>
          <w:rStyle w:val="gd15mcfcktb"/>
          <w:rFonts w:ascii="Lucida Console" w:hAnsi="Lucida Console"/>
          <w:color w:val="0000FF"/>
          <w:sz w:val="22"/>
          <w:szCs w:val="22"/>
        </w:rPr>
        <w:t>externalvalidation</w:t>
      </w:r>
      <w:proofErr w:type="spellEnd"/>
    </w:p>
    <w:p w14:paraId="305AEE81" w14:textId="77777777" w:rsidR="00B16E9C" w:rsidRPr="00B16E9C" w:rsidRDefault="00B16E9C" w:rsidP="00B16E9C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2"/>
          <w:szCs w:val="22"/>
        </w:rPr>
      </w:pPr>
      <w:r w:rsidRPr="00B16E9C">
        <w:rPr>
          <w:rStyle w:val="gd15mcfckub"/>
          <w:rFonts w:ascii="Lucida Console" w:hAnsi="Lucida Console"/>
          <w:color w:val="0000FF"/>
          <w:sz w:val="22"/>
          <w:szCs w:val="22"/>
        </w:rPr>
        <w:t xml:space="preserve">&gt; </w:t>
      </w:r>
      <w:proofErr w:type="gramStart"/>
      <w:r w:rsidRPr="00B16E9C">
        <w:rPr>
          <w:rStyle w:val="gd15mcfcktb"/>
          <w:rFonts w:ascii="Lucida Console" w:hAnsi="Lucida Console"/>
          <w:color w:val="0000FF"/>
          <w:sz w:val="22"/>
          <w:szCs w:val="22"/>
        </w:rPr>
        <w:t>goof(</w:t>
      </w:r>
      <w:proofErr w:type="gramEnd"/>
      <w:r w:rsidRPr="00B16E9C">
        <w:rPr>
          <w:rStyle w:val="gd15mcfcktb"/>
          <w:rFonts w:ascii="Lucida Console" w:hAnsi="Lucida Console"/>
          <w:color w:val="0000FF"/>
          <w:sz w:val="22"/>
          <w:szCs w:val="22"/>
        </w:rPr>
        <w:t xml:space="preserve">observed =  SVR_Micro_Scenario_models_dataset$Fe[-Training_SVR_Micro_scenario], predicted = </w:t>
      </w:r>
      <w:proofErr w:type="spellStart"/>
      <w:r w:rsidRPr="00B16E9C">
        <w:rPr>
          <w:rStyle w:val="gd15mcfcktb"/>
          <w:rFonts w:ascii="Lucida Console" w:hAnsi="Lucida Console"/>
          <w:color w:val="0000FF"/>
          <w:sz w:val="22"/>
          <w:szCs w:val="22"/>
        </w:rPr>
        <w:t>KhavrSVR_Micro_Fe_RS_Topographic_External</w:t>
      </w:r>
      <w:proofErr w:type="spellEnd"/>
      <w:r w:rsidRPr="00B16E9C">
        <w:rPr>
          <w:rStyle w:val="gd15mcfcktb"/>
          <w:rFonts w:ascii="Lucida Console" w:hAnsi="Lucida Console"/>
          <w:color w:val="0000FF"/>
          <w:sz w:val="22"/>
          <w:szCs w:val="22"/>
        </w:rPr>
        <w:t>,  plot.it = TRUE)</w:t>
      </w:r>
    </w:p>
    <w:p w14:paraId="2B7CA0CF" w14:textId="77777777" w:rsidR="00B16E9C" w:rsidRPr="00B16E9C" w:rsidRDefault="00B16E9C" w:rsidP="00B16E9C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B16E9C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         R2 concordance       MSE      RMSE       bias</w:t>
      </w:r>
    </w:p>
    <w:p w14:paraId="6731E5C9" w14:textId="77777777" w:rsidR="00B16E9C" w:rsidRPr="00B16E9C" w:rsidRDefault="00B16E9C" w:rsidP="00B16E9C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B16E9C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1 -0.1178032 0.005831949 0.5431844 0.7370105 -0.2456976</w:t>
      </w:r>
    </w:p>
    <w:p w14:paraId="00493FE4" w14:textId="77777777" w:rsidR="00B16E9C" w:rsidRPr="00B16E9C" w:rsidRDefault="00B16E9C" w:rsidP="00B16E9C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2"/>
          <w:szCs w:val="22"/>
        </w:rPr>
      </w:pPr>
      <w:r w:rsidRPr="00B16E9C">
        <w:rPr>
          <w:rStyle w:val="gd15mcfckub"/>
          <w:rFonts w:ascii="Lucida Console" w:hAnsi="Lucida Console"/>
          <w:color w:val="0000FF"/>
          <w:sz w:val="22"/>
          <w:szCs w:val="22"/>
        </w:rPr>
        <w:t xml:space="preserve">&gt; </w:t>
      </w:r>
      <w:r w:rsidRPr="00B16E9C">
        <w:rPr>
          <w:rStyle w:val="gd15mcfcktb"/>
          <w:rFonts w:ascii="Lucida Console" w:hAnsi="Lucida Console"/>
          <w:color w:val="0000FF"/>
          <w:sz w:val="22"/>
          <w:szCs w:val="22"/>
        </w:rPr>
        <w:t>#training</w:t>
      </w:r>
    </w:p>
    <w:p w14:paraId="1524C893" w14:textId="77777777" w:rsidR="00B16E9C" w:rsidRPr="00B16E9C" w:rsidRDefault="00B16E9C" w:rsidP="00B16E9C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2"/>
          <w:szCs w:val="22"/>
        </w:rPr>
      </w:pPr>
      <w:r w:rsidRPr="00B16E9C">
        <w:rPr>
          <w:rStyle w:val="gd15mcfckub"/>
          <w:rFonts w:ascii="Lucida Console" w:hAnsi="Lucida Console"/>
          <w:color w:val="0000FF"/>
          <w:sz w:val="22"/>
          <w:szCs w:val="22"/>
        </w:rPr>
        <w:t xml:space="preserve">&gt; </w:t>
      </w:r>
      <w:proofErr w:type="spellStart"/>
      <w:proofErr w:type="gramStart"/>
      <w:r w:rsidRPr="00B16E9C">
        <w:rPr>
          <w:rStyle w:val="gd15mcfcktb"/>
          <w:rFonts w:ascii="Lucida Console" w:hAnsi="Lucida Console"/>
          <w:color w:val="0000FF"/>
          <w:sz w:val="22"/>
          <w:szCs w:val="22"/>
        </w:rPr>
        <w:t>nrmse</w:t>
      </w:r>
      <w:proofErr w:type="spellEnd"/>
      <w:r w:rsidRPr="00B16E9C">
        <w:rPr>
          <w:rStyle w:val="gd15mcfcktb"/>
          <w:rFonts w:ascii="Lucida Console" w:hAnsi="Lucida Console"/>
          <w:color w:val="0000FF"/>
          <w:sz w:val="22"/>
          <w:szCs w:val="22"/>
        </w:rPr>
        <w:t>(</w:t>
      </w:r>
      <w:proofErr w:type="spellStart"/>
      <w:proofErr w:type="gramEnd"/>
      <w:r w:rsidRPr="00B16E9C">
        <w:rPr>
          <w:rStyle w:val="gd15mcfcktb"/>
          <w:rFonts w:ascii="Lucida Console" w:hAnsi="Lucida Console"/>
          <w:color w:val="0000FF"/>
          <w:sz w:val="22"/>
          <w:szCs w:val="22"/>
        </w:rPr>
        <w:t>KhavrSVR_Micro_Fe_RS_Topographic_Internal</w:t>
      </w:r>
      <w:proofErr w:type="spellEnd"/>
      <w:r w:rsidRPr="00B16E9C">
        <w:rPr>
          <w:rStyle w:val="gd15mcfcktb"/>
          <w:rFonts w:ascii="Lucida Console" w:hAnsi="Lucida Console"/>
          <w:color w:val="0000FF"/>
          <w:sz w:val="22"/>
          <w:szCs w:val="22"/>
        </w:rPr>
        <w:t>, SVR_Micro_Scenario_models_dataset$Fe[Training_SVR_Micro_scenario])</w:t>
      </w:r>
    </w:p>
    <w:p w14:paraId="3F2F7277" w14:textId="77777777" w:rsidR="00B16E9C" w:rsidRPr="00B16E9C" w:rsidRDefault="00B16E9C" w:rsidP="00B16E9C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B16E9C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[1] 89.8</w:t>
      </w:r>
    </w:p>
    <w:p w14:paraId="1A4716E1" w14:textId="77777777" w:rsidR="00B16E9C" w:rsidRPr="00B16E9C" w:rsidRDefault="00B16E9C" w:rsidP="00B16E9C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2"/>
          <w:szCs w:val="22"/>
        </w:rPr>
      </w:pPr>
      <w:r w:rsidRPr="00B16E9C">
        <w:rPr>
          <w:rStyle w:val="gd15mcfckub"/>
          <w:rFonts w:ascii="Lucida Console" w:hAnsi="Lucida Console"/>
          <w:color w:val="0000FF"/>
          <w:sz w:val="22"/>
          <w:szCs w:val="22"/>
        </w:rPr>
        <w:t xml:space="preserve">&gt; </w:t>
      </w:r>
      <w:proofErr w:type="gramStart"/>
      <w:r w:rsidRPr="00B16E9C">
        <w:rPr>
          <w:rStyle w:val="gd15mcfcktb"/>
          <w:rFonts w:ascii="Lucida Console" w:hAnsi="Lucida Console"/>
          <w:color w:val="0000FF"/>
          <w:sz w:val="22"/>
          <w:szCs w:val="22"/>
        </w:rPr>
        <w:t>MAPE(</w:t>
      </w:r>
      <w:proofErr w:type="spellStart"/>
      <w:proofErr w:type="gramEnd"/>
      <w:r w:rsidRPr="00B16E9C">
        <w:rPr>
          <w:rStyle w:val="gd15mcfcktb"/>
          <w:rFonts w:ascii="Lucida Console" w:hAnsi="Lucida Console"/>
          <w:color w:val="0000FF"/>
          <w:sz w:val="22"/>
          <w:szCs w:val="22"/>
        </w:rPr>
        <w:t>KhavrSVR_Micro_Fe_RS_Topographic_Internal</w:t>
      </w:r>
      <w:proofErr w:type="spellEnd"/>
      <w:r w:rsidRPr="00B16E9C">
        <w:rPr>
          <w:rStyle w:val="gd15mcfcktb"/>
          <w:rFonts w:ascii="Lucida Console" w:hAnsi="Lucida Console"/>
          <w:color w:val="0000FF"/>
          <w:sz w:val="22"/>
          <w:szCs w:val="22"/>
        </w:rPr>
        <w:t>, SVR_Micro_Scenario_models_dataset$Fe[Training_SVR_Micro_scenario])</w:t>
      </w:r>
    </w:p>
    <w:p w14:paraId="34458503" w14:textId="77777777" w:rsidR="00B16E9C" w:rsidRPr="00B16E9C" w:rsidRDefault="00B16E9C" w:rsidP="00B16E9C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B16E9C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[1] 0.2139957</w:t>
      </w:r>
    </w:p>
    <w:p w14:paraId="6A0CA4AC" w14:textId="77777777" w:rsidR="00B16E9C" w:rsidRPr="00B16E9C" w:rsidRDefault="00B16E9C" w:rsidP="00B16E9C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2"/>
          <w:szCs w:val="22"/>
        </w:rPr>
      </w:pPr>
      <w:r w:rsidRPr="00B16E9C">
        <w:rPr>
          <w:rStyle w:val="gd15mcfckub"/>
          <w:rFonts w:ascii="Lucida Console" w:hAnsi="Lucida Console"/>
          <w:color w:val="0000FF"/>
          <w:sz w:val="22"/>
          <w:szCs w:val="22"/>
        </w:rPr>
        <w:t xml:space="preserve">&gt; </w:t>
      </w:r>
      <w:r w:rsidRPr="00B16E9C">
        <w:rPr>
          <w:rStyle w:val="gd15mcfcktb"/>
          <w:rFonts w:ascii="Lucida Console" w:hAnsi="Lucida Console"/>
          <w:color w:val="0000FF"/>
          <w:sz w:val="22"/>
          <w:szCs w:val="22"/>
        </w:rPr>
        <w:t>##testing</w:t>
      </w:r>
    </w:p>
    <w:p w14:paraId="0216397F" w14:textId="77777777" w:rsidR="00B16E9C" w:rsidRPr="00B16E9C" w:rsidRDefault="00B16E9C" w:rsidP="00B16E9C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2"/>
          <w:szCs w:val="22"/>
        </w:rPr>
      </w:pPr>
      <w:r w:rsidRPr="00B16E9C">
        <w:rPr>
          <w:rStyle w:val="gd15mcfckub"/>
          <w:rFonts w:ascii="Lucida Console" w:hAnsi="Lucida Console"/>
          <w:color w:val="0000FF"/>
          <w:sz w:val="22"/>
          <w:szCs w:val="22"/>
        </w:rPr>
        <w:t xml:space="preserve">&gt; </w:t>
      </w:r>
      <w:proofErr w:type="spellStart"/>
      <w:proofErr w:type="gramStart"/>
      <w:r w:rsidRPr="00B16E9C">
        <w:rPr>
          <w:rStyle w:val="gd15mcfcktb"/>
          <w:rFonts w:ascii="Lucida Console" w:hAnsi="Lucida Console"/>
          <w:color w:val="0000FF"/>
          <w:sz w:val="22"/>
          <w:szCs w:val="22"/>
        </w:rPr>
        <w:t>nrmse</w:t>
      </w:r>
      <w:proofErr w:type="spellEnd"/>
      <w:r w:rsidRPr="00B16E9C">
        <w:rPr>
          <w:rStyle w:val="gd15mcfcktb"/>
          <w:rFonts w:ascii="Lucida Console" w:hAnsi="Lucida Console"/>
          <w:color w:val="0000FF"/>
          <w:sz w:val="22"/>
          <w:szCs w:val="22"/>
        </w:rPr>
        <w:t>(</w:t>
      </w:r>
      <w:proofErr w:type="spellStart"/>
      <w:proofErr w:type="gramEnd"/>
      <w:r w:rsidRPr="00B16E9C">
        <w:rPr>
          <w:rStyle w:val="gd15mcfcktb"/>
          <w:rFonts w:ascii="Lucida Console" w:hAnsi="Lucida Console"/>
          <w:color w:val="0000FF"/>
          <w:sz w:val="22"/>
          <w:szCs w:val="22"/>
        </w:rPr>
        <w:t>KhavrSVR_Micro_Fe_RS_Topographic_External</w:t>
      </w:r>
      <w:proofErr w:type="spellEnd"/>
      <w:r w:rsidRPr="00B16E9C">
        <w:rPr>
          <w:rStyle w:val="gd15mcfcktb"/>
          <w:rFonts w:ascii="Lucida Console" w:hAnsi="Lucida Console"/>
          <w:color w:val="0000FF"/>
          <w:sz w:val="22"/>
          <w:szCs w:val="22"/>
        </w:rPr>
        <w:t>, SVR_Micro_Scenario_models_dataset$Fe[-Training_SVR_Micro_scenario])</w:t>
      </w:r>
    </w:p>
    <w:p w14:paraId="29A87CE7" w14:textId="77777777" w:rsidR="00B16E9C" w:rsidRPr="00B16E9C" w:rsidRDefault="00B16E9C" w:rsidP="00B16E9C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B16E9C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[1] 103.2</w:t>
      </w:r>
    </w:p>
    <w:p w14:paraId="3FCC7380" w14:textId="77777777" w:rsidR="00B16E9C" w:rsidRPr="00B16E9C" w:rsidRDefault="00B16E9C" w:rsidP="00B16E9C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2"/>
          <w:szCs w:val="22"/>
        </w:rPr>
      </w:pPr>
      <w:r w:rsidRPr="00B16E9C">
        <w:rPr>
          <w:rStyle w:val="gd15mcfckub"/>
          <w:rFonts w:ascii="Lucida Console" w:hAnsi="Lucida Console"/>
          <w:color w:val="0000FF"/>
          <w:sz w:val="22"/>
          <w:szCs w:val="22"/>
        </w:rPr>
        <w:t xml:space="preserve">&gt; </w:t>
      </w:r>
      <w:proofErr w:type="gramStart"/>
      <w:r w:rsidRPr="00B16E9C">
        <w:rPr>
          <w:rStyle w:val="gd15mcfcktb"/>
          <w:rFonts w:ascii="Lucida Console" w:hAnsi="Lucida Console"/>
          <w:color w:val="0000FF"/>
          <w:sz w:val="22"/>
          <w:szCs w:val="22"/>
        </w:rPr>
        <w:t>MAPE(</w:t>
      </w:r>
      <w:proofErr w:type="spellStart"/>
      <w:proofErr w:type="gramEnd"/>
      <w:r w:rsidRPr="00B16E9C">
        <w:rPr>
          <w:rStyle w:val="gd15mcfcktb"/>
          <w:rFonts w:ascii="Lucida Console" w:hAnsi="Lucida Console"/>
          <w:color w:val="0000FF"/>
          <w:sz w:val="22"/>
          <w:szCs w:val="22"/>
        </w:rPr>
        <w:t>KhavrSVR_Micro_Fe_RS_Topographic_External</w:t>
      </w:r>
      <w:proofErr w:type="spellEnd"/>
      <w:r w:rsidRPr="00B16E9C">
        <w:rPr>
          <w:rStyle w:val="gd15mcfcktb"/>
          <w:rFonts w:ascii="Lucida Console" w:hAnsi="Lucida Console"/>
          <w:color w:val="0000FF"/>
          <w:sz w:val="22"/>
          <w:szCs w:val="22"/>
        </w:rPr>
        <w:t>, SVR_Micro_Scenario_models_dataset$Fe[-Training_SVR_Micro_scenario])</w:t>
      </w:r>
    </w:p>
    <w:p w14:paraId="2177CE38" w14:textId="0C2EF038" w:rsidR="00B16E9C" w:rsidRPr="00B16E9C" w:rsidRDefault="00B16E9C" w:rsidP="00B16E9C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B16E9C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[1] 0.2249907</w:t>
      </w:r>
    </w:p>
    <w:p w14:paraId="7FC25ED2" w14:textId="77777777" w:rsidR="00B16E9C" w:rsidRDefault="00B16E9C" w:rsidP="00B16E9C">
      <w:pPr>
        <w:pStyle w:val="HTMLncedenBiimlendirilmi"/>
        <w:shd w:val="clear" w:color="auto" w:fill="FFFFFF"/>
        <w:wordWrap w:val="0"/>
        <w:rPr>
          <w:rFonts w:ascii="Lucida Console" w:hAnsi="Lucida Console"/>
          <w:color w:val="404040"/>
          <w:sz w:val="28"/>
          <w:szCs w:val="28"/>
        </w:rPr>
      </w:pPr>
    </w:p>
    <w:p w14:paraId="522F106B" w14:textId="77777777" w:rsidR="008B61C7" w:rsidRPr="008B61C7" w:rsidRDefault="008B61C7" w:rsidP="008B61C7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2"/>
          <w:szCs w:val="22"/>
        </w:rPr>
      </w:pPr>
      <w:proofErr w:type="spellStart"/>
      <w:r w:rsidRPr="00132E26">
        <w:rPr>
          <w:rStyle w:val="gd15mcfcktb"/>
          <w:rFonts w:ascii="Lucida Console" w:hAnsi="Lucida Console"/>
          <w:color w:val="0000FF"/>
          <w:sz w:val="22"/>
          <w:szCs w:val="22"/>
          <w:highlight w:val="yellow"/>
        </w:rPr>
        <w:t>KhavrSVR_Micro_modeltune_Fe_RS_Topographic_Climate</w:t>
      </w:r>
      <w:proofErr w:type="spellEnd"/>
    </w:p>
    <w:p w14:paraId="7295AAC4" w14:textId="77777777" w:rsidR="008B61C7" w:rsidRPr="008B61C7" w:rsidRDefault="008B61C7" w:rsidP="008B61C7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</w:p>
    <w:p w14:paraId="641E07ED" w14:textId="77777777" w:rsidR="00EF3E73" w:rsidRPr="00EF3E73" w:rsidRDefault="00EF3E73" w:rsidP="00EF3E73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EF3E73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Parameter tuning of ‘</w:t>
      </w:r>
      <w:proofErr w:type="spellStart"/>
      <w:r w:rsidRPr="00EF3E73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svm</w:t>
      </w:r>
      <w:proofErr w:type="spellEnd"/>
      <w:r w:rsidRPr="00EF3E73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’:</w:t>
      </w:r>
    </w:p>
    <w:p w14:paraId="6F230DA6" w14:textId="77777777" w:rsidR="00EF3E73" w:rsidRPr="00EF3E73" w:rsidRDefault="00EF3E73" w:rsidP="00EF3E73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</w:p>
    <w:p w14:paraId="2ECF917E" w14:textId="77777777" w:rsidR="00EF3E73" w:rsidRPr="00EF3E73" w:rsidRDefault="00EF3E73" w:rsidP="00EF3E73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EF3E73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- sampling method: 10-fold cross validation </w:t>
      </w:r>
    </w:p>
    <w:p w14:paraId="6C0D4FBC" w14:textId="77777777" w:rsidR="00EF3E73" w:rsidRPr="00EF3E73" w:rsidRDefault="00EF3E73" w:rsidP="00EF3E73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</w:p>
    <w:p w14:paraId="55B8CBA4" w14:textId="77777777" w:rsidR="00EF3E73" w:rsidRPr="00EF3E73" w:rsidRDefault="00EF3E73" w:rsidP="00EF3E73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EF3E73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- best parameters:</w:t>
      </w:r>
    </w:p>
    <w:p w14:paraId="2D694598" w14:textId="77777777" w:rsidR="00EF3E73" w:rsidRPr="00EF3E73" w:rsidRDefault="00EF3E73" w:rsidP="00EF3E73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EF3E73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gamma cost</w:t>
      </w:r>
    </w:p>
    <w:p w14:paraId="3A9FAB17" w14:textId="77777777" w:rsidR="00EF3E73" w:rsidRPr="00EF3E73" w:rsidRDefault="00EF3E73" w:rsidP="00EF3E73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EF3E73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 0.25    4</w:t>
      </w:r>
    </w:p>
    <w:p w14:paraId="1A736727" w14:textId="77777777" w:rsidR="00EF3E73" w:rsidRPr="00EF3E73" w:rsidRDefault="00EF3E73" w:rsidP="00EF3E73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</w:p>
    <w:p w14:paraId="5848F5D1" w14:textId="77777777" w:rsidR="00EF3E73" w:rsidRPr="00EF3E73" w:rsidRDefault="00EF3E73" w:rsidP="00EF3E73">
      <w:pPr>
        <w:pStyle w:val="HTMLncedenBiimlendirilmi"/>
        <w:shd w:val="clear" w:color="auto" w:fill="FFFFFF"/>
        <w:wordWrap w:val="0"/>
        <w:rPr>
          <w:rFonts w:ascii="Lucida Console" w:hAnsi="Lucida Console"/>
          <w:color w:val="404040"/>
          <w:sz w:val="22"/>
          <w:szCs w:val="22"/>
        </w:rPr>
      </w:pPr>
      <w:r w:rsidRPr="00EF3E73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- best performance: 0.4534617 </w:t>
      </w:r>
    </w:p>
    <w:p w14:paraId="38E3A855" w14:textId="77777777" w:rsidR="008B61C7" w:rsidRPr="008B61C7" w:rsidRDefault="008B61C7" w:rsidP="008B61C7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2"/>
          <w:szCs w:val="22"/>
        </w:rPr>
      </w:pPr>
      <w:proofErr w:type="spellStart"/>
      <w:r w:rsidRPr="008B61C7">
        <w:rPr>
          <w:rStyle w:val="gd15mcfcktb"/>
          <w:rFonts w:ascii="Lucida Console" w:hAnsi="Lucida Console"/>
          <w:color w:val="0000FF"/>
          <w:sz w:val="22"/>
          <w:szCs w:val="22"/>
        </w:rPr>
        <w:t>KhavrSVR_Micro_Fe_RS_Topographic_Climate</w:t>
      </w:r>
      <w:proofErr w:type="spellEnd"/>
    </w:p>
    <w:p w14:paraId="10BD89E4" w14:textId="77777777" w:rsidR="008B61C7" w:rsidRPr="008B61C7" w:rsidRDefault="008B61C7" w:rsidP="008B61C7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</w:p>
    <w:p w14:paraId="525FAE78" w14:textId="77777777" w:rsidR="008B61C7" w:rsidRPr="008B61C7" w:rsidRDefault="008B61C7" w:rsidP="008B61C7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8B61C7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Call:</w:t>
      </w:r>
    </w:p>
    <w:p w14:paraId="3BB505BD" w14:textId="77777777" w:rsidR="008B61C7" w:rsidRPr="008B61C7" w:rsidRDefault="008B61C7" w:rsidP="008B61C7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proofErr w:type="spellStart"/>
      <w:proofErr w:type="gramStart"/>
      <w:r w:rsidRPr="008B61C7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svm</w:t>
      </w:r>
      <w:proofErr w:type="spellEnd"/>
      <w:r w:rsidRPr="008B61C7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(</w:t>
      </w:r>
      <w:proofErr w:type="gramEnd"/>
      <w:r w:rsidRPr="008B61C7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formula = Fe ~ b2_reflectance + b3_reflectance + b4_reflectance + b5_reflectance + b6_reflectance + b7_reflectance + </w:t>
      </w:r>
      <w:proofErr w:type="spellStart"/>
      <w:r w:rsidRPr="008B61C7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ci_mean_kh</w:t>
      </w:r>
      <w:proofErr w:type="spellEnd"/>
      <w:r w:rsidRPr="008B61C7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+ </w:t>
      </w:r>
    </w:p>
    <w:p w14:paraId="2AA9FCD4" w14:textId="77777777" w:rsidR="008B61C7" w:rsidRPr="008B61C7" w:rsidRDefault="008B61C7" w:rsidP="008B61C7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8B61C7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   </w:t>
      </w:r>
      <w:proofErr w:type="spellStart"/>
      <w:r w:rsidRPr="008B61C7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gndvi_mean_kh</w:t>
      </w:r>
      <w:proofErr w:type="spellEnd"/>
      <w:r w:rsidRPr="008B61C7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+ </w:t>
      </w:r>
      <w:proofErr w:type="spellStart"/>
      <w:r w:rsidRPr="008B61C7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ndvi_mean_kh</w:t>
      </w:r>
      <w:proofErr w:type="spellEnd"/>
      <w:r w:rsidRPr="008B61C7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+ </w:t>
      </w:r>
      <w:proofErr w:type="spellStart"/>
      <w:r w:rsidRPr="008B61C7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satind_mean_kh</w:t>
      </w:r>
      <w:proofErr w:type="spellEnd"/>
      <w:r w:rsidRPr="008B61C7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+ </w:t>
      </w:r>
      <w:proofErr w:type="spellStart"/>
      <w:r w:rsidRPr="008B61C7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sgsi_mean_kh</w:t>
      </w:r>
      <w:proofErr w:type="spellEnd"/>
      <w:r w:rsidRPr="008B61C7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+ Sen_B02_30m_aoi + Sen_B03_Mean_30m_aoi + Sen_B04_Mean_30m_aoi + </w:t>
      </w:r>
    </w:p>
    <w:p w14:paraId="56550A56" w14:textId="77777777" w:rsidR="008B61C7" w:rsidRPr="008B61C7" w:rsidRDefault="008B61C7" w:rsidP="008B61C7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8B61C7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   Sen_B05_Mean_30m_aoi + Sen_B06_Mean_30m_aoi + Sen_B07_Mean_30m_aoi + Sen_B08_Mean_30m_aoi + Sen_B08A_Mean_30m_aoi + Sen_B11_Mean_30m_aoi + </w:t>
      </w:r>
    </w:p>
    <w:p w14:paraId="177A5D5C" w14:textId="77777777" w:rsidR="008B61C7" w:rsidRPr="008B61C7" w:rsidRDefault="008B61C7" w:rsidP="008B61C7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8B61C7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   Sen_B12_Mean_30m_aoi + </w:t>
      </w:r>
      <w:proofErr w:type="spellStart"/>
      <w:r w:rsidRPr="008B61C7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ClayInd_Mean_Sentinel_khavr</w:t>
      </w:r>
      <w:proofErr w:type="spellEnd"/>
      <w:r w:rsidRPr="008B61C7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+ </w:t>
      </w:r>
      <w:proofErr w:type="spellStart"/>
      <w:r w:rsidRPr="008B61C7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GNDVI_Mean_Sentinel_khavr</w:t>
      </w:r>
      <w:proofErr w:type="spellEnd"/>
      <w:r w:rsidRPr="008B61C7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+ MSAVI2_Mean_Sentinel_khavr + </w:t>
      </w:r>
      <w:proofErr w:type="spellStart"/>
      <w:r w:rsidRPr="008B61C7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NDVI_Mean_Sentinel_khavr</w:t>
      </w:r>
      <w:proofErr w:type="spellEnd"/>
      <w:r w:rsidRPr="008B61C7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+ </w:t>
      </w:r>
    </w:p>
    <w:p w14:paraId="4C5C5D46" w14:textId="77777777" w:rsidR="008B61C7" w:rsidRPr="008B61C7" w:rsidRDefault="008B61C7" w:rsidP="008B61C7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8B61C7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   </w:t>
      </w:r>
      <w:proofErr w:type="spellStart"/>
      <w:r w:rsidRPr="008B61C7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Saturation_Mean_Sentinel_khavr</w:t>
      </w:r>
      <w:proofErr w:type="spellEnd"/>
      <w:r w:rsidRPr="008B61C7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+ </w:t>
      </w:r>
      <w:proofErr w:type="spellStart"/>
      <w:r w:rsidRPr="008B61C7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SGSI_Mean_Sentinel_khavr</w:t>
      </w:r>
      <w:proofErr w:type="spellEnd"/>
      <w:r w:rsidRPr="008B61C7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+ </w:t>
      </w:r>
      <w:proofErr w:type="spellStart"/>
      <w:r w:rsidRPr="008B61C7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FlowAcc_kh</w:t>
      </w:r>
      <w:proofErr w:type="spellEnd"/>
      <w:r w:rsidRPr="008B61C7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+ </w:t>
      </w:r>
      <w:proofErr w:type="spellStart"/>
      <w:r w:rsidRPr="008B61C7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PlanCur_kh</w:t>
      </w:r>
      <w:proofErr w:type="spellEnd"/>
      <w:r w:rsidRPr="008B61C7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+ </w:t>
      </w:r>
      <w:proofErr w:type="spellStart"/>
      <w:r w:rsidRPr="008B61C7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ProflCur_kh</w:t>
      </w:r>
      <w:proofErr w:type="spellEnd"/>
      <w:r w:rsidRPr="008B61C7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+ </w:t>
      </w:r>
      <w:proofErr w:type="spellStart"/>
      <w:r w:rsidRPr="008B61C7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slope_kh</w:t>
      </w:r>
      <w:proofErr w:type="spellEnd"/>
      <w:r w:rsidRPr="008B61C7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+ </w:t>
      </w:r>
      <w:proofErr w:type="spellStart"/>
      <w:r w:rsidRPr="008B61C7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spi_kh</w:t>
      </w:r>
      <w:proofErr w:type="spellEnd"/>
      <w:r w:rsidRPr="008B61C7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+ </w:t>
      </w:r>
    </w:p>
    <w:p w14:paraId="0E7331E1" w14:textId="77777777" w:rsidR="008B61C7" w:rsidRPr="008B61C7" w:rsidRDefault="008B61C7" w:rsidP="008B61C7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8B61C7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   </w:t>
      </w:r>
      <w:proofErr w:type="spellStart"/>
      <w:r w:rsidRPr="008B61C7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Twi_kh</w:t>
      </w:r>
      <w:proofErr w:type="spellEnd"/>
      <w:r w:rsidRPr="008B61C7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+ </w:t>
      </w:r>
      <w:proofErr w:type="spellStart"/>
      <w:r w:rsidRPr="008B61C7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aoi_dem_clip_khavr</w:t>
      </w:r>
      <w:proofErr w:type="spellEnd"/>
      <w:r w:rsidRPr="008B61C7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+ </w:t>
      </w:r>
      <w:proofErr w:type="spellStart"/>
      <w:r w:rsidRPr="008B61C7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srad_khavr</w:t>
      </w:r>
      <w:proofErr w:type="spellEnd"/>
      <w:r w:rsidRPr="008B61C7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+ bio_15_khavr + bio_12_khavr + bio_1_khavr, data = </w:t>
      </w:r>
      <w:proofErr w:type="spellStart"/>
      <w:r w:rsidRPr="008B61C7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SVR_Micro_Scenario_models_</w:t>
      </w:r>
      <w:proofErr w:type="gramStart"/>
      <w:r w:rsidRPr="008B61C7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dataset</w:t>
      </w:r>
      <w:proofErr w:type="spellEnd"/>
      <w:r w:rsidRPr="008B61C7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[</w:t>
      </w:r>
      <w:proofErr w:type="spellStart"/>
      <w:proofErr w:type="gramEnd"/>
      <w:r w:rsidRPr="008B61C7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Training_SVR_Micro_scenario</w:t>
      </w:r>
      <w:proofErr w:type="spellEnd"/>
      <w:r w:rsidRPr="008B61C7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, </w:t>
      </w:r>
    </w:p>
    <w:p w14:paraId="0C703E65" w14:textId="77777777" w:rsidR="00EF3E73" w:rsidRPr="00EF3E73" w:rsidRDefault="008B61C7" w:rsidP="00EF3E73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8B61C7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   ], </w:t>
      </w:r>
      <w:r w:rsidR="00EF3E73" w:rsidRPr="00EF3E73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kernel = "radial", </w:t>
      </w:r>
    </w:p>
    <w:p w14:paraId="51B5E182" w14:textId="543FB285" w:rsidR="00EF3E73" w:rsidRPr="00EF3E73" w:rsidRDefault="00EF3E73" w:rsidP="00EF3E73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EF3E73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   cost = 4, gamma = 0.25)</w:t>
      </w:r>
    </w:p>
    <w:p w14:paraId="499911EA" w14:textId="77777777" w:rsidR="00EF3E73" w:rsidRPr="00EF3E73" w:rsidRDefault="00EF3E73" w:rsidP="00EF3E73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EF3E73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Parameters:</w:t>
      </w:r>
    </w:p>
    <w:p w14:paraId="1051281C" w14:textId="77777777" w:rsidR="00EF3E73" w:rsidRPr="00EF3E73" w:rsidRDefault="00EF3E73" w:rsidP="00EF3E73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EF3E73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  SVM-Type:  eps-regression </w:t>
      </w:r>
    </w:p>
    <w:p w14:paraId="147C7571" w14:textId="77777777" w:rsidR="00EF3E73" w:rsidRPr="00EF3E73" w:rsidRDefault="00EF3E73" w:rsidP="00EF3E73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EF3E73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SVM-Kernel:  radial </w:t>
      </w:r>
    </w:p>
    <w:p w14:paraId="05B23D88" w14:textId="77777777" w:rsidR="00EF3E73" w:rsidRPr="00EF3E73" w:rsidRDefault="00EF3E73" w:rsidP="00EF3E73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EF3E73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      cost:  4 </w:t>
      </w:r>
    </w:p>
    <w:p w14:paraId="21EF36D7" w14:textId="77777777" w:rsidR="00EF3E73" w:rsidRPr="00EF3E73" w:rsidRDefault="00EF3E73" w:rsidP="00EF3E73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EF3E73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     gamma:  0.25 </w:t>
      </w:r>
    </w:p>
    <w:p w14:paraId="4B728E07" w14:textId="2AB082F1" w:rsidR="00EF3E73" w:rsidRPr="00EF3E73" w:rsidRDefault="00EF3E73" w:rsidP="00EF3E73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EF3E73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   epsilon:  0.1 </w:t>
      </w:r>
    </w:p>
    <w:p w14:paraId="04BF8D65" w14:textId="77777777" w:rsidR="00EF3E73" w:rsidRPr="00EF3E73" w:rsidRDefault="00EF3E73" w:rsidP="00EF3E73">
      <w:pPr>
        <w:pStyle w:val="HTMLncedenBiimlendirilmi"/>
        <w:shd w:val="clear" w:color="auto" w:fill="FFFFFF"/>
        <w:wordWrap w:val="0"/>
        <w:rPr>
          <w:rFonts w:ascii="Lucida Console" w:hAnsi="Lucida Console"/>
          <w:color w:val="404040"/>
          <w:sz w:val="22"/>
          <w:szCs w:val="22"/>
        </w:rPr>
      </w:pPr>
      <w:r w:rsidRPr="00EF3E73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Number of Support Vectors:  44</w:t>
      </w:r>
    </w:p>
    <w:p w14:paraId="7EB0A25A" w14:textId="77777777" w:rsidR="00EF3E73" w:rsidRPr="00EF3E73" w:rsidRDefault="00EF3E73" w:rsidP="00EF3E73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2"/>
          <w:szCs w:val="22"/>
        </w:rPr>
      </w:pPr>
      <w:proofErr w:type="gramStart"/>
      <w:r w:rsidRPr="00EF3E73">
        <w:rPr>
          <w:rStyle w:val="gd15mcfcktb"/>
          <w:rFonts w:ascii="Lucida Console" w:hAnsi="Lucida Console"/>
          <w:color w:val="0000FF"/>
          <w:sz w:val="22"/>
          <w:szCs w:val="22"/>
        </w:rPr>
        <w:t>goof(</w:t>
      </w:r>
      <w:proofErr w:type="gramEnd"/>
      <w:r w:rsidRPr="00EF3E73">
        <w:rPr>
          <w:rStyle w:val="gd15mcfcktb"/>
          <w:rFonts w:ascii="Lucida Console" w:hAnsi="Lucida Console"/>
          <w:color w:val="0000FF"/>
          <w:sz w:val="22"/>
          <w:szCs w:val="22"/>
        </w:rPr>
        <w:t xml:space="preserve">observed = SVR_Micro_Scenario_models_dataset$Fe[Training_SVR_Micro_scenario], predicted = </w:t>
      </w:r>
      <w:proofErr w:type="spellStart"/>
      <w:r w:rsidRPr="00EF3E73">
        <w:rPr>
          <w:rStyle w:val="gd15mcfcktb"/>
          <w:rFonts w:ascii="Lucida Console" w:hAnsi="Lucida Console"/>
          <w:color w:val="0000FF"/>
          <w:sz w:val="22"/>
          <w:szCs w:val="22"/>
        </w:rPr>
        <w:t>KhavrSVR_Micro_Fe_RS_Topographic_Climate_Internal</w:t>
      </w:r>
      <w:proofErr w:type="spellEnd"/>
      <w:r w:rsidRPr="00EF3E73">
        <w:rPr>
          <w:rStyle w:val="gd15mcfcktb"/>
          <w:rFonts w:ascii="Lucida Console" w:hAnsi="Lucida Console"/>
          <w:color w:val="0000FF"/>
          <w:sz w:val="22"/>
          <w:szCs w:val="22"/>
        </w:rPr>
        <w:t xml:space="preserve"> ,  plot.it = TRUE)</w:t>
      </w:r>
    </w:p>
    <w:p w14:paraId="59515300" w14:textId="77777777" w:rsidR="00EF3E73" w:rsidRPr="00EF3E73" w:rsidRDefault="00EF3E73" w:rsidP="00EF3E73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EF3E73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        R2 concordance         MSE       RMSE        bias</w:t>
      </w:r>
    </w:p>
    <w:p w14:paraId="1FEA0E07" w14:textId="77777777" w:rsidR="00EF3E73" w:rsidRPr="00EF3E73" w:rsidRDefault="00EF3E73" w:rsidP="00EF3E73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EF3E73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1 0.9902173   0.9735435 0.004113623 0.06413753 0.001789368</w:t>
      </w:r>
    </w:p>
    <w:p w14:paraId="7128F303" w14:textId="77777777" w:rsidR="00EF3E73" w:rsidRPr="00EF3E73" w:rsidRDefault="00EF3E73" w:rsidP="00EF3E73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2"/>
          <w:szCs w:val="22"/>
        </w:rPr>
      </w:pPr>
      <w:r w:rsidRPr="00EF3E73">
        <w:rPr>
          <w:rStyle w:val="gd15mcfckub"/>
          <w:rFonts w:ascii="Lucida Console" w:hAnsi="Lucida Console"/>
          <w:color w:val="0000FF"/>
          <w:sz w:val="22"/>
          <w:szCs w:val="22"/>
        </w:rPr>
        <w:t xml:space="preserve">&gt; </w:t>
      </w:r>
      <w:proofErr w:type="gramStart"/>
      <w:r w:rsidRPr="00EF3E73">
        <w:rPr>
          <w:rStyle w:val="gd15mcfcktb"/>
          <w:rFonts w:ascii="Lucida Console" w:hAnsi="Lucida Console"/>
          <w:color w:val="0000FF"/>
          <w:sz w:val="22"/>
          <w:szCs w:val="22"/>
        </w:rPr>
        <w:t>goof(</w:t>
      </w:r>
      <w:proofErr w:type="gramEnd"/>
      <w:r w:rsidRPr="00EF3E73">
        <w:rPr>
          <w:rStyle w:val="gd15mcfcktb"/>
          <w:rFonts w:ascii="Lucida Console" w:hAnsi="Lucida Console"/>
          <w:color w:val="0000FF"/>
          <w:sz w:val="22"/>
          <w:szCs w:val="22"/>
        </w:rPr>
        <w:t xml:space="preserve">observed =  SVR_Micro_Scenario_models_dataset$Fe[-Training_SVR_Micro_scenario], predicted = </w:t>
      </w:r>
      <w:proofErr w:type="spellStart"/>
      <w:r w:rsidRPr="00EF3E73">
        <w:rPr>
          <w:rStyle w:val="gd15mcfcktb"/>
          <w:rFonts w:ascii="Lucida Console" w:hAnsi="Lucida Console"/>
          <w:color w:val="0000FF"/>
          <w:sz w:val="22"/>
          <w:szCs w:val="22"/>
        </w:rPr>
        <w:t>KhavrSVR_Micro_Fe_RS_Topographic_Climate_External</w:t>
      </w:r>
      <w:proofErr w:type="spellEnd"/>
      <w:r w:rsidRPr="00EF3E73">
        <w:rPr>
          <w:rStyle w:val="gd15mcfcktb"/>
          <w:rFonts w:ascii="Lucida Console" w:hAnsi="Lucida Console"/>
          <w:color w:val="0000FF"/>
          <w:sz w:val="22"/>
          <w:szCs w:val="22"/>
        </w:rPr>
        <w:t>,  plot.it = TRUE)</w:t>
      </w:r>
    </w:p>
    <w:p w14:paraId="4AFFBD70" w14:textId="77777777" w:rsidR="00EF3E73" w:rsidRPr="00EF3E73" w:rsidRDefault="00EF3E73" w:rsidP="00EF3E73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EF3E73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          R2 concordance       MSE      RMSE      bias</w:t>
      </w:r>
    </w:p>
    <w:p w14:paraId="50135B8F" w14:textId="77777777" w:rsidR="00EF3E73" w:rsidRPr="00EF3E73" w:rsidRDefault="00EF3E73" w:rsidP="00EF3E73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EF3E73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1 -0.</w:t>
      </w:r>
      <w:proofErr w:type="gramStart"/>
      <w:r w:rsidRPr="00EF3E73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04261071  0.05716126</w:t>
      </w:r>
      <w:proofErr w:type="gramEnd"/>
      <w:r w:rsidRPr="00EF3E73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0.5066454 0.7117903 -0.221437</w:t>
      </w:r>
    </w:p>
    <w:p w14:paraId="11AC700B" w14:textId="77777777" w:rsidR="00EF3E73" w:rsidRPr="00EF3E73" w:rsidRDefault="00EF3E73" w:rsidP="00EF3E73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2"/>
          <w:szCs w:val="22"/>
        </w:rPr>
      </w:pPr>
      <w:r w:rsidRPr="00EF3E73">
        <w:rPr>
          <w:rStyle w:val="gd15mcfckub"/>
          <w:rFonts w:ascii="Lucida Console" w:hAnsi="Lucida Console"/>
          <w:color w:val="0000FF"/>
          <w:sz w:val="22"/>
          <w:szCs w:val="22"/>
        </w:rPr>
        <w:t xml:space="preserve">&gt; </w:t>
      </w:r>
      <w:r w:rsidRPr="00EF3E73">
        <w:rPr>
          <w:rStyle w:val="gd15mcfcktb"/>
          <w:rFonts w:ascii="Lucida Console" w:hAnsi="Lucida Console"/>
          <w:color w:val="0000FF"/>
          <w:sz w:val="22"/>
          <w:szCs w:val="22"/>
        </w:rPr>
        <w:t>#training</w:t>
      </w:r>
    </w:p>
    <w:p w14:paraId="1F530979" w14:textId="77777777" w:rsidR="00EF3E73" w:rsidRPr="00EF3E73" w:rsidRDefault="00EF3E73" w:rsidP="00EF3E73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2"/>
          <w:szCs w:val="22"/>
        </w:rPr>
      </w:pPr>
      <w:r w:rsidRPr="00EF3E73">
        <w:rPr>
          <w:rStyle w:val="gd15mcfckub"/>
          <w:rFonts w:ascii="Lucida Console" w:hAnsi="Lucida Console"/>
          <w:color w:val="0000FF"/>
          <w:sz w:val="22"/>
          <w:szCs w:val="22"/>
        </w:rPr>
        <w:t xml:space="preserve">&gt; </w:t>
      </w:r>
      <w:proofErr w:type="spellStart"/>
      <w:proofErr w:type="gramStart"/>
      <w:r w:rsidRPr="00EF3E73">
        <w:rPr>
          <w:rStyle w:val="gd15mcfcktb"/>
          <w:rFonts w:ascii="Lucida Console" w:hAnsi="Lucida Console"/>
          <w:color w:val="0000FF"/>
          <w:sz w:val="22"/>
          <w:szCs w:val="22"/>
        </w:rPr>
        <w:t>nrmse</w:t>
      </w:r>
      <w:proofErr w:type="spellEnd"/>
      <w:r w:rsidRPr="00EF3E73">
        <w:rPr>
          <w:rStyle w:val="gd15mcfcktb"/>
          <w:rFonts w:ascii="Lucida Console" w:hAnsi="Lucida Console"/>
          <w:color w:val="0000FF"/>
          <w:sz w:val="22"/>
          <w:szCs w:val="22"/>
        </w:rPr>
        <w:t>(</w:t>
      </w:r>
      <w:proofErr w:type="spellStart"/>
      <w:proofErr w:type="gramEnd"/>
      <w:r w:rsidRPr="00EF3E73">
        <w:rPr>
          <w:rStyle w:val="gd15mcfcktb"/>
          <w:rFonts w:ascii="Lucida Console" w:hAnsi="Lucida Console"/>
          <w:color w:val="0000FF"/>
          <w:sz w:val="22"/>
          <w:szCs w:val="22"/>
        </w:rPr>
        <w:t>KhavrSVR_Micro_Fe_RS_Topographic_Climate_Internal</w:t>
      </w:r>
      <w:proofErr w:type="spellEnd"/>
      <w:r w:rsidRPr="00EF3E73">
        <w:rPr>
          <w:rStyle w:val="gd15mcfcktb"/>
          <w:rFonts w:ascii="Lucida Console" w:hAnsi="Lucida Console"/>
          <w:color w:val="0000FF"/>
          <w:sz w:val="22"/>
          <w:szCs w:val="22"/>
        </w:rPr>
        <w:t>, SVR_Micro_Scenario_models_dataset$Fe[Training_SVR_Micro_scenario])</w:t>
      </w:r>
    </w:p>
    <w:p w14:paraId="4F9F38A1" w14:textId="77777777" w:rsidR="00EF3E73" w:rsidRPr="00EF3E73" w:rsidRDefault="00EF3E73" w:rsidP="00EF3E73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EF3E73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[1] 9.8</w:t>
      </w:r>
    </w:p>
    <w:p w14:paraId="2A4C51E1" w14:textId="77777777" w:rsidR="00EF3E73" w:rsidRPr="00EF3E73" w:rsidRDefault="00EF3E73" w:rsidP="00EF3E73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2"/>
          <w:szCs w:val="22"/>
        </w:rPr>
      </w:pPr>
      <w:r w:rsidRPr="00EF3E73">
        <w:rPr>
          <w:rStyle w:val="gd15mcfckub"/>
          <w:rFonts w:ascii="Lucida Console" w:hAnsi="Lucida Console"/>
          <w:color w:val="0000FF"/>
          <w:sz w:val="22"/>
          <w:szCs w:val="22"/>
        </w:rPr>
        <w:t xml:space="preserve">&gt; </w:t>
      </w:r>
      <w:proofErr w:type="gramStart"/>
      <w:r w:rsidRPr="00EF3E73">
        <w:rPr>
          <w:rStyle w:val="gd15mcfcktb"/>
          <w:rFonts w:ascii="Lucida Console" w:hAnsi="Lucida Console"/>
          <w:color w:val="0000FF"/>
          <w:sz w:val="22"/>
          <w:szCs w:val="22"/>
        </w:rPr>
        <w:t>MAPE(</w:t>
      </w:r>
      <w:proofErr w:type="spellStart"/>
      <w:proofErr w:type="gramEnd"/>
      <w:r w:rsidRPr="00EF3E73">
        <w:rPr>
          <w:rStyle w:val="gd15mcfcktb"/>
          <w:rFonts w:ascii="Lucida Console" w:hAnsi="Lucida Console"/>
          <w:color w:val="0000FF"/>
          <w:sz w:val="22"/>
          <w:szCs w:val="22"/>
        </w:rPr>
        <w:t>KhavrSVR_Micro_Fe_RS_Topographic_Climate_Internal</w:t>
      </w:r>
      <w:proofErr w:type="spellEnd"/>
      <w:r w:rsidRPr="00EF3E73">
        <w:rPr>
          <w:rStyle w:val="gd15mcfcktb"/>
          <w:rFonts w:ascii="Lucida Console" w:hAnsi="Lucida Console"/>
          <w:color w:val="0000FF"/>
          <w:sz w:val="22"/>
          <w:szCs w:val="22"/>
        </w:rPr>
        <w:t>, SVR_Micro_Scenario_models_dataset$Fe[Training_SVR_Micro_scenario])</w:t>
      </w:r>
    </w:p>
    <w:p w14:paraId="4CEDF2F7" w14:textId="77777777" w:rsidR="00EF3E73" w:rsidRPr="00EF3E73" w:rsidRDefault="00EF3E73" w:rsidP="00EF3E73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EF3E73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[1] 0.03051524</w:t>
      </w:r>
    </w:p>
    <w:p w14:paraId="5F8EB97B" w14:textId="77777777" w:rsidR="00EF3E73" w:rsidRPr="00EF3E73" w:rsidRDefault="00EF3E73" w:rsidP="00EF3E73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2"/>
          <w:szCs w:val="22"/>
        </w:rPr>
      </w:pPr>
      <w:r w:rsidRPr="00EF3E73">
        <w:rPr>
          <w:rStyle w:val="gd15mcfckub"/>
          <w:rFonts w:ascii="Lucida Console" w:hAnsi="Lucida Console"/>
          <w:color w:val="0000FF"/>
          <w:sz w:val="22"/>
          <w:szCs w:val="22"/>
        </w:rPr>
        <w:t xml:space="preserve">&gt; </w:t>
      </w:r>
      <w:r w:rsidRPr="00EF3E73">
        <w:rPr>
          <w:rStyle w:val="gd15mcfcktb"/>
          <w:rFonts w:ascii="Lucida Console" w:hAnsi="Lucida Console"/>
          <w:color w:val="0000FF"/>
          <w:sz w:val="22"/>
          <w:szCs w:val="22"/>
        </w:rPr>
        <w:t>##testing</w:t>
      </w:r>
    </w:p>
    <w:p w14:paraId="016E9607" w14:textId="77777777" w:rsidR="00EF3E73" w:rsidRPr="00EF3E73" w:rsidRDefault="00EF3E73" w:rsidP="00EF3E73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2"/>
          <w:szCs w:val="22"/>
        </w:rPr>
      </w:pPr>
      <w:r w:rsidRPr="00EF3E73">
        <w:rPr>
          <w:rStyle w:val="gd15mcfckub"/>
          <w:rFonts w:ascii="Lucida Console" w:hAnsi="Lucida Console"/>
          <w:color w:val="0000FF"/>
          <w:sz w:val="22"/>
          <w:szCs w:val="22"/>
        </w:rPr>
        <w:t xml:space="preserve">&gt; </w:t>
      </w:r>
      <w:proofErr w:type="spellStart"/>
      <w:proofErr w:type="gramStart"/>
      <w:r w:rsidRPr="00EF3E73">
        <w:rPr>
          <w:rStyle w:val="gd15mcfcktb"/>
          <w:rFonts w:ascii="Lucida Console" w:hAnsi="Lucida Console"/>
          <w:color w:val="0000FF"/>
          <w:sz w:val="22"/>
          <w:szCs w:val="22"/>
        </w:rPr>
        <w:t>nrmse</w:t>
      </w:r>
      <w:proofErr w:type="spellEnd"/>
      <w:r w:rsidRPr="00EF3E73">
        <w:rPr>
          <w:rStyle w:val="gd15mcfcktb"/>
          <w:rFonts w:ascii="Lucida Console" w:hAnsi="Lucida Console"/>
          <w:color w:val="0000FF"/>
          <w:sz w:val="22"/>
          <w:szCs w:val="22"/>
        </w:rPr>
        <w:t>(</w:t>
      </w:r>
      <w:proofErr w:type="spellStart"/>
      <w:proofErr w:type="gramEnd"/>
      <w:r w:rsidRPr="00EF3E73">
        <w:rPr>
          <w:rStyle w:val="gd15mcfcktb"/>
          <w:rFonts w:ascii="Lucida Console" w:hAnsi="Lucida Console"/>
          <w:color w:val="0000FF"/>
          <w:sz w:val="22"/>
          <w:szCs w:val="22"/>
        </w:rPr>
        <w:t>KhavrSVR_Micro_Fe_RS_Topographic_Climate_External</w:t>
      </w:r>
      <w:proofErr w:type="spellEnd"/>
      <w:r w:rsidRPr="00EF3E73">
        <w:rPr>
          <w:rStyle w:val="gd15mcfcktb"/>
          <w:rFonts w:ascii="Lucida Console" w:hAnsi="Lucida Console"/>
          <w:color w:val="0000FF"/>
          <w:sz w:val="22"/>
          <w:szCs w:val="22"/>
        </w:rPr>
        <w:t>, SVR_Micro_Scenario_models_dataset$Fe[-Training_SVR_Micro_scenario])</w:t>
      </w:r>
    </w:p>
    <w:p w14:paraId="0A7E4511" w14:textId="77777777" w:rsidR="00EF3E73" w:rsidRPr="00EF3E73" w:rsidRDefault="00EF3E73" w:rsidP="00EF3E73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EF3E73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[1] 99.6</w:t>
      </w:r>
    </w:p>
    <w:p w14:paraId="292C4B56" w14:textId="77777777" w:rsidR="00EF3E73" w:rsidRPr="00EF3E73" w:rsidRDefault="00EF3E73" w:rsidP="00EF3E73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2"/>
          <w:szCs w:val="22"/>
        </w:rPr>
      </w:pPr>
      <w:r w:rsidRPr="00EF3E73">
        <w:rPr>
          <w:rStyle w:val="gd15mcfckub"/>
          <w:rFonts w:ascii="Lucida Console" w:hAnsi="Lucida Console"/>
          <w:color w:val="0000FF"/>
          <w:sz w:val="22"/>
          <w:szCs w:val="22"/>
        </w:rPr>
        <w:t xml:space="preserve">&gt; </w:t>
      </w:r>
      <w:proofErr w:type="gramStart"/>
      <w:r w:rsidRPr="00EF3E73">
        <w:rPr>
          <w:rStyle w:val="gd15mcfcktb"/>
          <w:rFonts w:ascii="Lucida Console" w:hAnsi="Lucida Console"/>
          <w:color w:val="0000FF"/>
          <w:sz w:val="22"/>
          <w:szCs w:val="22"/>
        </w:rPr>
        <w:t>MAPE(</w:t>
      </w:r>
      <w:proofErr w:type="spellStart"/>
      <w:proofErr w:type="gramEnd"/>
      <w:r w:rsidRPr="00EF3E73">
        <w:rPr>
          <w:rStyle w:val="gd15mcfcktb"/>
          <w:rFonts w:ascii="Lucida Console" w:hAnsi="Lucida Console"/>
          <w:color w:val="0000FF"/>
          <w:sz w:val="22"/>
          <w:szCs w:val="22"/>
        </w:rPr>
        <w:t>KhavrSVR_Micro_Fe_RS_Topographic_Climate_External</w:t>
      </w:r>
      <w:proofErr w:type="spellEnd"/>
      <w:r w:rsidRPr="00EF3E73">
        <w:rPr>
          <w:rStyle w:val="gd15mcfcktb"/>
          <w:rFonts w:ascii="Lucida Console" w:hAnsi="Lucida Console"/>
          <w:color w:val="0000FF"/>
          <w:sz w:val="22"/>
          <w:szCs w:val="22"/>
        </w:rPr>
        <w:t>, SVR_Micro_Scenario_models_dataset$Fe[-Training_SVR_Micro_scenario])</w:t>
      </w:r>
    </w:p>
    <w:p w14:paraId="2352DD07" w14:textId="77777777" w:rsidR="00EF3E73" w:rsidRPr="00EF3E73" w:rsidRDefault="00EF3E73" w:rsidP="00EF3E73">
      <w:pPr>
        <w:pStyle w:val="HTMLncedenBiimlendirilmi"/>
        <w:shd w:val="clear" w:color="auto" w:fill="FFFFFF"/>
        <w:wordWrap w:val="0"/>
        <w:rPr>
          <w:rFonts w:ascii="Lucida Console" w:hAnsi="Lucida Console"/>
          <w:color w:val="404040"/>
          <w:sz w:val="22"/>
          <w:szCs w:val="22"/>
        </w:rPr>
      </w:pPr>
      <w:r w:rsidRPr="00EF3E73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[1] 0.2140204</w:t>
      </w:r>
    </w:p>
    <w:p w14:paraId="41BAEC09" w14:textId="77777777" w:rsidR="00944397" w:rsidRPr="00080473" w:rsidRDefault="00944397" w:rsidP="005661D1">
      <w:pPr>
        <w:pStyle w:val="HTMLncedenBiimlendirilmi"/>
        <w:shd w:val="clear" w:color="auto" w:fill="FFFFFF"/>
        <w:wordWrap w:val="0"/>
        <w:rPr>
          <w:rFonts w:ascii="Lucida Console" w:hAnsi="Lucida Console"/>
          <w:color w:val="404040"/>
          <w:sz w:val="22"/>
          <w:szCs w:val="22"/>
        </w:rPr>
      </w:pPr>
    </w:p>
    <w:p w14:paraId="2EDC3927" w14:textId="77777777" w:rsidR="005229CA" w:rsidRPr="005229CA" w:rsidRDefault="005229CA" w:rsidP="005229CA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2"/>
          <w:szCs w:val="22"/>
        </w:rPr>
      </w:pPr>
      <w:proofErr w:type="spellStart"/>
      <w:r w:rsidRPr="00132E26">
        <w:rPr>
          <w:rStyle w:val="gd15mcfcktb"/>
          <w:rFonts w:ascii="Lucida Console" w:hAnsi="Lucida Console"/>
          <w:color w:val="0000FF"/>
          <w:sz w:val="22"/>
          <w:szCs w:val="22"/>
          <w:highlight w:val="yellow"/>
        </w:rPr>
        <w:t>KhavrSVR_Micro_modeltune_Fe_RS_Topographic_Climate_Soil</w:t>
      </w:r>
      <w:proofErr w:type="spellEnd"/>
    </w:p>
    <w:p w14:paraId="51896C8D" w14:textId="77777777" w:rsidR="005229CA" w:rsidRPr="005229CA" w:rsidRDefault="005229CA" w:rsidP="005229CA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</w:p>
    <w:p w14:paraId="661BB694" w14:textId="77777777" w:rsidR="001447B7" w:rsidRPr="001447B7" w:rsidRDefault="001447B7" w:rsidP="001447B7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1447B7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Parameter tuning of ‘</w:t>
      </w:r>
      <w:proofErr w:type="spellStart"/>
      <w:r w:rsidRPr="001447B7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svm</w:t>
      </w:r>
      <w:proofErr w:type="spellEnd"/>
      <w:r w:rsidRPr="001447B7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’:</w:t>
      </w:r>
    </w:p>
    <w:p w14:paraId="503838C9" w14:textId="77777777" w:rsidR="001447B7" w:rsidRPr="001447B7" w:rsidRDefault="001447B7" w:rsidP="001447B7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</w:p>
    <w:p w14:paraId="17E75BE0" w14:textId="77777777" w:rsidR="001447B7" w:rsidRPr="001447B7" w:rsidRDefault="001447B7" w:rsidP="001447B7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1447B7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- sampling method: 10-fold cross validation </w:t>
      </w:r>
    </w:p>
    <w:p w14:paraId="21BC6696" w14:textId="77777777" w:rsidR="001447B7" w:rsidRPr="001447B7" w:rsidRDefault="001447B7" w:rsidP="001447B7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</w:p>
    <w:p w14:paraId="53B84389" w14:textId="77777777" w:rsidR="001447B7" w:rsidRPr="001447B7" w:rsidRDefault="001447B7" w:rsidP="001447B7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1447B7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- best parameters:</w:t>
      </w:r>
    </w:p>
    <w:p w14:paraId="5F03BDB4" w14:textId="77777777" w:rsidR="001447B7" w:rsidRPr="001447B7" w:rsidRDefault="001447B7" w:rsidP="001447B7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1447B7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gamma cost</w:t>
      </w:r>
    </w:p>
    <w:p w14:paraId="2D91818D" w14:textId="77777777" w:rsidR="001447B7" w:rsidRPr="001447B7" w:rsidRDefault="001447B7" w:rsidP="001447B7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1447B7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 0.25    4</w:t>
      </w:r>
    </w:p>
    <w:p w14:paraId="4223CBEC" w14:textId="77777777" w:rsidR="001447B7" w:rsidRPr="001447B7" w:rsidRDefault="001447B7" w:rsidP="001447B7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</w:p>
    <w:p w14:paraId="7253046F" w14:textId="77777777" w:rsidR="001447B7" w:rsidRPr="001447B7" w:rsidRDefault="001447B7" w:rsidP="001447B7">
      <w:pPr>
        <w:pStyle w:val="HTMLncedenBiimlendirilmi"/>
        <w:shd w:val="clear" w:color="auto" w:fill="FFFFFF"/>
        <w:wordWrap w:val="0"/>
        <w:rPr>
          <w:rFonts w:ascii="Lucida Console" w:hAnsi="Lucida Console"/>
          <w:color w:val="404040"/>
          <w:sz w:val="22"/>
          <w:szCs w:val="22"/>
        </w:rPr>
      </w:pPr>
      <w:r w:rsidRPr="001447B7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- best performance: 0.4469974 </w:t>
      </w:r>
    </w:p>
    <w:p w14:paraId="2C12689D" w14:textId="77777777" w:rsidR="001447B7" w:rsidRPr="001447B7" w:rsidRDefault="001447B7" w:rsidP="001447B7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2"/>
          <w:szCs w:val="22"/>
        </w:rPr>
      </w:pPr>
      <w:proofErr w:type="spellStart"/>
      <w:r w:rsidRPr="001447B7">
        <w:rPr>
          <w:rStyle w:val="gd15mcfcktb"/>
          <w:rFonts w:ascii="Lucida Console" w:hAnsi="Lucida Console"/>
          <w:color w:val="0000FF"/>
          <w:sz w:val="22"/>
          <w:szCs w:val="22"/>
        </w:rPr>
        <w:t>KhavrSVR_Micro_Fe_RS_Topographic_Climate_Soil</w:t>
      </w:r>
      <w:proofErr w:type="spellEnd"/>
    </w:p>
    <w:p w14:paraId="59442859" w14:textId="77777777" w:rsidR="001447B7" w:rsidRPr="001447B7" w:rsidRDefault="001447B7" w:rsidP="001447B7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</w:p>
    <w:p w14:paraId="26CCCBF4" w14:textId="77777777" w:rsidR="001447B7" w:rsidRPr="001447B7" w:rsidRDefault="001447B7" w:rsidP="001447B7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1447B7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Call:</w:t>
      </w:r>
    </w:p>
    <w:p w14:paraId="19B91F84" w14:textId="77777777" w:rsidR="001447B7" w:rsidRPr="001447B7" w:rsidRDefault="001447B7" w:rsidP="001447B7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proofErr w:type="spellStart"/>
      <w:proofErr w:type="gramStart"/>
      <w:r w:rsidRPr="001447B7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svm</w:t>
      </w:r>
      <w:proofErr w:type="spellEnd"/>
      <w:r w:rsidRPr="001447B7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(</w:t>
      </w:r>
      <w:proofErr w:type="gramEnd"/>
      <w:r w:rsidRPr="001447B7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formula = Fe ~ b2_reflectance + b3_reflectance + b4_reflectance + b5_reflectance + b6_reflectance + b7_reflectance + </w:t>
      </w:r>
    </w:p>
    <w:p w14:paraId="6DFAD68E" w14:textId="77777777" w:rsidR="001447B7" w:rsidRPr="001447B7" w:rsidRDefault="001447B7" w:rsidP="001447B7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1447B7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   </w:t>
      </w:r>
      <w:proofErr w:type="spellStart"/>
      <w:r w:rsidRPr="001447B7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ci_mean_kh</w:t>
      </w:r>
      <w:proofErr w:type="spellEnd"/>
      <w:r w:rsidRPr="001447B7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+ </w:t>
      </w:r>
      <w:proofErr w:type="spellStart"/>
      <w:r w:rsidRPr="001447B7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gndvi_mean_kh</w:t>
      </w:r>
      <w:proofErr w:type="spellEnd"/>
      <w:r w:rsidRPr="001447B7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+ </w:t>
      </w:r>
      <w:proofErr w:type="spellStart"/>
      <w:r w:rsidRPr="001447B7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ndvi_mean_kh</w:t>
      </w:r>
      <w:proofErr w:type="spellEnd"/>
      <w:r w:rsidRPr="001447B7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+ </w:t>
      </w:r>
      <w:proofErr w:type="spellStart"/>
      <w:r w:rsidRPr="001447B7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satind_mean_kh</w:t>
      </w:r>
      <w:proofErr w:type="spellEnd"/>
      <w:r w:rsidRPr="001447B7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+ </w:t>
      </w:r>
      <w:proofErr w:type="spellStart"/>
      <w:r w:rsidRPr="001447B7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sgsi_mean_kh</w:t>
      </w:r>
      <w:proofErr w:type="spellEnd"/>
      <w:r w:rsidRPr="001447B7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+ Sen_B02_30m_aoi + Sen_B03_Mean_30m_aoi + </w:t>
      </w:r>
    </w:p>
    <w:p w14:paraId="4B05E9FD" w14:textId="77777777" w:rsidR="001447B7" w:rsidRPr="001447B7" w:rsidRDefault="001447B7" w:rsidP="001447B7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1447B7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   Sen_B04_Mean_30m_aoi + Sen_B05_Mean_30m_aoi + Sen_B06_Mean_30m_aoi + Sen_B07_Mean_30m_aoi + Sen_B08_Mean_30m_aoi + </w:t>
      </w:r>
    </w:p>
    <w:p w14:paraId="3CEE7809" w14:textId="77777777" w:rsidR="001447B7" w:rsidRPr="001447B7" w:rsidRDefault="001447B7" w:rsidP="001447B7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1447B7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   Sen_B08A_Mean_30m_aoi + Sen_B11_Mean_30m_aoi + Sen_B12_Mean_30m_aoi + </w:t>
      </w:r>
      <w:proofErr w:type="spellStart"/>
      <w:r w:rsidRPr="001447B7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ClayInd_Mean_Sentinel_khavr</w:t>
      </w:r>
      <w:proofErr w:type="spellEnd"/>
      <w:r w:rsidRPr="001447B7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+ </w:t>
      </w:r>
      <w:proofErr w:type="spellStart"/>
      <w:r w:rsidRPr="001447B7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GNDVI_Mean_Sentinel_khavr</w:t>
      </w:r>
      <w:proofErr w:type="spellEnd"/>
      <w:r w:rsidRPr="001447B7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+ </w:t>
      </w:r>
    </w:p>
    <w:p w14:paraId="237FC50B" w14:textId="77777777" w:rsidR="001447B7" w:rsidRPr="001447B7" w:rsidRDefault="001447B7" w:rsidP="001447B7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1447B7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   MSAVI2_Mean_Sentinel_khavr + </w:t>
      </w:r>
      <w:proofErr w:type="spellStart"/>
      <w:r w:rsidRPr="001447B7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NDVI_Mean_Sentinel_khavr</w:t>
      </w:r>
      <w:proofErr w:type="spellEnd"/>
      <w:r w:rsidRPr="001447B7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+ </w:t>
      </w:r>
      <w:proofErr w:type="spellStart"/>
      <w:r w:rsidRPr="001447B7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Saturation_Mean_Sentinel_khavr</w:t>
      </w:r>
      <w:proofErr w:type="spellEnd"/>
      <w:r w:rsidRPr="001447B7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+ </w:t>
      </w:r>
      <w:proofErr w:type="spellStart"/>
      <w:r w:rsidRPr="001447B7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SGSI_Mean_Sentinel_khavr</w:t>
      </w:r>
      <w:proofErr w:type="spellEnd"/>
      <w:r w:rsidRPr="001447B7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+ </w:t>
      </w:r>
    </w:p>
    <w:p w14:paraId="77B6ED51" w14:textId="77777777" w:rsidR="001447B7" w:rsidRPr="001447B7" w:rsidRDefault="001447B7" w:rsidP="001447B7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1447B7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   </w:t>
      </w:r>
      <w:proofErr w:type="spellStart"/>
      <w:r w:rsidRPr="001447B7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FlowAcc_kh</w:t>
      </w:r>
      <w:proofErr w:type="spellEnd"/>
      <w:r w:rsidRPr="001447B7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+ </w:t>
      </w:r>
      <w:proofErr w:type="spellStart"/>
      <w:r w:rsidRPr="001447B7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PlanCur_kh</w:t>
      </w:r>
      <w:proofErr w:type="spellEnd"/>
      <w:r w:rsidRPr="001447B7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+ </w:t>
      </w:r>
      <w:proofErr w:type="spellStart"/>
      <w:r w:rsidRPr="001447B7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ProflCur_kh</w:t>
      </w:r>
      <w:proofErr w:type="spellEnd"/>
      <w:r w:rsidRPr="001447B7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+ </w:t>
      </w:r>
      <w:proofErr w:type="spellStart"/>
      <w:r w:rsidRPr="001447B7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slope_kh</w:t>
      </w:r>
      <w:proofErr w:type="spellEnd"/>
      <w:r w:rsidRPr="001447B7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+ </w:t>
      </w:r>
      <w:proofErr w:type="spellStart"/>
      <w:r w:rsidRPr="001447B7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spi_kh</w:t>
      </w:r>
      <w:proofErr w:type="spellEnd"/>
      <w:r w:rsidRPr="001447B7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+ </w:t>
      </w:r>
      <w:proofErr w:type="spellStart"/>
      <w:r w:rsidRPr="001447B7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Twi_kh</w:t>
      </w:r>
      <w:proofErr w:type="spellEnd"/>
      <w:r w:rsidRPr="001447B7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+ </w:t>
      </w:r>
      <w:proofErr w:type="spellStart"/>
      <w:r w:rsidRPr="001447B7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aoi_dem_clip_khavr</w:t>
      </w:r>
      <w:proofErr w:type="spellEnd"/>
      <w:r w:rsidRPr="001447B7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+ </w:t>
      </w:r>
      <w:proofErr w:type="spellStart"/>
      <w:r w:rsidRPr="001447B7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srad_khavr</w:t>
      </w:r>
      <w:proofErr w:type="spellEnd"/>
      <w:r w:rsidRPr="001447B7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+ bio_15_khavr + </w:t>
      </w:r>
    </w:p>
    <w:p w14:paraId="3FBB30B7" w14:textId="77777777" w:rsidR="001447B7" w:rsidRPr="001447B7" w:rsidRDefault="001447B7" w:rsidP="001447B7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1447B7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   bio_12_khavr + bio_1_khavr + </w:t>
      </w:r>
      <w:proofErr w:type="spellStart"/>
      <w:r w:rsidRPr="001447B7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Clay_khavr</w:t>
      </w:r>
      <w:proofErr w:type="spellEnd"/>
      <w:r w:rsidRPr="001447B7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+ </w:t>
      </w:r>
      <w:proofErr w:type="spellStart"/>
      <w:r w:rsidRPr="001447B7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pH_khavr</w:t>
      </w:r>
      <w:proofErr w:type="spellEnd"/>
      <w:r w:rsidRPr="001447B7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+ </w:t>
      </w:r>
      <w:proofErr w:type="spellStart"/>
      <w:r w:rsidRPr="001447B7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Sand_khavr</w:t>
      </w:r>
      <w:proofErr w:type="spellEnd"/>
      <w:r w:rsidRPr="001447B7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, data = </w:t>
      </w:r>
      <w:proofErr w:type="spellStart"/>
      <w:r w:rsidRPr="001447B7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SVR_Micro_Scenario_models_</w:t>
      </w:r>
      <w:proofErr w:type="gramStart"/>
      <w:r w:rsidRPr="001447B7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dataset</w:t>
      </w:r>
      <w:proofErr w:type="spellEnd"/>
      <w:r w:rsidRPr="001447B7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[</w:t>
      </w:r>
      <w:proofErr w:type="spellStart"/>
      <w:proofErr w:type="gramEnd"/>
      <w:r w:rsidRPr="001447B7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Training_SVR_Micro_scenario</w:t>
      </w:r>
      <w:proofErr w:type="spellEnd"/>
      <w:r w:rsidRPr="001447B7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, </w:t>
      </w:r>
    </w:p>
    <w:p w14:paraId="54806281" w14:textId="63606B13" w:rsidR="001447B7" w:rsidRPr="001447B7" w:rsidRDefault="001447B7" w:rsidP="001447B7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1447B7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   ], kernel = "radial", cost = </w:t>
      </w:r>
      <w:r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4</w:t>
      </w:r>
      <w:r w:rsidRPr="001447B7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, gamma = 0.25)</w:t>
      </w:r>
    </w:p>
    <w:p w14:paraId="5C4FD18B" w14:textId="77777777" w:rsidR="001447B7" w:rsidRPr="001447B7" w:rsidRDefault="001447B7" w:rsidP="001447B7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1447B7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Parameters:</w:t>
      </w:r>
    </w:p>
    <w:p w14:paraId="7D26A3CC" w14:textId="77777777" w:rsidR="001447B7" w:rsidRPr="001447B7" w:rsidRDefault="001447B7" w:rsidP="001447B7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1447B7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  SVM-Type:  eps-regression </w:t>
      </w:r>
    </w:p>
    <w:p w14:paraId="4E66D54D" w14:textId="77777777" w:rsidR="001447B7" w:rsidRPr="001447B7" w:rsidRDefault="001447B7" w:rsidP="001447B7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1447B7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SVM-Kernel:  radial </w:t>
      </w:r>
    </w:p>
    <w:p w14:paraId="5A11BF1E" w14:textId="5F03FA2C" w:rsidR="001447B7" w:rsidRPr="001447B7" w:rsidRDefault="001447B7" w:rsidP="001447B7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1447B7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      cost:  </w:t>
      </w:r>
      <w:r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4</w:t>
      </w:r>
      <w:r w:rsidRPr="001447B7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</w:t>
      </w:r>
    </w:p>
    <w:p w14:paraId="75DDBB0F" w14:textId="77777777" w:rsidR="001447B7" w:rsidRPr="001447B7" w:rsidRDefault="001447B7" w:rsidP="001447B7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1447B7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     gamma:  0.25 </w:t>
      </w:r>
    </w:p>
    <w:p w14:paraId="59489C56" w14:textId="5F0FB49B" w:rsidR="001447B7" w:rsidRPr="001447B7" w:rsidRDefault="001447B7" w:rsidP="001447B7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1447B7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   epsilon:  0.1 </w:t>
      </w:r>
    </w:p>
    <w:p w14:paraId="51A27691" w14:textId="77777777" w:rsidR="001447B7" w:rsidRPr="001447B7" w:rsidRDefault="001447B7" w:rsidP="001447B7">
      <w:pPr>
        <w:pStyle w:val="HTMLncedenBiimlendirilmi"/>
        <w:shd w:val="clear" w:color="auto" w:fill="FFFFFF"/>
        <w:wordWrap w:val="0"/>
        <w:rPr>
          <w:rFonts w:ascii="Lucida Console" w:hAnsi="Lucida Console"/>
          <w:color w:val="404040"/>
          <w:sz w:val="22"/>
          <w:szCs w:val="22"/>
        </w:rPr>
      </w:pPr>
      <w:r w:rsidRPr="001447B7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Number of Support Vectors:  45</w:t>
      </w:r>
    </w:p>
    <w:p w14:paraId="6848706B" w14:textId="77777777" w:rsidR="007147AD" w:rsidRPr="007147AD" w:rsidRDefault="007147AD" w:rsidP="007147AD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2"/>
          <w:szCs w:val="22"/>
        </w:rPr>
      </w:pPr>
      <w:proofErr w:type="gramStart"/>
      <w:r w:rsidRPr="007147AD">
        <w:rPr>
          <w:rStyle w:val="gd15mcfcktb"/>
          <w:rFonts w:ascii="Lucida Console" w:hAnsi="Lucida Console"/>
          <w:color w:val="0000FF"/>
          <w:sz w:val="22"/>
          <w:szCs w:val="22"/>
        </w:rPr>
        <w:t>goof(</w:t>
      </w:r>
      <w:proofErr w:type="gramEnd"/>
      <w:r w:rsidRPr="007147AD">
        <w:rPr>
          <w:rStyle w:val="gd15mcfcktb"/>
          <w:rFonts w:ascii="Lucida Console" w:hAnsi="Lucida Console"/>
          <w:color w:val="0000FF"/>
          <w:sz w:val="22"/>
          <w:szCs w:val="22"/>
        </w:rPr>
        <w:t xml:space="preserve">observed = SVR_Micro_Scenario_models_dataset$Fe[Training_SVR_Micro_scenario], predicted = </w:t>
      </w:r>
      <w:proofErr w:type="spellStart"/>
      <w:r w:rsidRPr="007147AD">
        <w:rPr>
          <w:rStyle w:val="gd15mcfcktb"/>
          <w:rFonts w:ascii="Lucida Console" w:hAnsi="Lucida Console"/>
          <w:color w:val="0000FF"/>
          <w:sz w:val="22"/>
          <w:szCs w:val="22"/>
        </w:rPr>
        <w:t>KhavrSVR_Micro_Fe_RS_Topographic_Climate_Soil_Internal</w:t>
      </w:r>
      <w:proofErr w:type="spellEnd"/>
      <w:r w:rsidRPr="007147AD">
        <w:rPr>
          <w:rStyle w:val="gd15mcfcktb"/>
          <w:rFonts w:ascii="Lucida Console" w:hAnsi="Lucida Console"/>
          <w:color w:val="0000FF"/>
          <w:sz w:val="22"/>
          <w:szCs w:val="22"/>
        </w:rPr>
        <w:t xml:space="preserve"> ,  plot.it = TRUE)</w:t>
      </w:r>
    </w:p>
    <w:p w14:paraId="3E0DAB96" w14:textId="77777777" w:rsidR="007147AD" w:rsidRPr="007147AD" w:rsidRDefault="007147AD" w:rsidP="007147AD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7147AD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        R2 concordance        MSE      RMSE        bias</w:t>
      </w:r>
    </w:p>
    <w:p w14:paraId="2D7C76DB" w14:textId="77777777" w:rsidR="007147AD" w:rsidRPr="007147AD" w:rsidRDefault="007147AD" w:rsidP="007147AD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7147AD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1 0.8273828   0.8634341 0.07258566 0.2694173 -0.04483233</w:t>
      </w:r>
    </w:p>
    <w:p w14:paraId="4E8F70C9" w14:textId="77777777" w:rsidR="001447B7" w:rsidRPr="001447B7" w:rsidRDefault="001447B7" w:rsidP="001447B7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2"/>
          <w:szCs w:val="22"/>
        </w:rPr>
      </w:pPr>
      <w:proofErr w:type="gramStart"/>
      <w:r w:rsidRPr="001447B7">
        <w:rPr>
          <w:rStyle w:val="gd15mcfcktb"/>
          <w:rFonts w:ascii="Lucida Console" w:hAnsi="Lucida Console"/>
          <w:color w:val="0000FF"/>
          <w:sz w:val="22"/>
          <w:szCs w:val="22"/>
        </w:rPr>
        <w:t>goof(</w:t>
      </w:r>
      <w:proofErr w:type="gramEnd"/>
      <w:r w:rsidRPr="001447B7">
        <w:rPr>
          <w:rStyle w:val="gd15mcfcktb"/>
          <w:rFonts w:ascii="Lucida Console" w:hAnsi="Lucida Console"/>
          <w:color w:val="0000FF"/>
          <w:sz w:val="22"/>
          <w:szCs w:val="22"/>
        </w:rPr>
        <w:t xml:space="preserve">observed =  SVR_Micro_Scenario_models_dataset$Fe[-Training_SVR_Micro_scenario], predicted = </w:t>
      </w:r>
      <w:proofErr w:type="spellStart"/>
      <w:r w:rsidRPr="001447B7">
        <w:rPr>
          <w:rStyle w:val="gd15mcfcktb"/>
          <w:rFonts w:ascii="Lucida Console" w:hAnsi="Lucida Console"/>
          <w:color w:val="0000FF"/>
          <w:sz w:val="22"/>
          <w:szCs w:val="22"/>
        </w:rPr>
        <w:t>KhavrSVR_Micro_Fe_RS_Topographic_Climate_Soil_External</w:t>
      </w:r>
      <w:proofErr w:type="spellEnd"/>
      <w:r w:rsidRPr="001447B7">
        <w:rPr>
          <w:rStyle w:val="gd15mcfcktb"/>
          <w:rFonts w:ascii="Lucida Console" w:hAnsi="Lucida Console"/>
          <w:color w:val="0000FF"/>
          <w:sz w:val="22"/>
          <w:szCs w:val="22"/>
        </w:rPr>
        <w:t>,  plot.it = TRUE)</w:t>
      </w:r>
    </w:p>
    <w:p w14:paraId="6FE6BA17" w14:textId="77777777" w:rsidR="001447B7" w:rsidRPr="001447B7" w:rsidRDefault="001447B7" w:rsidP="001447B7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1447B7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          R2 concordance       MSE      RMSE       bias</w:t>
      </w:r>
    </w:p>
    <w:p w14:paraId="017DF3DA" w14:textId="77777777" w:rsidR="001447B7" w:rsidRPr="001447B7" w:rsidRDefault="001447B7" w:rsidP="001447B7">
      <w:pPr>
        <w:pStyle w:val="HTMLncedenBiimlendirilmi"/>
        <w:shd w:val="clear" w:color="auto" w:fill="FFFFFF"/>
        <w:wordWrap w:val="0"/>
        <w:rPr>
          <w:rFonts w:ascii="Lucida Console" w:hAnsi="Lucida Console"/>
          <w:color w:val="404040"/>
          <w:sz w:val="22"/>
          <w:szCs w:val="22"/>
        </w:rPr>
      </w:pPr>
      <w:r w:rsidRPr="001447B7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1 -0.</w:t>
      </w:r>
      <w:proofErr w:type="gramStart"/>
      <w:r w:rsidRPr="001447B7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05092478  0.04707706</w:t>
      </w:r>
      <w:proofErr w:type="gramEnd"/>
      <w:r w:rsidRPr="001447B7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0.5106856 0.7146227 -0.2204225</w:t>
      </w:r>
    </w:p>
    <w:p w14:paraId="64C966BE" w14:textId="77777777" w:rsidR="00393F21" w:rsidRPr="00393F21" w:rsidRDefault="00393F21" w:rsidP="00393F21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2"/>
          <w:szCs w:val="22"/>
        </w:rPr>
      </w:pPr>
      <w:r w:rsidRPr="00393F21">
        <w:rPr>
          <w:rStyle w:val="gd15mcfcktb"/>
          <w:rFonts w:ascii="Lucida Console" w:hAnsi="Lucida Console"/>
          <w:color w:val="0000FF"/>
          <w:sz w:val="22"/>
          <w:szCs w:val="22"/>
        </w:rPr>
        <w:t>#</w:t>
      </w:r>
      <w:proofErr w:type="gramStart"/>
      <w:r w:rsidRPr="00393F21">
        <w:rPr>
          <w:rStyle w:val="gd15mcfcktb"/>
          <w:rFonts w:ascii="Lucida Console" w:hAnsi="Lucida Console"/>
          <w:color w:val="0000FF"/>
          <w:sz w:val="22"/>
          <w:szCs w:val="22"/>
        </w:rPr>
        <w:t>training</w:t>
      </w:r>
      <w:proofErr w:type="gramEnd"/>
    </w:p>
    <w:p w14:paraId="1D777672" w14:textId="77777777" w:rsidR="00393F21" w:rsidRPr="00393F21" w:rsidRDefault="00393F21" w:rsidP="00393F21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2"/>
          <w:szCs w:val="22"/>
        </w:rPr>
      </w:pPr>
      <w:r w:rsidRPr="00393F21">
        <w:rPr>
          <w:rStyle w:val="gd15mcfckub"/>
          <w:rFonts w:ascii="Lucida Console" w:hAnsi="Lucida Console"/>
          <w:color w:val="0000FF"/>
          <w:sz w:val="22"/>
          <w:szCs w:val="22"/>
        </w:rPr>
        <w:t xml:space="preserve">&gt; </w:t>
      </w:r>
      <w:proofErr w:type="spellStart"/>
      <w:proofErr w:type="gramStart"/>
      <w:r w:rsidRPr="00393F21">
        <w:rPr>
          <w:rStyle w:val="gd15mcfcktb"/>
          <w:rFonts w:ascii="Lucida Console" w:hAnsi="Lucida Console"/>
          <w:color w:val="0000FF"/>
          <w:sz w:val="22"/>
          <w:szCs w:val="22"/>
        </w:rPr>
        <w:t>nrmse</w:t>
      </w:r>
      <w:proofErr w:type="spellEnd"/>
      <w:r w:rsidRPr="00393F21">
        <w:rPr>
          <w:rStyle w:val="gd15mcfcktb"/>
          <w:rFonts w:ascii="Lucida Console" w:hAnsi="Lucida Console"/>
          <w:color w:val="0000FF"/>
          <w:sz w:val="22"/>
          <w:szCs w:val="22"/>
        </w:rPr>
        <w:t>(</w:t>
      </w:r>
      <w:proofErr w:type="spellStart"/>
      <w:proofErr w:type="gramEnd"/>
      <w:r w:rsidRPr="00393F21">
        <w:rPr>
          <w:rStyle w:val="gd15mcfcktb"/>
          <w:rFonts w:ascii="Lucida Console" w:hAnsi="Lucida Console"/>
          <w:color w:val="0000FF"/>
          <w:sz w:val="22"/>
          <w:szCs w:val="22"/>
        </w:rPr>
        <w:t>KhavrSVR_Micro_Fe_RS_Topographic_Climate_Soil_Internal</w:t>
      </w:r>
      <w:proofErr w:type="spellEnd"/>
      <w:r w:rsidRPr="00393F21">
        <w:rPr>
          <w:rStyle w:val="gd15mcfcktb"/>
          <w:rFonts w:ascii="Lucida Console" w:hAnsi="Lucida Console"/>
          <w:color w:val="0000FF"/>
          <w:sz w:val="22"/>
          <w:szCs w:val="22"/>
        </w:rPr>
        <w:t>, SVR_Micro_Scenario_models_dataset$Fe[Training_SVR_Micro_scenario])</w:t>
      </w:r>
    </w:p>
    <w:p w14:paraId="0B07AAB7" w14:textId="77777777" w:rsidR="00393F21" w:rsidRPr="00393F21" w:rsidRDefault="00393F21" w:rsidP="00393F21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393F21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[1] 41.1</w:t>
      </w:r>
    </w:p>
    <w:p w14:paraId="402CE3E8" w14:textId="77777777" w:rsidR="00393F21" w:rsidRPr="00393F21" w:rsidRDefault="00393F21" w:rsidP="00393F21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2"/>
          <w:szCs w:val="22"/>
        </w:rPr>
      </w:pPr>
      <w:r w:rsidRPr="00393F21">
        <w:rPr>
          <w:rStyle w:val="gd15mcfckub"/>
          <w:rFonts w:ascii="Lucida Console" w:hAnsi="Lucida Console"/>
          <w:color w:val="0000FF"/>
          <w:sz w:val="22"/>
          <w:szCs w:val="22"/>
        </w:rPr>
        <w:t xml:space="preserve">&gt; </w:t>
      </w:r>
      <w:proofErr w:type="gramStart"/>
      <w:r w:rsidRPr="00393F21">
        <w:rPr>
          <w:rStyle w:val="gd15mcfcktb"/>
          <w:rFonts w:ascii="Lucida Console" w:hAnsi="Lucida Console"/>
          <w:color w:val="0000FF"/>
          <w:sz w:val="22"/>
          <w:szCs w:val="22"/>
        </w:rPr>
        <w:t>MAPE(</w:t>
      </w:r>
      <w:proofErr w:type="spellStart"/>
      <w:proofErr w:type="gramEnd"/>
      <w:r w:rsidRPr="00393F21">
        <w:rPr>
          <w:rStyle w:val="gd15mcfcktb"/>
          <w:rFonts w:ascii="Lucida Console" w:hAnsi="Lucida Console"/>
          <w:color w:val="0000FF"/>
          <w:sz w:val="22"/>
          <w:szCs w:val="22"/>
        </w:rPr>
        <w:t>KhavrSVR_Micro_Fe_RS_Topographic_Climate_Soil_Internal</w:t>
      </w:r>
      <w:proofErr w:type="spellEnd"/>
      <w:r w:rsidRPr="00393F21">
        <w:rPr>
          <w:rStyle w:val="gd15mcfcktb"/>
          <w:rFonts w:ascii="Lucida Console" w:hAnsi="Lucida Console"/>
          <w:color w:val="0000FF"/>
          <w:sz w:val="22"/>
          <w:szCs w:val="22"/>
        </w:rPr>
        <w:t>, SVR_Micro_Scenario_models_dataset$Fe[Training_SVR_Micro_scenario])</w:t>
      </w:r>
    </w:p>
    <w:p w14:paraId="1BDB4D52" w14:textId="77777777" w:rsidR="001447B7" w:rsidRDefault="00393F21" w:rsidP="001447B7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393F21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[1] 0.06236349</w:t>
      </w:r>
    </w:p>
    <w:p w14:paraId="3D5FD35E" w14:textId="7FBD4A60" w:rsidR="001447B7" w:rsidRPr="001447B7" w:rsidRDefault="001447B7" w:rsidP="001447B7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1447B7">
        <w:rPr>
          <w:rStyle w:val="gd15mcfckub"/>
          <w:rFonts w:ascii="Lucida Console" w:hAnsi="Lucida Console"/>
          <w:color w:val="0000FF"/>
          <w:sz w:val="22"/>
          <w:szCs w:val="22"/>
        </w:rPr>
        <w:t xml:space="preserve">&gt; </w:t>
      </w:r>
      <w:r w:rsidRPr="001447B7">
        <w:rPr>
          <w:rStyle w:val="gd15mcfcktb"/>
          <w:rFonts w:ascii="Lucida Console" w:hAnsi="Lucida Console"/>
          <w:color w:val="0000FF"/>
          <w:sz w:val="22"/>
          <w:szCs w:val="22"/>
        </w:rPr>
        <w:t>##testing</w:t>
      </w:r>
    </w:p>
    <w:p w14:paraId="203C9527" w14:textId="77777777" w:rsidR="001447B7" w:rsidRPr="001447B7" w:rsidRDefault="001447B7" w:rsidP="001447B7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2"/>
          <w:szCs w:val="22"/>
        </w:rPr>
      </w:pPr>
      <w:r w:rsidRPr="001447B7">
        <w:rPr>
          <w:rStyle w:val="gd15mcfckub"/>
          <w:rFonts w:ascii="Lucida Console" w:hAnsi="Lucida Console"/>
          <w:color w:val="0000FF"/>
          <w:sz w:val="22"/>
          <w:szCs w:val="22"/>
        </w:rPr>
        <w:t xml:space="preserve">&gt; </w:t>
      </w:r>
      <w:proofErr w:type="spellStart"/>
      <w:proofErr w:type="gramStart"/>
      <w:r w:rsidRPr="001447B7">
        <w:rPr>
          <w:rStyle w:val="gd15mcfcktb"/>
          <w:rFonts w:ascii="Lucida Console" w:hAnsi="Lucida Console"/>
          <w:color w:val="0000FF"/>
          <w:sz w:val="22"/>
          <w:szCs w:val="22"/>
        </w:rPr>
        <w:t>nrmse</w:t>
      </w:r>
      <w:proofErr w:type="spellEnd"/>
      <w:r w:rsidRPr="001447B7">
        <w:rPr>
          <w:rStyle w:val="gd15mcfcktb"/>
          <w:rFonts w:ascii="Lucida Console" w:hAnsi="Lucida Console"/>
          <w:color w:val="0000FF"/>
          <w:sz w:val="22"/>
          <w:szCs w:val="22"/>
        </w:rPr>
        <w:t>(</w:t>
      </w:r>
      <w:proofErr w:type="spellStart"/>
      <w:proofErr w:type="gramEnd"/>
      <w:r w:rsidRPr="001447B7">
        <w:rPr>
          <w:rStyle w:val="gd15mcfcktb"/>
          <w:rFonts w:ascii="Lucida Console" w:hAnsi="Lucida Console"/>
          <w:color w:val="0000FF"/>
          <w:sz w:val="22"/>
          <w:szCs w:val="22"/>
        </w:rPr>
        <w:t>KhavrSVR_Micro_Fe_RS_Topographic_Climate_Soil_External</w:t>
      </w:r>
      <w:proofErr w:type="spellEnd"/>
      <w:r w:rsidRPr="001447B7">
        <w:rPr>
          <w:rStyle w:val="gd15mcfcktb"/>
          <w:rFonts w:ascii="Lucida Console" w:hAnsi="Lucida Console"/>
          <w:color w:val="0000FF"/>
          <w:sz w:val="22"/>
          <w:szCs w:val="22"/>
        </w:rPr>
        <w:t>, SVR_Micro_Scenario_models_dataset$Fe[-Training_SVR_Micro_scenario])</w:t>
      </w:r>
    </w:p>
    <w:p w14:paraId="4F32CCCA" w14:textId="77777777" w:rsidR="001447B7" w:rsidRPr="001447B7" w:rsidRDefault="001447B7" w:rsidP="001447B7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1447B7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[1] 100</w:t>
      </w:r>
    </w:p>
    <w:p w14:paraId="6AE73021" w14:textId="77777777" w:rsidR="001447B7" w:rsidRPr="001447B7" w:rsidRDefault="001447B7" w:rsidP="001447B7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2"/>
          <w:szCs w:val="22"/>
        </w:rPr>
      </w:pPr>
      <w:r w:rsidRPr="001447B7">
        <w:rPr>
          <w:rStyle w:val="gd15mcfckub"/>
          <w:rFonts w:ascii="Lucida Console" w:hAnsi="Lucida Console"/>
          <w:color w:val="0000FF"/>
          <w:sz w:val="22"/>
          <w:szCs w:val="22"/>
        </w:rPr>
        <w:t xml:space="preserve">&gt; </w:t>
      </w:r>
      <w:proofErr w:type="gramStart"/>
      <w:r w:rsidRPr="001447B7">
        <w:rPr>
          <w:rStyle w:val="gd15mcfcktb"/>
          <w:rFonts w:ascii="Lucida Console" w:hAnsi="Lucida Console"/>
          <w:color w:val="0000FF"/>
          <w:sz w:val="22"/>
          <w:szCs w:val="22"/>
        </w:rPr>
        <w:t>MAPE(</w:t>
      </w:r>
      <w:proofErr w:type="spellStart"/>
      <w:proofErr w:type="gramEnd"/>
      <w:r w:rsidRPr="001447B7">
        <w:rPr>
          <w:rStyle w:val="gd15mcfcktb"/>
          <w:rFonts w:ascii="Lucida Console" w:hAnsi="Lucida Console"/>
          <w:color w:val="0000FF"/>
          <w:sz w:val="22"/>
          <w:szCs w:val="22"/>
        </w:rPr>
        <w:t>KhavrSVR_Micro_Fe_RS_Topographic_Climate_Soil_External</w:t>
      </w:r>
      <w:proofErr w:type="spellEnd"/>
      <w:r w:rsidRPr="001447B7">
        <w:rPr>
          <w:rStyle w:val="gd15mcfcktb"/>
          <w:rFonts w:ascii="Lucida Console" w:hAnsi="Lucida Console"/>
          <w:color w:val="0000FF"/>
          <w:sz w:val="22"/>
          <w:szCs w:val="22"/>
        </w:rPr>
        <w:t>, SVR_Micro_Scenario_models_dataset$Fe[-Training_SVR_Micro_scenario])</w:t>
      </w:r>
    </w:p>
    <w:p w14:paraId="422E5E85" w14:textId="77777777" w:rsidR="001447B7" w:rsidRPr="001447B7" w:rsidRDefault="001447B7" w:rsidP="001447B7">
      <w:pPr>
        <w:pStyle w:val="HTMLncedenBiimlendirilmi"/>
        <w:shd w:val="clear" w:color="auto" w:fill="FFFFFF"/>
        <w:wordWrap w:val="0"/>
        <w:rPr>
          <w:rFonts w:ascii="Lucida Console" w:hAnsi="Lucida Console"/>
          <w:color w:val="404040"/>
          <w:sz w:val="22"/>
          <w:szCs w:val="22"/>
        </w:rPr>
      </w:pPr>
      <w:r w:rsidRPr="001447B7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[1] 0.2170927</w:t>
      </w:r>
    </w:p>
    <w:p w14:paraId="79F14259" w14:textId="378B4539" w:rsidR="001447B7" w:rsidRDefault="001447B7" w:rsidP="00393F21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</w:p>
    <w:p w14:paraId="74EB5CF7" w14:textId="77777777" w:rsidR="001447B7" w:rsidRDefault="001447B7" w:rsidP="00393F21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</w:p>
    <w:p w14:paraId="17D28CC0" w14:textId="77777777" w:rsidR="00683B74" w:rsidRPr="00683B74" w:rsidRDefault="00683B74" w:rsidP="00683B74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2"/>
          <w:szCs w:val="22"/>
        </w:rPr>
      </w:pPr>
      <w:proofErr w:type="spellStart"/>
      <w:r w:rsidRPr="00683B74">
        <w:rPr>
          <w:rStyle w:val="gd15mcfcktb"/>
          <w:rFonts w:ascii="Lucida Console" w:hAnsi="Lucida Console"/>
          <w:color w:val="0000FF"/>
          <w:sz w:val="22"/>
          <w:szCs w:val="22"/>
          <w:highlight w:val="yellow"/>
        </w:rPr>
        <w:t>KhavrSVR_Micro_modeltune_Fe_Topographic</w:t>
      </w:r>
      <w:proofErr w:type="spellEnd"/>
    </w:p>
    <w:p w14:paraId="036E65B7" w14:textId="77777777" w:rsidR="00683B74" w:rsidRPr="00683B74" w:rsidRDefault="00683B74" w:rsidP="00683B74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</w:p>
    <w:p w14:paraId="7F318BD8" w14:textId="77777777" w:rsidR="000E2A33" w:rsidRPr="000E2A33" w:rsidRDefault="000E2A33" w:rsidP="000E2A33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2"/>
          <w:szCs w:val="22"/>
        </w:rPr>
      </w:pPr>
      <w:proofErr w:type="spellStart"/>
      <w:r w:rsidRPr="000E2A33">
        <w:rPr>
          <w:rStyle w:val="gd15mcfcktb"/>
          <w:rFonts w:ascii="Lucida Console" w:hAnsi="Lucida Console"/>
          <w:color w:val="0000FF"/>
          <w:sz w:val="22"/>
          <w:szCs w:val="22"/>
        </w:rPr>
        <w:t>KhavrSVR_Micro_modeltune_Fe_Topographic</w:t>
      </w:r>
      <w:proofErr w:type="spellEnd"/>
    </w:p>
    <w:p w14:paraId="2ACEDAD3" w14:textId="77777777" w:rsidR="000E2A33" w:rsidRPr="000E2A33" w:rsidRDefault="000E2A33" w:rsidP="000E2A33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</w:p>
    <w:p w14:paraId="5CADA625" w14:textId="77777777" w:rsidR="000E2A33" w:rsidRPr="000E2A33" w:rsidRDefault="000E2A33" w:rsidP="000E2A33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0E2A33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Parameter tuning of ‘</w:t>
      </w:r>
      <w:proofErr w:type="spellStart"/>
      <w:r w:rsidRPr="000E2A33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svm</w:t>
      </w:r>
      <w:proofErr w:type="spellEnd"/>
      <w:r w:rsidRPr="000E2A33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’:</w:t>
      </w:r>
    </w:p>
    <w:p w14:paraId="0CCBBCF3" w14:textId="77777777" w:rsidR="000E2A33" w:rsidRPr="000E2A33" w:rsidRDefault="000E2A33" w:rsidP="000E2A33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</w:p>
    <w:p w14:paraId="7F1C7224" w14:textId="77777777" w:rsidR="000E2A33" w:rsidRPr="000E2A33" w:rsidRDefault="000E2A33" w:rsidP="000E2A33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0E2A33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- sampling method: 10-fold cross validation </w:t>
      </w:r>
    </w:p>
    <w:p w14:paraId="0153D44E" w14:textId="77777777" w:rsidR="000E2A33" w:rsidRPr="000E2A33" w:rsidRDefault="000E2A33" w:rsidP="000E2A33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</w:p>
    <w:p w14:paraId="08046651" w14:textId="77777777" w:rsidR="000E2A33" w:rsidRPr="000E2A33" w:rsidRDefault="000E2A33" w:rsidP="000E2A33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0E2A33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- best parameters:</w:t>
      </w:r>
    </w:p>
    <w:p w14:paraId="2BD5EAD3" w14:textId="77777777" w:rsidR="000E2A33" w:rsidRPr="000E2A33" w:rsidRDefault="000E2A33" w:rsidP="000E2A33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0E2A33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gamma cost</w:t>
      </w:r>
    </w:p>
    <w:p w14:paraId="489E64E0" w14:textId="77777777" w:rsidR="000E2A33" w:rsidRPr="000E2A33" w:rsidRDefault="000E2A33" w:rsidP="000E2A33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0E2A33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 0.25 0.25</w:t>
      </w:r>
    </w:p>
    <w:p w14:paraId="7F90BAC1" w14:textId="77777777" w:rsidR="000E2A33" w:rsidRPr="000E2A33" w:rsidRDefault="000E2A33" w:rsidP="000E2A33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</w:p>
    <w:p w14:paraId="6E596A4F" w14:textId="77777777" w:rsidR="000E2A33" w:rsidRPr="000E2A33" w:rsidRDefault="000E2A33" w:rsidP="000E2A33">
      <w:pPr>
        <w:pStyle w:val="HTMLncedenBiimlendirilmi"/>
        <w:shd w:val="clear" w:color="auto" w:fill="FFFFFF"/>
        <w:wordWrap w:val="0"/>
        <w:rPr>
          <w:rFonts w:ascii="Lucida Console" w:hAnsi="Lucida Console"/>
          <w:color w:val="404040"/>
          <w:sz w:val="22"/>
          <w:szCs w:val="22"/>
        </w:rPr>
      </w:pPr>
      <w:r w:rsidRPr="000E2A33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- best performance: 0.4349869 </w:t>
      </w:r>
    </w:p>
    <w:p w14:paraId="7BF354DA" w14:textId="77777777" w:rsidR="00683B74" w:rsidRPr="00683B74" w:rsidRDefault="00683B74" w:rsidP="00683B74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</w:p>
    <w:p w14:paraId="07EDDE7C" w14:textId="77777777" w:rsidR="000E2A33" w:rsidRPr="000E2A33" w:rsidRDefault="000E2A33" w:rsidP="000E2A33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2"/>
          <w:szCs w:val="22"/>
        </w:rPr>
      </w:pPr>
      <w:proofErr w:type="spellStart"/>
      <w:r w:rsidRPr="000E2A33">
        <w:rPr>
          <w:rStyle w:val="gd15mcfcktb"/>
          <w:rFonts w:ascii="Lucida Console" w:hAnsi="Lucida Console"/>
          <w:color w:val="0000FF"/>
          <w:sz w:val="22"/>
          <w:szCs w:val="22"/>
        </w:rPr>
        <w:t>KhavrSVR_Micro_Fe_Topographic</w:t>
      </w:r>
      <w:proofErr w:type="spellEnd"/>
    </w:p>
    <w:p w14:paraId="4B7CFDBC" w14:textId="77777777" w:rsidR="000E2A33" w:rsidRPr="000E2A33" w:rsidRDefault="000E2A33" w:rsidP="000E2A33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</w:p>
    <w:p w14:paraId="151EE21A" w14:textId="77777777" w:rsidR="000E2A33" w:rsidRPr="000E2A33" w:rsidRDefault="000E2A33" w:rsidP="000E2A33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0E2A33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Call:</w:t>
      </w:r>
    </w:p>
    <w:p w14:paraId="5CD4B9E3" w14:textId="77777777" w:rsidR="000E2A33" w:rsidRPr="000E2A33" w:rsidRDefault="000E2A33" w:rsidP="000E2A33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proofErr w:type="spellStart"/>
      <w:proofErr w:type="gramStart"/>
      <w:r w:rsidRPr="000E2A33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svm</w:t>
      </w:r>
      <w:proofErr w:type="spellEnd"/>
      <w:r w:rsidRPr="000E2A33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(</w:t>
      </w:r>
      <w:proofErr w:type="gramEnd"/>
      <w:r w:rsidRPr="000E2A33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formula = Fe ~ </w:t>
      </w:r>
      <w:proofErr w:type="spellStart"/>
      <w:r w:rsidRPr="000E2A33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FlowAcc_kh</w:t>
      </w:r>
      <w:proofErr w:type="spellEnd"/>
      <w:r w:rsidRPr="000E2A33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+ </w:t>
      </w:r>
      <w:proofErr w:type="spellStart"/>
      <w:r w:rsidRPr="000E2A33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PlanCur_kh</w:t>
      </w:r>
      <w:proofErr w:type="spellEnd"/>
      <w:r w:rsidRPr="000E2A33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+ </w:t>
      </w:r>
      <w:proofErr w:type="spellStart"/>
      <w:r w:rsidRPr="000E2A33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ProflCur_kh</w:t>
      </w:r>
      <w:proofErr w:type="spellEnd"/>
      <w:r w:rsidRPr="000E2A33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+ </w:t>
      </w:r>
      <w:proofErr w:type="spellStart"/>
      <w:r w:rsidRPr="000E2A33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slope_kh</w:t>
      </w:r>
      <w:proofErr w:type="spellEnd"/>
      <w:r w:rsidRPr="000E2A33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+ </w:t>
      </w:r>
      <w:proofErr w:type="spellStart"/>
      <w:r w:rsidRPr="000E2A33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spi_kh</w:t>
      </w:r>
      <w:proofErr w:type="spellEnd"/>
      <w:r w:rsidRPr="000E2A33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+ </w:t>
      </w:r>
      <w:proofErr w:type="spellStart"/>
      <w:r w:rsidRPr="000E2A33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Twi_kh</w:t>
      </w:r>
      <w:proofErr w:type="spellEnd"/>
      <w:r w:rsidRPr="000E2A33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+ </w:t>
      </w:r>
      <w:proofErr w:type="spellStart"/>
      <w:r w:rsidRPr="000E2A33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aoi_dem_clip_khavr</w:t>
      </w:r>
      <w:proofErr w:type="spellEnd"/>
      <w:r w:rsidRPr="000E2A33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, data = </w:t>
      </w:r>
      <w:proofErr w:type="spellStart"/>
      <w:r w:rsidRPr="000E2A33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SVR_Micro_Scenario_models_dataset</w:t>
      </w:r>
      <w:proofErr w:type="spellEnd"/>
      <w:r w:rsidRPr="000E2A33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[</w:t>
      </w:r>
      <w:proofErr w:type="spellStart"/>
      <w:r w:rsidRPr="000E2A33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Training_SVR_Micro_scenario</w:t>
      </w:r>
      <w:proofErr w:type="spellEnd"/>
      <w:r w:rsidRPr="000E2A33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, </w:t>
      </w:r>
    </w:p>
    <w:p w14:paraId="67EC2D60" w14:textId="77777777" w:rsidR="000E2A33" w:rsidRPr="000E2A33" w:rsidRDefault="000E2A33" w:rsidP="000E2A33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0E2A33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   ], kernel = "radial", cost = 0.25, gamma = 0.25)</w:t>
      </w:r>
    </w:p>
    <w:p w14:paraId="6A95BC00" w14:textId="77777777" w:rsidR="000E2A33" w:rsidRPr="000E2A33" w:rsidRDefault="000E2A33" w:rsidP="000E2A33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</w:p>
    <w:p w14:paraId="0D5A3D12" w14:textId="77777777" w:rsidR="000E2A33" w:rsidRPr="000E2A33" w:rsidRDefault="000E2A33" w:rsidP="000E2A33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</w:p>
    <w:p w14:paraId="59E592AF" w14:textId="77777777" w:rsidR="000E2A33" w:rsidRPr="000E2A33" w:rsidRDefault="000E2A33" w:rsidP="000E2A33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0E2A33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Parameters:</w:t>
      </w:r>
    </w:p>
    <w:p w14:paraId="573937C9" w14:textId="77777777" w:rsidR="000E2A33" w:rsidRPr="000E2A33" w:rsidRDefault="000E2A33" w:rsidP="000E2A33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0E2A33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  SVM-Type:  eps-regression </w:t>
      </w:r>
    </w:p>
    <w:p w14:paraId="491E0FA8" w14:textId="77777777" w:rsidR="000E2A33" w:rsidRPr="000E2A33" w:rsidRDefault="000E2A33" w:rsidP="000E2A33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0E2A33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SVM-Kernel:  radial </w:t>
      </w:r>
    </w:p>
    <w:p w14:paraId="214B809E" w14:textId="77777777" w:rsidR="000E2A33" w:rsidRPr="000E2A33" w:rsidRDefault="000E2A33" w:rsidP="000E2A33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0E2A33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      cost:  0.25 </w:t>
      </w:r>
    </w:p>
    <w:p w14:paraId="6891E60B" w14:textId="77777777" w:rsidR="000E2A33" w:rsidRPr="000E2A33" w:rsidRDefault="000E2A33" w:rsidP="000E2A33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0E2A33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     gamma:  0.25 </w:t>
      </w:r>
    </w:p>
    <w:p w14:paraId="14E73DF8" w14:textId="7D865B79" w:rsidR="000E2A33" w:rsidRPr="000E2A33" w:rsidRDefault="000E2A33" w:rsidP="000E2A33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0E2A33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   epsilon:  0.1 </w:t>
      </w:r>
    </w:p>
    <w:p w14:paraId="0641120A" w14:textId="77777777" w:rsidR="000E2A33" w:rsidRPr="000E2A33" w:rsidRDefault="000E2A33" w:rsidP="000E2A33">
      <w:pPr>
        <w:pStyle w:val="HTMLncedenBiimlendirilmi"/>
        <w:shd w:val="clear" w:color="auto" w:fill="FFFFFF"/>
        <w:wordWrap w:val="0"/>
        <w:rPr>
          <w:rFonts w:ascii="Lucida Console" w:hAnsi="Lucida Console"/>
          <w:color w:val="404040"/>
          <w:sz w:val="22"/>
          <w:szCs w:val="22"/>
        </w:rPr>
      </w:pPr>
      <w:r w:rsidRPr="000E2A33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Number of Support Vectors:  43</w:t>
      </w:r>
    </w:p>
    <w:p w14:paraId="26E57BC1" w14:textId="4B5DB7EC" w:rsidR="00393F21" w:rsidRDefault="00393F21" w:rsidP="001D4AFA">
      <w:pPr>
        <w:pStyle w:val="HTMLncedenBiimlendirilmi"/>
        <w:shd w:val="clear" w:color="auto" w:fill="FFFFFF"/>
        <w:wordWrap w:val="0"/>
        <w:rPr>
          <w:sz w:val="22"/>
          <w:szCs w:val="22"/>
        </w:rPr>
      </w:pPr>
    </w:p>
    <w:tbl>
      <w:tblPr>
        <w:tblW w:w="21780" w:type="dxa"/>
        <w:tblCellSpacing w:w="0" w:type="dxa"/>
        <w:shd w:val="clear" w:color="auto" w:fill="FFFFFF"/>
        <w:tblCellMar>
          <w:left w:w="90" w:type="dxa"/>
          <w:bottom w:w="120" w:type="dxa"/>
          <w:right w:w="0" w:type="dxa"/>
        </w:tblCellMar>
        <w:tblLook w:val="04A0" w:firstRow="1" w:lastRow="0" w:firstColumn="1" w:lastColumn="0" w:noHBand="0" w:noVBand="1"/>
      </w:tblPr>
      <w:tblGrid>
        <w:gridCol w:w="21780"/>
      </w:tblGrid>
      <w:tr w:rsidR="00683B74" w:rsidRPr="00683B74" w14:paraId="01500517" w14:textId="77777777" w:rsidTr="00327E77">
        <w:trPr>
          <w:tblCellSpacing w:w="0" w:type="dxa"/>
        </w:trPr>
        <w:tc>
          <w:tcPr>
            <w:tcW w:w="0" w:type="auto"/>
            <w:shd w:val="clear" w:color="auto" w:fill="FFFFFF"/>
            <w:hideMark/>
          </w:tcPr>
          <w:tbl>
            <w:tblPr>
              <w:tblW w:w="21600" w:type="dxa"/>
              <w:tblCellSpacing w:w="0" w:type="dxa"/>
              <w:shd w:val="clear" w:color="auto" w:fill="FFFFFF"/>
              <w:tblCellMar>
                <w:left w:w="90" w:type="dxa"/>
                <w:bottom w:w="12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21690"/>
            </w:tblGrid>
            <w:tr w:rsidR="000E2A33" w:rsidRPr="000E2A33" w14:paraId="02536D68" w14:textId="77777777" w:rsidTr="000E2A33">
              <w:trPr>
                <w:tblCellSpacing w:w="0" w:type="dxa"/>
              </w:trPr>
              <w:tc>
                <w:tcPr>
                  <w:tcW w:w="0" w:type="auto"/>
                  <w:shd w:val="clear" w:color="auto" w:fill="FFFFFF"/>
                  <w:hideMark/>
                </w:tcPr>
                <w:p w14:paraId="4214607A" w14:textId="77777777" w:rsidR="000E2A33" w:rsidRPr="000E2A33" w:rsidRDefault="000E2A33" w:rsidP="000E2A33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0000FF"/>
                      <w:lang w:eastAsia="en-AU"/>
                    </w:rPr>
                  </w:pPr>
                  <w:proofErr w:type="gramStart"/>
                  <w:r w:rsidRPr="000E2A33">
                    <w:rPr>
                      <w:rFonts w:ascii="Lucida Console" w:eastAsia="Times New Roman" w:hAnsi="Lucida Console" w:cs="Courier New"/>
                      <w:color w:val="0000FF"/>
                      <w:lang w:eastAsia="en-AU"/>
                    </w:rPr>
                    <w:t>goof(</w:t>
                  </w:r>
                  <w:proofErr w:type="gramEnd"/>
                  <w:r w:rsidRPr="000E2A33">
                    <w:rPr>
                      <w:rFonts w:ascii="Lucida Console" w:eastAsia="Times New Roman" w:hAnsi="Lucida Console" w:cs="Courier New"/>
                      <w:color w:val="0000FF"/>
                      <w:lang w:eastAsia="en-AU"/>
                    </w:rPr>
                    <w:t xml:space="preserve">observed = SVR_Micro_Scenario_models_dataset$Fe[Training_SVR_Micro_scenario], predicted = </w:t>
                  </w:r>
                  <w:proofErr w:type="spellStart"/>
                  <w:r w:rsidRPr="000E2A33">
                    <w:rPr>
                      <w:rFonts w:ascii="Lucida Console" w:eastAsia="Times New Roman" w:hAnsi="Lucida Console" w:cs="Courier New"/>
                      <w:color w:val="0000FF"/>
                      <w:lang w:eastAsia="en-AU"/>
                    </w:rPr>
                    <w:t>KhavrSVR_Micro_Fe_Topographic_Internal</w:t>
                  </w:r>
                  <w:proofErr w:type="spellEnd"/>
                  <w:r w:rsidRPr="000E2A33">
                    <w:rPr>
                      <w:rFonts w:ascii="Lucida Console" w:eastAsia="Times New Roman" w:hAnsi="Lucida Console" w:cs="Courier New"/>
                      <w:color w:val="0000FF"/>
                      <w:lang w:eastAsia="en-AU"/>
                    </w:rPr>
                    <w:t xml:space="preserve"> ,  plot.it = TRUE)</w:t>
                  </w:r>
                </w:p>
                <w:p w14:paraId="22C5F845" w14:textId="77777777" w:rsidR="000E2A33" w:rsidRPr="000E2A33" w:rsidRDefault="000E2A33" w:rsidP="000E2A33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404040"/>
                      <w:bdr w:val="none" w:sz="0" w:space="0" w:color="auto" w:frame="1"/>
                      <w:lang w:eastAsia="en-AU"/>
                    </w:rPr>
                  </w:pPr>
                  <w:r w:rsidRPr="000E2A33">
                    <w:rPr>
                      <w:rFonts w:ascii="Lucida Console" w:eastAsia="Times New Roman" w:hAnsi="Lucida Console" w:cs="Courier New"/>
                      <w:color w:val="404040"/>
                      <w:bdr w:val="none" w:sz="0" w:space="0" w:color="auto" w:frame="1"/>
                      <w:lang w:eastAsia="en-AU"/>
                    </w:rPr>
                    <w:t xml:space="preserve">         R2 concordance      MSE      RMSE        bias</w:t>
                  </w:r>
                </w:p>
                <w:p w14:paraId="1FD241A4" w14:textId="77777777" w:rsidR="000E2A33" w:rsidRPr="000E2A33" w:rsidRDefault="000E2A33" w:rsidP="000E2A33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404040"/>
                      <w:bdr w:val="none" w:sz="0" w:space="0" w:color="auto" w:frame="1"/>
                      <w:lang w:eastAsia="en-AU"/>
                    </w:rPr>
                  </w:pPr>
                  <w:r w:rsidRPr="000E2A33">
                    <w:rPr>
                      <w:rFonts w:ascii="Lucida Console" w:eastAsia="Times New Roman" w:hAnsi="Lucida Console" w:cs="Courier New"/>
                      <w:color w:val="404040"/>
                      <w:bdr w:val="none" w:sz="0" w:space="0" w:color="auto" w:frame="1"/>
                      <w:lang w:eastAsia="en-AU"/>
                    </w:rPr>
                    <w:t>1 0.2610406   0.2974985 0.310733 0.5574343 -0.02359982</w:t>
                  </w:r>
                </w:p>
                <w:p w14:paraId="602CEA7F" w14:textId="77777777" w:rsidR="000E2A33" w:rsidRPr="000E2A33" w:rsidRDefault="000E2A33" w:rsidP="000E2A33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0000FF"/>
                      <w:lang w:eastAsia="en-AU"/>
                    </w:rPr>
                  </w:pPr>
                  <w:r w:rsidRPr="000E2A33">
                    <w:rPr>
                      <w:rFonts w:ascii="Lucida Console" w:eastAsia="Times New Roman" w:hAnsi="Lucida Console" w:cs="Courier New"/>
                      <w:color w:val="0000FF"/>
                      <w:lang w:eastAsia="en-AU"/>
                    </w:rPr>
                    <w:t xml:space="preserve">&gt; # </w:t>
                  </w:r>
                  <w:proofErr w:type="spellStart"/>
                  <w:r w:rsidRPr="000E2A33">
                    <w:rPr>
                      <w:rFonts w:ascii="Lucida Console" w:eastAsia="Times New Roman" w:hAnsi="Lucida Console" w:cs="Courier New"/>
                      <w:color w:val="0000FF"/>
                      <w:lang w:eastAsia="en-AU"/>
                    </w:rPr>
                    <w:t>externalvalidation</w:t>
                  </w:r>
                  <w:proofErr w:type="spellEnd"/>
                </w:p>
                <w:p w14:paraId="362CF3A3" w14:textId="77777777" w:rsidR="000E2A33" w:rsidRPr="000E2A33" w:rsidRDefault="000E2A33" w:rsidP="000E2A33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0000FF"/>
                      <w:lang w:eastAsia="en-AU"/>
                    </w:rPr>
                  </w:pPr>
                  <w:r w:rsidRPr="000E2A33">
                    <w:rPr>
                      <w:rFonts w:ascii="Lucida Console" w:eastAsia="Times New Roman" w:hAnsi="Lucida Console" w:cs="Courier New"/>
                      <w:color w:val="0000FF"/>
                      <w:lang w:eastAsia="en-AU"/>
                    </w:rPr>
                    <w:t xml:space="preserve">&gt; </w:t>
                  </w:r>
                  <w:proofErr w:type="spellStart"/>
                  <w:r w:rsidRPr="000E2A33">
                    <w:rPr>
                      <w:rFonts w:ascii="Lucida Console" w:eastAsia="Times New Roman" w:hAnsi="Lucida Console" w:cs="Courier New"/>
                      <w:color w:val="0000FF"/>
                      <w:lang w:eastAsia="en-AU"/>
                    </w:rPr>
                    <w:t>KhavrSVR_Micro_Fe_Topographic_External</w:t>
                  </w:r>
                  <w:proofErr w:type="spellEnd"/>
                  <w:r w:rsidRPr="000E2A33">
                    <w:rPr>
                      <w:rFonts w:ascii="Lucida Console" w:eastAsia="Times New Roman" w:hAnsi="Lucida Console" w:cs="Courier New"/>
                      <w:color w:val="0000FF"/>
                      <w:lang w:eastAsia="en-AU"/>
                    </w:rPr>
                    <w:t xml:space="preserve"> &lt;- </w:t>
                  </w:r>
                  <w:proofErr w:type="gramStart"/>
                  <w:r w:rsidRPr="000E2A33">
                    <w:rPr>
                      <w:rFonts w:ascii="Lucida Console" w:eastAsia="Times New Roman" w:hAnsi="Lucida Console" w:cs="Courier New"/>
                      <w:color w:val="0000FF"/>
                      <w:lang w:eastAsia="en-AU"/>
                    </w:rPr>
                    <w:t>predict(</w:t>
                  </w:r>
                  <w:proofErr w:type="spellStart"/>
                  <w:proofErr w:type="gramEnd"/>
                  <w:r w:rsidRPr="000E2A33">
                    <w:rPr>
                      <w:rFonts w:ascii="Lucida Console" w:eastAsia="Times New Roman" w:hAnsi="Lucida Console" w:cs="Courier New"/>
                      <w:color w:val="0000FF"/>
                      <w:lang w:eastAsia="en-AU"/>
                    </w:rPr>
                    <w:t>KhavrSVR_Micro_Fe_Topographic</w:t>
                  </w:r>
                  <w:proofErr w:type="spellEnd"/>
                  <w:r w:rsidRPr="000E2A33">
                    <w:rPr>
                      <w:rFonts w:ascii="Lucida Console" w:eastAsia="Times New Roman" w:hAnsi="Lucida Console" w:cs="Courier New"/>
                      <w:color w:val="0000FF"/>
                      <w:lang w:eastAsia="en-AU"/>
                    </w:rPr>
                    <w:t xml:space="preserve">, </w:t>
                  </w:r>
                  <w:proofErr w:type="spellStart"/>
                  <w:r w:rsidRPr="000E2A33">
                    <w:rPr>
                      <w:rFonts w:ascii="Lucida Console" w:eastAsia="Times New Roman" w:hAnsi="Lucida Console" w:cs="Courier New"/>
                      <w:color w:val="0000FF"/>
                      <w:lang w:eastAsia="en-AU"/>
                    </w:rPr>
                    <w:t>newdata</w:t>
                  </w:r>
                  <w:proofErr w:type="spellEnd"/>
                  <w:r w:rsidRPr="000E2A33">
                    <w:rPr>
                      <w:rFonts w:ascii="Lucida Console" w:eastAsia="Times New Roman" w:hAnsi="Lucida Console" w:cs="Courier New"/>
                      <w:color w:val="0000FF"/>
                      <w:lang w:eastAsia="en-AU"/>
                    </w:rPr>
                    <w:t xml:space="preserve"> = </w:t>
                  </w:r>
                  <w:proofErr w:type="spellStart"/>
                  <w:r w:rsidRPr="000E2A33">
                    <w:rPr>
                      <w:rFonts w:ascii="Lucida Console" w:eastAsia="Times New Roman" w:hAnsi="Lucida Console" w:cs="Courier New"/>
                      <w:color w:val="0000FF"/>
                      <w:lang w:eastAsia="en-AU"/>
                    </w:rPr>
                    <w:t>SVR_Micro_Scenario_models_dataset</w:t>
                  </w:r>
                  <w:proofErr w:type="spellEnd"/>
                  <w:r w:rsidRPr="000E2A33">
                    <w:rPr>
                      <w:rFonts w:ascii="Lucida Console" w:eastAsia="Times New Roman" w:hAnsi="Lucida Console" w:cs="Courier New"/>
                      <w:color w:val="0000FF"/>
                      <w:lang w:eastAsia="en-AU"/>
                    </w:rPr>
                    <w:t>[-</w:t>
                  </w:r>
                  <w:proofErr w:type="spellStart"/>
                  <w:r w:rsidRPr="000E2A33">
                    <w:rPr>
                      <w:rFonts w:ascii="Lucida Console" w:eastAsia="Times New Roman" w:hAnsi="Lucida Console" w:cs="Courier New"/>
                      <w:color w:val="0000FF"/>
                      <w:lang w:eastAsia="en-AU"/>
                    </w:rPr>
                    <w:t>Training_SVR_Micro_scenario</w:t>
                  </w:r>
                  <w:proofErr w:type="spellEnd"/>
                  <w:r w:rsidRPr="000E2A33">
                    <w:rPr>
                      <w:rFonts w:ascii="Lucida Console" w:eastAsia="Times New Roman" w:hAnsi="Lucida Console" w:cs="Courier New"/>
                      <w:color w:val="0000FF"/>
                      <w:lang w:eastAsia="en-AU"/>
                    </w:rPr>
                    <w:t>, ])</w:t>
                  </w:r>
                </w:p>
                <w:p w14:paraId="758B8476" w14:textId="77777777" w:rsidR="000E2A33" w:rsidRPr="000E2A33" w:rsidRDefault="000E2A33" w:rsidP="000E2A33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0000FF"/>
                      <w:lang w:eastAsia="en-AU"/>
                    </w:rPr>
                  </w:pPr>
                  <w:r w:rsidRPr="000E2A33">
                    <w:rPr>
                      <w:rFonts w:ascii="Lucida Console" w:eastAsia="Times New Roman" w:hAnsi="Lucida Console" w:cs="Courier New"/>
                      <w:color w:val="0000FF"/>
                      <w:lang w:eastAsia="en-AU"/>
                    </w:rPr>
                    <w:t xml:space="preserve">&gt; </w:t>
                  </w:r>
                  <w:proofErr w:type="gramStart"/>
                  <w:r w:rsidRPr="000E2A33">
                    <w:rPr>
                      <w:rFonts w:ascii="Lucida Console" w:eastAsia="Times New Roman" w:hAnsi="Lucida Console" w:cs="Courier New"/>
                      <w:color w:val="0000FF"/>
                      <w:lang w:eastAsia="en-AU"/>
                    </w:rPr>
                    <w:t>goof(</w:t>
                  </w:r>
                  <w:proofErr w:type="gramEnd"/>
                  <w:r w:rsidRPr="000E2A33">
                    <w:rPr>
                      <w:rFonts w:ascii="Lucida Console" w:eastAsia="Times New Roman" w:hAnsi="Lucida Console" w:cs="Courier New"/>
                      <w:color w:val="0000FF"/>
                      <w:lang w:eastAsia="en-AU"/>
                    </w:rPr>
                    <w:t xml:space="preserve">observed =  SVR_Micro_Scenario_models_dataset$Fe[-Training_SVR_Micro_scenario], predicted = </w:t>
                  </w:r>
                  <w:proofErr w:type="spellStart"/>
                  <w:r w:rsidRPr="000E2A33">
                    <w:rPr>
                      <w:rFonts w:ascii="Lucida Console" w:eastAsia="Times New Roman" w:hAnsi="Lucida Console" w:cs="Courier New"/>
                      <w:color w:val="0000FF"/>
                      <w:lang w:eastAsia="en-AU"/>
                    </w:rPr>
                    <w:t>KhavrSVR_Micro_Fe_Topographic_External</w:t>
                  </w:r>
                  <w:proofErr w:type="spellEnd"/>
                  <w:r w:rsidRPr="000E2A33">
                    <w:rPr>
                      <w:rFonts w:ascii="Lucida Console" w:eastAsia="Times New Roman" w:hAnsi="Lucida Console" w:cs="Courier New"/>
                      <w:color w:val="0000FF"/>
                      <w:lang w:eastAsia="en-AU"/>
                    </w:rPr>
                    <w:t>,  plot.it = TRUE)</w:t>
                  </w:r>
                </w:p>
                <w:p w14:paraId="04659151" w14:textId="77777777" w:rsidR="000E2A33" w:rsidRPr="000E2A33" w:rsidRDefault="000E2A33" w:rsidP="000E2A33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404040"/>
                      <w:bdr w:val="none" w:sz="0" w:space="0" w:color="auto" w:frame="1"/>
                      <w:lang w:eastAsia="en-AU"/>
                    </w:rPr>
                  </w:pPr>
                  <w:r w:rsidRPr="000E2A33">
                    <w:rPr>
                      <w:rFonts w:ascii="Lucida Console" w:eastAsia="Times New Roman" w:hAnsi="Lucida Console" w:cs="Courier New"/>
                      <w:color w:val="404040"/>
                      <w:bdr w:val="none" w:sz="0" w:space="0" w:color="auto" w:frame="1"/>
                      <w:lang w:eastAsia="en-AU"/>
                    </w:rPr>
                    <w:t xml:space="preserve">          R2 concordance       MSE      RMSE      bias</w:t>
                  </w:r>
                </w:p>
                <w:p w14:paraId="47847A03" w14:textId="77777777" w:rsidR="000E2A33" w:rsidRPr="000E2A33" w:rsidRDefault="000E2A33" w:rsidP="000E2A33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404040"/>
                      <w:bdr w:val="none" w:sz="0" w:space="0" w:color="auto" w:frame="1"/>
                      <w:lang w:eastAsia="en-AU"/>
                    </w:rPr>
                  </w:pPr>
                  <w:r w:rsidRPr="000E2A33">
                    <w:rPr>
                      <w:rFonts w:ascii="Lucida Console" w:eastAsia="Times New Roman" w:hAnsi="Lucida Console" w:cs="Courier New"/>
                      <w:color w:val="404040"/>
                      <w:bdr w:val="none" w:sz="0" w:space="0" w:color="auto" w:frame="1"/>
                      <w:lang w:eastAsia="en-AU"/>
                    </w:rPr>
                    <w:t>1 -0.</w:t>
                  </w:r>
                  <w:proofErr w:type="gramStart"/>
                  <w:r w:rsidRPr="000E2A33">
                    <w:rPr>
                      <w:rFonts w:ascii="Lucida Console" w:eastAsia="Times New Roman" w:hAnsi="Lucida Console" w:cs="Courier New"/>
                      <w:color w:val="404040"/>
                      <w:bdr w:val="none" w:sz="0" w:space="0" w:color="auto" w:frame="1"/>
                      <w:lang w:eastAsia="en-AU"/>
                    </w:rPr>
                    <w:t>1010525  0.03414931</w:t>
                  </w:r>
                  <w:proofErr w:type="gramEnd"/>
                  <w:r w:rsidRPr="000E2A33">
                    <w:rPr>
                      <w:rFonts w:ascii="Lucida Console" w:eastAsia="Times New Roman" w:hAnsi="Lucida Console" w:cs="Courier New"/>
                      <w:color w:val="404040"/>
                      <w:bdr w:val="none" w:sz="0" w:space="0" w:color="auto" w:frame="1"/>
                      <w:lang w:eastAsia="en-AU"/>
                    </w:rPr>
                    <w:t xml:space="preserve"> 0.5350446 0.7314674 -0.240588</w:t>
                  </w:r>
                </w:p>
                <w:p w14:paraId="404997A9" w14:textId="77777777" w:rsidR="000E2A33" w:rsidRPr="000E2A33" w:rsidRDefault="000E2A33" w:rsidP="000E2A33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0000FF"/>
                      <w:lang w:eastAsia="en-AU"/>
                    </w:rPr>
                  </w:pPr>
                  <w:r w:rsidRPr="000E2A33">
                    <w:rPr>
                      <w:rFonts w:ascii="Lucida Console" w:eastAsia="Times New Roman" w:hAnsi="Lucida Console" w:cs="Courier New"/>
                      <w:color w:val="0000FF"/>
                      <w:lang w:eastAsia="en-AU"/>
                    </w:rPr>
                    <w:t>&gt; #training</w:t>
                  </w:r>
                </w:p>
                <w:p w14:paraId="624C0EAD" w14:textId="77777777" w:rsidR="000E2A33" w:rsidRPr="000E2A33" w:rsidRDefault="000E2A33" w:rsidP="000E2A33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0000FF"/>
                      <w:lang w:eastAsia="en-AU"/>
                    </w:rPr>
                  </w:pPr>
                  <w:r w:rsidRPr="000E2A33">
                    <w:rPr>
                      <w:rFonts w:ascii="Lucida Console" w:eastAsia="Times New Roman" w:hAnsi="Lucida Console" w:cs="Courier New"/>
                      <w:color w:val="0000FF"/>
                      <w:lang w:eastAsia="en-AU"/>
                    </w:rPr>
                    <w:t xml:space="preserve">&gt; </w:t>
                  </w:r>
                  <w:proofErr w:type="spellStart"/>
                  <w:proofErr w:type="gramStart"/>
                  <w:r w:rsidRPr="000E2A33">
                    <w:rPr>
                      <w:rFonts w:ascii="Lucida Console" w:eastAsia="Times New Roman" w:hAnsi="Lucida Console" w:cs="Courier New"/>
                      <w:color w:val="0000FF"/>
                      <w:lang w:eastAsia="en-AU"/>
                    </w:rPr>
                    <w:t>nrmse</w:t>
                  </w:r>
                  <w:proofErr w:type="spellEnd"/>
                  <w:r w:rsidRPr="000E2A33">
                    <w:rPr>
                      <w:rFonts w:ascii="Lucida Console" w:eastAsia="Times New Roman" w:hAnsi="Lucida Console" w:cs="Courier New"/>
                      <w:color w:val="0000FF"/>
                      <w:lang w:eastAsia="en-AU"/>
                    </w:rPr>
                    <w:t>(</w:t>
                  </w:r>
                  <w:proofErr w:type="spellStart"/>
                  <w:proofErr w:type="gramEnd"/>
                  <w:r w:rsidRPr="000E2A33">
                    <w:rPr>
                      <w:rFonts w:ascii="Lucida Console" w:eastAsia="Times New Roman" w:hAnsi="Lucida Console" w:cs="Courier New"/>
                      <w:color w:val="0000FF"/>
                      <w:lang w:eastAsia="en-AU"/>
                    </w:rPr>
                    <w:t>KhavrSVR_Micro_Fe_Topographic_Internal</w:t>
                  </w:r>
                  <w:proofErr w:type="spellEnd"/>
                  <w:r w:rsidRPr="000E2A33">
                    <w:rPr>
                      <w:rFonts w:ascii="Lucida Console" w:eastAsia="Times New Roman" w:hAnsi="Lucida Console" w:cs="Courier New"/>
                      <w:color w:val="0000FF"/>
                      <w:lang w:eastAsia="en-AU"/>
                    </w:rPr>
                    <w:t>, SVR_Micro_Scenario_models_dataset$Fe[Training_SVR_Micro_scenario])</w:t>
                  </w:r>
                </w:p>
                <w:p w14:paraId="1ADBEC59" w14:textId="77777777" w:rsidR="000E2A33" w:rsidRPr="000E2A33" w:rsidRDefault="000E2A33" w:rsidP="000E2A33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404040"/>
                      <w:bdr w:val="none" w:sz="0" w:space="0" w:color="auto" w:frame="1"/>
                      <w:lang w:eastAsia="en-AU"/>
                    </w:rPr>
                  </w:pPr>
                  <w:r w:rsidRPr="000E2A33">
                    <w:rPr>
                      <w:rFonts w:ascii="Lucida Console" w:eastAsia="Times New Roman" w:hAnsi="Lucida Console" w:cs="Courier New"/>
                      <w:color w:val="404040"/>
                      <w:bdr w:val="none" w:sz="0" w:space="0" w:color="auto" w:frame="1"/>
                      <w:lang w:eastAsia="en-AU"/>
                    </w:rPr>
                    <w:t>[1] 85</w:t>
                  </w:r>
                </w:p>
                <w:p w14:paraId="0206E296" w14:textId="77777777" w:rsidR="000E2A33" w:rsidRPr="000E2A33" w:rsidRDefault="000E2A33" w:rsidP="000E2A33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0000FF"/>
                      <w:lang w:eastAsia="en-AU"/>
                    </w:rPr>
                  </w:pPr>
                  <w:r w:rsidRPr="000E2A33">
                    <w:rPr>
                      <w:rFonts w:ascii="Lucida Console" w:eastAsia="Times New Roman" w:hAnsi="Lucida Console" w:cs="Courier New"/>
                      <w:color w:val="0000FF"/>
                      <w:lang w:eastAsia="en-AU"/>
                    </w:rPr>
                    <w:t xml:space="preserve">&gt; </w:t>
                  </w:r>
                  <w:proofErr w:type="gramStart"/>
                  <w:r w:rsidRPr="000E2A33">
                    <w:rPr>
                      <w:rFonts w:ascii="Lucida Console" w:eastAsia="Times New Roman" w:hAnsi="Lucida Console" w:cs="Courier New"/>
                      <w:color w:val="0000FF"/>
                      <w:lang w:eastAsia="en-AU"/>
                    </w:rPr>
                    <w:t>MAPE(</w:t>
                  </w:r>
                  <w:proofErr w:type="spellStart"/>
                  <w:proofErr w:type="gramEnd"/>
                  <w:r w:rsidRPr="000E2A33">
                    <w:rPr>
                      <w:rFonts w:ascii="Lucida Console" w:eastAsia="Times New Roman" w:hAnsi="Lucida Console" w:cs="Courier New"/>
                      <w:color w:val="0000FF"/>
                      <w:lang w:eastAsia="en-AU"/>
                    </w:rPr>
                    <w:t>KhavrSVR_Micro_Fe_Topographic_Internal</w:t>
                  </w:r>
                  <w:proofErr w:type="spellEnd"/>
                  <w:r w:rsidRPr="000E2A33">
                    <w:rPr>
                      <w:rFonts w:ascii="Lucida Console" w:eastAsia="Times New Roman" w:hAnsi="Lucida Console" w:cs="Courier New"/>
                      <w:color w:val="0000FF"/>
                      <w:lang w:eastAsia="en-AU"/>
                    </w:rPr>
                    <w:t>, SVR_Micro_Scenario_models_dataset$Fe[Training_SVR_Micro_scenario])</w:t>
                  </w:r>
                </w:p>
                <w:p w14:paraId="5D2F3635" w14:textId="77777777" w:rsidR="000E2A33" w:rsidRPr="000E2A33" w:rsidRDefault="000E2A33" w:rsidP="000E2A33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404040"/>
                      <w:bdr w:val="none" w:sz="0" w:space="0" w:color="auto" w:frame="1"/>
                      <w:lang w:eastAsia="en-AU"/>
                    </w:rPr>
                  </w:pPr>
                  <w:r w:rsidRPr="000E2A33">
                    <w:rPr>
                      <w:rFonts w:ascii="Lucida Console" w:eastAsia="Times New Roman" w:hAnsi="Lucida Console" w:cs="Courier New"/>
                      <w:color w:val="404040"/>
                      <w:bdr w:val="none" w:sz="0" w:space="0" w:color="auto" w:frame="1"/>
                      <w:lang w:eastAsia="en-AU"/>
                    </w:rPr>
                    <w:t>[1] 0.1990594</w:t>
                  </w:r>
                </w:p>
                <w:p w14:paraId="773F856A" w14:textId="77777777" w:rsidR="000E2A33" w:rsidRPr="000E2A33" w:rsidRDefault="000E2A33" w:rsidP="000E2A33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0000FF"/>
                      <w:lang w:eastAsia="en-AU"/>
                    </w:rPr>
                  </w:pPr>
                  <w:r w:rsidRPr="000E2A33">
                    <w:rPr>
                      <w:rFonts w:ascii="Lucida Console" w:eastAsia="Times New Roman" w:hAnsi="Lucida Console" w:cs="Courier New"/>
                      <w:color w:val="0000FF"/>
                      <w:lang w:eastAsia="en-AU"/>
                    </w:rPr>
                    <w:t>&gt; ##testing</w:t>
                  </w:r>
                </w:p>
                <w:p w14:paraId="5AEE3582" w14:textId="77777777" w:rsidR="000E2A33" w:rsidRPr="000E2A33" w:rsidRDefault="000E2A33" w:rsidP="000E2A33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0000FF"/>
                      <w:lang w:eastAsia="en-AU"/>
                    </w:rPr>
                  </w:pPr>
                  <w:r w:rsidRPr="000E2A33">
                    <w:rPr>
                      <w:rFonts w:ascii="Lucida Console" w:eastAsia="Times New Roman" w:hAnsi="Lucida Console" w:cs="Courier New"/>
                      <w:color w:val="0000FF"/>
                      <w:lang w:eastAsia="en-AU"/>
                    </w:rPr>
                    <w:t xml:space="preserve">&gt; </w:t>
                  </w:r>
                  <w:proofErr w:type="spellStart"/>
                  <w:proofErr w:type="gramStart"/>
                  <w:r w:rsidRPr="000E2A33">
                    <w:rPr>
                      <w:rFonts w:ascii="Lucida Console" w:eastAsia="Times New Roman" w:hAnsi="Lucida Console" w:cs="Courier New"/>
                      <w:color w:val="0000FF"/>
                      <w:lang w:eastAsia="en-AU"/>
                    </w:rPr>
                    <w:t>nrmse</w:t>
                  </w:r>
                  <w:proofErr w:type="spellEnd"/>
                  <w:r w:rsidRPr="000E2A33">
                    <w:rPr>
                      <w:rFonts w:ascii="Lucida Console" w:eastAsia="Times New Roman" w:hAnsi="Lucida Console" w:cs="Courier New"/>
                      <w:color w:val="0000FF"/>
                      <w:lang w:eastAsia="en-AU"/>
                    </w:rPr>
                    <w:t>(</w:t>
                  </w:r>
                  <w:proofErr w:type="spellStart"/>
                  <w:proofErr w:type="gramEnd"/>
                  <w:r w:rsidRPr="000E2A33">
                    <w:rPr>
                      <w:rFonts w:ascii="Lucida Console" w:eastAsia="Times New Roman" w:hAnsi="Lucida Console" w:cs="Courier New"/>
                      <w:color w:val="0000FF"/>
                      <w:lang w:eastAsia="en-AU"/>
                    </w:rPr>
                    <w:t>KhavrSVR_Micro_Fe_Topographic_External</w:t>
                  </w:r>
                  <w:proofErr w:type="spellEnd"/>
                  <w:r w:rsidRPr="000E2A33">
                    <w:rPr>
                      <w:rFonts w:ascii="Lucida Console" w:eastAsia="Times New Roman" w:hAnsi="Lucida Console" w:cs="Courier New"/>
                      <w:color w:val="0000FF"/>
                      <w:lang w:eastAsia="en-AU"/>
                    </w:rPr>
                    <w:t>, SVR_Micro_Scenario_models_dataset$Fe[-Training_SVR_Micro_scenario])</w:t>
                  </w:r>
                </w:p>
                <w:p w14:paraId="7F879BC2" w14:textId="77777777" w:rsidR="000E2A33" w:rsidRPr="000E2A33" w:rsidRDefault="000E2A33" w:rsidP="000E2A33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404040"/>
                      <w:bdr w:val="none" w:sz="0" w:space="0" w:color="auto" w:frame="1"/>
                      <w:lang w:eastAsia="en-AU"/>
                    </w:rPr>
                  </w:pPr>
                  <w:r w:rsidRPr="000E2A33">
                    <w:rPr>
                      <w:rFonts w:ascii="Lucida Console" w:eastAsia="Times New Roman" w:hAnsi="Lucida Console" w:cs="Courier New"/>
                      <w:color w:val="404040"/>
                      <w:bdr w:val="none" w:sz="0" w:space="0" w:color="auto" w:frame="1"/>
                      <w:lang w:eastAsia="en-AU"/>
                    </w:rPr>
                    <w:t>[1] 102.4</w:t>
                  </w:r>
                </w:p>
                <w:p w14:paraId="106F5206" w14:textId="77777777" w:rsidR="000E2A33" w:rsidRPr="000E2A33" w:rsidRDefault="000E2A33" w:rsidP="000E2A33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0000FF"/>
                      <w:lang w:eastAsia="en-AU"/>
                    </w:rPr>
                  </w:pPr>
                  <w:r w:rsidRPr="000E2A33">
                    <w:rPr>
                      <w:rFonts w:ascii="Lucida Console" w:eastAsia="Times New Roman" w:hAnsi="Lucida Console" w:cs="Courier New"/>
                      <w:color w:val="0000FF"/>
                      <w:lang w:eastAsia="en-AU"/>
                    </w:rPr>
                    <w:t xml:space="preserve">&gt; </w:t>
                  </w:r>
                  <w:proofErr w:type="gramStart"/>
                  <w:r w:rsidRPr="000E2A33">
                    <w:rPr>
                      <w:rFonts w:ascii="Lucida Console" w:eastAsia="Times New Roman" w:hAnsi="Lucida Console" w:cs="Courier New"/>
                      <w:color w:val="0000FF"/>
                      <w:lang w:eastAsia="en-AU"/>
                    </w:rPr>
                    <w:t>MAPE(</w:t>
                  </w:r>
                  <w:proofErr w:type="spellStart"/>
                  <w:proofErr w:type="gramEnd"/>
                  <w:r w:rsidRPr="000E2A33">
                    <w:rPr>
                      <w:rFonts w:ascii="Lucida Console" w:eastAsia="Times New Roman" w:hAnsi="Lucida Console" w:cs="Courier New"/>
                      <w:color w:val="0000FF"/>
                      <w:lang w:eastAsia="en-AU"/>
                    </w:rPr>
                    <w:t>KhavrSVR_Micro_Fe_Topographic_External</w:t>
                  </w:r>
                  <w:proofErr w:type="spellEnd"/>
                  <w:r w:rsidRPr="000E2A33">
                    <w:rPr>
                      <w:rFonts w:ascii="Lucida Console" w:eastAsia="Times New Roman" w:hAnsi="Lucida Console" w:cs="Courier New"/>
                      <w:color w:val="0000FF"/>
                      <w:lang w:eastAsia="en-AU"/>
                    </w:rPr>
                    <w:t>, SVR_Micro_Scenario_models_dataset$Fe[-Training_SVR_Micro_scenario])</w:t>
                  </w:r>
                </w:p>
                <w:p w14:paraId="19AA5D10" w14:textId="77777777" w:rsidR="000E2A33" w:rsidRPr="000E2A33" w:rsidRDefault="000E2A33" w:rsidP="000E2A33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404040"/>
                      <w:bdr w:val="none" w:sz="0" w:space="0" w:color="auto" w:frame="1"/>
                      <w:lang w:eastAsia="en-AU"/>
                    </w:rPr>
                  </w:pPr>
                  <w:r w:rsidRPr="000E2A33">
                    <w:rPr>
                      <w:rFonts w:ascii="Lucida Console" w:eastAsia="Times New Roman" w:hAnsi="Lucida Console" w:cs="Courier New"/>
                      <w:color w:val="404040"/>
                      <w:bdr w:val="none" w:sz="0" w:space="0" w:color="auto" w:frame="1"/>
                      <w:lang w:eastAsia="en-AU"/>
                    </w:rPr>
                    <w:t>[1] 0.219943</w:t>
                  </w:r>
                </w:p>
                <w:p w14:paraId="37C10116" w14:textId="77777777" w:rsidR="000E2A33" w:rsidRPr="000E2A33" w:rsidRDefault="000E2A33" w:rsidP="000E2A3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AU"/>
                    </w:rPr>
                  </w:pPr>
                </w:p>
              </w:tc>
            </w:tr>
            <w:tr w:rsidR="000E2A33" w:rsidRPr="000E2A33" w14:paraId="643E3A62" w14:textId="77777777" w:rsidTr="000E2A33">
              <w:trPr>
                <w:tblCellSpacing w:w="0" w:type="dxa"/>
              </w:trPr>
              <w:tc>
                <w:tcPr>
                  <w:tcW w:w="0" w:type="auto"/>
                  <w:shd w:val="clear" w:color="auto" w:fill="FFFFFF"/>
                  <w:hideMark/>
                </w:tcPr>
                <w:p w14:paraId="5598DC09" w14:textId="77777777" w:rsidR="000E2A33" w:rsidRPr="000E2A33" w:rsidRDefault="000E2A33" w:rsidP="000E2A33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AU"/>
                    </w:rPr>
                  </w:pPr>
                </w:p>
              </w:tc>
            </w:tr>
            <w:tr w:rsidR="000E2A33" w:rsidRPr="000E2A33" w14:paraId="68466132" w14:textId="77777777" w:rsidTr="000E2A33">
              <w:trPr>
                <w:tblCellSpacing w:w="0" w:type="dxa"/>
              </w:trPr>
              <w:tc>
                <w:tcPr>
                  <w:tcW w:w="0" w:type="auto"/>
                  <w:shd w:val="clear" w:color="auto" w:fill="FFFFFF"/>
                  <w:hideMark/>
                </w:tcPr>
                <w:tbl>
                  <w:tblPr>
                    <w:tblW w:w="21600" w:type="dxa"/>
                    <w:tblCellSpacing w:w="0" w:type="dxa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21600"/>
                  </w:tblGrid>
                  <w:tr w:rsidR="000E2A33" w:rsidRPr="000E2A33" w14:paraId="7907AE5A" w14:textId="77777777">
                    <w:trPr>
                      <w:tblCellSpacing w:w="0" w:type="dxa"/>
                    </w:trPr>
                    <w:tc>
                      <w:tcPr>
                        <w:tcW w:w="15" w:type="dxa"/>
                        <w:hideMark/>
                      </w:tcPr>
                      <w:p w14:paraId="4252AEC6" w14:textId="77777777" w:rsidR="000E2A33" w:rsidRPr="000E2A33" w:rsidRDefault="000E2A33" w:rsidP="000E2A33">
                        <w:pPr>
                          <w:spacing w:after="0" w:line="240" w:lineRule="auto"/>
                          <w:rPr>
                            <w:rFonts w:ascii="Times New Roman" w:eastAsia="Times New Roman" w:hAnsi="Times New Roman" w:cs="Times New Roman"/>
                            <w:sz w:val="20"/>
                            <w:szCs w:val="20"/>
                            <w:lang w:eastAsia="en-AU"/>
                          </w:rPr>
                        </w:pPr>
                      </w:p>
                    </w:tc>
                  </w:tr>
                </w:tbl>
                <w:p w14:paraId="36B8BD63" w14:textId="77777777" w:rsidR="000E2A33" w:rsidRPr="000E2A33" w:rsidRDefault="000E2A33" w:rsidP="000E2A33">
                  <w:pPr>
                    <w:spacing w:after="0" w:line="240" w:lineRule="auto"/>
                    <w:rPr>
                      <w:rFonts w:ascii="Lucida Console" w:eastAsia="Times New Roman" w:hAnsi="Lucida Console" w:cs="Times New Roman"/>
                      <w:color w:val="404040"/>
                      <w:sz w:val="28"/>
                      <w:szCs w:val="28"/>
                      <w:lang w:eastAsia="en-AU"/>
                    </w:rPr>
                  </w:pPr>
                </w:p>
              </w:tc>
            </w:tr>
          </w:tbl>
          <w:p w14:paraId="295A1E7A" w14:textId="77777777" w:rsidR="00683B74" w:rsidRPr="00683B74" w:rsidRDefault="00683B74" w:rsidP="000E2A33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</w:tr>
      <w:tr w:rsidR="00683B74" w:rsidRPr="00683B74" w14:paraId="498BA520" w14:textId="77777777" w:rsidTr="00327E77">
        <w:trPr>
          <w:tblCellSpacing w:w="0" w:type="dxa"/>
        </w:trPr>
        <w:tc>
          <w:tcPr>
            <w:tcW w:w="0" w:type="auto"/>
            <w:shd w:val="clear" w:color="auto" w:fill="FFFFFF"/>
            <w:hideMark/>
          </w:tcPr>
          <w:tbl>
            <w:tblPr>
              <w:tblW w:w="21600" w:type="dxa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21600"/>
            </w:tblGrid>
            <w:tr w:rsidR="00683B74" w:rsidRPr="00683B74" w14:paraId="2E01448D" w14:textId="77777777">
              <w:trPr>
                <w:tblCellSpacing w:w="0" w:type="dxa"/>
              </w:trPr>
              <w:tc>
                <w:tcPr>
                  <w:tcW w:w="15" w:type="dxa"/>
                  <w:hideMark/>
                </w:tcPr>
                <w:p w14:paraId="676914E4" w14:textId="77777777" w:rsidR="00683B74" w:rsidRPr="00800D0D" w:rsidRDefault="00683B74" w:rsidP="00683B74">
                  <w:pPr>
                    <w:spacing w:after="0" w:line="240" w:lineRule="auto"/>
                    <w:rPr>
                      <w:rFonts w:ascii="Lucida Console" w:eastAsia="Times New Roman" w:hAnsi="Lucida Console" w:cs="Times New Roman"/>
                      <w:color w:val="0000FF"/>
                      <w:lang w:eastAsia="en-AU"/>
                    </w:rPr>
                  </w:pPr>
                  <w:r w:rsidRPr="00683B74">
                    <w:rPr>
                      <w:rFonts w:ascii="Lucida Console" w:eastAsia="Times New Roman" w:hAnsi="Lucida Console" w:cs="Times New Roman"/>
                      <w:color w:val="0000FF"/>
                      <w:lang w:eastAsia="en-AU"/>
                    </w:rPr>
                    <w:t xml:space="preserve">&gt; </w:t>
                  </w:r>
                </w:p>
                <w:p w14:paraId="28EF0496" w14:textId="5F99870F" w:rsidR="00800D0D" w:rsidRDefault="00800D0D" w:rsidP="00683B74">
                  <w:pPr>
                    <w:spacing w:after="0" w:line="240" w:lineRule="auto"/>
                    <w:rPr>
                      <w:rFonts w:eastAsia="Times New Roman" w:cs="Times New Roman"/>
                      <w:color w:val="0000FF"/>
                      <w:lang w:eastAsia="en-AU"/>
                    </w:rPr>
                  </w:pPr>
                </w:p>
                <w:p w14:paraId="1FDF3A3F" w14:textId="51CA36A9" w:rsidR="00BA2A3F" w:rsidRDefault="00BA2A3F" w:rsidP="00683B74">
                  <w:pPr>
                    <w:spacing w:after="0" w:line="240" w:lineRule="auto"/>
                    <w:rPr>
                      <w:rFonts w:eastAsia="Times New Roman" w:cs="Times New Roman"/>
                      <w:color w:val="0000FF"/>
                      <w:lang w:eastAsia="en-AU"/>
                    </w:rPr>
                  </w:pPr>
                </w:p>
                <w:p w14:paraId="559FDEF0" w14:textId="71388C74" w:rsidR="00BA2A3F" w:rsidRDefault="00BA2A3F" w:rsidP="00683B74">
                  <w:pPr>
                    <w:spacing w:after="0" w:line="240" w:lineRule="auto"/>
                    <w:rPr>
                      <w:rFonts w:eastAsia="Times New Roman" w:cs="Times New Roman"/>
                      <w:color w:val="0000FF"/>
                      <w:lang w:eastAsia="en-AU"/>
                    </w:rPr>
                  </w:pPr>
                </w:p>
                <w:p w14:paraId="2171343B" w14:textId="0EED791A" w:rsidR="00BA2A3F" w:rsidRDefault="00BA2A3F" w:rsidP="00683B74">
                  <w:pPr>
                    <w:spacing w:after="0" w:line="240" w:lineRule="auto"/>
                    <w:rPr>
                      <w:rFonts w:eastAsia="Times New Roman" w:cs="Times New Roman"/>
                      <w:color w:val="0000FF"/>
                      <w:lang w:eastAsia="en-AU"/>
                    </w:rPr>
                  </w:pPr>
                </w:p>
                <w:p w14:paraId="474BA0BA" w14:textId="3B61E7F2" w:rsidR="00BA2A3F" w:rsidRDefault="00BA2A3F" w:rsidP="00683B74">
                  <w:pPr>
                    <w:spacing w:after="0" w:line="240" w:lineRule="auto"/>
                    <w:rPr>
                      <w:rFonts w:eastAsia="Times New Roman" w:cs="Times New Roman"/>
                      <w:color w:val="0000FF"/>
                      <w:lang w:eastAsia="en-AU"/>
                    </w:rPr>
                  </w:pPr>
                </w:p>
                <w:p w14:paraId="360C09BA" w14:textId="77777777" w:rsidR="00BA2A3F" w:rsidRDefault="00BA2A3F" w:rsidP="00683B74">
                  <w:pPr>
                    <w:spacing w:after="0" w:line="240" w:lineRule="auto"/>
                    <w:rPr>
                      <w:rFonts w:eastAsia="Times New Roman" w:cs="Times New Roman"/>
                      <w:color w:val="0000FF"/>
                      <w:lang w:eastAsia="en-AU"/>
                    </w:rPr>
                  </w:pPr>
                </w:p>
                <w:p w14:paraId="71C9EBA6" w14:textId="77777777" w:rsidR="000E2A33" w:rsidRPr="00800D0D" w:rsidRDefault="000E2A33" w:rsidP="00683B74">
                  <w:pPr>
                    <w:spacing w:after="0" w:line="240" w:lineRule="auto"/>
                    <w:rPr>
                      <w:rFonts w:eastAsia="Times New Roman" w:cs="Times New Roman"/>
                      <w:color w:val="0000FF"/>
                      <w:lang w:eastAsia="en-AU"/>
                    </w:rPr>
                  </w:pPr>
                </w:p>
                <w:p w14:paraId="4767A032" w14:textId="77777777" w:rsidR="00800D0D" w:rsidRPr="00800D0D" w:rsidRDefault="00800D0D" w:rsidP="00683B74">
                  <w:pPr>
                    <w:spacing w:after="0" w:line="240" w:lineRule="auto"/>
                    <w:rPr>
                      <w:rFonts w:eastAsia="Times New Roman" w:cs="Times New Roman"/>
                      <w:color w:val="0000FF"/>
                      <w:lang w:eastAsia="en-AU"/>
                    </w:rPr>
                  </w:pPr>
                </w:p>
                <w:p w14:paraId="34A25DC3" w14:textId="77777777" w:rsidR="00800D0D" w:rsidRPr="00800D0D" w:rsidRDefault="00800D0D" w:rsidP="00800D0D">
                  <w:pPr>
                    <w:pStyle w:val="HTMLncedenBiimlendirilmi"/>
                    <w:shd w:val="clear" w:color="auto" w:fill="FFFFFF"/>
                    <w:wordWrap w:val="0"/>
                    <w:rPr>
                      <w:rStyle w:val="gd15mcfcktb"/>
                      <w:rFonts w:ascii="Lucida Console" w:hAnsi="Lucida Console"/>
                      <w:color w:val="0000FF"/>
                      <w:sz w:val="22"/>
                      <w:szCs w:val="22"/>
                    </w:rPr>
                  </w:pPr>
                  <w:proofErr w:type="spellStart"/>
                  <w:r w:rsidRPr="00E2512E">
                    <w:rPr>
                      <w:rStyle w:val="gd15mcfcktb"/>
                      <w:rFonts w:ascii="Lucida Console" w:hAnsi="Lucida Console"/>
                      <w:color w:val="0000FF"/>
                      <w:sz w:val="22"/>
                      <w:szCs w:val="22"/>
                      <w:highlight w:val="yellow"/>
                    </w:rPr>
                    <w:t>KhavrSVR_Micro_modeltune_Fe_Climate</w:t>
                  </w:r>
                  <w:proofErr w:type="spellEnd"/>
                </w:p>
                <w:p w14:paraId="53F3C919" w14:textId="77777777" w:rsidR="00800D0D" w:rsidRPr="00800D0D" w:rsidRDefault="00800D0D" w:rsidP="00800D0D">
                  <w:pPr>
                    <w:pStyle w:val="HTMLncedenBiimlendirilmi"/>
                    <w:shd w:val="clear" w:color="auto" w:fill="FFFFFF"/>
                    <w:wordWrap w:val="0"/>
                    <w:rPr>
                      <w:rStyle w:val="gd15mcfceub"/>
                      <w:rFonts w:ascii="Lucida Console" w:hAnsi="Lucida Console"/>
                      <w:color w:val="404040"/>
                      <w:sz w:val="22"/>
                      <w:szCs w:val="22"/>
                      <w:bdr w:val="none" w:sz="0" w:space="0" w:color="auto" w:frame="1"/>
                    </w:rPr>
                  </w:pPr>
                </w:p>
                <w:p w14:paraId="0C525D67" w14:textId="77777777" w:rsidR="00327E77" w:rsidRPr="00327E77" w:rsidRDefault="00327E77" w:rsidP="00327E77">
                  <w:pPr>
                    <w:pStyle w:val="HTMLncedenBiimlendirilmi"/>
                    <w:shd w:val="clear" w:color="auto" w:fill="FFFFFF"/>
                    <w:wordWrap w:val="0"/>
                    <w:rPr>
                      <w:rStyle w:val="gd15mcfceub"/>
                      <w:rFonts w:ascii="Lucida Console" w:hAnsi="Lucida Console"/>
                      <w:color w:val="404040"/>
                      <w:sz w:val="22"/>
                      <w:szCs w:val="22"/>
                      <w:bdr w:val="none" w:sz="0" w:space="0" w:color="auto" w:frame="1"/>
                    </w:rPr>
                  </w:pPr>
                  <w:r w:rsidRPr="00327E77">
                    <w:rPr>
                      <w:rStyle w:val="gd15mcfceub"/>
                      <w:rFonts w:ascii="Lucida Console" w:hAnsi="Lucida Console"/>
                      <w:color w:val="404040"/>
                      <w:sz w:val="22"/>
                      <w:szCs w:val="22"/>
                      <w:bdr w:val="none" w:sz="0" w:space="0" w:color="auto" w:frame="1"/>
                    </w:rPr>
                    <w:t>Parameter tuning of ‘</w:t>
                  </w:r>
                  <w:proofErr w:type="spellStart"/>
                  <w:r w:rsidRPr="00327E77">
                    <w:rPr>
                      <w:rStyle w:val="gd15mcfceub"/>
                      <w:rFonts w:ascii="Lucida Console" w:hAnsi="Lucida Console"/>
                      <w:color w:val="404040"/>
                      <w:sz w:val="22"/>
                      <w:szCs w:val="22"/>
                      <w:bdr w:val="none" w:sz="0" w:space="0" w:color="auto" w:frame="1"/>
                    </w:rPr>
                    <w:t>svm</w:t>
                  </w:r>
                  <w:proofErr w:type="spellEnd"/>
                  <w:r w:rsidRPr="00327E77">
                    <w:rPr>
                      <w:rStyle w:val="gd15mcfceub"/>
                      <w:rFonts w:ascii="Lucida Console" w:hAnsi="Lucida Console"/>
                      <w:color w:val="404040"/>
                      <w:sz w:val="22"/>
                      <w:szCs w:val="22"/>
                      <w:bdr w:val="none" w:sz="0" w:space="0" w:color="auto" w:frame="1"/>
                    </w:rPr>
                    <w:t>’:</w:t>
                  </w:r>
                </w:p>
                <w:p w14:paraId="4ED5E3F3" w14:textId="77777777" w:rsidR="00327E77" w:rsidRPr="00327E77" w:rsidRDefault="00327E77" w:rsidP="00327E77">
                  <w:pPr>
                    <w:pStyle w:val="HTMLncedenBiimlendirilmi"/>
                    <w:shd w:val="clear" w:color="auto" w:fill="FFFFFF"/>
                    <w:wordWrap w:val="0"/>
                    <w:rPr>
                      <w:rStyle w:val="gd15mcfceub"/>
                      <w:rFonts w:ascii="Lucida Console" w:hAnsi="Lucida Console"/>
                      <w:color w:val="404040"/>
                      <w:sz w:val="22"/>
                      <w:szCs w:val="22"/>
                      <w:bdr w:val="none" w:sz="0" w:space="0" w:color="auto" w:frame="1"/>
                    </w:rPr>
                  </w:pPr>
                </w:p>
                <w:p w14:paraId="7E96CF91" w14:textId="77777777" w:rsidR="00327E77" w:rsidRPr="00327E77" w:rsidRDefault="00327E77" w:rsidP="00327E77">
                  <w:pPr>
                    <w:pStyle w:val="HTMLncedenBiimlendirilmi"/>
                    <w:shd w:val="clear" w:color="auto" w:fill="FFFFFF"/>
                    <w:wordWrap w:val="0"/>
                    <w:rPr>
                      <w:rStyle w:val="gd15mcfceub"/>
                      <w:rFonts w:ascii="Lucida Console" w:hAnsi="Lucida Console"/>
                      <w:color w:val="404040"/>
                      <w:sz w:val="22"/>
                      <w:szCs w:val="22"/>
                      <w:bdr w:val="none" w:sz="0" w:space="0" w:color="auto" w:frame="1"/>
                    </w:rPr>
                  </w:pPr>
                  <w:r w:rsidRPr="00327E77">
                    <w:rPr>
                      <w:rStyle w:val="gd15mcfceub"/>
                      <w:rFonts w:ascii="Lucida Console" w:hAnsi="Lucida Console"/>
                      <w:color w:val="404040"/>
                      <w:sz w:val="22"/>
                      <w:szCs w:val="22"/>
                      <w:bdr w:val="none" w:sz="0" w:space="0" w:color="auto" w:frame="1"/>
                    </w:rPr>
                    <w:t xml:space="preserve">- sampling method: 10-fold cross validation </w:t>
                  </w:r>
                </w:p>
                <w:p w14:paraId="7AA5FC43" w14:textId="77777777" w:rsidR="00327E77" w:rsidRPr="00327E77" w:rsidRDefault="00327E77" w:rsidP="00327E77">
                  <w:pPr>
                    <w:pStyle w:val="HTMLncedenBiimlendirilmi"/>
                    <w:shd w:val="clear" w:color="auto" w:fill="FFFFFF"/>
                    <w:wordWrap w:val="0"/>
                    <w:rPr>
                      <w:rStyle w:val="gd15mcfceub"/>
                      <w:rFonts w:ascii="Lucida Console" w:hAnsi="Lucida Console"/>
                      <w:color w:val="404040"/>
                      <w:sz w:val="22"/>
                      <w:szCs w:val="22"/>
                      <w:bdr w:val="none" w:sz="0" w:space="0" w:color="auto" w:frame="1"/>
                    </w:rPr>
                  </w:pPr>
                </w:p>
                <w:p w14:paraId="4CCB89A7" w14:textId="77777777" w:rsidR="00327E77" w:rsidRPr="00327E77" w:rsidRDefault="00327E77" w:rsidP="00327E77">
                  <w:pPr>
                    <w:pStyle w:val="HTMLncedenBiimlendirilmi"/>
                    <w:shd w:val="clear" w:color="auto" w:fill="FFFFFF"/>
                    <w:wordWrap w:val="0"/>
                    <w:rPr>
                      <w:rStyle w:val="gd15mcfceub"/>
                      <w:rFonts w:ascii="Lucida Console" w:hAnsi="Lucida Console"/>
                      <w:color w:val="404040"/>
                      <w:sz w:val="22"/>
                      <w:szCs w:val="22"/>
                      <w:bdr w:val="none" w:sz="0" w:space="0" w:color="auto" w:frame="1"/>
                    </w:rPr>
                  </w:pPr>
                  <w:r w:rsidRPr="00327E77">
                    <w:rPr>
                      <w:rStyle w:val="gd15mcfceub"/>
                      <w:rFonts w:ascii="Lucida Console" w:hAnsi="Lucida Console"/>
                      <w:color w:val="404040"/>
                      <w:sz w:val="22"/>
                      <w:szCs w:val="22"/>
                      <w:bdr w:val="none" w:sz="0" w:space="0" w:color="auto" w:frame="1"/>
                    </w:rPr>
                    <w:t>- best parameters:</w:t>
                  </w:r>
                </w:p>
                <w:p w14:paraId="376CBA7D" w14:textId="77777777" w:rsidR="00327E77" w:rsidRPr="00327E77" w:rsidRDefault="00327E77" w:rsidP="00327E77">
                  <w:pPr>
                    <w:pStyle w:val="HTMLncedenBiimlendirilmi"/>
                    <w:shd w:val="clear" w:color="auto" w:fill="FFFFFF"/>
                    <w:wordWrap w:val="0"/>
                    <w:rPr>
                      <w:rStyle w:val="gd15mcfceub"/>
                      <w:rFonts w:ascii="Lucida Console" w:hAnsi="Lucida Console"/>
                      <w:color w:val="404040"/>
                      <w:sz w:val="22"/>
                      <w:szCs w:val="22"/>
                      <w:bdr w:val="none" w:sz="0" w:space="0" w:color="auto" w:frame="1"/>
                    </w:rPr>
                  </w:pPr>
                  <w:r w:rsidRPr="00327E77">
                    <w:rPr>
                      <w:rStyle w:val="gd15mcfceub"/>
                      <w:rFonts w:ascii="Lucida Console" w:hAnsi="Lucida Console"/>
                      <w:color w:val="404040"/>
                      <w:sz w:val="22"/>
                      <w:szCs w:val="22"/>
                      <w:bdr w:val="none" w:sz="0" w:space="0" w:color="auto" w:frame="1"/>
                    </w:rPr>
                    <w:t xml:space="preserve"> gamma cost</w:t>
                  </w:r>
                </w:p>
                <w:p w14:paraId="613B19AF" w14:textId="77777777" w:rsidR="00327E77" w:rsidRPr="00327E77" w:rsidRDefault="00327E77" w:rsidP="00327E77">
                  <w:pPr>
                    <w:pStyle w:val="HTMLncedenBiimlendirilmi"/>
                    <w:shd w:val="clear" w:color="auto" w:fill="FFFFFF"/>
                    <w:wordWrap w:val="0"/>
                    <w:rPr>
                      <w:rStyle w:val="gd15mcfceub"/>
                      <w:rFonts w:ascii="Lucida Console" w:hAnsi="Lucida Console"/>
                      <w:color w:val="404040"/>
                      <w:sz w:val="22"/>
                      <w:szCs w:val="22"/>
                      <w:bdr w:val="none" w:sz="0" w:space="0" w:color="auto" w:frame="1"/>
                    </w:rPr>
                  </w:pPr>
                  <w:r w:rsidRPr="00327E77">
                    <w:rPr>
                      <w:rStyle w:val="gd15mcfceub"/>
                      <w:rFonts w:ascii="Lucida Console" w:hAnsi="Lucida Console"/>
                      <w:color w:val="404040"/>
                      <w:sz w:val="22"/>
                      <w:szCs w:val="22"/>
                      <w:bdr w:val="none" w:sz="0" w:space="0" w:color="auto" w:frame="1"/>
                    </w:rPr>
                    <w:t xml:space="preserve">   0.5   16</w:t>
                  </w:r>
                </w:p>
                <w:p w14:paraId="33554B55" w14:textId="77777777" w:rsidR="00327E77" w:rsidRPr="00327E77" w:rsidRDefault="00327E77" w:rsidP="00327E77">
                  <w:pPr>
                    <w:pStyle w:val="HTMLncedenBiimlendirilmi"/>
                    <w:shd w:val="clear" w:color="auto" w:fill="FFFFFF"/>
                    <w:wordWrap w:val="0"/>
                    <w:rPr>
                      <w:rStyle w:val="gd15mcfceub"/>
                      <w:rFonts w:ascii="Lucida Console" w:hAnsi="Lucida Console"/>
                      <w:color w:val="404040"/>
                      <w:sz w:val="22"/>
                      <w:szCs w:val="22"/>
                      <w:bdr w:val="none" w:sz="0" w:space="0" w:color="auto" w:frame="1"/>
                    </w:rPr>
                  </w:pPr>
                </w:p>
                <w:p w14:paraId="6A37BFE9" w14:textId="77777777" w:rsidR="00327E77" w:rsidRPr="00327E77" w:rsidRDefault="00327E77" w:rsidP="00327E77">
                  <w:pPr>
                    <w:pStyle w:val="HTMLncedenBiimlendirilmi"/>
                    <w:shd w:val="clear" w:color="auto" w:fill="FFFFFF"/>
                    <w:wordWrap w:val="0"/>
                    <w:rPr>
                      <w:rFonts w:ascii="Lucida Console" w:hAnsi="Lucida Console"/>
                      <w:color w:val="404040"/>
                      <w:sz w:val="22"/>
                      <w:szCs w:val="22"/>
                    </w:rPr>
                  </w:pPr>
                  <w:r w:rsidRPr="00327E77">
                    <w:rPr>
                      <w:rStyle w:val="gd15mcfceub"/>
                      <w:rFonts w:ascii="Lucida Console" w:hAnsi="Lucida Console"/>
                      <w:color w:val="404040"/>
                      <w:sz w:val="22"/>
                      <w:szCs w:val="22"/>
                      <w:bdr w:val="none" w:sz="0" w:space="0" w:color="auto" w:frame="1"/>
                    </w:rPr>
                    <w:t xml:space="preserve">- best performance: 0.3285563 </w:t>
                  </w:r>
                </w:p>
                <w:p w14:paraId="18B6C686" w14:textId="36EABBC7" w:rsidR="00800D0D" w:rsidRPr="00800D0D" w:rsidRDefault="00800D0D" w:rsidP="00800D0D">
                  <w:pPr>
                    <w:pStyle w:val="HTMLncedenBiimlendirilmi"/>
                    <w:shd w:val="clear" w:color="auto" w:fill="FFFFFF"/>
                    <w:wordWrap w:val="0"/>
                    <w:rPr>
                      <w:rStyle w:val="gd15mcfceub"/>
                      <w:rFonts w:ascii="Lucida Console" w:hAnsi="Lucida Console"/>
                      <w:color w:val="404040"/>
                      <w:sz w:val="22"/>
                      <w:szCs w:val="22"/>
                      <w:bdr w:val="none" w:sz="0" w:space="0" w:color="auto" w:frame="1"/>
                    </w:rPr>
                  </w:pPr>
                </w:p>
                <w:p w14:paraId="0BFB1C00" w14:textId="77777777" w:rsidR="00800D0D" w:rsidRPr="00800D0D" w:rsidRDefault="00800D0D" w:rsidP="00800D0D">
                  <w:pPr>
                    <w:pStyle w:val="HTMLncedenBiimlendirilmi"/>
                    <w:shd w:val="clear" w:color="auto" w:fill="FFFFFF"/>
                    <w:wordWrap w:val="0"/>
                    <w:rPr>
                      <w:rStyle w:val="gd15mcfcktb"/>
                      <w:rFonts w:ascii="Lucida Console" w:hAnsi="Lucida Console"/>
                      <w:color w:val="0000FF"/>
                      <w:sz w:val="22"/>
                      <w:szCs w:val="22"/>
                    </w:rPr>
                  </w:pPr>
                  <w:proofErr w:type="spellStart"/>
                  <w:r w:rsidRPr="00800D0D">
                    <w:rPr>
                      <w:rStyle w:val="gd15mcfcktb"/>
                      <w:rFonts w:ascii="Lucida Console" w:hAnsi="Lucida Console"/>
                      <w:color w:val="0000FF"/>
                      <w:sz w:val="22"/>
                      <w:szCs w:val="22"/>
                    </w:rPr>
                    <w:t>KhavrSVR_Micro_Fe_Climate</w:t>
                  </w:r>
                  <w:proofErr w:type="spellEnd"/>
                  <w:r w:rsidRPr="00800D0D">
                    <w:rPr>
                      <w:rStyle w:val="gd15mcfcktb"/>
                      <w:rFonts w:ascii="Lucida Console" w:hAnsi="Lucida Console"/>
                      <w:color w:val="0000FF"/>
                      <w:sz w:val="22"/>
                      <w:szCs w:val="22"/>
                    </w:rPr>
                    <w:t xml:space="preserve"> &lt;- </w:t>
                  </w:r>
                  <w:proofErr w:type="spellStart"/>
                  <w:proofErr w:type="gramStart"/>
                  <w:r w:rsidRPr="00800D0D">
                    <w:rPr>
                      <w:rStyle w:val="gd15mcfcktb"/>
                      <w:rFonts w:ascii="Lucida Console" w:hAnsi="Lucida Console"/>
                      <w:color w:val="0000FF"/>
                      <w:sz w:val="22"/>
                      <w:szCs w:val="22"/>
                    </w:rPr>
                    <w:t>svm</w:t>
                  </w:r>
                  <w:proofErr w:type="spellEnd"/>
                  <w:r w:rsidRPr="00800D0D">
                    <w:rPr>
                      <w:rStyle w:val="gd15mcfcktb"/>
                      <w:rFonts w:ascii="Lucida Console" w:hAnsi="Lucida Console"/>
                      <w:color w:val="0000FF"/>
                      <w:sz w:val="22"/>
                      <w:szCs w:val="22"/>
                    </w:rPr>
                    <w:t>(</w:t>
                  </w:r>
                  <w:proofErr w:type="gramEnd"/>
                  <w:r w:rsidRPr="00800D0D">
                    <w:rPr>
                      <w:rStyle w:val="gd15mcfcktb"/>
                      <w:rFonts w:ascii="Lucida Console" w:hAnsi="Lucida Console"/>
                      <w:color w:val="0000FF"/>
                      <w:sz w:val="22"/>
                      <w:szCs w:val="22"/>
                    </w:rPr>
                    <w:t xml:space="preserve">Fe ~  </w:t>
                  </w:r>
                  <w:proofErr w:type="spellStart"/>
                  <w:r w:rsidRPr="00800D0D">
                    <w:rPr>
                      <w:rStyle w:val="gd15mcfcktb"/>
                      <w:rFonts w:ascii="Lucida Console" w:hAnsi="Lucida Console"/>
                      <w:color w:val="0000FF"/>
                      <w:sz w:val="22"/>
                      <w:szCs w:val="22"/>
                    </w:rPr>
                    <w:t>srad_khavr</w:t>
                  </w:r>
                  <w:proofErr w:type="spellEnd"/>
                  <w:r w:rsidRPr="00800D0D">
                    <w:rPr>
                      <w:rStyle w:val="gd15mcfcktb"/>
                      <w:rFonts w:ascii="Lucida Console" w:hAnsi="Lucida Console"/>
                      <w:color w:val="0000FF"/>
                      <w:sz w:val="22"/>
                      <w:szCs w:val="22"/>
                    </w:rPr>
                    <w:t xml:space="preserve"> + bio_15_khavr + bio_12_khavr + bio_1_khavr, data = </w:t>
                  </w:r>
                  <w:proofErr w:type="spellStart"/>
                  <w:r w:rsidRPr="00800D0D">
                    <w:rPr>
                      <w:rStyle w:val="gd15mcfcktb"/>
                      <w:rFonts w:ascii="Lucida Console" w:hAnsi="Lucida Console"/>
                      <w:color w:val="0000FF"/>
                      <w:sz w:val="22"/>
                      <w:szCs w:val="22"/>
                    </w:rPr>
                    <w:t>SVR_Micro_Scenario_models_dataset</w:t>
                  </w:r>
                  <w:proofErr w:type="spellEnd"/>
                  <w:r w:rsidRPr="00800D0D">
                    <w:rPr>
                      <w:rStyle w:val="gd15mcfcktb"/>
                      <w:rFonts w:ascii="Lucida Console" w:hAnsi="Lucida Console"/>
                      <w:color w:val="0000FF"/>
                      <w:sz w:val="22"/>
                      <w:szCs w:val="22"/>
                    </w:rPr>
                    <w:t>[</w:t>
                  </w:r>
                  <w:proofErr w:type="spellStart"/>
                  <w:r w:rsidRPr="00800D0D">
                    <w:rPr>
                      <w:rStyle w:val="gd15mcfcktb"/>
                      <w:rFonts w:ascii="Lucida Console" w:hAnsi="Lucida Console"/>
                      <w:color w:val="0000FF"/>
                      <w:sz w:val="22"/>
                      <w:szCs w:val="22"/>
                    </w:rPr>
                    <w:t>Training_SVR_Micro_scenario</w:t>
                  </w:r>
                  <w:proofErr w:type="spellEnd"/>
                  <w:r w:rsidRPr="00800D0D">
                    <w:rPr>
                      <w:rStyle w:val="gd15mcfcktb"/>
                      <w:rFonts w:ascii="Lucida Console" w:hAnsi="Lucida Console"/>
                      <w:color w:val="0000FF"/>
                      <w:sz w:val="22"/>
                      <w:szCs w:val="22"/>
                    </w:rPr>
                    <w:t>, ], kernel="radial", cost=2, gamma=1)</w:t>
                  </w:r>
                </w:p>
                <w:p w14:paraId="3B6DD37D" w14:textId="77777777" w:rsidR="00800D0D" w:rsidRPr="00800D0D" w:rsidRDefault="00800D0D" w:rsidP="00800D0D">
                  <w:pPr>
                    <w:pStyle w:val="HTMLncedenBiimlendirilmi"/>
                    <w:shd w:val="clear" w:color="auto" w:fill="FFFFFF"/>
                    <w:wordWrap w:val="0"/>
                    <w:rPr>
                      <w:rStyle w:val="gd15mcfcktb"/>
                      <w:rFonts w:ascii="Lucida Console" w:hAnsi="Lucida Console"/>
                      <w:color w:val="0000FF"/>
                      <w:sz w:val="22"/>
                      <w:szCs w:val="22"/>
                    </w:rPr>
                  </w:pPr>
                  <w:r w:rsidRPr="00800D0D">
                    <w:rPr>
                      <w:rStyle w:val="gd15mcfckub"/>
                      <w:rFonts w:ascii="Lucida Console" w:hAnsi="Lucida Console"/>
                      <w:color w:val="0000FF"/>
                      <w:sz w:val="22"/>
                      <w:szCs w:val="22"/>
                    </w:rPr>
                    <w:t xml:space="preserve">&gt; </w:t>
                  </w:r>
                  <w:proofErr w:type="spellStart"/>
                  <w:r w:rsidRPr="00800D0D">
                    <w:rPr>
                      <w:rStyle w:val="gd15mcfcktb"/>
                      <w:rFonts w:ascii="Lucida Console" w:hAnsi="Lucida Console"/>
                      <w:color w:val="0000FF"/>
                      <w:sz w:val="22"/>
                      <w:szCs w:val="22"/>
                    </w:rPr>
                    <w:t>KhavrSVR_Micro_Fe_Climate</w:t>
                  </w:r>
                  <w:proofErr w:type="spellEnd"/>
                </w:p>
                <w:p w14:paraId="7F5731AE" w14:textId="77777777" w:rsidR="00800D0D" w:rsidRPr="00800D0D" w:rsidRDefault="00800D0D" w:rsidP="00800D0D">
                  <w:pPr>
                    <w:pStyle w:val="HTMLncedenBiimlendirilmi"/>
                    <w:shd w:val="clear" w:color="auto" w:fill="FFFFFF"/>
                    <w:wordWrap w:val="0"/>
                    <w:rPr>
                      <w:rStyle w:val="gd15mcfceub"/>
                      <w:rFonts w:ascii="Lucida Console" w:hAnsi="Lucida Console"/>
                      <w:color w:val="404040"/>
                      <w:sz w:val="22"/>
                      <w:szCs w:val="22"/>
                      <w:bdr w:val="none" w:sz="0" w:space="0" w:color="auto" w:frame="1"/>
                    </w:rPr>
                  </w:pPr>
                </w:p>
                <w:p w14:paraId="1365017D" w14:textId="77777777" w:rsidR="00327E77" w:rsidRPr="00327E77" w:rsidRDefault="00327E77" w:rsidP="00327E77">
                  <w:pPr>
                    <w:pStyle w:val="HTMLncedenBiimlendirilmi"/>
                    <w:shd w:val="clear" w:color="auto" w:fill="FFFFFF"/>
                    <w:wordWrap w:val="0"/>
                    <w:rPr>
                      <w:rStyle w:val="gd15mcfceub"/>
                      <w:rFonts w:ascii="Lucida Console" w:hAnsi="Lucida Console"/>
                      <w:color w:val="404040"/>
                      <w:sz w:val="22"/>
                      <w:szCs w:val="22"/>
                      <w:bdr w:val="none" w:sz="0" w:space="0" w:color="auto" w:frame="1"/>
                    </w:rPr>
                  </w:pPr>
                  <w:r w:rsidRPr="00327E77">
                    <w:rPr>
                      <w:rStyle w:val="gd15mcfceub"/>
                      <w:rFonts w:ascii="Lucida Console" w:hAnsi="Lucida Console"/>
                      <w:color w:val="404040"/>
                      <w:sz w:val="22"/>
                      <w:szCs w:val="22"/>
                      <w:bdr w:val="none" w:sz="0" w:space="0" w:color="auto" w:frame="1"/>
                    </w:rPr>
                    <w:t>Call:</w:t>
                  </w:r>
                </w:p>
                <w:p w14:paraId="24F6D8C7" w14:textId="77777777" w:rsidR="00327E77" w:rsidRPr="00327E77" w:rsidRDefault="00327E77" w:rsidP="00327E77">
                  <w:pPr>
                    <w:pStyle w:val="HTMLncedenBiimlendirilmi"/>
                    <w:shd w:val="clear" w:color="auto" w:fill="FFFFFF"/>
                    <w:wordWrap w:val="0"/>
                    <w:rPr>
                      <w:rStyle w:val="gd15mcfceub"/>
                      <w:rFonts w:ascii="Lucida Console" w:hAnsi="Lucida Console"/>
                      <w:color w:val="404040"/>
                      <w:sz w:val="22"/>
                      <w:szCs w:val="22"/>
                      <w:bdr w:val="none" w:sz="0" w:space="0" w:color="auto" w:frame="1"/>
                    </w:rPr>
                  </w:pPr>
                  <w:proofErr w:type="spellStart"/>
                  <w:proofErr w:type="gramStart"/>
                  <w:r w:rsidRPr="00327E77">
                    <w:rPr>
                      <w:rStyle w:val="gd15mcfceub"/>
                      <w:rFonts w:ascii="Lucida Console" w:hAnsi="Lucida Console"/>
                      <w:color w:val="404040"/>
                      <w:sz w:val="22"/>
                      <w:szCs w:val="22"/>
                      <w:bdr w:val="none" w:sz="0" w:space="0" w:color="auto" w:frame="1"/>
                    </w:rPr>
                    <w:t>svm</w:t>
                  </w:r>
                  <w:proofErr w:type="spellEnd"/>
                  <w:r w:rsidRPr="00327E77">
                    <w:rPr>
                      <w:rStyle w:val="gd15mcfceub"/>
                      <w:rFonts w:ascii="Lucida Console" w:hAnsi="Lucida Console"/>
                      <w:color w:val="404040"/>
                      <w:sz w:val="22"/>
                      <w:szCs w:val="22"/>
                      <w:bdr w:val="none" w:sz="0" w:space="0" w:color="auto" w:frame="1"/>
                    </w:rPr>
                    <w:t>(</w:t>
                  </w:r>
                  <w:proofErr w:type="gramEnd"/>
                  <w:r w:rsidRPr="00327E77">
                    <w:rPr>
                      <w:rStyle w:val="gd15mcfceub"/>
                      <w:rFonts w:ascii="Lucida Console" w:hAnsi="Lucida Console"/>
                      <w:color w:val="404040"/>
                      <w:sz w:val="22"/>
                      <w:szCs w:val="22"/>
                      <w:bdr w:val="none" w:sz="0" w:space="0" w:color="auto" w:frame="1"/>
                    </w:rPr>
                    <w:t xml:space="preserve">formula = Fe ~ </w:t>
                  </w:r>
                  <w:proofErr w:type="spellStart"/>
                  <w:r w:rsidRPr="00327E77">
                    <w:rPr>
                      <w:rStyle w:val="gd15mcfceub"/>
                      <w:rFonts w:ascii="Lucida Console" w:hAnsi="Lucida Console"/>
                      <w:color w:val="404040"/>
                      <w:sz w:val="22"/>
                      <w:szCs w:val="22"/>
                      <w:bdr w:val="none" w:sz="0" w:space="0" w:color="auto" w:frame="1"/>
                    </w:rPr>
                    <w:t>srad_khavr</w:t>
                  </w:r>
                  <w:proofErr w:type="spellEnd"/>
                  <w:r w:rsidRPr="00327E77">
                    <w:rPr>
                      <w:rStyle w:val="gd15mcfceub"/>
                      <w:rFonts w:ascii="Lucida Console" w:hAnsi="Lucida Console"/>
                      <w:color w:val="404040"/>
                      <w:sz w:val="22"/>
                      <w:szCs w:val="22"/>
                      <w:bdr w:val="none" w:sz="0" w:space="0" w:color="auto" w:frame="1"/>
                    </w:rPr>
                    <w:t xml:space="preserve"> + bio_15_khavr + bio_12_khavr + bio_1_khavr, data = </w:t>
                  </w:r>
                  <w:proofErr w:type="spellStart"/>
                  <w:r w:rsidRPr="00327E77">
                    <w:rPr>
                      <w:rStyle w:val="gd15mcfceub"/>
                      <w:rFonts w:ascii="Lucida Console" w:hAnsi="Lucida Console"/>
                      <w:color w:val="404040"/>
                      <w:sz w:val="22"/>
                      <w:szCs w:val="22"/>
                      <w:bdr w:val="none" w:sz="0" w:space="0" w:color="auto" w:frame="1"/>
                    </w:rPr>
                    <w:t>SVR_Micro_Scenario_models_dataset</w:t>
                  </w:r>
                  <w:proofErr w:type="spellEnd"/>
                  <w:r w:rsidRPr="00327E77">
                    <w:rPr>
                      <w:rStyle w:val="gd15mcfceub"/>
                      <w:rFonts w:ascii="Lucida Console" w:hAnsi="Lucida Console"/>
                      <w:color w:val="404040"/>
                      <w:sz w:val="22"/>
                      <w:szCs w:val="22"/>
                      <w:bdr w:val="none" w:sz="0" w:space="0" w:color="auto" w:frame="1"/>
                    </w:rPr>
                    <w:t>[</w:t>
                  </w:r>
                  <w:proofErr w:type="spellStart"/>
                  <w:r w:rsidRPr="00327E77">
                    <w:rPr>
                      <w:rStyle w:val="gd15mcfceub"/>
                      <w:rFonts w:ascii="Lucida Console" w:hAnsi="Lucida Console"/>
                      <w:color w:val="404040"/>
                      <w:sz w:val="22"/>
                      <w:szCs w:val="22"/>
                      <w:bdr w:val="none" w:sz="0" w:space="0" w:color="auto" w:frame="1"/>
                    </w:rPr>
                    <w:t>Training_SVR_Micro_scenario</w:t>
                  </w:r>
                  <w:proofErr w:type="spellEnd"/>
                  <w:r w:rsidRPr="00327E77">
                    <w:rPr>
                      <w:rStyle w:val="gd15mcfceub"/>
                      <w:rFonts w:ascii="Lucida Console" w:hAnsi="Lucida Console"/>
                      <w:color w:val="404040"/>
                      <w:sz w:val="22"/>
                      <w:szCs w:val="22"/>
                      <w:bdr w:val="none" w:sz="0" w:space="0" w:color="auto" w:frame="1"/>
                    </w:rPr>
                    <w:t xml:space="preserve">, </w:t>
                  </w:r>
                </w:p>
                <w:p w14:paraId="45A771E9" w14:textId="08B553FD" w:rsidR="00327E77" w:rsidRPr="00327E77" w:rsidRDefault="00327E77" w:rsidP="00327E77">
                  <w:pPr>
                    <w:pStyle w:val="HTMLncedenBiimlendirilmi"/>
                    <w:shd w:val="clear" w:color="auto" w:fill="FFFFFF"/>
                    <w:wordWrap w:val="0"/>
                    <w:rPr>
                      <w:rStyle w:val="gd15mcfceub"/>
                      <w:rFonts w:ascii="Lucida Console" w:hAnsi="Lucida Console"/>
                      <w:color w:val="404040"/>
                      <w:sz w:val="22"/>
                      <w:szCs w:val="22"/>
                      <w:bdr w:val="none" w:sz="0" w:space="0" w:color="auto" w:frame="1"/>
                    </w:rPr>
                  </w:pPr>
                  <w:r w:rsidRPr="00327E77">
                    <w:rPr>
                      <w:rStyle w:val="gd15mcfceub"/>
                      <w:rFonts w:ascii="Lucida Console" w:hAnsi="Lucida Console"/>
                      <w:color w:val="404040"/>
                      <w:sz w:val="22"/>
                      <w:szCs w:val="22"/>
                      <w:bdr w:val="none" w:sz="0" w:space="0" w:color="auto" w:frame="1"/>
                    </w:rPr>
                    <w:t xml:space="preserve">    ], kernel = "radial", cost = 16, gamma = 0.5)</w:t>
                  </w:r>
                </w:p>
                <w:p w14:paraId="43C9CB7D" w14:textId="77777777" w:rsidR="00327E77" w:rsidRPr="00327E77" w:rsidRDefault="00327E77" w:rsidP="00327E77">
                  <w:pPr>
                    <w:pStyle w:val="HTMLncedenBiimlendirilmi"/>
                    <w:shd w:val="clear" w:color="auto" w:fill="FFFFFF"/>
                    <w:wordWrap w:val="0"/>
                    <w:rPr>
                      <w:rStyle w:val="gd15mcfceub"/>
                      <w:rFonts w:ascii="Lucida Console" w:hAnsi="Lucida Console"/>
                      <w:color w:val="404040"/>
                      <w:sz w:val="22"/>
                      <w:szCs w:val="22"/>
                      <w:bdr w:val="none" w:sz="0" w:space="0" w:color="auto" w:frame="1"/>
                    </w:rPr>
                  </w:pPr>
                  <w:r w:rsidRPr="00327E77">
                    <w:rPr>
                      <w:rStyle w:val="gd15mcfceub"/>
                      <w:rFonts w:ascii="Lucida Console" w:hAnsi="Lucida Console"/>
                      <w:color w:val="404040"/>
                      <w:sz w:val="22"/>
                      <w:szCs w:val="22"/>
                      <w:bdr w:val="none" w:sz="0" w:space="0" w:color="auto" w:frame="1"/>
                    </w:rPr>
                    <w:t>Parameters:</w:t>
                  </w:r>
                </w:p>
                <w:p w14:paraId="2F905E11" w14:textId="77777777" w:rsidR="00327E77" w:rsidRPr="00327E77" w:rsidRDefault="00327E77" w:rsidP="00327E77">
                  <w:pPr>
                    <w:pStyle w:val="HTMLncedenBiimlendirilmi"/>
                    <w:shd w:val="clear" w:color="auto" w:fill="FFFFFF"/>
                    <w:wordWrap w:val="0"/>
                    <w:rPr>
                      <w:rStyle w:val="gd15mcfceub"/>
                      <w:rFonts w:ascii="Lucida Console" w:hAnsi="Lucida Console"/>
                      <w:color w:val="404040"/>
                      <w:sz w:val="22"/>
                      <w:szCs w:val="22"/>
                      <w:bdr w:val="none" w:sz="0" w:space="0" w:color="auto" w:frame="1"/>
                    </w:rPr>
                  </w:pPr>
                  <w:r w:rsidRPr="00327E77">
                    <w:rPr>
                      <w:rStyle w:val="gd15mcfceub"/>
                      <w:rFonts w:ascii="Lucida Console" w:hAnsi="Lucida Console"/>
                      <w:color w:val="404040"/>
                      <w:sz w:val="22"/>
                      <w:szCs w:val="22"/>
                      <w:bdr w:val="none" w:sz="0" w:space="0" w:color="auto" w:frame="1"/>
                    </w:rPr>
                    <w:t xml:space="preserve">   SVM-Type:  eps-regression </w:t>
                  </w:r>
                </w:p>
                <w:p w14:paraId="50757BFB" w14:textId="77777777" w:rsidR="00327E77" w:rsidRPr="00327E77" w:rsidRDefault="00327E77" w:rsidP="00327E77">
                  <w:pPr>
                    <w:pStyle w:val="HTMLncedenBiimlendirilmi"/>
                    <w:shd w:val="clear" w:color="auto" w:fill="FFFFFF"/>
                    <w:wordWrap w:val="0"/>
                    <w:rPr>
                      <w:rStyle w:val="gd15mcfceub"/>
                      <w:rFonts w:ascii="Lucida Console" w:hAnsi="Lucida Console"/>
                      <w:color w:val="404040"/>
                      <w:sz w:val="22"/>
                      <w:szCs w:val="22"/>
                      <w:bdr w:val="none" w:sz="0" w:space="0" w:color="auto" w:frame="1"/>
                    </w:rPr>
                  </w:pPr>
                  <w:r w:rsidRPr="00327E77">
                    <w:rPr>
                      <w:rStyle w:val="gd15mcfceub"/>
                      <w:rFonts w:ascii="Lucida Console" w:hAnsi="Lucida Console"/>
                      <w:color w:val="404040"/>
                      <w:sz w:val="22"/>
                      <w:szCs w:val="22"/>
                      <w:bdr w:val="none" w:sz="0" w:space="0" w:color="auto" w:frame="1"/>
                    </w:rPr>
                    <w:t xml:space="preserve"> SVM-Kernel:  radial </w:t>
                  </w:r>
                </w:p>
                <w:p w14:paraId="462222CD" w14:textId="77777777" w:rsidR="00327E77" w:rsidRPr="00327E77" w:rsidRDefault="00327E77" w:rsidP="00327E77">
                  <w:pPr>
                    <w:pStyle w:val="HTMLncedenBiimlendirilmi"/>
                    <w:shd w:val="clear" w:color="auto" w:fill="FFFFFF"/>
                    <w:wordWrap w:val="0"/>
                    <w:rPr>
                      <w:rStyle w:val="gd15mcfceub"/>
                      <w:rFonts w:ascii="Lucida Console" w:hAnsi="Lucida Console"/>
                      <w:color w:val="404040"/>
                      <w:sz w:val="22"/>
                      <w:szCs w:val="22"/>
                      <w:bdr w:val="none" w:sz="0" w:space="0" w:color="auto" w:frame="1"/>
                    </w:rPr>
                  </w:pPr>
                  <w:r w:rsidRPr="00327E77">
                    <w:rPr>
                      <w:rStyle w:val="gd15mcfceub"/>
                      <w:rFonts w:ascii="Lucida Console" w:hAnsi="Lucida Console"/>
                      <w:color w:val="404040"/>
                      <w:sz w:val="22"/>
                      <w:szCs w:val="22"/>
                      <w:bdr w:val="none" w:sz="0" w:space="0" w:color="auto" w:frame="1"/>
                    </w:rPr>
                    <w:t xml:space="preserve">       cost:  16 </w:t>
                  </w:r>
                </w:p>
                <w:p w14:paraId="269DEB6A" w14:textId="77777777" w:rsidR="00327E77" w:rsidRPr="00327E77" w:rsidRDefault="00327E77" w:rsidP="00327E77">
                  <w:pPr>
                    <w:pStyle w:val="HTMLncedenBiimlendirilmi"/>
                    <w:shd w:val="clear" w:color="auto" w:fill="FFFFFF"/>
                    <w:wordWrap w:val="0"/>
                    <w:rPr>
                      <w:rStyle w:val="gd15mcfceub"/>
                      <w:rFonts w:ascii="Lucida Console" w:hAnsi="Lucida Console"/>
                      <w:color w:val="404040"/>
                      <w:sz w:val="22"/>
                      <w:szCs w:val="22"/>
                      <w:bdr w:val="none" w:sz="0" w:space="0" w:color="auto" w:frame="1"/>
                    </w:rPr>
                  </w:pPr>
                  <w:r w:rsidRPr="00327E77">
                    <w:rPr>
                      <w:rStyle w:val="gd15mcfceub"/>
                      <w:rFonts w:ascii="Lucida Console" w:hAnsi="Lucida Console"/>
                      <w:color w:val="404040"/>
                      <w:sz w:val="22"/>
                      <w:szCs w:val="22"/>
                      <w:bdr w:val="none" w:sz="0" w:space="0" w:color="auto" w:frame="1"/>
                    </w:rPr>
                    <w:t xml:space="preserve">      gamma:  0.5 </w:t>
                  </w:r>
                </w:p>
                <w:p w14:paraId="563D96BA" w14:textId="2F63BD7E" w:rsidR="00327E77" w:rsidRPr="00327E77" w:rsidRDefault="00327E77" w:rsidP="00327E77">
                  <w:pPr>
                    <w:pStyle w:val="HTMLncedenBiimlendirilmi"/>
                    <w:shd w:val="clear" w:color="auto" w:fill="FFFFFF"/>
                    <w:wordWrap w:val="0"/>
                    <w:rPr>
                      <w:rStyle w:val="gd15mcfceub"/>
                      <w:rFonts w:ascii="Lucida Console" w:hAnsi="Lucida Console"/>
                      <w:color w:val="404040"/>
                      <w:sz w:val="22"/>
                      <w:szCs w:val="22"/>
                      <w:bdr w:val="none" w:sz="0" w:space="0" w:color="auto" w:frame="1"/>
                    </w:rPr>
                  </w:pPr>
                  <w:r w:rsidRPr="00327E77">
                    <w:rPr>
                      <w:rStyle w:val="gd15mcfceub"/>
                      <w:rFonts w:ascii="Lucida Console" w:hAnsi="Lucida Console"/>
                      <w:color w:val="404040"/>
                      <w:sz w:val="22"/>
                      <w:szCs w:val="22"/>
                      <w:bdr w:val="none" w:sz="0" w:space="0" w:color="auto" w:frame="1"/>
                    </w:rPr>
                    <w:t xml:space="preserve">    epsilon:  0.1 </w:t>
                  </w:r>
                </w:p>
                <w:p w14:paraId="66328480" w14:textId="20696789" w:rsidR="00800D0D" w:rsidRPr="00327E77" w:rsidRDefault="00327E77" w:rsidP="00800D0D">
                  <w:pPr>
                    <w:pStyle w:val="HTMLncedenBiimlendirilmi"/>
                    <w:shd w:val="clear" w:color="auto" w:fill="FFFFFF"/>
                    <w:wordWrap w:val="0"/>
                    <w:rPr>
                      <w:rFonts w:ascii="Lucida Console" w:hAnsi="Lucida Console"/>
                      <w:color w:val="404040"/>
                      <w:sz w:val="22"/>
                      <w:szCs w:val="22"/>
                    </w:rPr>
                  </w:pPr>
                  <w:r w:rsidRPr="00327E77">
                    <w:rPr>
                      <w:rStyle w:val="gd15mcfceub"/>
                      <w:rFonts w:ascii="Lucida Console" w:hAnsi="Lucida Console"/>
                      <w:color w:val="404040"/>
                      <w:sz w:val="22"/>
                      <w:szCs w:val="22"/>
                      <w:bdr w:val="none" w:sz="0" w:space="0" w:color="auto" w:frame="1"/>
                    </w:rPr>
                    <w:t>Number of Support Vectors:  42</w:t>
                  </w:r>
                </w:p>
                <w:p w14:paraId="75E003DE" w14:textId="6D7967D1" w:rsidR="00800D0D" w:rsidRPr="00683B74" w:rsidRDefault="00800D0D" w:rsidP="00683B74">
                  <w:pPr>
                    <w:spacing w:after="0" w:line="240" w:lineRule="auto"/>
                    <w:rPr>
                      <w:rFonts w:ascii="Lucida Console" w:eastAsia="Times New Roman" w:hAnsi="Lucida Console" w:cs="Times New Roman"/>
                      <w:color w:val="0000FF"/>
                      <w:lang w:eastAsia="en-AU"/>
                    </w:rPr>
                  </w:pPr>
                </w:p>
              </w:tc>
            </w:tr>
          </w:tbl>
          <w:p w14:paraId="01AF9FA1" w14:textId="77777777" w:rsidR="00683B74" w:rsidRPr="00683B74" w:rsidRDefault="00683B74" w:rsidP="00683B74">
            <w:pPr>
              <w:spacing w:after="0" w:line="240" w:lineRule="auto"/>
              <w:rPr>
                <w:rFonts w:ascii="Lucida Console" w:eastAsia="Times New Roman" w:hAnsi="Lucida Console" w:cs="Times New Roman"/>
                <w:color w:val="404040"/>
                <w:lang w:eastAsia="en-AU"/>
              </w:rPr>
            </w:pPr>
          </w:p>
        </w:tc>
      </w:tr>
    </w:tbl>
    <w:p w14:paraId="0289A1BA" w14:textId="77777777" w:rsidR="00327E77" w:rsidRPr="00327E77" w:rsidRDefault="00327E77" w:rsidP="00327E77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2"/>
          <w:szCs w:val="22"/>
        </w:rPr>
      </w:pPr>
      <w:proofErr w:type="gramStart"/>
      <w:r w:rsidRPr="00327E77">
        <w:rPr>
          <w:rStyle w:val="gd15mcfcktb"/>
          <w:rFonts w:ascii="Lucida Console" w:hAnsi="Lucida Console"/>
          <w:color w:val="0000FF"/>
          <w:sz w:val="22"/>
          <w:szCs w:val="22"/>
        </w:rPr>
        <w:lastRenderedPageBreak/>
        <w:t>goof(</w:t>
      </w:r>
      <w:proofErr w:type="gramEnd"/>
      <w:r w:rsidRPr="00327E77">
        <w:rPr>
          <w:rStyle w:val="gd15mcfcktb"/>
          <w:rFonts w:ascii="Lucida Console" w:hAnsi="Lucida Console"/>
          <w:color w:val="0000FF"/>
          <w:sz w:val="22"/>
          <w:szCs w:val="22"/>
        </w:rPr>
        <w:t xml:space="preserve">observed = SVR_Micro_Scenario_models_dataset$Fe[Training_SVR_Micro_scenario], predicted = </w:t>
      </w:r>
      <w:proofErr w:type="spellStart"/>
      <w:r w:rsidRPr="00327E77">
        <w:rPr>
          <w:rStyle w:val="gd15mcfcktb"/>
          <w:rFonts w:ascii="Lucida Console" w:hAnsi="Lucida Console"/>
          <w:color w:val="0000FF"/>
          <w:sz w:val="22"/>
          <w:szCs w:val="22"/>
        </w:rPr>
        <w:t>KhavrSVR_Micro_Fe_Climate_Internal</w:t>
      </w:r>
      <w:proofErr w:type="spellEnd"/>
      <w:r w:rsidRPr="00327E77">
        <w:rPr>
          <w:rStyle w:val="gd15mcfcktb"/>
          <w:rFonts w:ascii="Lucida Console" w:hAnsi="Lucida Console"/>
          <w:color w:val="0000FF"/>
          <w:sz w:val="22"/>
          <w:szCs w:val="22"/>
        </w:rPr>
        <w:t xml:space="preserve"> ,  plot.it = TRUE)</w:t>
      </w:r>
    </w:p>
    <w:p w14:paraId="750E19EF" w14:textId="77777777" w:rsidR="00327E77" w:rsidRPr="00327E77" w:rsidRDefault="00327E77" w:rsidP="00327E77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327E77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        R2 concordance        MSE      RMSE        bias</w:t>
      </w:r>
    </w:p>
    <w:p w14:paraId="3905DCF7" w14:textId="77777777" w:rsidR="00327E77" w:rsidRPr="00327E77" w:rsidRDefault="00327E77" w:rsidP="00327E77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327E77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1 0.9081121   0.9318299 0.03863894 0.1965679 -0.02088504</w:t>
      </w:r>
    </w:p>
    <w:p w14:paraId="30FAB2F1" w14:textId="77777777" w:rsidR="00327E77" w:rsidRPr="00327E77" w:rsidRDefault="00327E77" w:rsidP="00327E77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2"/>
          <w:szCs w:val="22"/>
        </w:rPr>
      </w:pPr>
      <w:r w:rsidRPr="00327E77">
        <w:rPr>
          <w:rStyle w:val="gd15mcfckub"/>
          <w:rFonts w:ascii="Lucida Console" w:hAnsi="Lucida Console"/>
          <w:color w:val="0000FF"/>
          <w:sz w:val="22"/>
          <w:szCs w:val="22"/>
        </w:rPr>
        <w:t xml:space="preserve">&gt; </w:t>
      </w:r>
      <w:r w:rsidRPr="00327E77">
        <w:rPr>
          <w:rStyle w:val="gd15mcfcktb"/>
          <w:rFonts w:ascii="Lucida Console" w:hAnsi="Lucida Console"/>
          <w:color w:val="0000FF"/>
          <w:sz w:val="22"/>
          <w:szCs w:val="22"/>
        </w:rPr>
        <w:t xml:space="preserve"># </w:t>
      </w:r>
      <w:proofErr w:type="spellStart"/>
      <w:r w:rsidRPr="00327E77">
        <w:rPr>
          <w:rStyle w:val="gd15mcfcktb"/>
          <w:rFonts w:ascii="Lucida Console" w:hAnsi="Lucida Console"/>
          <w:color w:val="0000FF"/>
          <w:sz w:val="22"/>
          <w:szCs w:val="22"/>
        </w:rPr>
        <w:t>externalvalidation</w:t>
      </w:r>
      <w:proofErr w:type="spellEnd"/>
    </w:p>
    <w:p w14:paraId="1CAF9EC5" w14:textId="77777777" w:rsidR="00327E77" w:rsidRPr="00327E77" w:rsidRDefault="00327E77" w:rsidP="00327E77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2"/>
          <w:szCs w:val="22"/>
        </w:rPr>
      </w:pPr>
      <w:r w:rsidRPr="00327E77">
        <w:rPr>
          <w:rStyle w:val="gd15mcfckub"/>
          <w:rFonts w:ascii="Lucida Console" w:hAnsi="Lucida Console"/>
          <w:color w:val="0000FF"/>
          <w:sz w:val="22"/>
          <w:szCs w:val="22"/>
        </w:rPr>
        <w:t xml:space="preserve">&gt; </w:t>
      </w:r>
      <w:proofErr w:type="spellStart"/>
      <w:r w:rsidRPr="00327E77">
        <w:rPr>
          <w:rStyle w:val="gd15mcfcktb"/>
          <w:rFonts w:ascii="Lucida Console" w:hAnsi="Lucida Console"/>
          <w:color w:val="0000FF"/>
          <w:sz w:val="22"/>
          <w:szCs w:val="22"/>
        </w:rPr>
        <w:t>KhavrSVR_Micro_Fe_Climate_External</w:t>
      </w:r>
      <w:proofErr w:type="spellEnd"/>
      <w:r w:rsidRPr="00327E77">
        <w:rPr>
          <w:rStyle w:val="gd15mcfcktb"/>
          <w:rFonts w:ascii="Lucida Console" w:hAnsi="Lucida Console"/>
          <w:color w:val="0000FF"/>
          <w:sz w:val="22"/>
          <w:szCs w:val="22"/>
        </w:rPr>
        <w:t xml:space="preserve"> &lt;- </w:t>
      </w:r>
      <w:proofErr w:type="gramStart"/>
      <w:r w:rsidRPr="00327E77">
        <w:rPr>
          <w:rStyle w:val="gd15mcfcktb"/>
          <w:rFonts w:ascii="Lucida Console" w:hAnsi="Lucida Console"/>
          <w:color w:val="0000FF"/>
          <w:sz w:val="22"/>
          <w:szCs w:val="22"/>
        </w:rPr>
        <w:t>predict(</w:t>
      </w:r>
      <w:proofErr w:type="spellStart"/>
      <w:proofErr w:type="gramEnd"/>
      <w:r w:rsidRPr="00327E77">
        <w:rPr>
          <w:rStyle w:val="gd15mcfcktb"/>
          <w:rFonts w:ascii="Lucida Console" w:hAnsi="Lucida Console"/>
          <w:color w:val="0000FF"/>
          <w:sz w:val="22"/>
          <w:szCs w:val="22"/>
        </w:rPr>
        <w:t>KhavrSVR_Micro_Fe_Climate</w:t>
      </w:r>
      <w:proofErr w:type="spellEnd"/>
      <w:r w:rsidRPr="00327E77">
        <w:rPr>
          <w:rStyle w:val="gd15mcfcktb"/>
          <w:rFonts w:ascii="Lucida Console" w:hAnsi="Lucida Console"/>
          <w:color w:val="0000FF"/>
          <w:sz w:val="22"/>
          <w:szCs w:val="22"/>
        </w:rPr>
        <w:t xml:space="preserve">, </w:t>
      </w:r>
      <w:proofErr w:type="spellStart"/>
      <w:r w:rsidRPr="00327E77">
        <w:rPr>
          <w:rStyle w:val="gd15mcfcktb"/>
          <w:rFonts w:ascii="Lucida Console" w:hAnsi="Lucida Console"/>
          <w:color w:val="0000FF"/>
          <w:sz w:val="22"/>
          <w:szCs w:val="22"/>
        </w:rPr>
        <w:t>newdata</w:t>
      </w:r>
      <w:proofErr w:type="spellEnd"/>
      <w:r w:rsidRPr="00327E77">
        <w:rPr>
          <w:rStyle w:val="gd15mcfcktb"/>
          <w:rFonts w:ascii="Lucida Console" w:hAnsi="Lucida Console"/>
          <w:color w:val="0000FF"/>
          <w:sz w:val="22"/>
          <w:szCs w:val="22"/>
        </w:rPr>
        <w:t xml:space="preserve"> = </w:t>
      </w:r>
      <w:proofErr w:type="spellStart"/>
      <w:r w:rsidRPr="00327E77">
        <w:rPr>
          <w:rStyle w:val="gd15mcfcktb"/>
          <w:rFonts w:ascii="Lucida Console" w:hAnsi="Lucida Console"/>
          <w:color w:val="0000FF"/>
          <w:sz w:val="22"/>
          <w:szCs w:val="22"/>
        </w:rPr>
        <w:t>SVR_Micro_Scenario_models_dataset</w:t>
      </w:r>
      <w:proofErr w:type="spellEnd"/>
      <w:r w:rsidRPr="00327E77">
        <w:rPr>
          <w:rStyle w:val="gd15mcfcktb"/>
          <w:rFonts w:ascii="Lucida Console" w:hAnsi="Lucida Console"/>
          <w:color w:val="0000FF"/>
          <w:sz w:val="22"/>
          <w:szCs w:val="22"/>
        </w:rPr>
        <w:t>[-</w:t>
      </w:r>
      <w:proofErr w:type="spellStart"/>
      <w:r w:rsidRPr="00327E77">
        <w:rPr>
          <w:rStyle w:val="gd15mcfcktb"/>
          <w:rFonts w:ascii="Lucida Console" w:hAnsi="Lucida Console"/>
          <w:color w:val="0000FF"/>
          <w:sz w:val="22"/>
          <w:szCs w:val="22"/>
        </w:rPr>
        <w:t>Training_SVR_Micro_scenario</w:t>
      </w:r>
      <w:proofErr w:type="spellEnd"/>
      <w:r w:rsidRPr="00327E77">
        <w:rPr>
          <w:rStyle w:val="gd15mcfcktb"/>
          <w:rFonts w:ascii="Lucida Console" w:hAnsi="Lucida Console"/>
          <w:color w:val="0000FF"/>
          <w:sz w:val="22"/>
          <w:szCs w:val="22"/>
        </w:rPr>
        <w:t>, ])</w:t>
      </w:r>
    </w:p>
    <w:p w14:paraId="186AAF87" w14:textId="77777777" w:rsidR="00327E77" w:rsidRPr="00327E77" w:rsidRDefault="00327E77" w:rsidP="00327E77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2"/>
          <w:szCs w:val="22"/>
        </w:rPr>
      </w:pPr>
      <w:r w:rsidRPr="00327E77">
        <w:rPr>
          <w:rStyle w:val="gd15mcfckub"/>
          <w:rFonts w:ascii="Lucida Console" w:hAnsi="Lucida Console"/>
          <w:color w:val="0000FF"/>
          <w:sz w:val="22"/>
          <w:szCs w:val="22"/>
        </w:rPr>
        <w:t xml:space="preserve">&gt; </w:t>
      </w:r>
      <w:proofErr w:type="gramStart"/>
      <w:r w:rsidRPr="00327E77">
        <w:rPr>
          <w:rStyle w:val="gd15mcfcktb"/>
          <w:rFonts w:ascii="Lucida Console" w:hAnsi="Lucida Console"/>
          <w:color w:val="0000FF"/>
          <w:sz w:val="22"/>
          <w:szCs w:val="22"/>
        </w:rPr>
        <w:t>goof(</w:t>
      </w:r>
      <w:proofErr w:type="gramEnd"/>
      <w:r w:rsidRPr="00327E77">
        <w:rPr>
          <w:rStyle w:val="gd15mcfcktb"/>
          <w:rFonts w:ascii="Lucida Console" w:hAnsi="Lucida Console"/>
          <w:color w:val="0000FF"/>
          <w:sz w:val="22"/>
          <w:szCs w:val="22"/>
        </w:rPr>
        <w:t xml:space="preserve">observed =  SVR_Micro_Scenario_models_dataset$Fe[-Training_SVR_Micro_scenario], predicted = </w:t>
      </w:r>
      <w:proofErr w:type="spellStart"/>
      <w:r w:rsidRPr="00327E77">
        <w:rPr>
          <w:rStyle w:val="gd15mcfcktb"/>
          <w:rFonts w:ascii="Lucida Console" w:hAnsi="Lucida Console"/>
          <w:color w:val="0000FF"/>
          <w:sz w:val="22"/>
          <w:szCs w:val="22"/>
        </w:rPr>
        <w:t>KhavrSVR_Micro_Fe_Climate_External</w:t>
      </w:r>
      <w:proofErr w:type="spellEnd"/>
      <w:r w:rsidRPr="00327E77">
        <w:rPr>
          <w:rStyle w:val="gd15mcfcktb"/>
          <w:rFonts w:ascii="Lucida Console" w:hAnsi="Lucida Console"/>
          <w:color w:val="0000FF"/>
          <w:sz w:val="22"/>
          <w:szCs w:val="22"/>
        </w:rPr>
        <w:t>,  plot.it = TRUE)</w:t>
      </w:r>
    </w:p>
    <w:p w14:paraId="4FDC9E37" w14:textId="77777777" w:rsidR="00327E77" w:rsidRPr="00327E77" w:rsidRDefault="00327E77" w:rsidP="00327E77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327E77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        R2 concordance       MSE      RMSE      bias</w:t>
      </w:r>
    </w:p>
    <w:p w14:paraId="5DAE8B74" w14:textId="77777777" w:rsidR="00327E77" w:rsidRPr="00327E77" w:rsidRDefault="00327E77" w:rsidP="00327E77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327E77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1 0.3677846   0.5706017 0.3072182 0.5542727 -0.202734</w:t>
      </w:r>
    </w:p>
    <w:p w14:paraId="0C28DB6D" w14:textId="77777777" w:rsidR="00327E77" w:rsidRPr="00327E77" w:rsidRDefault="00327E77" w:rsidP="00327E77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2"/>
          <w:szCs w:val="22"/>
        </w:rPr>
      </w:pPr>
      <w:r w:rsidRPr="00327E77">
        <w:rPr>
          <w:rStyle w:val="gd15mcfckub"/>
          <w:rFonts w:ascii="Lucida Console" w:hAnsi="Lucida Console"/>
          <w:color w:val="0000FF"/>
          <w:sz w:val="22"/>
          <w:szCs w:val="22"/>
        </w:rPr>
        <w:t xml:space="preserve">&gt; </w:t>
      </w:r>
      <w:r w:rsidRPr="00327E77">
        <w:rPr>
          <w:rStyle w:val="gd15mcfcktb"/>
          <w:rFonts w:ascii="Lucida Console" w:hAnsi="Lucida Console"/>
          <w:color w:val="0000FF"/>
          <w:sz w:val="22"/>
          <w:szCs w:val="22"/>
        </w:rPr>
        <w:t>#training</w:t>
      </w:r>
    </w:p>
    <w:p w14:paraId="1676A8DC" w14:textId="77777777" w:rsidR="00327E77" w:rsidRPr="00327E77" w:rsidRDefault="00327E77" w:rsidP="00327E77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2"/>
          <w:szCs w:val="22"/>
        </w:rPr>
      </w:pPr>
      <w:r w:rsidRPr="00327E77">
        <w:rPr>
          <w:rStyle w:val="gd15mcfckub"/>
          <w:rFonts w:ascii="Lucida Console" w:hAnsi="Lucida Console"/>
          <w:color w:val="0000FF"/>
          <w:sz w:val="22"/>
          <w:szCs w:val="22"/>
        </w:rPr>
        <w:t xml:space="preserve">&gt; </w:t>
      </w:r>
      <w:proofErr w:type="spellStart"/>
      <w:proofErr w:type="gramStart"/>
      <w:r w:rsidRPr="00327E77">
        <w:rPr>
          <w:rStyle w:val="gd15mcfcktb"/>
          <w:rFonts w:ascii="Lucida Console" w:hAnsi="Lucida Console"/>
          <w:color w:val="0000FF"/>
          <w:sz w:val="22"/>
          <w:szCs w:val="22"/>
        </w:rPr>
        <w:t>nrmse</w:t>
      </w:r>
      <w:proofErr w:type="spellEnd"/>
      <w:r w:rsidRPr="00327E77">
        <w:rPr>
          <w:rStyle w:val="gd15mcfcktb"/>
          <w:rFonts w:ascii="Lucida Console" w:hAnsi="Lucida Console"/>
          <w:color w:val="0000FF"/>
          <w:sz w:val="22"/>
          <w:szCs w:val="22"/>
        </w:rPr>
        <w:t>(</w:t>
      </w:r>
      <w:proofErr w:type="spellStart"/>
      <w:proofErr w:type="gramEnd"/>
      <w:r w:rsidRPr="00327E77">
        <w:rPr>
          <w:rStyle w:val="gd15mcfcktb"/>
          <w:rFonts w:ascii="Lucida Console" w:hAnsi="Lucida Console"/>
          <w:color w:val="0000FF"/>
          <w:sz w:val="22"/>
          <w:szCs w:val="22"/>
        </w:rPr>
        <w:t>KhavrSVR_Micro_Fe_Climate_Internal</w:t>
      </w:r>
      <w:proofErr w:type="spellEnd"/>
      <w:r w:rsidRPr="00327E77">
        <w:rPr>
          <w:rStyle w:val="gd15mcfcktb"/>
          <w:rFonts w:ascii="Lucida Console" w:hAnsi="Lucida Console"/>
          <w:color w:val="0000FF"/>
          <w:sz w:val="22"/>
          <w:szCs w:val="22"/>
        </w:rPr>
        <w:t>, SVR_Micro_Scenario_models_dataset$Fe[Training_SVR_Micro_scenario])</w:t>
      </w:r>
    </w:p>
    <w:p w14:paraId="6138C59A" w14:textId="77777777" w:rsidR="00327E77" w:rsidRPr="00327E77" w:rsidRDefault="00327E77" w:rsidP="00327E77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327E77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[1] 30</w:t>
      </w:r>
    </w:p>
    <w:p w14:paraId="5A01A24D" w14:textId="77777777" w:rsidR="00327E77" w:rsidRPr="00327E77" w:rsidRDefault="00327E77" w:rsidP="00327E77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2"/>
          <w:szCs w:val="22"/>
        </w:rPr>
      </w:pPr>
      <w:r w:rsidRPr="00327E77">
        <w:rPr>
          <w:rStyle w:val="gd15mcfckub"/>
          <w:rFonts w:ascii="Lucida Console" w:hAnsi="Lucida Console"/>
          <w:color w:val="0000FF"/>
          <w:sz w:val="22"/>
          <w:szCs w:val="22"/>
        </w:rPr>
        <w:t xml:space="preserve">&gt; </w:t>
      </w:r>
      <w:proofErr w:type="gramStart"/>
      <w:r w:rsidRPr="00327E77">
        <w:rPr>
          <w:rStyle w:val="gd15mcfcktb"/>
          <w:rFonts w:ascii="Lucida Console" w:hAnsi="Lucida Console"/>
          <w:color w:val="0000FF"/>
          <w:sz w:val="22"/>
          <w:szCs w:val="22"/>
        </w:rPr>
        <w:t>MAPE(</w:t>
      </w:r>
      <w:proofErr w:type="spellStart"/>
      <w:proofErr w:type="gramEnd"/>
      <w:r w:rsidRPr="00327E77">
        <w:rPr>
          <w:rStyle w:val="gd15mcfcktb"/>
          <w:rFonts w:ascii="Lucida Console" w:hAnsi="Lucida Console"/>
          <w:color w:val="0000FF"/>
          <w:sz w:val="22"/>
          <w:szCs w:val="22"/>
        </w:rPr>
        <w:t>KhavrSVR_Micro_Fe_Climate_Internal</w:t>
      </w:r>
      <w:proofErr w:type="spellEnd"/>
      <w:r w:rsidRPr="00327E77">
        <w:rPr>
          <w:rStyle w:val="gd15mcfcktb"/>
          <w:rFonts w:ascii="Lucida Console" w:hAnsi="Lucida Console"/>
          <w:color w:val="0000FF"/>
          <w:sz w:val="22"/>
          <w:szCs w:val="22"/>
        </w:rPr>
        <w:t>, SVR_Micro_Scenario_models_dataset$Fe[Training_SVR_Micro_scenario])</w:t>
      </w:r>
    </w:p>
    <w:p w14:paraId="0BBC3965" w14:textId="77777777" w:rsidR="00327E77" w:rsidRPr="00327E77" w:rsidRDefault="00327E77" w:rsidP="00327E77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327E77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[1] 0.05595955</w:t>
      </w:r>
    </w:p>
    <w:p w14:paraId="4EF28DDD" w14:textId="77777777" w:rsidR="00327E77" w:rsidRPr="00327E77" w:rsidRDefault="00327E77" w:rsidP="00327E77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2"/>
          <w:szCs w:val="22"/>
        </w:rPr>
      </w:pPr>
      <w:r w:rsidRPr="00327E77">
        <w:rPr>
          <w:rStyle w:val="gd15mcfckub"/>
          <w:rFonts w:ascii="Lucida Console" w:hAnsi="Lucida Console"/>
          <w:color w:val="0000FF"/>
          <w:sz w:val="22"/>
          <w:szCs w:val="22"/>
        </w:rPr>
        <w:t xml:space="preserve">&gt; </w:t>
      </w:r>
      <w:r w:rsidRPr="00327E77">
        <w:rPr>
          <w:rStyle w:val="gd15mcfcktb"/>
          <w:rFonts w:ascii="Lucida Console" w:hAnsi="Lucida Console"/>
          <w:color w:val="0000FF"/>
          <w:sz w:val="22"/>
          <w:szCs w:val="22"/>
        </w:rPr>
        <w:t>##testing</w:t>
      </w:r>
    </w:p>
    <w:p w14:paraId="4A393DA3" w14:textId="77777777" w:rsidR="00327E77" w:rsidRPr="00327E77" w:rsidRDefault="00327E77" w:rsidP="00327E77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2"/>
          <w:szCs w:val="22"/>
        </w:rPr>
      </w:pPr>
      <w:r w:rsidRPr="00327E77">
        <w:rPr>
          <w:rStyle w:val="gd15mcfckub"/>
          <w:rFonts w:ascii="Lucida Console" w:hAnsi="Lucida Console"/>
          <w:color w:val="0000FF"/>
          <w:sz w:val="22"/>
          <w:szCs w:val="22"/>
        </w:rPr>
        <w:t xml:space="preserve">&gt; </w:t>
      </w:r>
      <w:proofErr w:type="spellStart"/>
      <w:proofErr w:type="gramStart"/>
      <w:r w:rsidRPr="00327E77">
        <w:rPr>
          <w:rStyle w:val="gd15mcfcktb"/>
          <w:rFonts w:ascii="Lucida Console" w:hAnsi="Lucida Console"/>
          <w:color w:val="0000FF"/>
          <w:sz w:val="22"/>
          <w:szCs w:val="22"/>
        </w:rPr>
        <w:t>nrmse</w:t>
      </w:r>
      <w:proofErr w:type="spellEnd"/>
      <w:r w:rsidRPr="00327E77">
        <w:rPr>
          <w:rStyle w:val="gd15mcfcktb"/>
          <w:rFonts w:ascii="Lucida Console" w:hAnsi="Lucida Console"/>
          <w:color w:val="0000FF"/>
          <w:sz w:val="22"/>
          <w:szCs w:val="22"/>
        </w:rPr>
        <w:t>(</w:t>
      </w:r>
      <w:proofErr w:type="spellStart"/>
      <w:proofErr w:type="gramEnd"/>
      <w:r w:rsidRPr="00327E77">
        <w:rPr>
          <w:rStyle w:val="gd15mcfcktb"/>
          <w:rFonts w:ascii="Lucida Console" w:hAnsi="Lucida Console"/>
          <w:color w:val="0000FF"/>
          <w:sz w:val="22"/>
          <w:szCs w:val="22"/>
        </w:rPr>
        <w:t>KhavrSVR_Micro_Fe_Climate_External</w:t>
      </w:r>
      <w:proofErr w:type="spellEnd"/>
      <w:r w:rsidRPr="00327E77">
        <w:rPr>
          <w:rStyle w:val="gd15mcfcktb"/>
          <w:rFonts w:ascii="Lucida Console" w:hAnsi="Lucida Console"/>
          <w:color w:val="0000FF"/>
          <w:sz w:val="22"/>
          <w:szCs w:val="22"/>
        </w:rPr>
        <w:t>, SVR_Micro_Scenario_models_dataset$Fe[-Training_SVR_Micro_scenario])</w:t>
      </w:r>
    </w:p>
    <w:p w14:paraId="10FE74B4" w14:textId="77777777" w:rsidR="00327E77" w:rsidRPr="00327E77" w:rsidRDefault="00327E77" w:rsidP="00327E77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327E77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[1] 77.6</w:t>
      </w:r>
    </w:p>
    <w:p w14:paraId="0CCFD2BE" w14:textId="77777777" w:rsidR="00327E77" w:rsidRPr="00327E77" w:rsidRDefault="00327E77" w:rsidP="00327E77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2"/>
          <w:szCs w:val="22"/>
        </w:rPr>
      </w:pPr>
      <w:r w:rsidRPr="00327E77">
        <w:rPr>
          <w:rStyle w:val="gd15mcfckub"/>
          <w:rFonts w:ascii="Lucida Console" w:hAnsi="Lucida Console"/>
          <w:color w:val="0000FF"/>
          <w:sz w:val="22"/>
          <w:szCs w:val="22"/>
        </w:rPr>
        <w:t xml:space="preserve">&gt; </w:t>
      </w:r>
      <w:proofErr w:type="gramStart"/>
      <w:r w:rsidRPr="00327E77">
        <w:rPr>
          <w:rStyle w:val="gd15mcfcktb"/>
          <w:rFonts w:ascii="Lucida Console" w:hAnsi="Lucida Console"/>
          <w:color w:val="0000FF"/>
          <w:sz w:val="22"/>
          <w:szCs w:val="22"/>
        </w:rPr>
        <w:t>MAPE(</w:t>
      </w:r>
      <w:proofErr w:type="spellStart"/>
      <w:proofErr w:type="gramEnd"/>
      <w:r w:rsidRPr="00327E77">
        <w:rPr>
          <w:rStyle w:val="gd15mcfcktb"/>
          <w:rFonts w:ascii="Lucida Console" w:hAnsi="Lucida Console"/>
          <w:color w:val="0000FF"/>
          <w:sz w:val="22"/>
          <w:szCs w:val="22"/>
        </w:rPr>
        <w:t>KhavrSVR_Micro_Fe_Climate_External</w:t>
      </w:r>
      <w:proofErr w:type="spellEnd"/>
      <w:r w:rsidRPr="00327E77">
        <w:rPr>
          <w:rStyle w:val="gd15mcfcktb"/>
          <w:rFonts w:ascii="Lucida Console" w:hAnsi="Lucida Console"/>
          <w:color w:val="0000FF"/>
          <w:sz w:val="22"/>
          <w:szCs w:val="22"/>
        </w:rPr>
        <w:t>, SVR_Micro_Scenario_models_dataset$Fe[-Training_SVR_Micro_scenario])</w:t>
      </w:r>
    </w:p>
    <w:p w14:paraId="1BD48317" w14:textId="77777777" w:rsidR="00327E77" w:rsidRDefault="00327E77" w:rsidP="00327E77">
      <w:pPr>
        <w:pStyle w:val="HTMLncedenBiimlendirilmi"/>
        <w:shd w:val="clear" w:color="auto" w:fill="FFFFFF"/>
        <w:wordWrap w:val="0"/>
        <w:rPr>
          <w:rFonts w:ascii="Lucida Console" w:hAnsi="Lucida Console"/>
          <w:color w:val="404040"/>
          <w:sz w:val="28"/>
          <w:szCs w:val="28"/>
        </w:rPr>
      </w:pPr>
      <w:r w:rsidRPr="00327E77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[1] 0.1759327</w:t>
      </w:r>
    </w:p>
    <w:p w14:paraId="18EA52CE" w14:textId="51173644" w:rsidR="004B208D" w:rsidRDefault="004B208D" w:rsidP="004B208D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</w:p>
    <w:p w14:paraId="312CBB14" w14:textId="1C11B5D3" w:rsidR="001419F1" w:rsidRDefault="001419F1" w:rsidP="004B208D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</w:p>
    <w:p w14:paraId="6E792509" w14:textId="388EABC1" w:rsidR="001419F1" w:rsidRDefault="001419F1" w:rsidP="004B208D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</w:p>
    <w:p w14:paraId="545FCABA" w14:textId="362F91CA" w:rsidR="001419F1" w:rsidRDefault="001419F1" w:rsidP="004B208D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</w:p>
    <w:p w14:paraId="59F8B4B1" w14:textId="77777777" w:rsidR="007B3E03" w:rsidRDefault="007B3E03" w:rsidP="004B208D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</w:p>
    <w:p w14:paraId="32EEAEB9" w14:textId="09B1AD7A" w:rsidR="001419F1" w:rsidRDefault="001419F1" w:rsidP="004B208D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</w:p>
    <w:p w14:paraId="0058D2A1" w14:textId="6A950B88" w:rsidR="001419F1" w:rsidRDefault="001419F1" w:rsidP="004B208D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</w:p>
    <w:p w14:paraId="42EDB561" w14:textId="77777777" w:rsidR="001419F1" w:rsidRPr="007C7205" w:rsidRDefault="001419F1" w:rsidP="001419F1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2"/>
          <w:szCs w:val="22"/>
        </w:rPr>
      </w:pPr>
      <w:proofErr w:type="spellStart"/>
      <w:r w:rsidRPr="007C7205">
        <w:rPr>
          <w:rStyle w:val="gd15mcfcktb"/>
          <w:rFonts w:ascii="Lucida Console" w:hAnsi="Lucida Console"/>
          <w:color w:val="0000FF"/>
          <w:sz w:val="22"/>
          <w:szCs w:val="22"/>
          <w:highlight w:val="yellow"/>
        </w:rPr>
        <w:lastRenderedPageBreak/>
        <w:t>KhavrSVR_Micro_modeltune_Fe_Soil</w:t>
      </w:r>
      <w:proofErr w:type="spellEnd"/>
    </w:p>
    <w:p w14:paraId="34542581" w14:textId="77777777" w:rsidR="001419F1" w:rsidRPr="007C7205" w:rsidRDefault="001419F1" w:rsidP="001419F1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</w:p>
    <w:p w14:paraId="1B2F827C" w14:textId="77777777" w:rsidR="001419F1" w:rsidRPr="007C7205" w:rsidRDefault="001419F1" w:rsidP="001419F1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7C7205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Parameter tuning of ‘</w:t>
      </w:r>
      <w:proofErr w:type="spellStart"/>
      <w:r w:rsidRPr="007C7205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svm</w:t>
      </w:r>
      <w:proofErr w:type="spellEnd"/>
      <w:r w:rsidRPr="007C7205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’:</w:t>
      </w:r>
    </w:p>
    <w:p w14:paraId="08AD8081" w14:textId="77777777" w:rsidR="001419F1" w:rsidRPr="007C7205" w:rsidRDefault="001419F1" w:rsidP="001419F1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</w:p>
    <w:p w14:paraId="032783D9" w14:textId="77777777" w:rsidR="001419F1" w:rsidRPr="007C7205" w:rsidRDefault="001419F1" w:rsidP="001419F1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7C7205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- sampling method: 10-fold cross validation </w:t>
      </w:r>
    </w:p>
    <w:p w14:paraId="1DF9CB0A" w14:textId="77777777" w:rsidR="001419F1" w:rsidRPr="007C7205" w:rsidRDefault="001419F1" w:rsidP="001419F1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</w:p>
    <w:p w14:paraId="12EF02C0" w14:textId="77777777" w:rsidR="001419F1" w:rsidRPr="007C7205" w:rsidRDefault="001419F1" w:rsidP="001419F1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7C7205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- best parameters:</w:t>
      </w:r>
    </w:p>
    <w:p w14:paraId="76492822" w14:textId="77777777" w:rsidR="001419F1" w:rsidRPr="007C7205" w:rsidRDefault="001419F1" w:rsidP="001419F1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7C7205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gamma cost</w:t>
      </w:r>
    </w:p>
    <w:p w14:paraId="6F959CE1" w14:textId="08F5CE5F" w:rsidR="001419F1" w:rsidRPr="007C7205" w:rsidRDefault="001419F1" w:rsidP="001419F1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7C7205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    </w:t>
      </w:r>
      <w:r w:rsidR="007B3E03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1</w:t>
      </w:r>
      <w:r w:rsidRPr="007C7205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  </w:t>
      </w:r>
      <w:r w:rsidR="007B3E03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2</w:t>
      </w:r>
    </w:p>
    <w:p w14:paraId="59B05FBE" w14:textId="77777777" w:rsidR="001419F1" w:rsidRPr="007C7205" w:rsidRDefault="001419F1" w:rsidP="001419F1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</w:p>
    <w:p w14:paraId="5E55ED8A" w14:textId="77777777" w:rsidR="001419F1" w:rsidRPr="007C7205" w:rsidRDefault="001419F1" w:rsidP="001419F1">
      <w:pPr>
        <w:pStyle w:val="HTMLncedenBiimlendirilmi"/>
        <w:shd w:val="clear" w:color="auto" w:fill="FFFFFF"/>
        <w:wordWrap w:val="0"/>
        <w:rPr>
          <w:rFonts w:ascii="Lucida Console" w:hAnsi="Lucida Console"/>
          <w:color w:val="404040"/>
          <w:sz w:val="22"/>
          <w:szCs w:val="22"/>
        </w:rPr>
      </w:pPr>
      <w:r w:rsidRPr="007C7205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- best performance: 0.392114</w:t>
      </w:r>
    </w:p>
    <w:p w14:paraId="72E83E37" w14:textId="77777777" w:rsidR="001419F1" w:rsidRPr="007C7205" w:rsidRDefault="001419F1" w:rsidP="004B208D">
      <w:pPr>
        <w:pStyle w:val="HTMLncedenBiimlendirilmi"/>
        <w:shd w:val="clear" w:color="auto" w:fill="FFFFFF"/>
        <w:wordWrap w:val="0"/>
        <w:rPr>
          <w:rFonts w:ascii="Lucida Console" w:hAnsi="Lucida Console"/>
          <w:color w:val="404040"/>
          <w:sz w:val="22"/>
          <w:szCs w:val="22"/>
        </w:rPr>
      </w:pPr>
    </w:p>
    <w:p w14:paraId="33E877C7" w14:textId="77777777" w:rsidR="001419F1" w:rsidRPr="007C7205" w:rsidRDefault="001419F1" w:rsidP="001419F1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2"/>
          <w:szCs w:val="22"/>
        </w:rPr>
      </w:pPr>
      <w:proofErr w:type="spellStart"/>
      <w:r w:rsidRPr="007C7205">
        <w:rPr>
          <w:rStyle w:val="gd15mcfcktb"/>
          <w:rFonts w:ascii="Lucida Console" w:hAnsi="Lucida Console"/>
          <w:color w:val="0000FF"/>
          <w:sz w:val="22"/>
          <w:szCs w:val="22"/>
        </w:rPr>
        <w:t>KhavrSVR_Micro_Fe_Soil</w:t>
      </w:r>
      <w:proofErr w:type="spellEnd"/>
    </w:p>
    <w:p w14:paraId="7847E960" w14:textId="77777777" w:rsidR="001419F1" w:rsidRPr="007C7205" w:rsidRDefault="001419F1" w:rsidP="001419F1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</w:p>
    <w:p w14:paraId="79D11124" w14:textId="77777777" w:rsidR="001419F1" w:rsidRPr="007C7205" w:rsidRDefault="001419F1" w:rsidP="001419F1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7C7205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Call:</w:t>
      </w:r>
    </w:p>
    <w:p w14:paraId="648B894A" w14:textId="77777777" w:rsidR="001419F1" w:rsidRPr="007C7205" w:rsidRDefault="001419F1" w:rsidP="001419F1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proofErr w:type="spellStart"/>
      <w:proofErr w:type="gramStart"/>
      <w:r w:rsidRPr="007C7205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svm</w:t>
      </w:r>
      <w:proofErr w:type="spellEnd"/>
      <w:r w:rsidRPr="007C7205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(</w:t>
      </w:r>
      <w:proofErr w:type="gramEnd"/>
      <w:r w:rsidRPr="007C7205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formula = Fe ~ b2_reflectance + </w:t>
      </w:r>
      <w:proofErr w:type="spellStart"/>
      <w:r w:rsidRPr="007C7205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Clay_khavr</w:t>
      </w:r>
      <w:proofErr w:type="spellEnd"/>
      <w:r w:rsidRPr="007C7205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+ </w:t>
      </w:r>
      <w:proofErr w:type="spellStart"/>
      <w:r w:rsidRPr="007C7205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pH_khavr</w:t>
      </w:r>
      <w:proofErr w:type="spellEnd"/>
      <w:r w:rsidRPr="007C7205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+ </w:t>
      </w:r>
      <w:proofErr w:type="spellStart"/>
      <w:r w:rsidRPr="007C7205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Sand_khavr</w:t>
      </w:r>
      <w:proofErr w:type="spellEnd"/>
      <w:r w:rsidRPr="007C7205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, data = </w:t>
      </w:r>
      <w:proofErr w:type="spellStart"/>
      <w:r w:rsidRPr="007C7205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SVR_Micro_Scenario_models_dataset</w:t>
      </w:r>
      <w:proofErr w:type="spellEnd"/>
      <w:r w:rsidRPr="007C7205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[</w:t>
      </w:r>
      <w:proofErr w:type="spellStart"/>
      <w:r w:rsidRPr="007C7205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Training_SVR_Micro_scenario</w:t>
      </w:r>
      <w:proofErr w:type="spellEnd"/>
      <w:r w:rsidRPr="007C7205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, </w:t>
      </w:r>
    </w:p>
    <w:p w14:paraId="2B082891" w14:textId="0316EE9A" w:rsidR="001419F1" w:rsidRPr="007C7205" w:rsidRDefault="001419F1" w:rsidP="001419F1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7C7205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   ], kernel = "radial", cost = </w:t>
      </w:r>
      <w:r w:rsidR="007B3E03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2</w:t>
      </w:r>
      <w:r w:rsidR="007B3E03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ab/>
      </w:r>
      <w:r w:rsidRPr="007C7205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, gamma = </w:t>
      </w:r>
      <w:r w:rsidR="007B3E03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1</w:t>
      </w:r>
      <w:r w:rsidRPr="007C7205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)</w:t>
      </w:r>
    </w:p>
    <w:p w14:paraId="73090F66" w14:textId="77777777" w:rsidR="001419F1" w:rsidRPr="007C7205" w:rsidRDefault="001419F1" w:rsidP="001419F1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7C7205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Parameters:</w:t>
      </w:r>
    </w:p>
    <w:p w14:paraId="3DA0BC42" w14:textId="77777777" w:rsidR="001419F1" w:rsidRPr="007C7205" w:rsidRDefault="001419F1" w:rsidP="001419F1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7C7205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  SVM-Type:  eps-regression </w:t>
      </w:r>
    </w:p>
    <w:p w14:paraId="5A6301B9" w14:textId="77777777" w:rsidR="001419F1" w:rsidRPr="007C7205" w:rsidRDefault="001419F1" w:rsidP="001419F1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7C7205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SVM-Kernel:  radial </w:t>
      </w:r>
    </w:p>
    <w:p w14:paraId="2345F691" w14:textId="33CA64FF" w:rsidR="001419F1" w:rsidRPr="007C7205" w:rsidRDefault="001419F1" w:rsidP="001419F1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7C7205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      cost:  </w:t>
      </w:r>
      <w:r w:rsidR="007B3E03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2</w:t>
      </w:r>
      <w:r w:rsidRPr="007C7205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</w:t>
      </w:r>
    </w:p>
    <w:p w14:paraId="4E10E2C8" w14:textId="3FF12EB6" w:rsidR="001419F1" w:rsidRPr="007C7205" w:rsidRDefault="001419F1" w:rsidP="001419F1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7C7205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     gamma:  </w:t>
      </w:r>
      <w:r w:rsidR="007B3E03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1</w:t>
      </w:r>
      <w:r w:rsidRPr="007C7205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</w:t>
      </w:r>
    </w:p>
    <w:p w14:paraId="782B4DAB" w14:textId="09A4A5F8" w:rsidR="001419F1" w:rsidRPr="007C7205" w:rsidRDefault="001419F1" w:rsidP="001419F1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7C7205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   epsilon:  0.1 </w:t>
      </w:r>
    </w:p>
    <w:p w14:paraId="304F9CD9" w14:textId="03A91E8F" w:rsidR="001419F1" w:rsidRPr="007C7205" w:rsidRDefault="001419F1" w:rsidP="001419F1">
      <w:pPr>
        <w:pStyle w:val="HTMLncedenBiimlendirilmi"/>
        <w:shd w:val="clear" w:color="auto" w:fill="FFFFFF"/>
        <w:wordWrap w:val="0"/>
        <w:rPr>
          <w:rFonts w:ascii="Lucida Console" w:hAnsi="Lucida Console"/>
          <w:color w:val="404040"/>
          <w:sz w:val="22"/>
          <w:szCs w:val="22"/>
        </w:rPr>
      </w:pPr>
      <w:r w:rsidRPr="007C7205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Number of Support Vectors:  4</w:t>
      </w:r>
      <w:r w:rsidR="007B3E03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6</w:t>
      </w:r>
    </w:p>
    <w:p w14:paraId="38E07758" w14:textId="77777777" w:rsidR="007B3E03" w:rsidRPr="007B3E03" w:rsidRDefault="007B3E03" w:rsidP="007B3E03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2"/>
          <w:szCs w:val="22"/>
        </w:rPr>
      </w:pPr>
      <w:proofErr w:type="gramStart"/>
      <w:r w:rsidRPr="007B3E03">
        <w:rPr>
          <w:rStyle w:val="gd15mcfcktb"/>
          <w:rFonts w:ascii="Lucida Console" w:hAnsi="Lucida Console"/>
          <w:color w:val="0000FF"/>
          <w:sz w:val="22"/>
          <w:szCs w:val="22"/>
        </w:rPr>
        <w:t>goof(</w:t>
      </w:r>
      <w:proofErr w:type="gramEnd"/>
      <w:r w:rsidRPr="007B3E03">
        <w:rPr>
          <w:rStyle w:val="gd15mcfcktb"/>
          <w:rFonts w:ascii="Lucida Console" w:hAnsi="Lucida Console"/>
          <w:color w:val="0000FF"/>
          <w:sz w:val="22"/>
          <w:szCs w:val="22"/>
        </w:rPr>
        <w:t xml:space="preserve">observed = SVR_Micro_Scenario_models_dataset$Fe[Training_SVR_Micro_scenario], predicted = </w:t>
      </w:r>
      <w:proofErr w:type="spellStart"/>
      <w:r w:rsidRPr="007B3E03">
        <w:rPr>
          <w:rStyle w:val="gd15mcfcktb"/>
          <w:rFonts w:ascii="Lucida Console" w:hAnsi="Lucida Console"/>
          <w:color w:val="0000FF"/>
          <w:sz w:val="22"/>
          <w:szCs w:val="22"/>
        </w:rPr>
        <w:t>KhavrSVR_Micro_Fe_Soil_Internal</w:t>
      </w:r>
      <w:proofErr w:type="spellEnd"/>
      <w:r w:rsidRPr="007B3E03">
        <w:rPr>
          <w:rStyle w:val="gd15mcfcktb"/>
          <w:rFonts w:ascii="Lucida Console" w:hAnsi="Lucida Console"/>
          <w:color w:val="0000FF"/>
          <w:sz w:val="22"/>
          <w:szCs w:val="22"/>
        </w:rPr>
        <w:t xml:space="preserve"> ,  plot.it = TRUE)</w:t>
      </w:r>
    </w:p>
    <w:p w14:paraId="164F37EC" w14:textId="77777777" w:rsidR="007B3E03" w:rsidRPr="007B3E03" w:rsidRDefault="007B3E03" w:rsidP="007B3E03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7B3E03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        R2 concordance       MSE     RMSE         bias</w:t>
      </w:r>
    </w:p>
    <w:p w14:paraId="7821211D" w14:textId="77777777" w:rsidR="007B3E03" w:rsidRPr="007B3E03" w:rsidRDefault="007B3E03" w:rsidP="007B3E03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7B3E03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1 0.6666715   0.7696272 0.1401649 0.374386 -0.004006505</w:t>
      </w:r>
    </w:p>
    <w:p w14:paraId="2A004135" w14:textId="77777777" w:rsidR="007B3E03" w:rsidRPr="007B3E03" w:rsidRDefault="007B3E03" w:rsidP="007B3E03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2"/>
          <w:szCs w:val="22"/>
        </w:rPr>
      </w:pPr>
      <w:r w:rsidRPr="007B3E03">
        <w:rPr>
          <w:rStyle w:val="gd15mcfckub"/>
          <w:rFonts w:ascii="Lucida Console" w:hAnsi="Lucida Console"/>
          <w:color w:val="0000FF"/>
          <w:sz w:val="22"/>
          <w:szCs w:val="22"/>
        </w:rPr>
        <w:t xml:space="preserve">&gt; </w:t>
      </w:r>
      <w:r w:rsidRPr="007B3E03">
        <w:rPr>
          <w:rStyle w:val="gd15mcfcktb"/>
          <w:rFonts w:ascii="Lucida Console" w:hAnsi="Lucida Console"/>
          <w:color w:val="0000FF"/>
          <w:sz w:val="22"/>
          <w:szCs w:val="22"/>
        </w:rPr>
        <w:t xml:space="preserve"># </w:t>
      </w:r>
      <w:proofErr w:type="spellStart"/>
      <w:r w:rsidRPr="007B3E03">
        <w:rPr>
          <w:rStyle w:val="gd15mcfcktb"/>
          <w:rFonts w:ascii="Lucida Console" w:hAnsi="Lucida Console"/>
          <w:color w:val="0000FF"/>
          <w:sz w:val="22"/>
          <w:szCs w:val="22"/>
        </w:rPr>
        <w:t>externalvalidation</w:t>
      </w:r>
      <w:proofErr w:type="spellEnd"/>
    </w:p>
    <w:p w14:paraId="66D268D7" w14:textId="77777777" w:rsidR="007B3E03" w:rsidRPr="007B3E03" w:rsidRDefault="007B3E03" w:rsidP="007B3E03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2"/>
          <w:szCs w:val="22"/>
        </w:rPr>
      </w:pPr>
      <w:r w:rsidRPr="007B3E03">
        <w:rPr>
          <w:rStyle w:val="gd15mcfckub"/>
          <w:rFonts w:ascii="Lucida Console" w:hAnsi="Lucida Console"/>
          <w:color w:val="0000FF"/>
          <w:sz w:val="22"/>
          <w:szCs w:val="22"/>
        </w:rPr>
        <w:t xml:space="preserve">&gt; </w:t>
      </w:r>
      <w:proofErr w:type="spellStart"/>
      <w:r w:rsidRPr="007B3E03">
        <w:rPr>
          <w:rStyle w:val="gd15mcfcktb"/>
          <w:rFonts w:ascii="Lucida Console" w:hAnsi="Lucida Console"/>
          <w:color w:val="0000FF"/>
          <w:sz w:val="22"/>
          <w:szCs w:val="22"/>
        </w:rPr>
        <w:t>KhavrSVR_Micro_Fe_Soil_External</w:t>
      </w:r>
      <w:proofErr w:type="spellEnd"/>
      <w:r w:rsidRPr="007B3E03">
        <w:rPr>
          <w:rStyle w:val="gd15mcfcktb"/>
          <w:rFonts w:ascii="Lucida Console" w:hAnsi="Lucida Console"/>
          <w:color w:val="0000FF"/>
          <w:sz w:val="22"/>
          <w:szCs w:val="22"/>
        </w:rPr>
        <w:t xml:space="preserve"> &lt;- </w:t>
      </w:r>
      <w:proofErr w:type="gramStart"/>
      <w:r w:rsidRPr="007B3E03">
        <w:rPr>
          <w:rStyle w:val="gd15mcfcktb"/>
          <w:rFonts w:ascii="Lucida Console" w:hAnsi="Lucida Console"/>
          <w:color w:val="0000FF"/>
          <w:sz w:val="22"/>
          <w:szCs w:val="22"/>
        </w:rPr>
        <w:t>predict(</w:t>
      </w:r>
      <w:proofErr w:type="spellStart"/>
      <w:proofErr w:type="gramEnd"/>
      <w:r w:rsidRPr="007B3E03">
        <w:rPr>
          <w:rStyle w:val="gd15mcfcktb"/>
          <w:rFonts w:ascii="Lucida Console" w:hAnsi="Lucida Console"/>
          <w:color w:val="0000FF"/>
          <w:sz w:val="22"/>
          <w:szCs w:val="22"/>
        </w:rPr>
        <w:t>KhavrSVR_Micro_Fe_Soil</w:t>
      </w:r>
      <w:proofErr w:type="spellEnd"/>
      <w:r w:rsidRPr="007B3E03">
        <w:rPr>
          <w:rStyle w:val="gd15mcfcktb"/>
          <w:rFonts w:ascii="Lucida Console" w:hAnsi="Lucida Console"/>
          <w:color w:val="0000FF"/>
          <w:sz w:val="22"/>
          <w:szCs w:val="22"/>
        </w:rPr>
        <w:t xml:space="preserve">, </w:t>
      </w:r>
      <w:proofErr w:type="spellStart"/>
      <w:r w:rsidRPr="007B3E03">
        <w:rPr>
          <w:rStyle w:val="gd15mcfcktb"/>
          <w:rFonts w:ascii="Lucida Console" w:hAnsi="Lucida Console"/>
          <w:color w:val="0000FF"/>
          <w:sz w:val="22"/>
          <w:szCs w:val="22"/>
        </w:rPr>
        <w:t>newdata</w:t>
      </w:r>
      <w:proofErr w:type="spellEnd"/>
      <w:r w:rsidRPr="007B3E03">
        <w:rPr>
          <w:rStyle w:val="gd15mcfcktb"/>
          <w:rFonts w:ascii="Lucida Console" w:hAnsi="Lucida Console"/>
          <w:color w:val="0000FF"/>
          <w:sz w:val="22"/>
          <w:szCs w:val="22"/>
        </w:rPr>
        <w:t xml:space="preserve"> = </w:t>
      </w:r>
      <w:proofErr w:type="spellStart"/>
      <w:r w:rsidRPr="007B3E03">
        <w:rPr>
          <w:rStyle w:val="gd15mcfcktb"/>
          <w:rFonts w:ascii="Lucida Console" w:hAnsi="Lucida Console"/>
          <w:color w:val="0000FF"/>
          <w:sz w:val="22"/>
          <w:szCs w:val="22"/>
        </w:rPr>
        <w:t>SVR_Micro_Scenario_models_dataset</w:t>
      </w:r>
      <w:proofErr w:type="spellEnd"/>
      <w:r w:rsidRPr="007B3E03">
        <w:rPr>
          <w:rStyle w:val="gd15mcfcktb"/>
          <w:rFonts w:ascii="Lucida Console" w:hAnsi="Lucida Console"/>
          <w:color w:val="0000FF"/>
          <w:sz w:val="22"/>
          <w:szCs w:val="22"/>
        </w:rPr>
        <w:t>[-</w:t>
      </w:r>
      <w:proofErr w:type="spellStart"/>
      <w:r w:rsidRPr="007B3E03">
        <w:rPr>
          <w:rStyle w:val="gd15mcfcktb"/>
          <w:rFonts w:ascii="Lucida Console" w:hAnsi="Lucida Console"/>
          <w:color w:val="0000FF"/>
          <w:sz w:val="22"/>
          <w:szCs w:val="22"/>
        </w:rPr>
        <w:t>Training_SVR_Micro_scenario</w:t>
      </w:r>
      <w:proofErr w:type="spellEnd"/>
      <w:r w:rsidRPr="007B3E03">
        <w:rPr>
          <w:rStyle w:val="gd15mcfcktb"/>
          <w:rFonts w:ascii="Lucida Console" w:hAnsi="Lucida Console"/>
          <w:color w:val="0000FF"/>
          <w:sz w:val="22"/>
          <w:szCs w:val="22"/>
        </w:rPr>
        <w:t>, ])</w:t>
      </w:r>
    </w:p>
    <w:p w14:paraId="310CF119" w14:textId="77777777" w:rsidR="007B3E03" w:rsidRPr="007B3E03" w:rsidRDefault="007B3E03" w:rsidP="007B3E03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2"/>
          <w:szCs w:val="22"/>
        </w:rPr>
      </w:pPr>
      <w:r w:rsidRPr="007B3E03">
        <w:rPr>
          <w:rStyle w:val="gd15mcfckub"/>
          <w:rFonts w:ascii="Lucida Console" w:hAnsi="Lucida Console"/>
          <w:color w:val="0000FF"/>
          <w:sz w:val="22"/>
          <w:szCs w:val="22"/>
        </w:rPr>
        <w:t xml:space="preserve">&gt; </w:t>
      </w:r>
      <w:proofErr w:type="gramStart"/>
      <w:r w:rsidRPr="007B3E03">
        <w:rPr>
          <w:rStyle w:val="gd15mcfcktb"/>
          <w:rFonts w:ascii="Lucida Console" w:hAnsi="Lucida Console"/>
          <w:color w:val="0000FF"/>
          <w:sz w:val="22"/>
          <w:szCs w:val="22"/>
        </w:rPr>
        <w:t>goof(</w:t>
      </w:r>
      <w:proofErr w:type="gramEnd"/>
      <w:r w:rsidRPr="007B3E03">
        <w:rPr>
          <w:rStyle w:val="gd15mcfcktb"/>
          <w:rFonts w:ascii="Lucida Console" w:hAnsi="Lucida Console"/>
          <w:color w:val="0000FF"/>
          <w:sz w:val="22"/>
          <w:szCs w:val="22"/>
        </w:rPr>
        <w:t xml:space="preserve">observed =  SVR_Micro_Scenario_models_dataset$Fe[-Training_SVR_Micro_scenario], predicted = </w:t>
      </w:r>
      <w:proofErr w:type="spellStart"/>
      <w:r w:rsidRPr="007B3E03">
        <w:rPr>
          <w:rStyle w:val="gd15mcfcktb"/>
          <w:rFonts w:ascii="Lucida Console" w:hAnsi="Lucida Console"/>
          <w:color w:val="0000FF"/>
          <w:sz w:val="22"/>
          <w:szCs w:val="22"/>
        </w:rPr>
        <w:t>KhavrSVR_Micro_Fe_Soil_External</w:t>
      </w:r>
      <w:proofErr w:type="spellEnd"/>
      <w:r w:rsidRPr="007B3E03">
        <w:rPr>
          <w:rStyle w:val="gd15mcfcktb"/>
          <w:rFonts w:ascii="Lucida Console" w:hAnsi="Lucida Console"/>
          <w:color w:val="0000FF"/>
          <w:sz w:val="22"/>
          <w:szCs w:val="22"/>
        </w:rPr>
        <w:t>,  plot.it = TRUE)</w:t>
      </w:r>
    </w:p>
    <w:p w14:paraId="588A229F" w14:textId="77777777" w:rsidR="007B3E03" w:rsidRPr="007B3E03" w:rsidRDefault="007B3E03" w:rsidP="007B3E03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7B3E03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        R2 concordance       MSE      RMSE       bias</w:t>
      </w:r>
    </w:p>
    <w:p w14:paraId="465F2619" w14:textId="77777777" w:rsidR="007B3E03" w:rsidRPr="007B3E03" w:rsidRDefault="007B3E03" w:rsidP="007B3E03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7B3E03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1 0.1065795   0.2984425 0.4341481 0.6588991 -0.2446485</w:t>
      </w:r>
    </w:p>
    <w:p w14:paraId="4B455BFB" w14:textId="77777777" w:rsidR="007B3E03" w:rsidRPr="007B3E03" w:rsidRDefault="007B3E03" w:rsidP="007B3E03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2"/>
          <w:szCs w:val="22"/>
        </w:rPr>
      </w:pPr>
      <w:r w:rsidRPr="007B3E03">
        <w:rPr>
          <w:rStyle w:val="gd15mcfckub"/>
          <w:rFonts w:ascii="Lucida Console" w:hAnsi="Lucida Console"/>
          <w:color w:val="0000FF"/>
          <w:sz w:val="22"/>
          <w:szCs w:val="22"/>
        </w:rPr>
        <w:t xml:space="preserve">&gt; </w:t>
      </w:r>
      <w:r w:rsidRPr="007B3E03">
        <w:rPr>
          <w:rStyle w:val="gd15mcfcktb"/>
          <w:rFonts w:ascii="Lucida Console" w:hAnsi="Lucida Console"/>
          <w:color w:val="0000FF"/>
          <w:sz w:val="22"/>
          <w:szCs w:val="22"/>
        </w:rPr>
        <w:t>#training</w:t>
      </w:r>
    </w:p>
    <w:p w14:paraId="3EE6904A" w14:textId="77777777" w:rsidR="007B3E03" w:rsidRPr="007B3E03" w:rsidRDefault="007B3E03" w:rsidP="007B3E03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2"/>
          <w:szCs w:val="22"/>
        </w:rPr>
      </w:pPr>
      <w:r w:rsidRPr="007B3E03">
        <w:rPr>
          <w:rStyle w:val="gd15mcfckub"/>
          <w:rFonts w:ascii="Lucida Console" w:hAnsi="Lucida Console"/>
          <w:color w:val="0000FF"/>
          <w:sz w:val="22"/>
          <w:szCs w:val="22"/>
        </w:rPr>
        <w:t xml:space="preserve">&gt; </w:t>
      </w:r>
      <w:proofErr w:type="spellStart"/>
      <w:proofErr w:type="gramStart"/>
      <w:r w:rsidRPr="007B3E03">
        <w:rPr>
          <w:rStyle w:val="gd15mcfcktb"/>
          <w:rFonts w:ascii="Lucida Console" w:hAnsi="Lucida Console"/>
          <w:color w:val="0000FF"/>
          <w:sz w:val="22"/>
          <w:szCs w:val="22"/>
        </w:rPr>
        <w:t>nrmse</w:t>
      </w:r>
      <w:proofErr w:type="spellEnd"/>
      <w:r w:rsidRPr="007B3E03">
        <w:rPr>
          <w:rStyle w:val="gd15mcfcktb"/>
          <w:rFonts w:ascii="Lucida Console" w:hAnsi="Lucida Console"/>
          <w:color w:val="0000FF"/>
          <w:sz w:val="22"/>
          <w:szCs w:val="22"/>
        </w:rPr>
        <w:t>(</w:t>
      </w:r>
      <w:proofErr w:type="spellStart"/>
      <w:proofErr w:type="gramEnd"/>
      <w:r w:rsidRPr="007B3E03">
        <w:rPr>
          <w:rStyle w:val="gd15mcfcktb"/>
          <w:rFonts w:ascii="Lucida Console" w:hAnsi="Lucida Console"/>
          <w:color w:val="0000FF"/>
          <w:sz w:val="22"/>
          <w:szCs w:val="22"/>
        </w:rPr>
        <w:t>KhavrSVR_Micro_Fe_Soil_Internal</w:t>
      </w:r>
      <w:proofErr w:type="spellEnd"/>
      <w:r w:rsidRPr="007B3E03">
        <w:rPr>
          <w:rStyle w:val="gd15mcfcktb"/>
          <w:rFonts w:ascii="Lucida Console" w:hAnsi="Lucida Console"/>
          <w:color w:val="0000FF"/>
          <w:sz w:val="22"/>
          <w:szCs w:val="22"/>
        </w:rPr>
        <w:t>, SVR_Micro_Scenario_models_dataset$Fe[Training_SVR_Micro_scenario])</w:t>
      </w:r>
    </w:p>
    <w:p w14:paraId="2E3A3423" w14:textId="77777777" w:rsidR="007B3E03" w:rsidRPr="007B3E03" w:rsidRDefault="007B3E03" w:rsidP="007B3E03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7B3E03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[1] 57.1</w:t>
      </w:r>
    </w:p>
    <w:p w14:paraId="09EEE09C" w14:textId="77777777" w:rsidR="007B3E03" w:rsidRPr="007B3E03" w:rsidRDefault="007B3E03" w:rsidP="007B3E03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2"/>
          <w:szCs w:val="22"/>
        </w:rPr>
      </w:pPr>
      <w:r w:rsidRPr="007B3E03">
        <w:rPr>
          <w:rStyle w:val="gd15mcfckub"/>
          <w:rFonts w:ascii="Lucida Console" w:hAnsi="Lucida Console"/>
          <w:color w:val="0000FF"/>
          <w:sz w:val="22"/>
          <w:szCs w:val="22"/>
        </w:rPr>
        <w:t xml:space="preserve">&gt; </w:t>
      </w:r>
      <w:proofErr w:type="gramStart"/>
      <w:r w:rsidRPr="007B3E03">
        <w:rPr>
          <w:rStyle w:val="gd15mcfcktb"/>
          <w:rFonts w:ascii="Lucida Console" w:hAnsi="Lucida Console"/>
          <w:color w:val="0000FF"/>
          <w:sz w:val="22"/>
          <w:szCs w:val="22"/>
        </w:rPr>
        <w:t>MAPE(</w:t>
      </w:r>
      <w:proofErr w:type="spellStart"/>
      <w:proofErr w:type="gramEnd"/>
      <w:r w:rsidRPr="007B3E03">
        <w:rPr>
          <w:rStyle w:val="gd15mcfcktb"/>
          <w:rFonts w:ascii="Lucida Console" w:hAnsi="Lucida Console"/>
          <w:color w:val="0000FF"/>
          <w:sz w:val="22"/>
          <w:szCs w:val="22"/>
        </w:rPr>
        <w:t>KhavrSVR_Micro_Fe_Soil_Internal</w:t>
      </w:r>
      <w:proofErr w:type="spellEnd"/>
      <w:r w:rsidRPr="007B3E03">
        <w:rPr>
          <w:rStyle w:val="gd15mcfcktb"/>
          <w:rFonts w:ascii="Lucida Console" w:hAnsi="Lucida Console"/>
          <w:color w:val="0000FF"/>
          <w:sz w:val="22"/>
          <w:szCs w:val="22"/>
        </w:rPr>
        <w:t>, SVR_Micro_Scenario_models_dataset$Fe[Training_SVR_Micro_scenario])</w:t>
      </w:r>
    </w:p>
    <w:p w14:paraId="2C2B757F" w14:textId="77777777" w:rsidR="007B3E03" w:rsidRPr="007B3E03" w:rsidRDefault="007B3E03" w:rsidP="007B3E03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7B3E03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[1] 0.07942963</w:t>
      </w:r>
    </w:p>
    <w:p w14:paraId="1A476527" w14:textId="77777777" w:rsidR="007B3E03" w:rsidRPr="007B3E03" w:rsidRDefault="007B3E03" w:rsidP="007B3E03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2"/>
          <w:szCs w:val="22"/>
        </w:rPr>
      </w:pPr>
      <w:r w:rsidRPr="007B3E03">
        <w:rPr>
          <w:rStyle w:val="gd15mcfckub"/>
          <w:rFonts w:ascii="Lucida Console" w:hAnsi="Lucida Console"/>
          <w:color w:val="0000FF"/>
          <w:sz w:val="22"/>
          <w:szCs w:val="22"/>
        </w:rPr>
        <w:t xml:space="preserve">&gt; </w:t>
      </w:r>
      <w:r w:rsidRPr="007B3E03">
        <w:rPr>
          <w:rStyle w:val="gd15mcfcktb"/>
          <w:rFonts w:ascii="Lucida Console" w:hAnsi="Lucida Console"/>
          <w:color w:val="0000FF"/>
          <w:sz w:val="22"/>
          <w:szCs w:val="22"/>
        </w:rPr>
        <w:t>##testing</w:t>
      </w:r>
    </w:p>
    <w:p w14:paraId="40003EBE" w14:textId="77777777" w:rsidR="007B3E03" w:rsidRPr="007B3E03" w:rsidRDefault="007B3E03" w:rsidP="007B3E03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2"/>
          <w:szCs w:val="22"/>
        </w:rPr>
      </w:pPr>
      <w:r w:rsidRPr="007B3E03">
        <w:rPr>
          <w:rStyle w:val="gd15mcfckub"/>
          <w:rFonts w:ascii="Lucida Console" w:hAnsi="Lucida Console"/>
          <w:color w:val="0000FF"/>
          <w:sz w:val="22"/>
          <w:szCs w:val="22"/>
        </w:rPr>
        <w:t xml:space="preserve">&gt; </w:t>
      </w:r>
      <w:proofErr w:type="spellStart"/>
      <w:proofErr w:type="gramStart"/>
      <w:r w:rsidRPr="007B3E03">
        <w:rPr>
          <w:rStyle w:val="gd15mcfcktb"/>
          <w:rFonts w:ascii="Lucida Console" w:hAnsi="Lucida Console"/>
          <w:color w:val="0000FF"/>
          <w:sz w:val="22"/>
          <w:szCs w:val="22"/>
        </w:rPr>
        <w:t>nrmse</w:t>
      </w:r>
      <w:proofErr w:type="spellEnd"/>
      <w:r w:rsidRPr="007B3E03">
        <w:rPr>
          <w:rStyle w:val="gd15mcfcktb"/>
          <w:rFonts w:ascii="Lucida Console" w:hAnsi="Lucida Console"/>
          <w:color w:val="0000FF"/>
          <w:sz w:val="22"/>
          <w:szCs w:val="22"/>
        </w:rPr>
        <w:t>(</w:t>
      </w:r>
      <w:proofErr w:type="spellStart"/>
      <w:proofErr w:type="gramEnd"/>
      <w:r w:rsidRPr="007B3E03">
        <w:rPr>
          <w:rStyle w:val="gd15mcfcktb"/>
          <w:rFonts w:ascii="Lucida Console" w:hAnsi="Lucida Console"/>
          <w:color w:val="0000FF"/>
          <w:sz w:val="22"/>
          <w:szCs w:val="22"/>
        </w:rPr>
        <w:t>KhavrSVR_Micro_Fe_Soil_External</w:t>
      </w:r>
      <w:proofErr w:type="spellEnd"/>
      <w:r w:rsidRPr="007B3E03">
        <w:rPr>
          <w:rStyle w:val="gd15mcfcktb"/>
          <w:rFonts w:ascii="Lucida Console" w:hAnsi="Lucida Console"/>
          <w:color w:val="0000FF"/>
          <w:sz w:val="22"/>
          <w:szCs w:val="22"/>
        </w:rPr>
        <w:t>, SVR_Micro_Scenario_models_dataset$Fe[-Training_SVR_Micro_scenario])</w:t>
      </w:r>
    </w:p>
    <w:p w14:paraId="6473D3FD" w14:textId="77777777" w:rsidR="007B3E03" w:rsidRPr="007B3E03" w:rsidRDefault="007B3E03" w:rsidP="007B3E03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7B3E03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[1] 92.2</w:t>
      </w:r>
    </w:p>
    <w:p w14:paraId="4A98905D" w14:textId="77777777" w:rsidR="007B3E03" w:rsidRPr="007B3E03" w:rsidRDefault="007B3E03" w:rsidP="007B3E03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2"/>
          <w:szCs w:val="22"/>
        </w:rPr>
      </w:pPr>
      <w:r w:rsidRPr="007B3E03">
        <w:rPr>
          <w:rStyle w:val="gd15mcfckub"/>
          <w:rFonts w:ascii="Lucida Console" w:hAnsi="Lucida Console"/>
          <w:color w:val="0000FF"/>
          <w:sz w:val="22"/>
          <w:szCs w:val="22"/>
        </w:rPr>
        <w:t xml:space="preserve">&gt; </w:t>
      </w:r>
      <w:proofErr w:type="gramStart"/>
      <w:r w:rsidRPr="007B3E03">
        <w:rPr>
          <w:rStyle w:val="gd15mcfcktb"/>
          <w:rFonts w:ascii="Lucida Console" w:hAnsi="Lucida Console"/>
          <w:color w:val="0000FF"/>
          <w:sz w:val="22"/>
          <w:szCs w:val="22"/>
        </w:rPr>
        <w:t>MAPE(</w:t>
      </w:r>
      <w:proofErr w:type="spellStart"/>
      <w:proofErr w:type="gramEnd"/>
      <w:r w:rsidRPr="007B3E03">
        <w:rPr>
          <w:rStyle w:val="gd15mcfcktb"/>
          <w:rFonts w:ascii="Lucida Console" w:hAnsi="Lucida Console"/>
          <w:color w:val="0000FF"/>
          <w:sz w:val="22"/>
          <w:szCs w:val="22"/>
        </w:rPr>
        <w:t>KhavrSVR_Micro_Fe_Soil_External</w:t>
      </w:r>
      <w:proofErr w:type="spellEnd"/>
      <w:r w:rsidRPr="007B3E03">
        <w:rPr>
          <w:rStyle w:val="gd15mcfcktb"/>
          <w:rFonts w:ascii="Lucida Console" w:hAnsi="Lucida Console"/>
          <w:color w:val="0000FF"/>
          <w:sz w:val="22"/>
          <w:szCs w:val="22"/>
        </w:rPr>
        <w:t>, SVR_Micro_Scenario_models_dataset$Fe[-Training_SVR_Micro_scenario])</w:t>
      </w:r>
    </w:p>
    <w:p w14:paraId="59E71880" w14:textId="299305D0" w:rsidR="007B3E03" w:rsidRDefault="007B3E03" w:rsidP="007B3E03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7B3E03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[1] 0.1769986</w:t>
      </w:r>
    </w:p>
    <w:p w14:paraId="0852C46C" w14:textId="6A461E20" w:rsidR="00727995" w:rsidRDefault="00727995" w:rsidP="007B3E03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</w:p>
    <w:p w14:paraId="1EFEA8FD" w14:textId="2AA5B2F3" w:rsidR="00727995" w:rsidRDefault="00727995" w:rsidP="007B3E03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</w:p>
    <w:p w14:paraId="31CEE13B" w14:textId="68A35CD0" w:rsidR="00727995" w:rsidRDefault="00727995" w:rsidP="007B3E03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</w:p>
    <w:p w14:paraId="5E2C833C" w14:textId="6CB36F4F" w:rsidR="00727995" w:rsidRDefault="00727995" w:rsidP="007B3E03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</w:p>
    <w:p w14:paraId="3AC213B9" w14:textId="427B7AF2" w:rsidR="00727995" w:rsidRDefault="00727995" w:rsidP="007B3E03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</w:p>
    <w:p w14:paraId="16286E7B" w14:textId="282332FC" w:rsidR="00727995" w:rsidRDefault="00727995" w:rsidP="007B3E03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</w:p>
    <w:p w14:paraId="6967C044" w14:textId="4C47DEEC" w:rsidR="00727995" w:rsidRDefault="00727995" w:rsidP="007B3E03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</w:p>
    <w:p w14:paraId="7C3FE4FD" w14:textId="3A40B546" w:rsidR="00727995" w:rsidRDefault="00727995" w:rsidP="007B3E03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</w:p>
    <w:p w14:paraId="13202223" w14:textId="52CA43A6" w:rsidR="00727995" w:rsidRDefault="00727995" w:rsidP="007B3E03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</w:p>
    <w:p w14:paraId="17F10F31" w14:textId="77777777" w:rsidR="00727995" w:rsidRPr="00AD477D" w:rsidRDefault="00727995" w:rsidP="00727995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2"/>
          <w:szCs w:val="22"/>
        </w:rPr>
      </w:pPr>
      <w:proofErr w:type="spellStart"/>
      <w:r w:rsidRPr="00AD477D">
        <w:rPr>
          <w:rStyle w:val="gd15mcfcktb"/>
          <w:rFonts w:ascii="Lucida Console" w:hAnsi="Lucida Console"/>
          <w:color w:val="0000FF"/>
          <w:sz w:val="22"/>
          <w:szCs w:val="22"/>
        </w:rPr>
        <w:lastRenderedPageBreak/>
        <w:t>KhavrSVR_Micro_modeltune_Fe_Rec_Fea_Elimination</w:t>
      </w:r>
      <w:proofErr w:type="spellEnd"/>
    </w:p>
    <w:p w14:paraId="15E079B5" w14:textId="77777777" w:rsidR="00727995" w:rsidRPr="00AD477D" w:rsidRDefault="00727995" w:rsidP="00727995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</w:p>
    <w:p w14:paraId="5FA9E35A" w14:textId="77777777" w:rsidR="00727995" w:rsidRPr="00AD477D" w:rsidRDefault="00727995" w:rsidP="00727995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AD477D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Parameter tuning of ‘</w:t>
      </w:r>
      <w:proofErr w:type="spellStart"/>
      <w:r w:rsidRPr="00AD477D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svm</w:t>
      </w:r>
      <w:proofErr w:type="spellEnd"/>
      <w:r w:rsidRPr="00AD477D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’:</w:t>
      </w:r>
    </w:p>
    <w:p w14:paraId="1383E24B" w14:textId="77777777" w:rsidR="00727995" w:rsidRPr="00AD477D" w:rsidRDefault="00727995" w:rsidP="00727995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</w:p>
    <w:p w14:paraId="458D0E9E" w14:textId="77777777" w:rsidR="00727995" w:rsidRPr="00AD477D" w:rsidRDefault="00727995" w:rsidP="00727995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AD477D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- sampling method: 10-fold cross validation </w:t>
      </w:r>
    </w:p>
    <w:p w14:paraId="4F76A627" w14:textId="77777777" w:rsidR="00727995" w:rsidRPr="00AD477D" w:rsidRDefault="00727995" w:rsidP="00727995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</w:p>
    <w:p w14:paraId="15D10F72" w14:textId="77777777" w:rsidR="00727995" w:rsidRPr="00AD477D" w:rsidRDefault="00727995" w:rsidP="00727995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AD477D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- best parameters:</w:t>
      </w:r>
    </w:p>
    <w:p w14:paraId="104A43C3" w14:textId="77777777" w:rsidR="00727995" w:rsidRPr="00AD477D" w:rsidRDefault="00727995" w:rsidP="00727995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AD477D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gamma cost</w:t>
      </w:r>
    </w:p>
    <w:p w14:paraId="0C163DED" w14:textId="27269258" w:rsidR="00727995" w:rsidRPr="00AD477D" w:rsidRDefault="00727995" w:rsidP="00727995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AD477D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 0.25    </w:t>
      </w:r>
      <w:r w:rsidR="00AD477D" w:rsidRPr="00AD477D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1</w:t>
      </w:r>
    </w:p>
    <w:p w14:paraId="4C525569" w14:textId="77777777" w:rsidR="00727995" w:rsidRPr="00AD477D" w:rsidRDefault="00727995" w:rsidP="00727995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</w:p>
    <w:p w14:paraId="0DA36C59" w14:textId="77777777" w:rsidR="00727995" w:rsidRPr="00AD477D" w:rsidRDefault="00727995" w:rsidP="00727995">
      <w:pPr>
        <w:pStyle w:val="HTMLncedenBiimlendirilmi"/>
        <w:shd w:val="clear" w:color="auto" w:fill="FFFFFF"/>
        <w:wordWrap w:val="0"/>
        <w:rPr>
          <w:rFonts w:ascii="Lucida Console" w:hAnsi="Lucida Console"/>
          <w:color w:val="404040"/>
          <w:sz w:val="22"/>
          <w:szCs w:val="22"/>
        </w:rPr>
      </w:pPr>
      <w:r w:rsidRPr="00AD477D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- best performance: 0.4432197 </w:t>
      </w:r>
    </w:p>
    <w:p w14:paraId="34921437" w14:textId="77777777" w:rsidR="00727995" w:rsidRPr="00AD477D" w:rsidRDefault="00727995" w:rsidP="007B3E03">
      <w:pPr>
        <w:pStyle w:val="HTMLncedenBiimlendirilmi"/>
        <w:shd w:val="clear" w:color="auto" w:fill="FFFFFF"/>
        <w:wordWrap w:val="0"/>
        <w:rPr>
          <w:rFonts w:ascii="Lucida Console" w:hAnsi="Lucida Console"/>
          <w:color w:val="404040"/>
          <w:sz w:val="22"/>
          <w:szCs w:val="22"/>
        </w:rPr>
      </w:pPr>
    </w:p>
    <w:p w14:paraId="6D02CD3E" w14:textId="77777777" w:rsidR="00727995" w:rsidRPr="00AD477D" w:rsidRDefault="00727995" w:rsidP="00727995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2"/>
          <w:szCs w:val="22"/>
        </w:rPr>
      </w:pPr>
      <w:proofErr w:type="spellStart"/>
      <w:r w:rsidRPr="00AD477D">
        <w:rPr>
          <w:rStyle w:val="gd15mcfcktb"/>
          <w:rFonts w:ascii="Lucida Console" w:hAnsi="Lucida Console"/>
          <w:color w:val="0000FF"/>
          <w:sz w:val="22"/>
          <w:szCs w:val="22"/>
        </w:rPr>
        <w:t>KhavrSVR_Micro_Fe_Rec_Fea_Elimination</w:t>
      </w:r>
      <w:proofErr w:type="spellEnd"/>
    </w:p>
    <w:p w14:paraId="3774EC78" w14:textId="77777777" w:rsidR="00AD477D" w:rsidRPr="00AD477D" w:rsidRDefault="00AD477D" w:rsidP="00AD477D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</w:p>
    <w:p w14:paraId="1BA07D34" w14:textId="77777777" w:rsidR="00AD477D" w:rsidRPr="00AD477D" w:rsidRDefault="00AD477D" w:rsidP="00AD477D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AD477D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Call:</w:t>
      </w:r>
    </w:p>
    <w:p w14:paraId="76F003E9" w14:textId="77777777" w:rsidR="00AD477D" w:rsidRPr="00AD477D" w:rsidRDefault="00AD477D" w:rsidP="00AD477D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proofErr w:type="spellStart"/>
      <w:proofErr w:type="gramStart"/>
      <w:r w:rsidRPr="00AD477D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svm</w:t>
      </w:r>
      <w:proofErr w:type="spellEnd"/>
      <w:r w:rsidRPr="00AD477D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(</w:t>
      </w:r>
      <w:proofErr w:type="gramEnd"/>
      <w:r w:rsidRPr="00AD477D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formula = Fe ~ b2_reflectance + b3_reflectance + b4_reflectance + b5_reflectance + b6_reflectance + b7_reflectance + </w:t>
      </w:r>
    </w:p>
    <w:p w14:paraId="70D3018B" w14:textId="77777777" w:rsidR="00AD477D" w:rsidRPr="00AD477D" w:rsidRDefault="00AD477D" w:rsidP="00AD477D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AD477D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   </w:t>
      </w:r>
      <w:proofErr w:type="spellStart"/>
      <w:r w:rsidRPr="00AD477D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ci_mean_kh</w:t>
      </w:r>
      <w:proofErr w:type="spellEnd"/>
      <w:r w:rsidRPr="00AD477D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+ </w:t>
      </w:r>
      <w:proofErr w:type="spellStart"/>
      <w:r w:rsidRPr="00AD477D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gndvi_mean_kh</w:t>
      </w:r>
      <w:proofErr w:type="spellEnd"/>
      <w:r w:rsidRPr="00AD477D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+ </w:t>
      </w:r>
      <w:proofErr w:type="spellStart"/>
      <w:r w:rsidRPr="00AD477D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ndvi_mean_kh</w:t>
      </w:r>
      <w:proofErr w:type="spellEnd"/>
      <w:r w:rsidRPr="00AD477D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+ </w:t>
      </w:r>
      <w:proofErr w:type="spellStart"/>
      <w:r w:rsidRPr="00AD477D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satind_mean_kh</w:t>
      </w:r>
      <w:proofErr w:type="spellEnd"/>
      <w:r w:rsidRPr="00AD477D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+ </w:t>
      </w:r>
      <w:proofErr w:type="spellStart"/>
      <w:r w:rsidRPr="00AD477D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sgsi_mean_kh</w:t>
      </w:r>
      <w:proofErr w:type="spellEnd"/>
      <w:r w:rsidRPr="00AD477D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+ Sen_B02_30m_aoi + Sen_B03_Mean_30m_aoi + </w:t>
      </w:r>
    </w:p>
    <w:p w14:paraId="69EF3418" w14:textId="77777777" w:rsidR="00AD477D" w:rsidRPr="00AD477D" w:rsidRDefault="00AD477D" w:rsidP="00AD477D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AD477D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   Sen_B04_Mean_30m_aoi + Sen_B05_Mean_30m_aoi + Sen_B06_Mean_30m_aoi + Sen_B07_Mean_30m_aoi + Sen_B08_Mean_30m_aoi + </w:t>
      </w:r>
    </w:p>
    <w:p w14:paraId="18AE6DA3" w14:textId="77777777" w:rsidR="00AD477D" w:rsidRPr="00AD477D" w:rsidRDefault="00AD477D" w:rsidP="00AD477D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AD477D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   Sen_B11_Mean_30m_aoi + Sen_B12_Mean_30m_aoi + </w:t>
      </w:r>
      <w:proofErr w:type="spellStart"/>
      <w:r w:rsidRPr="00AD477D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ClayInd_Mean_Sentinel_khavr</w:t>
      </w:r>
      <w:proofErr w:type="spellEnd"/>
      <w:r w:rsidRPr="00AD477D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+ </w:t>
      </w:r>
      <w:proofErr w:type="spellStart"/>
      <w:r w:rsidRPr="00AD477D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GNDVI_Mean_Sentinel_khavr</w:t>
      </w:r>
      <w:proofErr w:type="spellEnd"/>
      <w:r w:rsidRPr="00AD477D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+ MSAVI2_Mean_Sentinel_khavr + </w:t>
      </w:r>
    </w:p>
    <w:p w14:paraId="76B0D5C9" w14:textId="77777777" w:rsidR="00AD477D" w:rsidRPr="00AD477D" w:rsidRDefault="00AD477D" w:rsidP="00AD477D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AD477D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   </w:t>
      </w:r>
      <w:proofErr w:type="spellStart"/>
      <w:r w:rsidRPr="00AD477D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NDVI_Mean_Sentinel_khavr</w:t>
      </w:r>
      <w:proofErr w:type="spellEnd"/>
      <w:r w:rsidRPr="00AD477D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+ </w:t>
      </w:r>
      <w:proofErr w:type="spellStart"/>
      <w:r w:rsidRPr="00AD477D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Saturation_Mean_Sentinel_khavr</w:t>
      </w:r>
      <w:proofErr w:type="spellEnd"/>
      <w:r w:rsidRPr="00AD477D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+ </w:t>
      </w:r>
      <w:proofErr w:type="spellStart"/>
      <w:r w:rsidRPr="00AD477D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SGSI_Mean_Sentinel_khavr</w:t>
      </w:r>
      <w:proofErr w:type="spellEnd"/>
      <w:r w:rsidRPr="00AD477D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+ </w:t>
      </w:r>
      <w:proofErr w:type="spellStart"/>
      <w:r w:rsidRPr="00AD477D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FlowAcc_kh</w:t>
      </w:r>
      <w:proofErr w:type="spellEnd"/>
      <w:r w:rsidRPr="00AD477D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+ </w:t>
      </w:r>
      <w:proofErr w:type="spellStart"/>
      <w:r w:rsidRPr="00AD477D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PlanCur_kh</w:t>
      </w:r>
      <w:proofErr w:type="spellEnd"/>
      <w:r w:rsidRPr="00AD477D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+ </w:t>
      </w:r>
    </w:p>
    <w:p w14:paraId="79067C79" w14:textId="77777777" w:rsidR="00AD477D" w:rsidRPr="00AD477D" w:rsidRDefault="00AD477D" w:rsidP="00AD477D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AD477D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   </w:t>
      </w:r>
      <w:proofErr w:type="spellStart"/>
      <w:r w:rsidRPr="00AD477D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ProflCur_kh</w:t>
      </w:r>
      <w:proofErr w:type="spellEnd"/>
      <w:r w:rsidRPr="00AD477D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+ </w:t>
      </w:r>
      <w:proofErr w:type="spellStart"/>
      <w:r w:rsidRPr="00AD477D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slope_kh</w:t>
      </w:r>
      <w:proofErr w:type="spellEnd"/>
      <w:r w:rsidRPr="00AD477D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+ </w:t>
      </w:r>
      <w:proofErr w:type="spellStart"/>
      <w:r w:rsidRPr="00AD477D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spi_kh</w:t>
      </w:r>
      <w:proofErr w:type="spellEnd"/>
      <w:r w:rsidRPr="00AD477D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+ </w:t>
      </w:r>
      <w:proofErr w:type="spellStart"/>
      <w:r w:rsidRPr="00AD477D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Twi_kh</w:t>
      </w:r>
      <w:proofErr w:type="spellEnd"/>
      <w:r w:rsidRPr="00AD477D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+ </w:t>
      </w:r>
      <w:proofErr w:type="spellStart"/>
      <w:r w:rsidRPr="00AD477D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aoi_dem_clip_khavr</w:t>
      </w:r>
      <w:proofErr w:type="spellEnd"/>
      <w:r w:rsidRPr="00AD477D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+ </w:t>
      </w:r>
      <w:proofErr w:type="spellStart"/>
      <w:r w:rsidRPr="00AD477D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srad_khavr</w:t>
      </w:r>
      <w:proofErr w:type="spellEnd"/>
      <w:r w:rsidRPr="00AD477D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+ bio_15_khavr + bio_12_khavr + </w:t>
      </w:r>
    </w:p>
    <w:p w14:paraId="08E222EC" w14:textId="77777777" w:rsidR="00AD477D" w:rsidRPr="00AD477D" w:rsidRDefault="00AD477D" w:rsidP="00AD477D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AD477D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   bio_1_khavr + </w:t>
      </w:r>
      <w:proofErr w:type="spellStart"/>
      <w:r w:rsidRPr="00AD477D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Clay_khavr</w:t>
      </w:r>
      <w:proofErr w:type="spellEnd"/>
      <w:r w:rsidRPr="00AD477D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+ </w:t>
      </w:r>
      <w:proofErr w:type="spellStart"/>
      <w:r w:rsidRPr="00AD477D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pH_khavr</w:t>
      </w:r>
      <w:proofErr w:type="spellEnd"/>
      <w:r w:rsidRPr="00AD477D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, data = </w:t>
      </w:r>
      <w:proofErr w:type="spellStart"/>
      <w:r w:rsidRPr="00AD477D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SVR_Micro_Scenario_models_</w:t>
      </w:r>
      <w:proofErr w:type="gramStart"/>
      <w:r w:rsidRPr="00AD477D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dataset</w:t>
      </w:r>
      <w:proofErr w:type="spellEnd"/>
      <w:r w:rsidRPr="00AD477D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[</w:t>
      </w:r>
      <w:proofErr w:type="spellStart"/>
      <w:proofErr w:type="gramEnd"/>
      <w:r w:rsidRPr="00AD477D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Training_SVR_Micro_scenario</w:t>
      </w:r>
      <w:proofErr w:type="spellEnd"/>
      <w:r w:rsidRPr="00AD477D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, </w:t>
      </w:r>
    </w:p>
    <w:p w14:paraId="2E0295E1" w14:textId="37A1F4D4" w:rsidR="00AD477D" w:rsidRPr="00AD477D" w:rsidRDefault="00AD477D" w:rsidP="00AD477D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AD477D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   ], kernel = "radial", cost = 1, gamma = 0.25)</w:t>
      </w:r>
    </w:p>
    <w:p w14:paraId="343C9C1A" w14:textId="77777777" w:rsidR="00AD477D" w:rsidRPr="00AD477D" w:rsidRDefault="00AD477D" w:rsidP="00AD477D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AD477D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Parameters:</w:t>
      </w:r>
    </w:p>
    <w:p w14:paraId="143D503D" w14:textId="77777777" w:rsidR="00AD477D" w:rsidRPr="00AD477D" w:rsidRDefault="00AD477D" w:rsidP="00AD477D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AD477D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  SVM-Type:  eps-regression </w:t>
      </w:r>
    </w:p>
    <w:p w14:paraId="0F3BEFE2" w14:textId="77777777" w:rsidR="00AD477D" w:rsidRPr="00AD477D" w:rsidRDefault="00AD477D" w:rsidP="00AD477D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AD477D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SVM-Kernel:  radial </w:t>
      </w:r>
    </w:p>
    <w:p w14:paraId="096E5BAA" w14:textId="77777777" w:rsidR="00AD477D" w:rsidRPr="00AD477D" w:rsidRDefault="00AD477D" w:rsidP="00AD477D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AD477D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      cost:  1 </w:t>
      </w:r>
    </w:p>
    <w:p w14:paraId="69BF42D3" w14:textId="77777777" w:rsidR="00AD477D" w:rsidRPr="00AD477D" w:rsidRDefault="00AD477D" w:rsidP="00AD477D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AD477D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     gamma:  0.25 </w:t>
      </w:r>
    </w:p>
    <w:p w14:paraId="65A7DA9D" w14:textId="212F88DB" w:rsidR="00AD477D" w:rsidRPr="00AD477D" w:rsidRDefault="00AD477D" w:rsidP="00AD477D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AD477D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   epsilon:  0.1 </w:t>
      </w:r>
    </w:p>
    <w:p w14:paraId="6FA12F8A" w14:textId="5CCF8BB5" w:rsidR="007C7205" w:rsidRPr="00AD477D" w:rsidRDefault="00AD477D" w:rsidP="007B3E03">
      <w:pPr>
        <w:pStyle w:val="HTMLncedenBiimlendirilmi"/>
        <w:shd w:val="clear" w:color="auto" w:fill="FFFFFF"/>
        <w:wordWrap w:val="0"/>
        <w:rPr>
          <w:rFonts w:ascii="Lucida Console" w:hAnsi="Lucida Console"/>
          <w:color w:val="404040"/>
          <w:sz w:val="22"/>
          <w:szCs w:val="22"/>
        </w:rPr>
      </w:pPr>
      <w:r w:rsidRPr="00AD477D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Number of Support Vectors:  45</w:t>
      </w:r>
    </w:p>
    <w:p w14:paraId="244B85C9" w14:textId="77777777" w:rsidR="00AD477D" w:rsidRPr="00AD477D" w:rsidRDefault="00AD477D" w:rsidP="00AD477D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2"/>
          <w:szCs w:val="22"/>
        </w:rPr>
      </w:pPr>
      <w:proofErr w:type="gramStart"/>
      <w:r w:rsidRPr="00AD477D">
        <w:rPr>
          <w:rStyle w:val="gd15mcfcktb"/>
          <w:rFonts w:ascii="Lucida Console" w:hAnsi="Lucida Console"/>
          <w:color w:val="0000FF"/>
          <w:sz w:val="22"/>
          <w:szCs w:val="22"/>
        </w:rPr>
        <w:t>goof(</w:t>
      </w:r>
      <w:proofErr w:type="gramEnd"/>
      <w:r w:rsidRPr="00AD477D">
        <w:rPr>
          <w:rStyle w:val="gd15mcfcktb"/>
          <w:rFonts w:ascii="Lucida Console" w:hAnsi="Lucida Console"/>
          <w:color w:val="0000FF"/>
          <w:sz w:val="22"/>
          <w:szCs w:val="22"/>
        </w:rPr>
        <w:t xml:space="preserve">observed = SVR_Micro_Scenario_models_dataset$Fe[Training_SVR_Micro_scenario], predicted = </w:t>
      </w:r>
      <w:proofErr w:type="spellStart"/>
      <w:r w:rsidRPr="00AD477D">
        <w:rPr>
          <w:rStyle w:val="gd15mcfcktb"/>
          <w:rFonts w:ascii="Lucida Console" w:hAnsi="Lucida Console"/>
          <w:color w:val="0000FF"/>
          <w:sz w:val="22"/>
          <w:szCs w:val="22"/>
        </w:rPr>
        <w:t>KhavrSVR_Micro_Fe_Rec_Fea_Elimination_Internal</w:t>
      </w:r>
      <w:proofErr w:type="spellEnd"/>
      <w:r w:rsidRPr="00AD477D">
        <w:rPr>
          <w:rStyle w:val="gd15mcfcktb"/>
          <w:rFonts w:ascii="Lucida Console" w:hAnsi="Lucida Console"/>
          <w:color w:val="0000FF"/>
          <w:sz w:val="22"/>
          <w:szCs w:val="22"/>
        </w:rPr>
        <w:t xml:space="preserve"> ,  plot.it = TRUE)</w:t>
      </w:r>
    </w:p>
    <w:p w14:paraId="00582AB1" w14:textId="77777777" w:rsidR="00AD477D" w:rsidRPr="00AD477D" w:rsidRDefault="00AD477D" w:rsidP="00AD477D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AD477D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        R2 concordance        MSE      RMSE        bias</w:t>
      </w:r>
    </w:p>
    <w:p w14:paraId="516A8464" w14:textId="77777777" w:rsidR="00AD477D" w:rsidRPr="00AD477D" w:rsidRDefault="00AD477D" w:rsidP="00AD477D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AD477D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1 0.8250662   0.8612134 0.07355979 0.2712191 -0.03995174</w:t>
      </w:r>
    </w:p>
    <w:p w14:paraId="7E65E417" w14:textId="77777777" w:rsidR="00AD477D" w:rsidRPr="00AD477D" w:rsidRDefault="00AD477D" w:rsidP="00AD477D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2"/>
          <w:szCs w:val="22"/>
        </w:rPr>
      </w:pPr>
      <w:r w:rsidRPr="00AD477D">
        <w:rPr>
          <w:rStyle w:val="gd15mcfckub"/>
          <w:rFonts w:ascii="Lucida Console" w:hAnsi="Lucida Console"/>
          <w:color w:val="0000FF"/>
          <w:sz w:val="22"/>
          <w:szCs w:val="22"/>
        </w:rPr>
        <w:t xml:space="preserve">&gt; </w:t>
      </w:r>
      <w:r w:rsidRPr="00AD477D">
        <w:rPr>
          <w:rStyle w:val="gd15mcfcktb"/>
          <w:rFonts w:ascii="Lucida Console" w:hAnsi="Lucida Console"/>
          <w:color w:val="0000FF"/>
          <w:sz w:val="22"/>
          <w:szCs w:val="22"/>
        </w:rPr>
        <w:t xml:space="preserve"># </w:t>
      </w:r>
      <w:proofErr w:type="spellStart"/>
      <w:r w:rsidRPr="00AD477D">
        <w:rPr>
          <w:rStyle w:val="gd15mcfcktb"/>
          <w:rFonts w:ascii="Lucida Console" w:hAnsi="Lucida Console"/>
          <w:color w:val="0000FF"/>
          <w:sz w:val="22"/>
          <w:szCs w:val="22"/>
        </w:rPr>
        <w:t>externalvalidation</w:t>
      </w:r>
      <w:proofErr w:type="spellEnd"/>
    </w:p>
    <w:p w14:paraId="25EC46EF" w14:textId="63857D63" w:rsidR="00AD477D" w:rsidRPr="00AD477D" w:rsidRDefault="00AD477D" w:rsidP="00AD477D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2"/>
          <w:szCs w:val="22"/>
        </w:rPr>
      </w:pPr>
    </w:p>
    <w:p w14:paraId="746A0CF9" w14:textId="77777777" w:rsidR="00AD477D" w:rsidRPr="00AD477D" w:rsidRDefault="00AD477D" w:rsidP="00AD477D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2"/>
          <w:szCs w:val="22"/>
        </w:rPr>
      </w:pPr>
      <w:r w:rsidRPr="00AD477D">
        <w:rPr>
          <w:rStyle w:val="gd15mcfckub"/>
          <w:rFonts w:ascii="Lucida Console" w:hAnsi="Lucida Console"/>
          <w:color w:val="0000FF"/>
          <w:sz w:val="22"/>
          <w:szCs w:val="22"/>
        </w:rPr>
        <w:t xml:space="preserve">&gt; </w:t>
      </w:r>
      <w:proofErr w:type="gramStart"/>
      <w:r w:rsidRPr="00AD477D">
        <w:rPr>
          <w:rStyle w:val="gd15mcfcktb"/>
          <w:rFonts w:ascii="Lucida Console" w:hAnsi="Lucida Console"/>
          <w:color w:val="0000FF"/>
          <w:sz w:val="22"/>
          <w:szCs w:val="22"/>
        </w:rPr>
        <w:t>goof(</w:t>
      </w:r>
      <w:proofErr w:type="gramEnd"/>
      <w:r w:rsidRPr="00AD477D">
        <w:rPr>
          <w:rStyle w:val="gd15mcfcktb"/>
          <w:rFonts w:ascii="Lucida Console" w:hAnsi="Lucida Console"/>
          <w:color w:val="0000FF"/>
          <w:sz w:val="22"/>
          <w:szCs w:val="22"/>
        </w:rPr>
        <w:t xml:space="preserve">observed =  SVR_Micro_Scenario_models_dataset$Fe[-Training_SVR_Micro_scenario], predicted = </w:t>
      </w:r>
      <w:proofErr w:type="spellStart"/>
      <w:r w:rsidRPr="00AD477D">
        <w:rPr>
          <w:rStyle w:val="gd15mcfcktb"/>
          <w:rFonts w:ascii="Lucida Console" w:hAnsi="Lucida Console"/>
          <w:color w:val="0000FF"/>
          <w:sz w:val="22"/>
          <w:szCs w:val="22"/>
        </w:rPr>
        <w:t>KhavrSVR_Micro_Fe_Rec_Fea_Elimination_External</w:t>
      </w:r>
      <w:proofErr w:type="spellEnd"/>
      <w:r w:rsidRPr="00AD477D">
        <w:rPr>
          <w:rStyle w:val="gd15mcfcktb"/>
          <w:rFonts w:ascii="Lucida Console" w:hAnsi="Lucida Console"/>
          <w:color w:val="0000FF"/>
          <w:sz w:val="22"/>
          <w:szCs w:val="22"/>
        </w:rPr>
        <w:t>,  plot.it = TRUE)</w:t>
      </w:r>
    </w:p>
    <w:p w14:paraId="2380979B" w14:textId="77777777" w:rsidR="00AD477D" w:rsidRPr="00AD477D" w:rsidRDefault="00AD477D" w:rsidP="00AD477D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AD477D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         R2 concordance       MSE      RMSE       bias</w:t>
      </w:r>
    </w:p>
    <w:p w14:paraId="1744E58F" w14:textId="77777777" w:rsidR="00AD477D" w:rsidRPr="00AD477D" w:rsidRDefault="00AD477D" w:rsidP="00AD477D">
      <w:pPr>
        <w:pStyle w:val="HTMLncedenBiimlendirilmi"/>
        <w:shd w:val="clear" w:color="auto" w:fill="FFFFFF"/>
        <w:wordWrap w:val="0"/>
        <w:rPr>
          <w:rFonts w:ascii="Lucida Console" w:hAnsi="Lucida Console"/>
          <w:color w:val="404040"/>
          <w:sz w:val="22"/>
          <w:szCs w:val="22"/>
        </w:rPr>
      </w:pPr>
      <w:r w:rsidRPr="00AD477D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1 -0.</w:t>
      </w:r>
      <w:proofErr w:type="gramStart"/>
      <w:r w:rsidRPr="00AD477D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1004156  0.03703495</w:t>
      </w:r>
      <w:proofErr w:type="gramEnd"/>
      <w:r w:rsidRPr="00AD477D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 xml:space="preserve"> 0.5347351 0.7312558 -0.2615498</w:t>
      </w:r>
    </w:p>
    <w:p w14:paraId="3BEE4A89" w14:textId="77777777" w:rsidR="00AD477D" w:rsidRPr="00AD477D" w:rsidRDefault="00AD477D" w:rsidP="00AD477D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2"/>
          <w:szCs w:val="22"/>
        </w:rPr>
      </w:pPr>
      <w:r w:rsidRPr="00AD477D">
        <w:rPr>
          <w:rStyle w:val="gd15mcfckub"/>
          <w:rFonts w:ascii="Lucida Console" w:hAnsi="Lucida Console"/>
          <w:color w:val="0000FF"/>
          <w:sz w:val="22"/>
          <w:szCs w:val="22"/>
        </w:rPr>
        <w:t xml:space="preserve">&gt; </w:t>
      </w:r>
      <w:r w:rsidRPr="00AD477D">
        <w:rPr>
          <w:rStyle w:val="gd15mcfcktb"/>
          <w:rFonts w:ascii="Lucida Console" w:hAnsi="Lucida Console"/>
          <w:color w:val="0000FF"/>
          <w:sz w:val="22"/>
          <w:szCs w:val="22"/>
        </w:rPr>
        <w:t>#training</w:t>
      </w:r>
    </w:p>
    <w:p w14:paraId="3FAE4F5F" w14:textId="77777777" w:rsidR="00AD477D" w:rsidRPr="00AD477D" w:rsidRDefault="00AD477D" w:rsidP="00AD477D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2"/>
          <w:szCs w:val="22"/>
        </w:rPr>
      </w:pPr>
      <w:r w:rsidRPr="00AD477D">
        <w:rPr>
          <w:rStyle w:val="gd15mcfckub"/>
          <w:rFonts w:ascii="Lucida Console" w:hAnsi="Lucida Console"/>
          <w:color w:val="0000FF"/>
          <w:sz w:val="22"/>
          <w:szCs w:val="22"/>
        </w:rPr>
        <w:t xml:space="preserve">&gt; </w:t>
      </w:r>
      <w:proofErr w:type="spellStart"/>
      <w:proofErr w:type="gramStart"/>
      <w:r w:rsidRPr="00AD477D">
        <w:rPr>
          <w:rStyle w:val="gd15mcfcktb"/>
          <w:rFonts w:ascii="Lucida Console" w:hAnsi="Lucida Console"/>
          <w:color w:val="0000FF"/>
          <w:sz w:val="22"/>
          <w:szCs w:val="22"/>
        </w:rPr>
        <w:t>nrmse</w:t>
      </w:r>
      <w:proofErr w:type="spellEnd"/>
      <w:r w:rsidRPr="00AD477D">
        <w:rPr>
          <w:rStyle w:val="gd15mcfcktb"/>
          <w:rFonts w:ascii="Lucida Console" w:hAnsi="Lucida Console"/>
          <w:color w:val="0000FF"/>
          <w:sz w:val="22"/>
          <w:szCs w:val="22"/>
        </w:rPr>
        <w:t>(</w:t>
      </w:r>
      <w:proofErr w:type="spellStart"/>
      <w:proofErr w:type="gramEnd"/>
      <w:r w:rsidRPr="00AD477D">
        <w:rPr>
          <w:rStyle w:val="gd15mcfcktb"/>
          <w:rFonts w:ascii="Lucida Console" w:hAnsi="Lucida Console"/>
          <w:color w:val="0000FF"/>
          <w:sz w:val="22"/>
          <w:szCs w:val="22"/>
        </w:rPr>
        <w:t>KhavrSVR_Micro_Fe_Rec_Fea_Elimination_Internal</w:t>
      </w:r>
      <w:proofErr w:type="spellEnd"/>
      <w:r w:rsidRPr="00AD477D">
        <w:rPr>
          <w:rStyle w:val="gd15mcfcktb"/>
          <w:rFonts w:ascii="Lucida Console" w:hAnsi="Lucida Console"/>
          <w:color w:val="0000FF"/>
          <w:sz w:val="22"/>
          <w:szCs w:val="22"/>
        </w:rPr>
        <w:t>, SVR_Micro_Scenario_models_dataset$Fe[Training_SVR_Micro_scenario])</w:t>
      </w:r>
    </w:p>
    <w:p w14:paraId="1D27D50B" w14:textId="77777777" w:rsidR="00AD477D" w:rsidRPr="00AD477D" w:rsidRDefault="00AD477D" w:rsidP="00AD477D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AD477D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[1] 41.4</w:t>
      </w:r>
    </w:p>
    <w:p w14:paraId="1C24BF32" w14:textId="77777777" w:rsidR="00AD477D" w:rsidRPr="00AD477D" w:rsidRDefault="00AD477D" w:rsidP="00AD477D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2"/>
          <w:szCs w:val="22"/>
        </w:rPr>
      </w:pPr>
      <w:r w:rsidRPr="00AD477D">
        <w:rPr>
          <w:rStyle w:val="gd15mcfckub"/>
          <w:rFonts w:ascii="Lucida Console" w:hAnsi="Lucida Console"/>
          <w:color w:val="0000FF"/>
          <w:sz w:val="22"/>
          <w:szCs w:val="22"/>
        </w:rPr>
        <w:t xml:space="preserve">&gt; </w:t>
      </w:r>
      <w:proofErr w:type="gramStart"/>
      <w:r w:rsidRPr="00AD477D">
        <w:rPr>
          <w:rStyle w:val="gd15mcfcktb"/>
          <w:rFonts w:ascii="Lucida Console" w:hAnsi="Lucida Console"/>
          <w:color w:val="0000FF"/>
          <w:sz w:val="22"/>
          <w:szCs w:val="22"/>
        </w:rPr>
        <w:t>MAPE(</w:t>
      </w:r>
      <w:proofErr w:type="spellStart"/>
      <w:proofErr w:type="gramEnd"/>
      <w:r w:rsidRPr="00AD477D">
        <w:rPr>
          <w:rStyle w:val="gd15mcfcktb"/>
          <w:rFonts w:ascii="Lucida Console" w:hAnsi="Lucida Console"/>
          <w:color w:val="0000FF"/>
          <w:sz w:val="22"/>
          <w:szCs w:val="22"/>
        </w:rPr>
        <w:t>KhavrSVR_Micro_Fe_Rec_Fea_Elimination_Internal</w:t>
      </w:r>
      <w:proofErr w:type="spellEnd"/>
      <w:r w:rsidRPr="00AD477D">
        <w:rPr>
          <w:rStyle w:val="gd15mcfcktb"/>
          <w:rFonts w:ascii="Lucida Console" w:hAnsi="Lucida Console"/>
          <w:color w:val="0000FF"/>
          <w:sz w:val="22"/>
          <w:szCs w:val="22"/>
        </w:rPr>
        <w:t>, SVR_Micro_Scenario_models_dataset$Fe[Training_SVR_Micro_scenario])</w:t>
      </w:r>
    </w:p>
    <w:p w14:paraId="48C79D7B" w14:textId="77777777" w:rsidR="00AD477D" w:rsidRPr="00AD477D" w:rsidRDefault="00AD477D" w:rsidP="00AD477D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AD477D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[1] 0.06456583</w:t>
      </w:r>
    </w:p>
    <w:p w14:paraId="2CF159FE" w14:textId="77777777" w:rsidR="00AD477D" w:rsidRPr="00AD477D" w:rsidRDefault="00AD477D" w:rsidP="00AD477D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2"/>
          <w:szCs w:val="22"/>
        </w:rPr>
      </w:pPr>
      <w:r w:rsidRPr="00AD477D">
        <w:rPr>
          <w:rStyle w:val="gd15mcfckub"/>
          <w:rFonts w:ascii="Lucida Console" w:hAnsi="Lucida Console"/>
          <w:color w:val="0000FF"/>
          <w:sz w:val="22"/>
          <w:szCs w:val="22"/>
        </w:rPr>
        <w:t xml:space="preserve">&gt; </w:t>
      </w:r>
      <w:r w:rsidRPr="00AD477D">
        <w:rPr>
          <w:rStyle w:val="gd15mcfcktb"/>
          <w:rFonts w:ascii="Lucida Console" w:hAnsi="Lucida Console"/>
          <w:color w:val="0000FF"/>
          <w:sz w:val="22"/>
          <w:szCs w:val="22"/>
        </w:rPr>
        <w:t>##testing</w:t>
      </w:r>
    </w:p>
    <w:p w14:paraId="421624BD" w14:textId="77777777" w:rsidR="00AD477D" w:rsidRPr="00AD477D" w:rsidRDefault="00AD477D" w:rsidP="00AD477D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2"/>
          <w:szCs w:val="22"/>
        </w:rPr>
      </w:pPr>
      <w:r w:rsidRPr="00AD477D">
        <w:rPr>
          <w:rStyle w:val="gd15mcfckub"/>
          <w:rFonts w:ascii="Lucida Console" w:hAnsi="Lucida Console"/>
          <w:color w:val="0000FF"/>
          <w:sz w:val="22"/>
          <w:szCs w:val="22"/>
        </w:rPr>
        <w:t xml:space="preserve">&gt; </w:t>
      </w:r>
      <w:proofErr w:type="spellStart"/>
      <w:proofErr w:type="gramStart"/>
      <w:r w:rsidRPr="00AD477D">
        <w:rPr>
          <w:rStyle w:val="gd15mcfcktb"/>
          <w:rFonts w:ascii="Lucida Console" w:hAnsi="Lucida Console"/>
          <w:color w:val="0000FF"/>
          <w:sz w:val="22"/>
          <w:szCs w:val="22"/>
        </w:rPr>
        <w:t>nrmse</w:t>
      </w:r>
      <w:proofErr w:type="spellEnd"/>
      <w:r w:rsidRPr="00AD477D">
        <w:rPr>
          <w:rStyle w:val="gd15mcfcktb"/>
          <w:rFonts w:ascii="Lucida Console" w:hAnsi="Lucida Console"/>
          <w:color w:val="0000FF"/>
          <w:sz w:val="22"/>
          <w:szCs w:val="22"/>
        </w:rPr>
        <w:t>(</w:t>
      </w:r>
      <w:proofErr w:type="spellStart"/>
      <w:proofErr w:type="gramEnd"/>
      <w:r w:rsidRPr="00AD477D">
        <w:rPr>
          <w:rStyle w:val="gd15mcfcktb"/>
          <w:rFonts w:ascii="Lucida Console" w:hAnsi="Lucida Console"/>
          <w:color w:val="0000FF"/>
          <w:sz w:val="22"/>
          <w:szCs w:val="22"/>
        </w:rPr>
        <w:t>KhavrSVR_Micro_Fe_Rec_Fea_Elimination_External</w:t>
      </w:r>
      <w:proofErr w:type="spellEnd"/>
      <w:r w:rsidRPr="00AD477D">
        <w:rPr>
          <w:rStyle w:val="gd15mcfcktb"/>
          <w:rFonts w:ascii="Lucida Console" w:hAnsi="Lucida Console"/>
          <w:color w:val="0000FF"/>
          <w:sz w:val="22"/>
          <w:szCs w:val="22"/>
        </w:rPr>
        <w:t>, SVR_Micro_Scenario_models_dataset$Fe[-Training_SVR_Micro_scenario])</w:t>
      </w:r>
    </w:p>
    <w:p w14:paraId="668C3ABA" w14:textId="77777777" w:rsidR="00AD477D" w:rsidRPr="00AD477D" w:rsidRDefault="00AD477D" w:rsidP="00AD477D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</w:pPr>
      <w:r w:rsidRPr="00AD477D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[1] 102.4</w:t>
      </w:r>
    </w:p>
    <w:p w14:paraId="2CB5EA22" w14:textId="77777777" w:rsidR="00AD477D" w:rsidRPr="00AD477D" w:rsidRDefault="00AD477D" w:rsidP="00AD477D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22"/>
          <w:szCs w:val="22"/>
        </w:rPr>
      </w:pPr>
      <w:r w:rsidRPr="00AD477D">
        <w:rPr>
          <w:rStyle w:val="gd15mcfckub"/>
          <w:rFonts w:ascii="Lucida Console" w:hAnsi="Lucida Console"/>
          <w:color w:val="0000FF"/>
          <w:sz w:val="22"/>
          <w:szCs w:val="22"/>
        </w:rPr>
        <w:t xml:space="preserve">&gt; </w:t>
      </w:r>
      <w:proofErr w:type="gramStart"/>
      <w:r w:rsidRPr="00AD477D">
        <w:rPr>
          <w:rStyle w:val="gd15mcfcktb"/>
          <w:rFonts w:ascii="Lucida Console" w:hAnsi="Lucida Console"/>
          <w:color w:val="0000FF"/>
          <w:sz w:val="22"/>
          <w:szCs w:val="22"/>
        </w:rPr>
        <w:t>MAPE(</w:t>
      </w:r>
      <w:proofErr w:type="spellStart"/>
      <w:proofErr w:type="gramEnd"/>
      <w:r w:rsidRPr="00AD477D">
        <w:rPr>
          <w:rStyle w:val="gd15mcfcktb"/>
          <w:rFonts w:ascii="Lucida Console" w:hAnsi="Lucida Console"/>
          <w:color w:val="0000FF"/>
          <w:sz w:val="22"/>
          <w:szCs w:val="22"/>
        </w:rPr>
        <w:t>KhavrSVR_Micro_Fe_Rec_Fea_Elimination_External</w:t>
      </w:r>
      <w:proofErr w:type="spellEnd"/>
      <w:r w:rsidRPr="00AD477D">
        <w:rPr>
          <w:rStyle w:val="gd15mcfcktb"/>
          <w:rFonts w:ascii="Lucida Console" w:hAnsi="Lucida Console"/>
          <w:color w:val="0000FF"/>
          <w:sz w:val="22"/>
          <w:szCs w:val="22"/>
        </w:rPr>
        <w:t>, SVR_Micro_Scenario_models_dataset$Fe[-Training_SVR_Micro_scenario])</w:t>
      </w:r>
    </w:p>
    <w:p w14:paraId="59E3D7CB" w14:textId="77777777" w:rsidR="00AD477D" w:rsidRPr="00AD477D" w:rsidRDefault="00AD477D" w:rsidP="00AD477D">
      <w:pPr>
        <w:pStyle w:val="HTMLncedenBiimlendirilmi"/>
        <w:shd w:val="clear" w:color="auto" w:fill="FFFFFF"/>
        <w:wordWrap w:val="0"/>
        <w:rPr>
          <w:rFonts w:ascii="Lucida Console" w:hAnsi="Lucida Console"/>
          <w:color w:val="404040"/>
          <w:sz w:val="22"/>
          <w:szCs w:val="22"/>
        </w:rPr>
      </w:pPr>
      <w:r w:rsidRPr="00AD477D">
        <w:rPr>
          <w:rStyle w:val="gd15mcfceub"/>
          <w:rFonts w:ascii="Lucida Console" w:hAnsi="Lucida Console"/>
          <w:color w:val="404040"/>
          <w:sz w:val="22"/>
          <w:szCs w:val="22"/>
          <w:bdr w:val="none" w:sz="0" w:space="0" w:color="auto" w:frame="1"/>
        </w:rPr>
        <w:t>[1] 0.2171303</w:t>
      </w:r>
    </w:p>
    <w:p w14:paraId="067FCF2A" w14:textId="77777777" w:rsidR="00AD477D" w:rsidRPr="004B208D" w:rsidRDefault="00AD477D" w:rsidP="007B3E03">
      <w:pPr>
        <w:pStyle w:val="HTMLncedenBiimlendirilmi"/>
        <w:shd w:val="clear" w:color="auto" w:fill="FFFFFF"/>
        <w:wordWrap w:val="0"/>
        <w:rPr>
          <w:sz w:val="22"/>
          <w:szCs w:val="22"/>
        </w:rPr>
      </w:pPr>
    </w:p>
    <w:sectPr w:rsidR="00AD477D" w:rsidRPr="004B208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zNjIwsjAyMLQwNDdX0lEKTi0uzszPAykwrAUAg9HYDSwAAAA="/>
  </w:docVars>
  <w:rsids>
    <w:rsidRoot w:val="00021139"/>
    <w:rsid w:val="00021139"/>
    <w:rsid w:val="00080473"/>
    <w:rsid w:val="000E2A33"/>
    <w:rsid w:val="00132E26"/>
    <w:rsid w:val="001419F1"/>
    <w:rsid w:val="001447B7"/>
    <w:rsid w:val="001D4AFA"/>
    <w:rsid w:val="002354AC"/>
    <w:rsid w:val="00327E77"/>
    <w:rsid w:val="00364A42"/>
    <w:rsid w:val="00393F21"/>
    <w:rsid w:val="004B208D"/>
    <w:rsid w:val="005229CA"/>
    <w:rsid w:val="005661D1"/>
    <w:rsid w:val="00674006"/>
    <w:rsid w:val="00683B74"/>
    <w:rsid w:val="007147AD"/>
    <w:rsid w:val="00727995"/>
    <w:rsid w:val="007B3E03"/>
    <w:rsid w:val="007C7205"/>
    <w:rsid w:val="007E22C7"/>
    <w:rsid w:val="00800D0D"/>
    <w:rsid w:val="00810F64"/>
    <w:rsid w:val="008223A4"/>
    <w:rsid w:val="008B61C7"/>
    <w:rsid w:val="00944397"/>
    <w:rsid w:val="009B5584"/>
    <w:rsid w:val="00A66BCC"/>
    <w:rsid w:val="00AD477D"/>
    <w:rsid w:val="00B16E9C"/>
    <w:rsid w:val="00B66A88"/>
    <w:rsid w:val="00BA2A3F"/>
    <w:rsid w:val="00E06A8B"/>
    <w:rsid w:val="00E2512E"/>
    <w:rsid w:val="00EE0425"/>
    <w:rsid w:val="00EF0BBC"/>
    <w:rsid w:val="00EF3E73"/>
    <w:rsid w:val="00F654A1"/>
    <w:rsid w:val="00F900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C3A185"/>
  <w15:chartTrackingRefBased/>
  <w15:docId w15:val="{2C994441-A069-4F94-9E52-2619E295CE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HTMLncedenBiimlendirilmi">
    <w:name w:val="HTML Preformatted"/>
    <w:basedOn w:val="Normal"/>
    <w:link w:val="HTMLncedenBiimlendirilmiChar"/>
    <w:uiPriority w:val="99"/>
    <w:unhideWhenUsed/>
    <w:rsid w:val="0002113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AU"/>
    </w:rPr>
  </w:style>
  <w:style w:type="character" w:customStyle="1" w:styleId="HTMLncedenBiimlendirilmiChar">
    <w:name w:val="HTML Önceden Biçimlendirilmiş Char"/>
    <w:basedOn w:val="VarsaylanParagrafYazTipi"/>
    <w:link w:val="HTMLncedenBiimlendirilmi"/>
    <w:uiPriority w:val="99"/>
    <w:rsid w:val="00021139"/>
    <w:rPr>
      <w:rFonts w:ascii="Courier New" w:eastAsia="Times New Roman" w:hAnsi="Courier New" w:cs="Courier New"/>
      <w:sz w:val="20"/>
      <w:szCs w:val="20"/>
      <w:lang w:eastAsia="en-AU"/>
    </w:rPr>
  </w:style>
  <w:style w:type="character" w:customStyle="1" w:styleId="gd15mcfcktb">
    <w:name w:val="gd15mcfcktb"/>
    <w:basedOn w:val="VarsaylanParagrafYazTipi"/>
    <w:rsid w:val="00021139"/>
  </w:style>
  <w:style w:type="character" w:customStyle="1" w:styleId="gd15mcfceub">
    <w:name w:val="gd15mcfceub"/>
    <w:basedOn w:val="VarsaylanParagrafYazTipi"/>
    <w:rsid w:val="00021139"/>
  </w:style>
  <w:style w:type="character" w:customStyle="1" w:styleId="gd15mcfckub">
    <w:name w:val="gd15mcfckub"/>
    <w:basedOn w:val="VarsaylanParagrafYazTipi"/>
    <w:rsid w:val="001D4AF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104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6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1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6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34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096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673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14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261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193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283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554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826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461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59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621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78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014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81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61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636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29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56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637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2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558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484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262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81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092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344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36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613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98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40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12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372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853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86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674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56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85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544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470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651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19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19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257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133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04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230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860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66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901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199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2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06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389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705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294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771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14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251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782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457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763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057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33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152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968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14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292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739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836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610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9</TotalTime>
  <Pages>11</Pages>
  <Words>3200</Words>
  <Characters>18241</Characters>
  <Application>Microsoft Office Word</Application>
  <DocSecurity>0</DocSecurity>
  <Lines>152</Lines>
  <Paragraphs>4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3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uat KAYA</dc:creator>
  <cp:keywords/>
  <dc:description/>
  <cp:lastModifiedBy>Fuat KAYA</cp:lastModifiedBy>
  <cp:revision>22</cp:revision>
  <dcterms:created xsi:type="dcterms:W3CDTF">2021-12-10T17:47:00Z</dcterms:created>
  <dcterms:modified xsi:type="dcterms:W3CDTF">2021-12-10T20:16:00Z</dcterms:modified>
</cp:coreProperties>
</file>